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4DD8" w14:textId="3EF193C5" w:rsidR="00E954E5" w:rsidRDefault="00E954E5" w:rsidP="00250467">
      <w:pPr>
        <w:jc w:val="center"/>
        <w:rPr>
          <w:b/>
          <w:smallCaps/>
          <w:sz w:val="28"/>
          <w:szCs w:val="28"/>
        </w:rPr>
      </w:pPr>
      <w:r>
        <w:rPr>
          <w:noProof/>
        </w:rPr>
        <w:drawing>
          <wp:inline distT="0" distB="0" distL="0" distR="0" wp14:anchorId="54BEB5A8" wp14:editId="5099408A">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0400"/>
                    </a:xfrm>
                    <a:prstGeom prst="rect">
                      <a:avLst/>
                    </a:prstGeom>
                  </pic:spPr>
                </pic:pic>
              </a:graphicData>
            </a:graphic>
          </wp:inline>
        </w:drawing>
      </w:r>
      <w:r w:rsidR="00DD0503">
        <w:rPr>
          <w:b/>
          <w:smallCaps/>
          <w:sz w:val="28"/>
          <w:szCs w:val="28"/>
        </w:rPr>
        <w:t xml:space="preserve">         </w:t>
      </w:r>
    </w:p>
    <w:p w14:paraId="079D2A55" w14:textId="2BB06BA4" w:rsidR="00250467" w:rsidRPr="00494A25" w:rsidRDefault="00DD0503" w:rsidP="00250467">
      <w:pPr>
        <w:jc w:val="center"/>
        <w:rPr>
          <w:b/>
          <w:smallCaps/>
          <w:sz w:val="28"/>
          <w:szCs w:val="28"/>
        </w:rPr>
      </w:pPr>
      <w:r>
        <w:rPr>
          <w:b/>
          <w:smallCaps/>
          <w:sz w:val="28"/>
          <w:szCs w:val="28"/>
        </w:rPr>
        <w:t xml:space="preserve"> </w:t>
      </w:r>
      <w:bookmarkStart w:id="0" w:name="_Hlk10117053"/>
      <w:r w:rsidR="00250467" w:rsidRPr="00494A25">
        <w:rPr>
          <w:b/>
          <w:smallCaps/>
          <w:sz w:val="28"/>
          <w:szCs w:val="28"/>
        </w:rPr>
        <w:t>Reformed Theologic</w:t>
      </w:r>
      <w:r w:rsidR="00C225D3" w:rsidRPr="00494A25">
        <w:rPr>
          <w:b/>
          <w:smallCaps/>
          <w:sz w:val="28"/>
          <w:szCs w:val="28"/>
        </w:rPr>
        <w:t>al Seminary – Washington, D. C.</w:t>
      </w:r>
    </w:p>
    <w:p w14:paraId="336DB1E8" w14:textId="77777777" w:rsidR="00250467" w:rsidRPr="00494A25" w:rsidRDefault="00250467" w:rsidP="00250467">
      <w:pPr>
        <w:pStyle w:val="Title"/>
        <w:rPr>
          <w:sz w:val="24"/>
          <w:szCs w:val="24"/>
        </w:rPr>
      </w:pPr>
    </w:p>
    <w:p w14:paraId="124EDF82" w14:textId="20CF5FF2" w:rsidR="00250467" w:rsidRPr="00494A25" w:rsidRDefault="00E67D58" w:rsidP="00250467">
      <w:pPr>
        <w:pStyle w:val="Title"/>
        <w:rPr>
          <w:b w:val="0"/>
          <w:bCs/>
          <w:smallCaps/>
          <w:sz w:val="48"/>
          <w:szCs w:val="48"/>
        </w:rPr>
      </w:pPr>
      <w:r>
        <w:rPr>
          <w:b w:val="0"/>
          <w:bCs/>
          <w:smallCaps/>
          <w:sz w:val="48"/>
          <w:szCs w:val="48"/>
        </w:rPr>
        <w:t>Worship</w:t>
      </w:r>
      <w:r w:rsidR="00043A91" w:rsidRPr="00494A25">
        <w:rPr>
          <w:b w:val="0"/>
          <w:bCs/>
          <w:smallCaps/>
          <w:sz w:val="48"/>
          <w:szCs w:val="48"/>
        </w:rPr>
        <w:t xml:space="preserve"> </w:t>
      </w:r>
      <w:r w:rsidR="00C225D3" w:rsidRPr="00494A25">
        <w:rPr>
          <w:b w:val="0"/>
          <w:bCs/>
          <w:smallCaps/>
          <w:sz w:val="48"/>
          <w:szCs w:val="48"/>
        </w:rPr>
        <w:t xml:space="preserve"> </w:t>
      </w:r>
      <w:r w:rsidR="00CC1527">
        <w:rPr>
          <w:rStyle w:val="coursenumber"/>
        </w:rPr>
        <w:t>06PT5</w:t>
      </w:r>
      <w:r>
        <w:rPr>
          <w:rStyle w:val="coursenumber"/>
        </w:rPr>
        <w:t>300</w:t>
      </w:r>
    </w:p>
    <w:p w14:paraId="76E149FA" w14:textId="77777777" w:rsidR="00C225D3" w:rsidRPr="00494A25" w:rsidRDefault="00C225D3" w:rsidP="00C225D3">
      <w:pPr>
        <w:jc w:val="center"/>
        <w:rPr>
          <w:b/>
          <w:smallCaps/>
          <w:sz w:val="28"/>
          <w:szCs w:val="28"/>
        </w:rPr>
      </w:pPr>
      <w:r w:rsidRPr="00494A25">
        <w:rPr>
          <w:b/>
          <w:smallCaps/>
          <w:sz w:val="28"/>
          <w:szCs w:val="28"/>
        </w:rPr>
        <w:t>Course Syllabus</w:t>
      </w:r>
      <w:r w:rsidR="00C72116" w:rsidRPr="00494A25">
        <w:rPr>
          <w:b/>
          <w:smallCaps/>
          <w:sz w:val="28"/>
          <w:szCs w:val="28"/>
        </w:rPr>
        <w:t xml:space="preserve"> </w:t>
      </w:r>
    </w:p>
    <w:p w14:paraId="3BDFEE29" w14:textId="77777777" w:rsidR="00C225D3" w:rsidRPr="00494A25" w:rsidRDefault="00C225D3" w:rsidP="00250467">
      <w:pPr>
        <w:pStyle w:val="Title"/>
        <w:rPr>
          <w:b w:val="0"/>
          <w:bCs/>
          <w:smallCaps/>
          <w:sz w:val="24"/>
          <w:szCs w:val="24"/>
        </w:rPr>
      </w:pPr>
    </w:p>
    <w:p w14:paraId="18C07BEE" w14:textId="7B37DD2C" w:rsidR="000C37CC" w:rsidRPr="00C74048" w:rsidRDefault="0094422F" w:rsidP="000C37CC">
      <w:pPr>
        <w:pStyle w:val="Title"/>
        <w:rPr>
          <w:b w:val="0"/>
          <w:color w:val="000000"/>
          <w:sz w:val="24"/>
          <w:szCs w:val="24"/>
        </w:rPr>
      </w:pPr>
      <w:r>
        <w:rPr>
          <w:b w:val="0"/>
          <w:color w:val="000000"/>
          <w:sz w:val="24"/>
          <w:szCs w:val="24"/>
        </w:rPr>
        <w:t>February 3</w:t>
      </w:r>
      <w:r w:rsidR="00C74048" w:rsidRPr="00C74048">
        <w:rPr>
          <w:b w:val="0"/>
          <w:color w:val="000000"/>
          <w:sz w:val="24"/>
          <w:szCs w:val="24"/>
        </w:rPr>
        <w:t xml:space="preserve"> </w:t>
      </w:r>
      <w:r>
        <w:rPr>
          <w:b w:val="0"/>
          <w:color w:val="000000"/>
          <w:sz w:val="24"/>
          <w:szCs w:val="24"/>
        </w:rPr>
        <w:t>–</w:t>
      </w:r>
      <w:r w:rsidR="00C74048" w:rsidRPr="00C74048">
        <w:rPr>
          <w:b w:val="0"/>
          <w:color w:val="000000"/>
          <w:sz w:val="24"/>
          <w:szCs w:val="24"/>
        </w:rPr>
        <w:t xml:space="preserve"> </w:t>
      </w:r>
      <w:r>
        <w:rPr>
          <w:b w:val="0"/>
          <w:color w:val="000000"/>
          <w:sz w:val="24"/>
          <w:szCs w:val="24"/>
        </w:rPr>
        <w:t>May 1</w:t>
      </w:r>
      <w:r w:rsidR="000D0420">
        <w:rPr>
          <w:b w:val="0"/>
          <w:color w:val="000000"/>
          <w:sz w:val="24"/>
          <w:szCs w:val="24"/>
        </w:rPr>
        <w:t>2</w:t>
      </w:r>
      <w:r w:rsidR="00C74048" w:rsidRPr="00C74048">
        <w:rPr>
          <w:b w:val="0"/>
          <w:color w:val="000000"/>
          <w:sz w:val="24"/>
          <w:szCs w:val="24"/>
        </w:rPr>
        <w:t>, 202</w:t>
      </w:r>
      <w:r>
        <w:rPr>
          <w:b w:val="0"/>
          <w:color w:val="000000"/>
          <w:sz w:val="24"/>
          <w:szCs w:val="24"/>
        </w:rPr>
        <w:t>2</w:t>
      </w:r>
    </w:p>
    <w:p w14:paraId="79CAB5FC" w14:textId="2D3C2C06" w:rsidR="00C225D3" w:rsidRDefault="00E954E5" w:rsidP="000D0420">
      <w:pPr>
        <w:pStyle w:val="Title"/>
        <w:rPr>
          <w:b w:val="0"/>
          <w:bCs/>
          <w:sz w:val="24"/>
          <w:szCs w:val="24"/>
        </w:rPr>
      </w:pPr>
      <w:r>
        <w:rPr>
          <w:b w:val="0"/>
          <w:bCs/>
          <w:sz w:val="24"/>
          <w:szCs w:val="24"/>
        </w:rPr>
        <w:t>Thursday</w:t>
      </w:r>
      <w:r w:rsidR="000D0420">
        <w:rPr>
          <w:b w:val="0"/>
          <w:bCs/>
          <w:sz w:val="24"/>
          <w:szCs w:val="24"/>
        </w:rPr>
        <w:t xml:space="preserve">s, </w:t>
      </w:r>
      <w:r w:rsidR="0094422F">
        <w:rPr>
          <w:b w:val="0"/>
          <w:bCs/>
          <w:sz w:val="24"/>
          <w:szCs w:val="24"/>
        </w:rPr>
        <w:t>1</w:t>
      </w:r>
      <w:r w:rsidR="00C74048" w:rsidRPr="00C74048">
        <w:rPr>
          <w:b w:val="0"/>
          <w:bCs/>
          <w:sz w:val="24"/>
          <w:szCs w:val="24"/>
        </w:rPr>
        <w:t xml:space="preserve">:00 </w:t>
      </w:r>
      <w:r>
        <w:rPr>
          <w:b w:val="0"/>
          <w:bCs/>
          <w:sz w:val="24"/>
          <w:szCs w:val="24"/>
        </w:rPr>
        <w:t>–</w:t>
      </w:r>
      <w:r w:rsidR="00C74048" w:rsidRPr="00C74048">
        <w:rPr>
          <w:b w:val="0"/>
          <w:bCs/>
          <w:sz w:val="24"/>
          <w:szCs w:val="24"/>
        </w:rPr>
        <w:t xml:space="preserve"> </w:t>
      </w:r>
      <w:r w:rsidR="0094422F">
        <w:rPr>
          <w:b w:val="0"/>
          <w:bCs/>
          <w:sz w:val="24"/>
          <w:szCs w:val="24"/>
        </w:rPr>
        <w:t>3:0</w:t>
      </w:r>
      <w:r>
        <w:rPr>
          <w:b w:val="0"/>
          <w:bCs/>
          <w:sz w:val="24"/>
          <w:szCs w:val="24"/>
        </w:rPr>
        <w:t>0</w:t>
      </w:r>
      <w:r w:rsidR="00C74048" w:rsidRPr="00C74048">
        <w:rPr>
          <w:b w:val="0"/>
          <w:bCs/>
          <w:sz w:val="24"/>
          <w:szCs w:val="24"/>
        </w:rPr>
        <w:t xml:space="preserve"> PM</w:t>
      </w:r>
    </w:p>
    <w:p w14:paraId="56052A5C" w14:textId="77777777" w:rsidR="00C74048" w:rsidRPr="00C74048" w:rsidRDefault="00C74048" w:rsidP="00C225D3">
      <w:pPr>
        <w:pStyle w:val="Title"/>
        <w:rPr>
          <w:b w:val="0"/>
          <w:bCs/>
          <w:color w:val="000000"/>
          <w:sz w:val="24"/>
          <w:szCs w:val="24"/>
        </w:rPr>
      </w:pPr>
    </w:p>
    <w:p w14:paraId="563C039B" w14:textId="31D7B1E8" w:rsidR="00250467" w:rsidRPr="00E954E5" w:rsidRDefault="00B3491C" w:rsidP="00250467">
      <w:pPr>
        <w:pStyle w:val="Title"/>
        <w:rPr>
          <w:b w:val="0"/>
          <w:color w:val="000000"/>
          <w:sz w:val="24"/>
          <w:szCs w:val="24"/>
        </w:rPr>
      </w:pPr>
      <w:r w:rsidRPr="00E954E5">
        <w:rPr>
          <w:sz w:val="24"/>
          <w:szCs w:val="24"/>
        </w:rPr>
        <w:t>Visiting</w:t>
      </w:r>
      <w:r w:rsidR="00E945C3" w:rsidRPr="00E954E5">
        <w:rPr>
          <w:sz w:val="24"/>
          <w:szCs w:val="24"/>
        </w:rPr>
        <w:t xml:space="preserve"> </w:t>
      </w:r>
      <w:r w:rsidR="000D0420">
        <w:rPr>
          <w:sz w:val="24"/>
          <w:szCs w:val="24"/>
        </w:rPr>
        <w:t>Lecturer</w:t>
      </w:r>
      <w:r w:rsidR="00E945C3" w:rsidRPr="00E954E5">
        <w:rPr>
          <w:sz w:val="24"/>
          <w:szCs w:val="24"/>
        </w:rPr>
        <w:t xml:space="preserve"> in </w:t>
      </w:r>
      <w:r w:rsidR="005D68E9" w:rsidRPr="00E954E5">
        <w:rPr>
          <w:sz w:val="24"/>
          <w:szCs w:val="24"/>
        </w:rPr>
        <w:t>Pastoral</w:t>
      </w:r>
      <w:r w:rsidR="00E945C3" w:rsidRPr="00E954E5">
        <w:rPr>
          <w:sz w:val="24"/>
          <w:szCs w:val="24"/>
        </w:rPr>
        <w:t xml:space="preserve"> Theology</w:t>
      </w:r>
      <w:r w:rsidR="004C0C5D" w:rsidRPr="00E954E5">
        <w:rPr>
          <w:b w:val="0"/>
          <w:sz w:val="24"/>
          <w:szCs w:val="24"/>
        </w:rPr>
        <w:t xml:space="preserve">:  </w:t>
      </w:r>
      <w:r w:rsidR="00C225D3" w:rsidRPr="00E954E5">
        <w:rPr>
          <w:b w:val="0"/>
          <w:sz w:val="24"/>
          <w:szCs w:val="24"/>
        </w:rPr>
        <w:t xml:space="preserve">Dr. David V. </w:t>
      </w:r>
      <w:proofErr w:type="spellStart"/>
      <w:r w:rsidR="00C225D3" w:rsidRPr="00E954E5">
        <w:rPr>
          <w:b w:val="0"/>
          <w:sz w:val="24"/>
          <w:szCs w:val="24"/>
        </w:rPr>
        <w:t>Silvernail</w:t>
      </w:r>
      <w:proofErr w:type="spellEnd"/>
      <w:r w:rsidR="00C225D3" w:rsidRPr="00E954E5">
        <w:rPr>
          <w:b w:val="0"/>
          <w:sz w:val="24"/>
          <w:szCs w:val="24"/>
        </w:rPr>
        <w:t>, Jr.</w:t>
      </w:r>
    </w:p>
    <w:bookmarkEnd w:id="0"/>
    <w:p w14:paraId="57632E25" w14:textId="719320B5" w:rsidR="002D678C" w:rsidRPr="00E954E5" w:rsidRDefault="002D678C" w:rsidP="00FC31FA"/>
    <w:p w14:paraId="1835FA67" w14:textId="77777777" w:rsidR="00E932F3" w:rsidRPr="00E954E5" w:rsidRDefault="00E932F3" w:rsidP="00E932F3">
      <w:pPr>
        <w:numPr>
          <w:ilvl w:val="0"/>
          <w:numId w:val="2"/>
        </w:numPr>
        <w:rPr>
          <w:b/>
          <w:smallCaps/>
        </w:rPr>
      </w:pPr>
      <w:r w:rsidRPr="00E954E5">
        <w:rPr>
          <w:b/>
          <w:smallCaps/>
        </w:rPr>
        <w:t xml:space="preserve">Contact Information for Dr. </w:t>
      </w:r>
      <w:proofErr w:type="spellStart"/>
      <w:r w:rsidRPr="00E954E5">
        <w:rPr>
          <w:b/>
          <w:smallCaps/>
        </w:rPr>
        <w:t>Silvernail</w:t>
      </w:r>
      <w:proofErr w:type="spellEnd"/>
      <w:r w:rsidRPr="00E954E5">
        <w:rPr>
          <w:b/>
          <w:smallCaps/>
        </w:rPr>
        <w:t>:</w:t>
      </w:r>
      <w:r w:rsidRPr="00E954E5">
        <w:t xml:space="preserve">  If you have questions, cannot attend a class, or need any further assistance, please don’t hesitate to contact me.</w:t>
      </w:r>
    </w:p>
    <w:p w14:paraId="69D3F8B6" w14:textId="77777777" w:rsidR="00E932F3" w:rsidRPr="00E954E5" w:rsidRDefault="00E932F3" w:rsidP="00E932F3">
      <w:pPr>
        <w:ind w:left="360"/>
        <w:rPr>
          <w:b/>
          <w:smallCaps/>
        </w:rPr>
      </w:pPr>
    </w:p>
    <w:p w14:paraId="03F96046" w14:textId="77777777" w:rsidR="00E932F3" w:rsidRPr="00E954E5" w:rsidRDefault="00E932F3" w:rsidP="00E932F3">
      <w:pPr>
        <w:ind w:left="720"/>
      </w:pPr>
      <w:r w:rsidRPr="00E954E5">
        <w:t>Address:</w:t>
      </w:r>
      <w:r w:rsidRPr="00E954E5">
        <w:tab/>
        <w:t>Potomac Hills Presbyterian Church</w:t>
      </w:r>
    </w:p>
    <w:p w14:paraId="10EEFE1A" w14:textId="77777777" w:rsidR="00E932F3" w:rsidRPr="00E954E5" w:rsidRDefault="00E932F3" w:rsidP="00E932F3">
      <w:pPr>
        <w:ind w:left="720"/>
      </w:pPr>
      <w:r w:rsidRPr="00E954E5">
        <w:tab/>
      </w:r>
      <w:r w:rsidRPr="00E954E5">
        <w:tab/>
        <w:t xml:space="preserve">2 Cardinal Park Drive, </w:t>
      </w:r>
      <w:proofErr w:type="gramStart"/>
      <w:r w:rsidRPr="00E954E5">
        <w:t>SE  Suite</w:t>
      </w:r>
      <w:proofErr w:type="gramEnd"/>
      <w:r w:rsidRPr="00E954E5">
        <w:t xml:space="preserve"> 101A</w:t>
      </w:r>
    </w:p>
    <w:p w14:paraId="3B96E66A" w14:textId="77777777" w:rsidR="00E932F3" w:rsidRPr="00E954E5" w:rsidRDefault="00E932F3" w:rsidP="00E932F3">
      <w:pPr>
        <w:ind w:left="720"/>
      </w:pPr>
      <w:r w:rsidRPr="00E954E5">
        <w:tab/>
      </w:r>
      <w:r w:rsidRPr="00E954E5">
        <w:tab/>
        <w:t>Leesburg, VA 20175</w:t>
      </w:r>
    </w:p>
    <w:p w14:paraId="2712487A" w14:textId="77777777" w:rsidR="00E932F3" w:rsidRPr="00E954E5" w:rsidRDefault="00E932F3" w:rsidP="00E932F3">
      <w:pPr>
        <w:ind w:left="720"/>
      </w:pPr>
    </w:p>
    <w:p w14:paraId="03732D3E" w14:textId="77777777" w:rsidR="00E932F3" w:rsidRPr="00E954E5" w:rsidRDefault="00E932F3" w:rsidP="00E932F3">
      <w:pPr>
        <w:ind w:left="720"/>
      </w:pPr>
      <w:r w:rsidRPr="00E954E5">
        <w:t>Cell #:</w:t>
      </w:r>
      <w:r w:rsidRPr="00E954E5">
        <w:tab/>
      </w:r>
      <w:r w:rsidRPr="00E954E5">
        <w:tab/>
        <w:t>(703) 431-0046</w:t>
      </w:r>
    </w:p>
    <w:p w14:paraId="749B4A7C" w14:textId="77777777" w:rsidR="00E932F3" w:rsidRPr="00E954E5" w:rsidRDefault="00E932F3" w:rsidP="00E932F3">
      <w:pPr>
        <w:ind w:left="720"/>
      </w:pPr>
    </w:p>
    <w:p w14:paraId="04856246" w14:textId="77777777" w:rsidR="00E932F3" w:rsidRPr="00E954E5" w:rsidRDefault="00E932F3" w:rsidP="00E932F3">
      <w:pPr>
        <w:ind w:left="720"/>
        <w:rPr>
          <w:b/>
        </w:rPr>
      </w:pPr>
      <w:r w:rsidRPr="00E954E5">
        <w:t>Email:</w:t>
      </w:r>
      <w:r w:rsidRPr="00E954E5">
        <w:tab/>
      </w:r>
      <w:r w:rsidRPr="00E954E5">
        <w:tab/>
      </w:r>
      <w:hyperlink r:id="rId9" w:history="1">
        <w:r w:rsidRPr="00E954E5">
          <w:rPr>
            <w:rStyle w:val="Hyperlink"/>
          </w:rPr>
          <w:t>dsilvernail@potomachills.org</w:t>
        </w:r>
      </w:hyperlink>
      <w:r w:rsidRPr="00E954E5">
        <w:t xml:space="preserve"> </w:t>
      </w:r>
      <w:r w:rsidRPr="00E954E5">
        <w:rPr>
          <w:b/>
        </w:rPr>
        <w:t>(best way to reach me)</w:t>
      </w:r>
    </w:p>
    <w:p w14:paraId="0C17C836" w14:textId="77777777" w:rsidR="00E932F3" w:rsidRPr="00E954E5" w:rsidRDefault="00E932F3" w:rsidP="00E932F3"/>
    <w:p w14:paraId="07687C9D" w14:textId="77777777" w:rsidR="00E932F3" w:rsidRPr="00E954E5" w:rsidRDefault="00E932F3" w:rsidP="00E932F3">
      <w:pPr>
        <w:ind w:left="720"/>
      </w:pPr>
      <w:r w:rsidRPr="00E954E5">
        <w:t xml:space="preserve">A brief biography of Dr. </w:t>
      </w:r>
      <w:proofErr w:type="spellStart"/>
      <w:r w:rsidRPr="00E954E5">
        <w:t>Silvernail</w:t>
      </w:r>
      <w:proofErr w:type="spellEnd"/>
      <w:r w:rsidRPr="00E954E5">
        <w:t xml:space="preserve"> is available at </w:t>
      </w:r>
    </w:p>
    <w:p w14:paraId="7387D51C" w14:textId="73E8982B" w:rsidR="00E932F3" w:rsidRPr="00E954E5" w:rsidRDefault="00E40C6F" w:rsidP="00E932F3">
      <w:pPr>
        <w:ind w:left="720"/>
        <w:rPr>
          <w:rStyle w:val="Hyperlink"/>
          <w:b/>
        </w:rPr>
      </w:pPr>
      <w:hyperlink r:id="rId10" w:history="1">
        <w:r w:rsidR="00E932F3" w:rsidRPr="00E954E5">
          <w:rPr>
            <w:rStyle w:val="Hyperlink"/>
            <w:b/>
          </w:rPr>
          <w:t>http://www.potomachills.org/dr-david-silvernail</w:t>
        </w:r>
      </w:hyperlink>
    </w:p>
    <w:p w14:paraId="3962F723" w14:textId="77777777" w:rsidR="00E932F3" w:rsidRPr="00E954E5" w:rsidRDefault="00E932F3" w:rsidP="00365F11">
      <w:pPr>
        <w:rPr>
          <w:rStyle w:val="Hyperlink"/>
          <w:b/>
        </w:rPr>
      </w:pPr>
    </w:p>
    <w:p w14:paraId="3D4D1935" w14:textId="77777777" w:rsidR="00E932F3" w:rsidRPr="00E954E5" w:rsidRDefault="00E932F3" w:rsidP="00E932F3">
      <w:pPr>
        <w:numPr>
          <w:ilvl w:val="0"/>
          <w:numId w:val="2"/>
        </w:numPr>
        <w:rPr>
          <w:b/>
          <w:smallCaps/>
        </w:rPr>
      </w:pPr>
      <w:r w:rsidRPr="00E954E5">
        <w:rPr>
          <w:b/>
          <w:smallCaps/>
        </w:rPr>
        <w:t>Office Hours:</w:t>
      </w:r>
    </w:p>
    <w:p w14:paraId="51CCCF9C" w14:textId="77777777" w:rsidR="00E932F3" w:rsidRPr="00E954E5" w:rsidRDefault="00E932F3" w:rsidP="00E932F3">
      <w:pPr>
        <w:ind w:left="360"/>
      </w:pPr>
    </w:p>
    <w:p w14:paraId="368737C6" w14:textId="6A87A377" w:rsidR="00E932F3" w:rsidRDefault="00E932F3" w:rsidP="00E932F3">
      <w:pPr>
        <w:numPr>
          <w:ilvl w:val="1"/>
          <w:numId w:val="2"/>
        </w:numPr>
        <w:tabs>
          <w:tab w:val="clear" w:pos="1080"/>
        </w:tabs>
        <w:ind w:left="720"/>
      </w:pPr>
      <w:r w:rsidRPr="00E954E5">
        <w:t xml:space="preserve">Office hours will be in the classroom </w:t>
      </w:r>
      <w:r w:rsidR="006B2799">
        <w:t xml:space="preserve">both before and </w:t>
      </w:r>
      <w:r w:rsidR="00C74048" w:rsidRPr="00E954E5">
        <w:t>after class</w:t>
      </w:r>
      <w:r w:rsidRPr="00E954E5">
        <w:t xml:space="preserve">.  Otherwise, please make an appointment to meet at the RTS office or you may contact the </w:t>
      </w:r>
      <w:r w:rsidR="00F745F1">
        <w:t>professor</w:t>
      </w:r>
      <w:r w:rsidRPr="00E954E5">
        <w:t xml:space="preserve"> to setup an alternate time and place.</w:t>
      </w:r>
    </w:p>
    <w:p w14:paraId="0C72F3D3" w14:textId="7096F07B" w:rsidR="00E954E5" w:rsidRDefault="00E954E5" w:rsidP="00FC31FA"/>
    <w:p w14:paraId="6994A03B" w14:textId="77777777" w:rsidR="006B2799" w:rsidRPr="00E954E5" w:rsidRDefault="006B2799" w:rsidP="00FC31FA"/>
    <w:p w14:paraId="1589F5DD" w14:textId="36E42347" w:rsidR="008A61B2" w:rsidRDefault="008A61B2" w:rsidP="00E954E5">
      <w:pPr>
        <w:jc w:val="center"/>
        <w:rPr>
          <w:b/>
          <w:smallCaps/>
          <w:sz w:val="36"/>
          <w:szCs w:val="36"/>
        </w:rPr>
      </w:pPr>
      <w:r w:rsidRPr="008A61B2">
        <w:rPr>
          <w:b/>
          <w:smallCaps/>
          <w:sz w:val="36"/>
          <w:szCs w:val="36"/>
        </w:rPr>
        <w:t xml:space="preserve">NOTICE – PLEASE READ CAREFULLY! </w:t>
      </w:r>
    </w:p>
    <w:p w14:paraId="692A195B" w14:textId="77777777" w:rsidR="000D0420" w:rsidRPr="000D0420" w:rsidRDefault="000D0420" w:rsidP="00E954E5">
      <w:pPr>
        <w:jc w:val="center"/>
        <w:rPr>
          <w:b/>
          <w:smallCaps/>
          <w:sz w:val="16"/>
          <w:szCs w:val="16"/>
        </w:rPr>
      </w:pPr>
    </w:p>
    <w:p w14:paraId="2D348D28" w14:textId="77777777" w:rsidR="000D0420" w:rsidRDefault="008A61B2" w:rsidP="000D0420">
      <w:pPr>
        <w:jc w:val="center"/>
        <w:rPr>
          <w:rFonts w:ascii="Times New Roman Bold" w:hAnsi="Times New Roman Bold"/>
          <w:b/>
          <w:sz w:val="36"/>
          <w:szCs w:val="36"/>
        </w:rPr>
      </w:pPr>
      <w:r w:rsidRPr="008A61B2">
        <w:rPr>
          <w:rFonts w:ascii="Times New Roman Bold" w:hAnsi="Times New Roman Bold"/>
          <w:b/>
          <w:sz w:val="36"/>
          <w:szCs w:val="36"/>
        </w:rPr>
        <w:t xml:space="preserve">THERE ARE </w:t>
      </w:r>
      <w:r w:rsidR="000D0420">
        <w:rPr>
          <w:rFonts w:ascii="Times New Roman Bold" w:hAnsi="Times New Roman Bold"/>
          <w:b/>
          <w:sz w:val="36"/>
          <w:szCs w:val="36"/>
        </w:rPr>
        <w:t xml:space="preserve">WRITTEN PRAYERS </w:t>
      </w:r>
    </w:p>
    <w:p w14:paraId="07ABDB72" w14:textId="670E5DE2" w:rsidR="000D0420" w:rsidRDefault="000D0420" w:rsidP="000D0420">
      <w:pPr>
        <w:jc w:val="center"/>
        <w:rPr>
          <w:rFonts w:ascii="Times New Roman Bold" w:hAnsi="Times New Roman Bold"/>
          <w:b/>
          <w:sz w:val="36"/>
          <w:szCs w:val="36"/>
        </w:rPr>
      </w:pPr>
      <w:r>
        <w:rPr>
          <w:rFonts w:ascii="Times New Roman Bold" w:hAnsi="Times New Roman Bold"/>
          <w:b/>
          <w:sz w:val="36"/>
          <w:szCs w:val="36"/>
        </w:rPr>
        <w:t>DUE ON THE SECOND DAY OF CLASS</w:t>
      </w:r>
      <w:r w:rsidR="008A61B2" w:rsidRPr="008A61B2">
        <w:rPr>
          <w:rFonts w:ascii="Times New Roman Bold" w:hAnsi="Times New Roman Bold"/>
          <w:b/>
          <w:sz w:val="36"/>
          <w:szCs w:val="36"/>
        </w:rPr>
        <w:t xml:space="preserve">, </w:t>
      </w:r>
    </w:p>
    <w:p w14:paraId="651B2368" w14:textId="04DF5AD2" w:rsidR="008A61B2" w:rsidRDefault="000D0420" w:rsidP="000D0420">
      <w:pPr>
        <w:jc w:val="center"/>
        <w:rPr>
          <w:rFonts w:ascii="Times New Roman Bold" w:hAnsi="Times New Roman Bold"/>
          <w:b/>
          <w:sz w:val="36"/>
          <w:szCs w:val="36"/>
        </w:rPr>
      </w:pPr>
      <w:r>
        <w:rPr>
          <w:rFonts w:ascii="Times New Roman Bold" w:hAnsi="Times New Roman Bold"/>
          <w:b/>
          <w:sz w:val="36"/>
          <w:szCs w:val="36"/>
        </w:rPr>
        <w:t xml:space="preserve">AND </w:t>
      </w:r>
      <w:r w:rsidR="008A61B2" w:rsidRPr="008A61B2">
        <w:rPr>
          <w:rFonts w:ascii="Times New Roman Bold" w:hAnsi="Times New Roman Bold"/>
          <w:b/>
          <w:sz w:val="36"/>
          <w:szCs w:val="36"/>
        </w:rPr>
        <w:t xml:space="preserve">A BOOK REPORT </w:t>
      </w:r>
    </w:p>
    <w:p w14:paraId="77E8870E" w14:textId="44F1E021" w:rsidR="00E954E5" w:rsidRPr="008A61B2" w:rsidRDefault="008A61B2" w:rsidP="00E954E5">
      <w:pPr>
        <w:jc w:val="center"/>
        <w:rPr>
          <w:b/>
          <w:smallCaps/>
          <w:sz w:val="36"/>
          <w:szCs w:val="36"/>
        </w:rPr>
      </w:pPr>
      <w:r w:rsidRPr="008A61B2">
        <w:rPr>
          <w:rFonts w:ascii="Times New Roman Bold" w:hAnsi="Times New Roman Bold"/>
          <w:b/>
          <w:sz w:val="36"/>
          <w:szCs w:val="36"/>
        </w:rPr>
        <w:t>DUE ON</w:t>
      </w:r>
      <w:r w:rsidRPr="008A61B2">
        <w:rPr>
          <w:b/>
          <w:smallCaps/>
          <w:sz w:val="36"/>
          <w:szCs w:val="36"/>
        </w:rPr>
        <w:t xml:space="preserve"> THE </w:t>
      </w:r>
      <w:r w:rsidR="000D0420" w:rsidRPr="000D0420">
        <w:rPr>
          <w:rFonts w:ascii="Times New Roman Bold" w:hAnsi="Times New Roman Bold"/>
          <w:b/>
          <w:sz w:val="36"/>
          <w:szCs w:val="36"/>
        </w:rPr>
        <w:t>THIRD</w:t>
      </w:r>
      <w:r w:rsidR="000D0420">
        <w:rPr>
          <w:rFonts w:ascii="Times New Roman Bold" w:hAnsi="Times New Roman Bold"/>
          <w:b/>
          <w:sz w:val="36"/>
          <w:szCs w:val="36"/>
        </w:rPr>
        <w:t xml:space="preserve"> DAY</w:t>
      </w:r>
      <w:r w:rsidR="000D0420" w:rsidRPr="008A61B2">
        <w:rPr>
          <w:b/>
          <w:smallCaps/>
          <w:sz w:val="36"/>
          <w:szCs w:val="36"/>
        </w:rPr>
        <w:t xml:space="preserve"> </w:t>
      </w:r>
      <w:r w:rsidRPr="008A61B2">
        <w:rPr>
          <w:b/>
          <w:smallCaps/>
          <w:sz w:val="36"/>
          <w:szCs w:val="36"/>
        </w:rPr>
        <w:t>OF</w:t>
      </w:r>
      <w:r w:rsidR="000D0420">
        <w:rPr>
          <w:b/>
          <w:smallCaps/>
          <w:sz w:val="36"/>
          <w:szCs w:val="36"/>
        </w:rPr>
        <w:t xml:space="preserve"> </w:t>
      </w:r>
      <w:r w:rsidRPr="008A61B2">
        <w:rPr>
          <w:b/>
          <w:smallCaps/>
          <w:sz w:val="36"/>
          <w:szCs w:val="36"/>
        </w:rPr>
        <w:t>CLASS!</w:t>
      </w:r>
    </w:p>
    <w:p w14:paraId="7A90DE08" w14:textId="77777777" w:rsidR="00E932F3" w:rsidRPr="00E954E5" w:rsidRDefault="00E932F3" w:rsidP="00FC31FA"/>
    <w:p w14:paraId="64FBB23D" w14:textId="77777777" w:rsidR="008A61B2" w:rsidRDefault="008A61B2">
      <w:pPr>
        <w:rPr>
          <w:b/>
          <w:smallCaps/>
          <w:color w:val="000000"/>
        </w:rPr>
      </w:pPr>
      <w:r>
        <w:rPr>
          <w:b/>
          <w:smallCaps/>
        </w:rPr>
        <w:br w:type="page"/>
      </w:r>
    </w:p>
    <w:p w14:paraId="7F1097E1" w14:textId="21CA3263" w:rsidR="00E954E5" w:rsidRPr="00134E2F" w:rsidRDefault="00250467" w:rsidP="00E954E5">
      <w:pPr>
        <w:pStyle w:val="Default"/>
        <w:numPr>
          <w:ilvl w:val="0"/>
          <w:numId w:val="42"/>
        </w:numPr>
      </w:pPr>
      <w:r w:rsidRPr="00134E2F">
        <w:rPr>
          <w:b/>
          <w:smallCaps/>
        </w:rPr>
        <w:lastRenderedPageBreak/>
        <w:t>Course Description:</w:t>
      </w:r>
      <w:r w:rsidRPr="00134E2F">
        <w:t xml:space="preserve">  </w:t>
      </w:r>
    </w:p>
    <w:p w14:paraId="7C2D9EE1" w14:textId="77777777" w:rsidR="00E954E5" w:rsidRPr="00134E2F" w:rsidRDefault="00E954E5" w:rsidP="00E954E5">
      <w:pPr>
        <w:pStyle w:val="Default"/>
        <w:ind w:left="360"/>
      </w:pPr>
    </w:p>
    <w:p w14:paraId="6B97DDC1" w14:textId="77777777" w:rsidR="00825A91" w:rsidRPr="00134E2F" w:rsidRDefault="00E954E5" w:rsidP="00E954E5">
      <w:pPr>
        <w:pStyle w:val="Default"/>
        <w:ind w:left="360"/>
      </w:pPr>
      <w:r w:rsidRPr="00134E2F">
        <w:t xml:space="preserve">In 1544, Emperor Charles V called for the Diet of the Holy Roman Empire to meet at Speyer. Martin </w:t>
      </w:r>
      <w:proofErr w:type="spellStart"/>
      <w:r w:rsidRPr="00134E2F">
        <w:t>Bucer</w:t>
      </w:r>
      <w:proofErr w:type="spellEnd"/>
      <w:r w:rsidRPr="00134E2F">
        <w:t>, Strasburg reformer, urged Calvin to write a statement of the doctrines and necessity for the Reformation. What emerged was Calvin’s</w:t>
      </w:r>
      <w:r w:rsidRPr="00134E2F">
        <w:rPr>
          <w:i/>
          <w:iCs/>
        </w:rPr>
        <w:t xml:space="preserve"> </w:t>
      </w:r>
      <w:r w:rsidRPr="00134E2F">
        <w:rPr>
          <w:u w:val="single"/>
        </w:rPr>
        <w:t>The Necessity for Reforming the Church</w:t>
      </w:r>
      <w:r w:rsidRPr="00134E2F">
        <w:t xml:space="preserve">, a book which Calvin’s friend and successor, Theodore </w:t>
      </w:r>
      <w:proofErr w:type="spellStart"/>
      <w:r w:rsidRPr="00134E2F">
        <w:t>Beza</w:t>
      </w:r>
      <w:proofErr w:type="spellEnd"/>
      <w:r w:rsidRPr="00134E2F">
        <w:t xml:space="preserve">, thought the most powerful and important book of his time. What was Calvin’s chief concern? Worship! </w:t>
      </w:r>
    </w:p>
    <w:p w14:paraId="4F54DA03" w14:textId="77777777" w:rsidR="00825A91" w:rsidRPr="00134E2F" w:rsidRDefault="00825A91" w:rsidP="00825A91">
      <w:pPr>
        <w:pStyle w:val="Default"/>
      </w:pPr>
    </w:p>
    <w:p w14:paraId="2C3D278F" w14:textId="72646004" w:rsidR="00825A91" w:rsidRPr="00134E2F" w:rsidRDefault="00825A91" w:rsidP="00825A91">
      <w:pPr>
        <w:pStyle w:val="Default"/>
        <w:ind w:left="360"/>
      </w:pPr>
      <w:r w:rsidRPr="00134E2F">
        <w:t>Every human being is, by virtue of being created in the image of God, a worshipper. Everyone worships, even the atheist who says he has no gods.  The problem is that, because of sin, we worship the wrong things.  Into this desperate situation, the gospel shows us that Christians are called to worship God through Christ by the Spirit.  Therefore, the goal of the gospel is to transform our hearts from worshipping idols to worshipping the living and true God as He has instructed us in His word!</w:t>
      </w:r>
    </w:p>
    <w:p w14:paraId="161EC490" w14:textId="77777777" w:rsidR="00825A91" w:rsidRPr="00134E2F" w:rsidRDefault="00825A91" w:rsidP="00825A91">
      <w:pPr>
        <w:pStyle w:val="Default"/>
        <w:ind w:left="360"/>
      </w:pPr>
    </w:p>
    <w:p w14:paraId="12EE1D4E" w14:textId="3C232B33" w:rsidR="00250467" w:rsidRPr="00134E2F" w:rsidRDefault="00E954E5" w:rsidP="00E954E5">
      <w:pPr>
        <w:pStyle w:val="Default"/>
        <w:ind w:left="360"/>
      </w:pPr>
      <w:r w:rsidRPr="00134E2F">
        <w:t>This course will investigate as many of the issues of worship as time will permit. The canvas is vast: what does the Bible teach about worship? How are we to integrate both Old and New Testament materials for the church today? What does church history teach us? What are the issues facing the church today?</w:t>
      </w:r>
    </w:p>
    <w:p w14:paraId="052364FE" w14:textId="77777777" w:rsidR="00E932F3" w:rsidRPr="00134E2F" w:rsidRDefault="00E932F3" w:rsidP="004372B9">
      <w:pPr>
        <w:rPr>
          <w:color w:val="000000"/>
        </w:rPr>
      </w:pPr>
    </w:p>
    <w:p w14:paraId="2731308F" w14:textId="4E1A8839" w:rsidR="00E954E5" w:rsidRPr="00134E2F" w:rsidRDefault="00E954E5" w:rsidP="00E954E5">
      <w:pPr>
        <w:pStyle w:val="Default"/>
        <w:numPr>
          <w:ilvl w:val="0"/>
          <w:numId w:val="42"/>
        </w:numPr>
      </w:pPr>
      <w:r w:rsidRPr="00134E2F">
        <w:rPr>
          <w:b/>
          <w:bCs/>
          <w:smallCaps/>
        </w:rPr>
        <w:t>Course Purpose</w:t>
      </w:r>
      <w:r w:rsidRPr="00134E2F">
        <w:rPr>
          <w:b/>
          <w:bCs/>
        </w:rPr>
        <w:t>:</w:t>
      </w:r>
    </w:p>
    <w:p w14:paraId="6AE8C9D9" w14:textId="77777777" w:rsidR="00E954E5" w:rsidRPr="00134E2F" w:rsidRDefault="00E954E5" w:rsidP="00E954E5">
      <w:pPr>
        <w:pStyle w:val="Default"/>
        <w:ind w:left="360"/>
      </w:pPr>
    </w:p>
    <w:p w14:paraId="1B7D1B81" w14:textId="066F976B" w:rsidR="00E954E5" w:rsidRDefault="00E954E5" w:rsidP="00E954E5">
      <w:pPr>
        <w:pStyle w:val="Default"/>
        <w:ind w:left="360"/>
      </w:pPr>
      <w:bookmarkStart w:id="1" w:name="_Hlk64101673"/>
      <w:r w:rsidRPr="00134E2F">
        <w:t xml:space="preserve">“Worship” examines historic Christian ministry and worship according to the Reformed tradition. </w:t>
      </w:r>
      <w:r w:rsidR="0086556A">
        <w:t>The purpose of this course is to provide students with</w:t>
      </w:r>
      <w:r w:rsidR="0086556A" w:rsidRPr="00134E2F">
        <w:t xml:space="preserve"> </w:t>
      </w:r>
      <w:r w:rsidRPr="00134E2F">
        <w:t xml:space="preserve">the biblical foundations of worship. </w:t>
      </w:r>
      <w:r w:rsidR="0086556A">
        <w:t xml:space="preserve">This course will convince students </w:t>
      </w:r>
      <w:r w:rsidRPr="00134E2F">
        <w:t>that th</w:t>
      </w:r>
      <w:r w:rsidR="0086556A">
        <w:t>e</w:t>
      </w:r>
      <w:r w:rsidRPr="00134E2F">
        <w:t xml:space="preserve"> gathered worship is legitimate, necessary, and important and should be conducted biblically in both form and content.</w:t>
      </w:r>
      <w:r w:rsidR="0086556A">
        <w:t xml:space="preserve"> </w:t>
      </w:r>
      <w:r w:rsidRPr="00134E2F">
        <w:t xml:space="preserve"> </w:t>
      </w:r>
      <w:r w:rsidR="0086556A">
        <w:t>In addition, the course will address</w:t>
      </w:r>
      <w:r w:rsidRPr="00134E2F">
        <w:t xml:space="preserve"> the crucial matters of music, congregational singing, contextualization, “worship styles” and more. The goal is to prepare </w:t>
      </w:r>
      <w:r w:rsidR="0086556A">
        <w:t xml:space="preserve">students </w:t>
      </w:r>
      <w:r w:rsidRPr="00134E2F">
        <w:t xml:space="preserve">to be biblical worshippers, and to prepare you to help others be biblical worshippers, and to prepare you to be effective leaders in worship. </w:t>
      </w:r>
    </w:p>
    <w:bookmarkEnd w:id="1"/>
    <w:p w14:paraId="72FC5CF5" w14:textId="77777777" w:rsidR="00E954E5" w:rsidRPr="00134E2F" w:rsidRDefault="00E954E5" w:rsidP="00E954E5">
      <w:pPr>
        <w:pStyle w:val="Default"/>
        <w:rPr>
          <w:b/>
          <w:bCs/>
        </w:rPr>
      </w:pPr>
    </w:p>
    <w:p w14:paraId="39E9AFA6" w14:textId="77777777" w:rsidR="00E954E5" w:rsidRPr="00134E2F" w:rsidRDefault="00E954E5" w:rsidP="00E954E5">
      <w:pPr>
        <w:numPr>
          <w:ilvl w:val="0"/>
          <w:numId w:val="1"/>
        </w:numPr>
        <w:tabs>
          <w:tab w:val="num" w:pos="360"/>
        </w:tabs>
        <w:ind w:left="360"/>
        <w:rPr>
          <w:b/>
          <w:smallCaps/>
        </w:rPr>
      </w:pPr>
      <w:r w:rsidRPr="00134E2F">
        <w:rPr>
          <w:b/>
          <w:smallCaps/>
        </w:rPr>
        <w:t xml:space="preserve">Course Objectives:  </w:t>
      </w:r>
    </w:p>
    <w:p w14:paraId="109FC644" w14:textId="77777777" w:rsidR="00E954E5" w:rsidRPr="00134E2F" w:rsidRDefault="00E954E5" w:rsidP="00E954E5">
      <w:pPr>
        <w:pStyle w:val="Default"/>
        <w:ind w:left="360"/>
      </w:pPr>
    </w:p>
    <w:p w14:paraId="11BA2107" w14:textId="7EB5350E" w:rsidR="00923017" w:rsidRPr="00134E2F" w:rsidRDefault="00E954E5" w:rsidP="00923017">
      <w:pPr>
        <w:pStyle w:val="Default"/>
        <w:numPr>
          <w:ilvl w:val="6"/>
          <w:numId w:val="2"/>
        </w:numPr>
        <w:ind w:left="720"/>
      </w:pPr>
      <w:r w:rsidRPr="00134E2F">
        <w:t>To acquaint the student with the relevant materials of historical debate on worship.</w:t>
      </w:r>
      <w:r w:rsidR="00923017" w:rsidRPr="00134E2F">
        <w:t xml:space="preserve">  To explore how the theme of worship develops in the Old and New Testament and to understand how congregational worship fits within this Biblical framework.</w:t>
      </w:r>
    </w:p>
    <w:p w14:paraId="7E064496" w14:textId="77777777" w:rsidR="00825A91" w:rsidRPr="00134E2F" w:rsidRDefault="00825A91" w:rsidP="00825A91">
      <w:pPr>
        <w:pStyle w:val="Default"/>
        <w:ind w:left="720"/>
      </w:pPr>
    </w:p>
    <w:p w14:paraId="1C566A46" w14:textId="2C3DCBF3" w:rsidR="00923017" w:rsidRPr="00134E2F" w:rsidRDefault="00E954E5" w:rsidP="00923017">
      <w:pPr>
        <w:pStyle w:val="Default"/>
        <w:numPr>
          <w:ilvl w:val="6"/>
          <w:numId w:val="2"/>
        </w:numPr>
        <w:ind w:left="720"/>
      </w:pPr>
      <w:r w:rsidRPr="00134E2F">
        <w:t>To facilitate the student to become a leader of worship that is both dignified and sensitive to current cultural norms</w:t>
      </w:r>
      <w:r w:rsidR="00923017" w:rsidRPr="00134E2F">
        <w:t>, enabling the student to grow in commitment to congregational worship.</w:t>
      </w:r>
    </w:p>
    <w:p w14:paraId="0C575B82" w14:textId="77777777" w:rsidR="00923017" w:rsidRPr="00134E2F" w:rsidRDefault="00923017" w:rsidP="00923017">
      <w:pPr>
        <w:pStyle w:val="Default"/>
        <w:ind w:left="720"/>
      </w:pPr>
    </w:p>
    <w:p w14:paraId="1FC2282C" w14:textId="574F6805" w:rsidR="00923017" w:rsidRPr="00134E2F" w:rsidRDefault="00E954E5" w:rsidP="00923017">
      <w:pPr>
        <w:pStyle w:val="Default"/>
        <w:numPr>
          <w:ilvl w:val="6"/>
          <w:numId w:val="2"/>
        </w:numPr>
        <w:ind w:left="720"/>
      </w:pPr>
      <w:r w:rsidRPr="00134E2F">
        <w:t>To engage the student in debate over issues currently of major controversy within the Reformed churches</w:t>
      </w:r>
      <w:r w:rsidR="00923017" w:rsidRPr="00134E2F">
        <w:t xml:space="preserve">, such as the Regulative Principle of Worship, cultural contextualization, and the roles of emotions, evangelism, and edification in worship. </w:t>
      </w:r>
    </w:p>
    <w:p w14:paraId="6B114E6B" w14:textId="768BE4FE" w:rsidR="00E954E5" w:rsidRPr="00134E2F" w:rsidRDefault="00E954E5" w:rsidP="00923017">
      <w:pPr>
        <w:pStyle w:val="Default"/>
        <w:ind w:left="720"/>
      </w:pPr>
    </w:p>
    <w:p w14:paraId="146EFC18" w14:textId="77777777" w:rsidR="00B324FA" w:rsidRPr="00134E2F" w:rsidRDefault="00B324FA" w:rsidP="00E954E5">
      <w:pPr>
        <w:pStyle w:val="Default"/>
      </w:pPr>
    </w:p>
    <w:p w14:paraId="6AAAC176" w14:textId="5D2A43C4" w:rsidR="00E954E5" w:rsidRPr="00134E2F" w:rsidRDefault="00E954E5" w:rsidP="00E954E5">
      <w:pPr>
        <w:pStyle w:val="Default"/>
        <w:numPr>
          <w:ilvl w:val="0"/>
          <w:numId w:val="21"/>
        </w:numPr>
        <w:rPr>
          <w:smallCaps/>
        </w:rPr>
      </w:pPr>
      <w:bookmarkStart w:id="2" w:name="_Hlk15029131"/>
      <w:r w:rsidRPr="00134E2F">
        <w:rPr>
          <w:b/>
          <w:bCs/>
          <w:smallCaps/>
        </w:rPr>
        <w:lastRenderedPageBreak/>
        <w:t>Course Counsel:</w:t>
      </w:r>
    </w:p>
    <w:p w14:paraId="1FF8DB2C" w14:textId="77777777" w:rsidR="00E954E5" w:rsidRPr="00134E2F" w:rsidRDefault="00E954E5" w:rsidP="00E954E5">
      <w:pPr>
        <w:pStyle w:val="Default"/>
        <w:ind w:left="360"/>
        <w:rPr>
          <w:smallCaps/>
        </w:rPr>
      </w:pPr>
    </w:p>
    <w:p w14:paraId="33CCAEED" w14:textId="7B4D2B16" w:rsidR="00E954E5" w:rsidRPr="00134E2F" w:rsidRDefault="00E954E5" w:rsidP="00E954E5">
      <w:pPr>
        <w:pStyle w:val="Default"/>
        <w:numPr>
          <w:ilvl w:val="0"/>
          <w:numId w:val="43"/>
        </w:numPr>
      </w:pPr>
      <w:r w:rsidRPr="00134E2F">
        <w:t xml:space="preserve">I recognize that many of you work long days and have awkward commutes.  Please leave sufficient time to battle adverse traffic so that you can arrive on time. </w:t>
      </w:r>
    </w:p>
    <w:p w14:paraId="5A7AD311" w14:textId="77777777" w:rsidR="00825A91" w:rsidRPr="00134E2F" w:rsidRDefault="00825A91" w:rsidP="00825A91">
      <w:pPr>
        <w:pStyle w:val="Default"/>
        <w:ind w:left="720"/>
      </w:pPr>
    </w:p>
    <w:p w14:paraId="4E5F7DFB" w14:textId="4A11619C" w:rsidR="00E954E5" w:rsidRPr="00134E2F" w:rsidRDefault="00E954E5" w:rsidP="00E954E5">
      <w:pPr>
        <w:pStyle w:val="Default"/>
        <w:numPr>
          <w:ilvl w:val="0"/>
          <w:numId w:val="43"/>
        </w:numPr>
      </w:pPr>
      <w:r w:rsidRPr="00134E2F">
        <w:t>Please come to each class prepared, with readings</w:t>
      </w:r>
      <w:r w:rsidR="00F745F1">
        <w:t>, prayers, liturgies,</w:t>
      </w:r>
      <w:r w:rsidRPr="00134E2F">
        <w:t xml:space="preserve"> and reading reports completed.  From the first class, I will call on students to discuss assigned material.  It is a courtesy to teacher and fellow students alike if your class contributions are informed by prior study.  Take notes of these discussions. These exchanges are a vehicle for learning, and you will be expected to retain the material that we discuss. </w:t>
      </w:r>
    </w:p>
    <w:p w14:paraId="5FBAD035" w14:textId="77777777" w:rsidR="00825A91" w:rsidRPr="00134E2F" w:rsidRDefault="00825A91" w:rsidP="00825A91">
      <w:pPr>
        <w:pStyle w:val="Default"/>
        <w:ind w:left="720"/>
      </w:pPr>
    </w:p>
    <w:p w14:paraId="4070F5C1" w14:textId="785490CD" w:rsidR="00E954E5" w:rsidRPr="00134E2F" w:rsidRDefault="00E954E5" w:rsidP="00E954E5">
      <w:pPr>
        <w:pStyle w:val="Default"/>
        <w:numPr>
          <w:ilvl w:val="0"/>
          <w:numId w:val="43"/>
        </w:numPr>
      </w:pPr>
      <w:r w:rsidRPr="00134E2F">
        <w:t xml:space="preserve">Please ask questions in class.  When necessary, I will establish the boundaries and let you know when I need to press on in delivering information and when we should to stop to enjoy a discussion.  But a certain amount of time is set aside each week for </w:t>
      </w:r>
      <w:proofErr w:type="gramStart"/>
      <w:r w:rsidRPr="00134E2F">
        <w:t>discussion</w:t>
      </w:r>
      <w:proofErr w:type="gramEnd"/>
      <w:r w:rsidRPr="00134E2F">
        <w:t xml:space="preserve"> and I would be disappointed if we did not make it useful. </w:t>
      </w:r>
    </w:p>
    <w:p w14:paraId="5F4410D7" w14:textId="77777777" w:rsidR="00825A91" w:rsidRPr="00134E2F" w:rsidRDefault="00825A91" w:rsidP="00825A91">
      <w:pPr>
        <w:pStyle w:val="Default"/>
        <w:ind w:left="720"/>
      </w:pPr>
    </w:p>
    <w:p w14:paraId="4890B259" w14:textId="1CD26C2E" w:rsidR="00E954E5" w:rsidRPr="00134E2F" w:rsidRDefault="00E954E5" w:rsidP="00E954E5">
      <w:pPr>
        <w:pStyle w:val="Default"/>
        <w:numPr>
          <w:ilvl w:val="0"/>
          <w:numId w:val="43"/>
        </w:numPr>
      </w:pPr>
      <w:r w:rsidRPr="00134E2F">
        <w:t xml:space="preserve">Give some thought to your questions.  There is no question too simple to ask (although there are many that are too difficult to answer).  But please do not stop the class to regale it with stories, ride hobbyhorses, play teacher to your fellow students, or ask to have a word spelled. </w:t>
      </w:r>
    </w:p>
    <w:p w14:paraId="4F8CDBE7" w14:textId="77777777" w:rsidR="00825A91" w:rsidRPr="00134E2F" w:rsidRDefault="00825A91" w:rsidP="00825A91">
      <w:pPr>
        <w:pStyle w:val="Default"/>
        <w:ind w:left="720"/>
      </w:pPr>
    </w:p>
    <w:p w14:paraId="7216D3E0" w14:textId="69DD19C9" w:rsidR="00E954E5" w:rsidRPr="00134E2F" w:rsidRDefault="00E954E5" w:rsidP="00E954E5">
      <w:pPr>
        <w:pStyle w:val="Default"/>
        <w:numPr>
          <w:ilvl w:val="0"/>
          <w:numId w:val="43"/>
        </w:numPr>
      </w:pPr>
      <w:r w:rsidRPr="00134E2F">
        <w:t xml:space="preserve">Please turn off your cell phones.  Checking your mobile phone in a class discussion or lecture is as thoughtless as checking it while holding a conversation. </w:t>
      </w:r>
    </w:p>
    <w:p w14:paraId="6233314C" w14:textId="77777777" w:rsidR="00825A91" w:rsidRPr="00134E2F" w:rsidRDefault="00825A91" w:rsidP="00825A91">
      <w:pPr>
        <w:pStyle w:val="Default"/>
        <w:ind w:left="720"/>
      </w:pPr>
    </w:p>
    <w:p w14:paraId="70CB2684" w14:textId="60F7256C" w:rsidR="00E954E5" w:rsidRPr="00134E2F" w:rsidRDefault="00E954E5" w:rsidP="00E954E5">
      <w:pPr>
        <w:pStyle w:val="Default"/>
        <w:numPr>
          <w:ilvl w:val="0"/>
          <w:numId w:val="43"/>
        </w:numPr>
      </w:pPr>
      <w:r w:rsidRPr="00134E2F">
        <w:t xml:space="preserve">Please do not use web access for web-surfing, chatting, and emailing. </w:t>
      </w:r>
    </w:p>
    <w:p w14:paraId="046380E5" w14:textId="77777777" w:rsidR="00825A91" w:rsidRPr="00134E2F" w:rsidRDefault="00825A91" w:rsidP="00825A91">
      <w:pPr>
        <w:pStyle w:val="Default"/>
        <w:ind w:left="720"/>
      </w:pPr>
    </w:p>
    <w:p w14:paraId="386DEEE5" w14:textId="0D4B508A" w:rsidR="00E932F3" w:rsidRPr="00134E2F" w:rsidRDefault="00E954E5" w:rsidP="00E954E5">
      <w:pPr>
        <w:pStyle w:val="ListParagraph"/>
        <w:numPr>
          <w:ilvl w:val="0"/>
          <w:numId w:val="43"/>
        </w:numPr>
        <w:rPr>
          <w:bCs/>
          <w:smallCaps/>
        </w:rPr>
      </w:pPr>
      <w:r w:rsidRPr="00134E2F">
        <w:t>You may quietly snack and drink and stretch in class, or pace about the back of the room if it helps you stay alert.</w:t>
      </w:r>
      <w:bookmarkEnd w:id="2"/>
      <w:r w:rsidR="00E932F3" w:rsidRPr="00134E2F">
        <w:rPr>
          <w:b/>
          <w:smallCaps/>
        </w:rPr>
        <w:br w:type="page"/>
      </w:r>
    </w:p>
    <w:p w14:paraId="065A4F0B" w14:textId="14987930" w:rsidR="00484CC1" w:rsidRPr="00134E2F" w:rsidRDefault="00484CC1" w:rsidP="00145642">
      <w:pPr>
        <w:numPr>
          <w:ilvl w:val="0"/>
          <w:numId w:val="1"/>
        </w:numPr>
        <w:tabs>
          <w:tab w:val="num" w:pos="360"/>
        </w:tabs>
        <w:ind w:left="360"/>
        <w:rPr>
          <w:b/>
          <w:smallCaps/>
        </w:rPr>
      </w:pPr>
      <w:r w:rsidRPr="00134E2F">
        <w:rPr>
          <w:b/>
          <w:smallCaps/>
        </w:rPr>
        <w:lastRenderedPageBreak/>
        <w:t>Course Objectives Related to MDiv* Student Learning Outcomes</w:t>
      </w:r>
    </w:p>
    <w:p w14:paraId="5196FC36" w14:textId="77777777" w:rsidR="00484CC1" w:rsidRPr="00134E2F" w:rsidRDefault="00484CC1" w:rsidP="00484CC1">
      <w:pPr>
        <w:pStyle w:val="NormalWeb"/>
        <w:spacing w:before="0" w:beforeAutospacing="0" w:after="0" w:afterAutospacing="0"/>
      </w:pPr>
    </w:p>
    <w:p w14:paraId="28568BB2" w14:textId="40F90137" w:rsidR="00484CC1" w:rsidRPr="00134E2F" w:rsidRDefault="00484CC1" w:rsidP="00484CC1">
      <w:pPr>
        <w:pStyle w:val="NormalWeb"/>
        <w:spacing w:before="0" w:beforeAutospacing="0" w:after="0" w:afterAutospacing="0"/>
        <w:ind w:left="360"/>
      </w:pPr>
      <w:r w:rsidRPr="00134E2F">
        <w:t xml:space="preserve">Course: </w:t>
      </w:r>
      <w:r w:rsidRPr="00134E2F">
        <w:tab/>
      </w:r>
      <w:r w:rsidR="00CC1527" w:rsidRPr="00134E2F">
        <w:t>0</w:t>
      </w:r>
      <w:r w:rsidR="00F61B39" w:rsidRPr="00134E2F">
        <w:t>6PT5</w:t>
      </w:r>
      <w:r w:rsidR="00E954E5" w:rsidRPr="00134E2F">
        <w:t>300</w:t>
      </w:r>
    </w:p>
    <w:p w14:paraId="1B39EA9B" w14:textId="77777777" w:rsidR="00484CC1" w:rsidRPr="00134E2F" w:rsidRDefault="00484CC1" w:rsidP="00484CC1">
      <w:pPr>
        <w:pStyle w:val="NormalWeb"/>
        <w:spacing w:before="0" w:beforeAutospacing="0" w:after="0" w:afterAutospacing="0"/>
        <w:ind w:left="360"/>
      </w:pPr>
      <w:r w:rsidRPr="00134E2F">
        <w:t>Professor:</w:t>
      </w:r>
      <w:r w:rsidRPr="00134E2F">
        <w:tab/>
        <w:t xml:space="preserve">Dr. </w:t>
      </w:r>
      <w:proofErr w:type="spellStart"/>
      <w:r w:rsidRPr="00134E2F">
        <w:t>Silvernail</w:t>
      </w:r>
      <w:proofErr w:type="spellEnd"/>
    </w:p>
    <w:p w14:paraId="17EA05F7" w14:textId="77777777" w:rsidR="00484CC1" w:rsidRPr="00134E2F" w:rsidRDefault="00484CC1" w:rsidP="00484CC1">
      <w:pPr>
        <w:pStyle w:val="NormalWeb"/>
        <w:spacing w:before="0" w:beforeAutospacing="0" w:after="0" w:afterAutospacing="0"/>
        <w:ind w:left="360"/>
      </w:pPr>
      <w:r w:rsidRPr="00134E2F">
        <w:t>Campus:</w:t>
      </w:r>
      <w:r w:rsidRPr="00134E2F">
        <w:tab/>
        <w:t>Washington DC</w:t>
      </w:r>
      <w:r w:rsidRPr="00134E2F">
        <w:tab/>
      </w:r>
    </w:p>
    <w:p w14:paraId="07F39D6A" w14:textId="62D0A5F7" w:rsidR="008F447E" w:rsidRPr="00134E2F" w:rsidRDefault="00484CC1" w:rsidP="008F447E">
      <w:pPr>
        <w:pStyle w:val="NormalWeb"/>
        <w:spacing w:before="0" w:beforeAutospacing="0" w:after="0" w:afterAutospacing="0"/>
        <w:ind w:left="360"/>
      </w:pPr>
      <w:r w:rsidRPr="00134E2F">
        <w:t>Date:</w:t>
      </w:r>
      <w:r w:rsidRPr="00134E2F">
        <w:tab/>
      </w:r>
      <w:r w:rsidR="006B2799">
        <w:t>11</w:t>
      </w:r>
      <w:r w:rsidR="00E954E5" w:rsidRPr="00134E2F">
        <w:t>/</w:t>
      </w:r>
      <w:r w:rsidR="006B2799">
        <w:t>2</w:t>
      </w:r>
      <w:r w:rsidR="00E954E5" w:rsidRPr="00134E2F">
        <w:t>/21</w:t>
      </w:r>
    </w:p>
    <w:p w14:paraId="27EAA654" w14:textId="77777777" w:rsidR="00484CC1" w:rsidRPr="003524C1" w:rsidRDefault="00484CC1" w:rsidP="00484CC1">
      <w:pPr>
        <w:pStyle w:val="NormalWeb"/>
        <w:spacing w:before="0" w:beforeAutospacing="0" w:after="0" w:afterAutospacing="0"/>
      </w:pPr>
    </w:p>
    <w:tbl>
      <w:tblPr>
        <w:tblW w:w="10668" w:type="dxa"/>
        <w:tblInd w:w="-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8"/>
        <w:gridCol w:w="4545"/>
        <w:gridCol w:w="1422"/>
        <w:gridCol w:w="2993"/>
      </w:tblGrid>
      <w:tr w:rsidR="00484CC1" w:rsidRPr="005E5ACC" w14:paraId="471F73B9" w14:textId="77777777" w:rsidTr="003A3779">
        <w:tc>
          <w:tcPr>
            <w:tcW w:w="6253" w:type="dxa"/>
            <w:gridSpan w:val="2"/>
            <w:tcBorders>
              <w:right w:val="single" w:sz="4" w:space="0" w:color="auto"/>
            </w:tcBorders>
          </w:tcPr>
          <w:p w14:paraId="6FFBAE8B"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Div* Student Learning Outcomes</w:t>
            </w:r>
          </w:p>
          <w:p w14:paraId="2563F605" w14:textId="77777777" w:rsidR="00484CC1" w:rsidRPr="005E5ACC" w:rsidRDefault="00484CC1" w:rsidP="00F61B39">
            <w:pPr>
              <w:pStyle w:val="NormalWeb"/>
              <w:spacing w:before="0" w:beforeAutospacing="0" w:after="120" w:afterAutospacing="0"/>
              <w:rPr>
                <w:rFonts w:ascii="Arial" w:hAnsi="Arial" w:cs="Arial"/>
                <w:i/>
                <w:sz w:val="20"/>
                <w:szCs w:val="20"/>
              </w:rPr>
            </w:pPr>
            <w:proofErr w:type="gramStart"/>
            <w:r w:rsidRPr="005E5ACC">
              <w:rPr>
                <w:rFonts w:ascii="Arial" w:hAnsi="Arial" w:cs="Arial"/>
                <w:i/>
                <w:sz w:val="20"/>
                <w:szCs w:val="20"/>
              </w:rPr>
              <w:t>In order to</w:t>
            </w:r>
            <w:proofErr w:type="gramEnd"/>
            <w:r w:rsidRPr="005E5ACC">
              <w:rPr>
                <w:rFonts w:ascii="Arial" w:hAnsi="Arial" w:cs="Arial"/>
                <w:i/>
                <w:sz w:val="20"/>
                <w:szCs w:val="20"/>
              </w:rPr>
              <w:t xml:space="preserve"> measure the success of the MDiv curriculum, RTS has defined the following as the intended outcomes of the student learning process.  Each course contributes to these overall outcomes. This rubric shows the contribution of this course to the MDiv outcomes.</w:t>
            </w:r>
          </w:p>
          <w:p w14:paraId="06E1EA79"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 xml:space="preserve"> *As the MDiv is the core degree at RTS, the MDiv rubric will be used in this syllabus.</w:t>
            </w:r>
          </w:p>
        </w:tc>
        <w:tc>
          <w:tcPr>
            <w:tcW w:w="1422" w:type="dxa"/>
            <w:tcBorders>
              <w:left w:val="single" w:sz="4" w:space="0" w:color="auto"/>
            </w:tcBorders>
          </w:tcPr>
          <w:p w14:paraId="23ECD0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Rubric</w:t>
            </w:r>
          </w:p>
          <w:p w14:paraId="4F063B06"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Strong</w:t>
            </w:r>
          </w:p>
          <w:p w14:paraId="3D132E32"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oderate</w:t>
            </w:r>
          </w:p>
          <w:p w14:paraId="23E005EA"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inimal</w:t>
            </w:r>
          </w:p>
          <w:p w14:paraId="644F9C00"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b/>
                <w:sz w:val="20"/>
                <w:szCs w:val="20"/>
              </w:rPr>
            </w:pPr>
            <w:r w:rsidRPr="005E5ACC">
              <w:rPr>
                <w:rFonts w:ascii="Arial" w:hAnsi="Arial" w:cs="Arial"/>
                <w:sz w:val="20"/>
                <w:szCs w:val="20"/>
              </w:rPr>
              <w:t>None</w:t>
            </w:r>
          </w:p>
        </w:tc>
        <w:tc>
          <w:tcPr>
            <w:tcW w:w="2993" w:type="dxa"/>
            <w:tcBorders>
              <w:left w:val="single" w:sz="4" w:space="0" w:color="auto"/>
            </w:tcBorders>
          </w:tcPr>
          <w:p w14:paraId="5D209C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ini-Justification</w:t>
            </w:r>
          </w:p>
        </w:tc>
      </w:tr>
      <w:tr w:rsidR="00484CC1" w:rsidRPr="005E5ACC" w14:paraId="6DE67FE4" w14:textId="77777777" w:rsidTr="003A3779">
        <w:tc>
          <w:tcPr>
            <w:tcW w:w="1708" w:type="dxa"/>
            <w:tcBorders>
              <w:right w:val="single" w:sz="4" w:space="0" w:color="auto"/>
            </w:tcBorders>
          </w:tcPr>
          <w:p w14:paraId="1CA748AA"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Articulation </w:t>
            </w:r>
          </w:p>
          <w:p w14:paraId="589B6E09"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 (oral &amp; written)</w:t>
            </w:r>
          </w:p>
        </w:tc>
        <w:tc>
          <w:tcPr>
            <w:tcW w:w="4545" w:type="dxa"/>
            <w:tcBorders>
              <w:left w:val="single" w:sz="4" w:space="0" w:color="auto"/>
              <w:right w:val="single" w:sz="4" w:space="0" w:color="auto"/>
            </w:tcBorders>
          </w:tcPr>
          <w:p w14:paraId="1D8E02AF" w14:textId="6B909454" w:rsidR="00365F11" w:rsidRPr="00365F11" w:rsidRDefault="00484CC1" w:rsidP="00365F11">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Broadly understands and articulates knowledge, both oral and written, of essential biblical, theological, historical, and cultural/global information, including details, concepts, and </w:t>
            </w:r>
            <w:r w:rsidRPr="00365F11">
              <w:rPr>
                <w:rFonts w:ascii="Arial" w:hAnsi="Arial" w:cs="Arial"/>
                <w:sz w:val="20"/>
                <w:szCs w:val="20"/>
              </w:rPr>
              <w:t xml:space="preserve">frameworks. </w:t>
            </w:r>
            <w:r w:rsidR="00365F11" w:rsidRPr="00365F11">
              <w:rPr>
                <w:rFonts w:ascii="Arial" w:hAnsi="Arial" w:cs="Arial"/>
                <w:sz w:val="20"/>
                <w:szCs w:val="20"/>
              </w:rPr>
              <w:t xml:space="preserve"> Also includes ability to preach and teach the meaning of Scripture to both heart and mind with clarity and enthusiasm. </w:t>
            </w:r>
          </w:p>
          <w:p w14:paraId="5DD925A9" w14:textId="26BA1937" w:rsidR="00484CC1" w:rsidRPr="005E5ACC" w:rsidRDefault="00484CC1" w:rsidP="00F61B39">
            <w:pPr>
              <w:pStyle w:val="NormalWeb"/>
              <w:spacing w:before="0" w:beforeAutospacing="0" w:after="120" w:afterAutospacing="0"/>
              <w:rPr>
                <w:rFonts w:ascii="Arial" w:hAnsi="Arial" w:cs="Arial"/>
                <w:sz w:val="20"/>
                <w:szCs w:val="20"/>
              </w:rPr>
            </w:pPr>
          </w:p>
        </w:tc>
        <w:tc>
          <w:tcPr>
            <w:tcW w:w="1422" w:type="dxa"/>
            <w:tcBorders>
              <w:left w:val="single" w:sz="4" w:space="0" w:color="auto"/>
            </w:tcBorders>
          </w:tcPr>
          <w:p w14:paraId="6E86AECA" w14:textId="77777777" w:rsidR="00484CC1" w:rsidRPr="005E5ACC" w:rsidRDefault="00EC40FE"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3FEC78E3" w14:textId="12D3EC12" w:rsidR="00365F11" w:rsidRPr="005E5ACC" w:rsidRDefault="00365F11" w:rsidP="00365F11">
            <w:pPr>
              <w:pStyle w:val="Default"/>
              <w:rPr>
                <w:rFonts w:ascii="Arial" w:hAnsi="Arial" w:cs="Arial"/>
                <w:sz w:val="20"/>
                <w:szCs w:val="20"/>
              </w:rPr>
            </w:pPr>
            <w:r w:rsidRPr="00365F11">
              <w:rPr>
                <w:rFonts w:ascii="Arial" w:hAnsi="Arial" w:cs="Arial"/>
                <w:sz w:val="20"/>
                <w:szCs w:val="20"/>
              </w:rPr>
              <w:t xml:space="preserve">Students will study the major components of Reformed worship to be able to articulate and explain them faithfully and persuasively by preparing answers to a comprehensive exam as well as in required assignments such as written prayers, essays, and bulletins or orders of service in a manner that glorifies God and edifies the hearers. </w:t>
            </w:r>
          </w:p>
        </w:tc>
      </w:tr>
      <w:tr w:rsidR="00484CC1" w:rsidRPr="005E5ACC" w14:paraId="39FCFB3D" w14:textId="77777777" w:rsidTr="003A3779">
        <w:tc>
          <w:tcPr>
            <w:tcW w:w="1708" w:type="dxa"/>
            <w:tcBorders>
              <w:right w:val="single" w:sz="4" w:space="0" w:color="auto"/>
            </w:tcBorders>
          </w:tcPr>
          <w:p w14:paraId="3EC54F74"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cripture</w:t>
            </w:r>
          </w:p>
          <w:p w14:paraId="3285F846" w14:textId="77777777" w:rsidR="00484CC1" w:rsidRPr="005E5ACC" w:rsidRDefault="00484CC1" w:rsidP="00F61B39">
            <w:pPr>
              <w:pStyle w:val="NormalWeb"/>
              <w:spacing w:before="0" w:beforeAutospacing="0" w:after="120" w:afterAutospacing="0"/>
              <w:rPr>
                <w:rFonts w:ascii="Arial" w:hAnsi="Arial" w:cs="Arial"/>
                <w:b/>
                <w:sz w:val="20"/>
                <w:szCs w:val="20"/>
              </w:rPr>
            </w:pPr>
          </w:p>
          <w:p w14:paraId="589254D1"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545" w:type="dxa"/>
            <w:tcBorders>
              <w:left w:val="single" w:sz="4" w:space="0" w:color="auto"/>
              <w:right w:val="single" w:sz="4" w:space="0" w:color="auto"/>
            </w:tcBorders>
          </w:tcPr>
          <w:p w14:paraId="00CCC965"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tc>
        <w:tc>
          <w:tcPr>
            <w:tcW w:w="1422" w:type="dxa"/>
            <w:tcBorders>
              <w:left w:val="single" w:sz="4" w:space="0" w:color="auto"/>
            </w:tcBorders>
          </w:tcPr>
          <w:p w14:paraId="4B56D7A5" w14:textId="19B7F369" w:rsidR="00484CC1" w:rsidRPr="005E5ACC" w:rsidRDefault="00365F1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5D9BB85F" w14:textId="2D49465F" w:rsidR="00484CC1" w:rsidRPr="005E5ACC" w:rsidRDefault="00365F11" w:rsidP="00365F11">
            <w:pPr>
              <w:pStyle w:val="Default"/>
              <w:rPr>
                <w:rFonts w:ascii="Arial" w:hAnsi="Arial" w:cs="Arial"/>
                <w:sz w:val="20"/>
                <w:szCs w:val="20"/>
              </w:rPr>
            </w:pPr>
            <w:r w:rsidRPr="00365F11">
              <w:rPr>
                <w:rFonts w:ascii="Arial" w:hAnsi="Arial" w:cs="Arial"/>
                <w:sz w:val="20"/>
                <w:szCs w:val="20"/>
              </w:rPr>
              <w:t xml:space="preserve">Worship is to be governed by the Word of God; the question of how to apply the principles God decrees for His worship in His Word for modern and post-modern people will be discussed. </w:t>
            </w:r>
          </w:p>
        </w:tc>
      </w:tr>
      <w:tr w:rsidR="00484CC1" w:rsidRPr="005E5ACC" w14:paraId="4B6FAA4F" w14:textId="77777777" w:rsidTr="003A3779">
        <w:tc>
          <w:tcPr>
            <w:tcW w:w="1708" w:type="dxa"/>
            <w:tcBorders>
              <w:right w:val="single" w:sz="4" w:space="0" w:color="auto"/>
            </w:tcBorders>
          </w:tcPr>
          <w:p w14:paraId="393F2E20"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Reformed Theology</w:t>
            </w:r>
          </w:p>
        </w:tc>
        <w:tc>
          <w:tcPr>
            <w:tcW w:w="4545" w:type="dxa"/>
            <w:tcBorders>
              <w:left w:val="single" w:sz="4" w:space="0" w:color="auto"/>
              <w:right w:val="single" w:sz="4" w:space="0" w:color="auto"/>
            </w:tcBorders>
          </w:tcPr>
          <w:p w14:paraId="47D948BB"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Reformed theology and practice, with emphasi</w:t>
            </w:r>
            <w:r w:rsidR="00F61B39">
              <w:rPr>
                <w:rFonts w:ascii="Arial" w:hAnsi="Arial" w:cs="Arial"/>
                <w:sz w:val="20"/>
                <w:szCs w:val="20"/>
              </w:rPr>
              <w:t>s on the Westminster Standards.</w:t>
            </w:r>
          </w:p>
        </w:tc>
        <w:tc>
          <w:tcPr>
            <w:tcW w:w="1422" w:type="dxa"/>
            <w:tcBorders>
              <w:left w:val="single" w:sz="4" w:space="0" w:color="auto"/>
            </w:tcBorders>
          </w:tcPr>
          <w:p w14:paraId="75C8163B" w14:textId="2358CCD6" w:rsidR="00484CC1" w:rsidRPr="005E5ACC" w:rsidRDefault="00365F1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1809CFA5" w14:textId="4D83360C" w:rsidR="00484CC1" w:rsidRPr="005E5ACC" w:rsidRDefault="00365F11" w:rsidP="00365F11">
            <w:pPr>
              <w:pStyle w:val="Default"/>
              <w:rPr>
                <w:rFonts w:ascii="Arial" w:hAnsi="Arial" w:cs="Arial"/>
                <w:sz w:val="20"/>
                <w:szCs w:val="20"/>
              </w:rPr>
            </w:pPr>
            <w:r w:rsidRPr="00365F11">
              <w:rPr>
                <w:rFonts w:ascii="Arial" w:hAnsi="Arial" w:cs="Arial"/>
                <w:sz w:val="20"/>
                <w:szCs w:val="20"/>
              </w:rPr>
              <w:t>The course will teach a consistent Reformed</w:t>
            </w:r>
            <w:r>
              <w:rPr>
                <w:rFonts w:ascii="Arial" w:hAnsi="Arial" w:cs="Arial"/>
                <w:sz w:val="20"/>
                <w:szCs w:val="20"/>
              </w:rPr>
              <w:t xml:space="preserve"> </w:t>
            </w:r>
            <w:r w:rsidRPr="00365F11">
              <w:rPr>
                <w:rFonts w:ascii="Arial" w:hAnsi="Arial" w:cs="Arial"/>
                <w:sz w:val="20"/>
                <w:szCs w:val="20"/>
              </w:rPr>
              <w:t xml:space="preserve">Theology of </w:t>
            </w:r>
            <w:proofErr w:type="gramStart"/>
            <w:r w:rsidRPr="00365F11">
              <w:rPr>
                <w:rFonts w:ascii="Arial" w:hAnsi="Arial" w:cs="Arial"/>
                <w:sz w:val="20"/>
                <w:szCs w:val="20"/>
              </w:rPr>
              <w:t>Worship, and</w:t>
            </w:r>
            <w:proofErr w:type="gramEnd"/>
            <w:r w:rsidRPr="00365F11">
              <w:rPr>
                <w:rFonts w:ascii="Arial" w:hAnsi="Arial" w:cs="Arial"/>
                <w:sz w:val="20"/>
                <w:szCs w:val="20"/>
              </w:rPr>
              <w:t xml:space="preserve"> include significant discussion of the </w:t>
            </w:r>
            <w:r>
              <w:rPr>
                <w:rFonts w:ascii="Arial" w:hAnsi="Arial" w:cs="Arial"/>
                <w:sz w:val="20"/>
                <w:szCs w:val="20"/>
              </w:rPr>
              <w:t xml:space="preserve">Westminster Confession of Faith (WCF) and the </w:t>
            </w:r>
            <w:r w:rsidRPr="00365F11">
              <w:rPr>
                <w:rFonts w:ascii="Arial" w:hAnsi="Arial" w:cs="Arial"/>
                <w:sz w:val="20"/>
                <w:szCs w:val="20"/>
              </w:rPr>
              <w:t xml:space="preserve">Regulative Principle of Worship (RPW). </w:t>
            </w:r>
          </w:p>
        </w:tc>
      </w:tr>
    </w:tbl>
    <w:p w14:paraId="76232671" w14:textId="54FA1214" w:rsidR="00365F11" w:rsidRDefault="00365F11">
      <w:r>
        <w:br w:type="page"/>
      </w:r>
    </w:p>
    <w:tbl>
      <w:tblPr>
        <w:tblW w:w="105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950"/>
        <w:gridCol w:w="1440"/>
        <w:gridCol w:w="2520"/>
      </w:tblGrid>
      <w:tr w:rsidR="00365F11" w:rsidRPr="00365F11" w14:paraId="7BE14BD2" w14:textId="77777777" w:rsidTr="003A3779">
        <w:tc>
          <w:tcPr>
            <w:tcW w:w="1620" w:type="dxa"/>
            <w:tcBorders>
              <w:right w:val="single" w:sz="4" w:space="0" w:color="auto"/>
            </w:tcBorders>
          </w:tcPr>
          <w:p w14:paraId="101AEF71" w14:textId="77777777" w:rsidR="00365F11" w:rsidRPr="005E5ACC" w:rsidRDefault="00365F11" w:rsidP="00E9420C">
            <w:pPr>
              <w:pStyle w:val="NormalWeb"/>
              <w:spacing w:before="0" w:beforeAutospacing="0" w:after="120" w:afterAutospacing="0"/>
              <w:rPr>
                <w:rFonts w:ascii="Arial" w:hAnsi="Arial" w:cs="Arial"/>
                <w:b/>
                <w:sz w:val="20"/>
                <w:szCs w:val="20"/>
              </w:rPr>
            </w:pPr>
            <w:r w:rsidRPr="005E5ACC">
              <w:rPr>
                <w:rFonts w:ascii="Arial" w:hAnsi="Arial" w:cs="Arial"/>
                <w:b/>
                <w:sz w:val="20"/>
                <w:szCs w:val="20"/>
              </w:rPr>
              <w:lastRenderedPageBreak/>
              <w:t>Sanctification</w:t>
            </w:r>
          </w:p>
          <w:p w14:paraId="74606DCE" w14:textId="77777777" w:rsidR="00365F11" w:rsidRPr="005E5ACC" w:rsidRDefault="00365F11" w:rsidP="00E9420C">
            <w:pPr>
              <w:pStyle w:val="NormalWeb"/>
              <w:spacing w:before="0" w:beforeAutospacing="0" w:after="120" w:afterAutospacing="0"/>
              <w:rPr>
                <w:rFonts w:ascii="Arial" w:hAnsi="Arial" w:cs="Arial"/>
                <w:b/>
                <w:sz w:val="20"/>
                <w:szCs w:val="20"/>
              </w:rPr>
            </w:pPr>
          </w:p>
        </w:tc>
        <w:tc>
          <w:tcPr>
            <w:tcW w:w="4950" w:type="dxa"/>
            <w:tcBorders>
              <w:left w:val="single" w:sz="4" w:space="0" w:color="auto"/>
              <w:right w:val="single" w:sz="4" w:space="0" w:color="auto"/>
            </w:tcBorders>
          </w:tcPr>
          <w:p w14:paraId="32617B09" w14:textId="77777777" w:rsidR="00365F11" w:rsidRPr="005E5ACC" w:rsidRDefault="00365F11" w:rsidP="00E9420C">
            <w:pPr>
              <w:pStyle w:val="NormalWeb"/>
              <w:spacing w:before="0" w:beforeAutospacing="0" w:after="120" w:afterAutospacing="0"/>
              <w:rPr>
                <w:rFonts w:ascii="Arial" w:hAnsi="Arial" w:cs="Arial"/>
                <w:sz w:val="20"/>
                <w:szCs w:val="20"/>
              </w:rPr>
            </w:pPr>
            <w:r w:rsidRPr="005E5ACC">
              <w:rPr>
                <w:rFonts w:ascii="Arial" w:hAnsi="Arial" w:cs="Arial"/>
                <w:sz w:val="20"/>
                <w:szCs w:val="20"/>
              </w:rPr>
              <w:t>Demonstrates a love for the Triune God that aids the student’s sanctification.</w:t>
            </w:r>
          </w:p>
        </w:tc>
        <w:tc>
          <w:tcPr>
            <w:tcW w:w="1440" w:type="dxa"/>
            <w:tcBorders>
              <w:left w:val="single" w:sz="4" w:space="0" w:color="auto"/>
            </w:tcBorders>
          </w:tcPr>
          <w:p w14:paraId="60B9E434" w14:textId="77777777" w:rsidR="00365F11" w:rsidRPr="005E5ACC" w:rsidRDefault="00365F11" w:rsidP="00E9420C">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524D55CC" w14:textId="748441FB" w:rsidR="00365F11" w:rsidRPr="00365F11" w:rsidRDefault="00365F11" w:rsidP="00365F11">
            <w:pPr>
              <w:pStyle w:val="Default"/>
              <w:rPr>
                <w:rFonts w:ascii="Arial" w:hAnsi="Arial" w:cs="Arial"/>
                <w:sz w:val="20"/>
                <w:szCs w:val="20"/>
              </w:rPr>
            </w:pPr>
            <w:r w:rsidRPr="00365F11">
              <w:rPr>
                <w:rFonts w:ascii="Arial" w:hAnsi="Arial" w:cs="Arial"/>
                <w:sz w:val="20"/>
                <w:szCs w:val="20"/>
              </w:rPr>
              <w:t xml:space="preserve">Students will study Reformed worship to attain a wholesome and comprehensive grasp of biblical truth </w:t>
            </w:r>
            <w:proofErr w:type="gramStart"/>
            <w:r w:rsidRPr="00365F11">
              <w:rPr>
                <w:rFonts w:ascii="Arial" w:hAnsi="Arial" w:cs="Arial"/>
                <w:sz w:val="20"/>
                <w:szCs w:val="20"/>
              </w:rPr>
              <w:t>in order to</w:t>
            </w:r>
            <w:proofErr w:type="gramEnd"/>
            <w:r w:rsidRPr="00365F11">
              <w:rPr>
                <w:rFonts w:ascii="Arial" w:hAnsi="Arial" w:cs="Arial"/>
                <w:sz w:val="20"/>
                <w:szCs w:val="20"/>
              </w:rPr>
              <w:t xml:space="preserve"> glorify God and pursue godliness. </w:t>
            </w:r>
          </w:p>
        </w:tc>
      </w:tr>
      <w:tr w:rsidR="00365F11" w:rsidRPr="00365F11" w14:paraId="42019107" w14:textId="77777777" w:rsidTr="003A3779">
        <w:tc>
          <w:tcPr>
            <w:tcW w:w="1620" w:type="dxa"/>
            <w:tcBorders>
              <w:right w:val="single" w:sz="4" w:space="0" w:color="auto"/>
            </w:tcBorders>
          </w:tcPr>
          <w:p w14:paraId="21B62A62" w14:textId="62EE8C2B" w:rsidR="00365F11" w:rsidRPr="005E5ACC" w:rsidRDefault="00365F11" w:rsidP="00E9420C">
            <w:pPr>
              <w:pStyle w:val="NormalWeb"/>
              <w:spacing w:before="0" w:beforeAutospacing="0" w:after="120" w:afterAutospacing="0"/>
              <w:rPr>
                <w:rFonts w:ascii="Arial" w:hAnsi="Arial" w:cs="Arial"/>
                <w:b/>
                <w:sz w:val="20"/>
                <w:szCs w:val="20"/>
              </w:rPr>
            </w:pPr>
            <w:r w:rsidRPr="005E5ACC">
              <w:rPr>
                <w:rFonts w:ascii="Arial" w:hAnsi="Arial" w:cs="Arial"/>
                <w:b/>
                <w:sz w:val="20"/>
                <w:szCs w:val="20"/>
              </w:rPr>
              <w:t>Desire for Worldview</w:t>
            </w:r>
          </w:p>
        </w:tc>
        <w:tc>
          <w:tcPr>
            <w:tcW w:w="4950" w:type="dxa"/>
            <w:tcBorders>
              <w:left w:val="single" w:sz="4" w:space="0" w:color="auto"/>
              <w:right w:val="single" w:sz="4" w:space="0" w:color="auto"/>
            </w:tcBorders>
          </w:tcPr>
          <w:p w14:paraId="2A4FFF69" w14:textId="26578B7C" w:rsidR="00365F11" w:rsidRPr="00365F11" w:rsidRDefault="00365F11" w:rsidP="00365F11">
            <w:pPr>
              <w:pStyle w:val="NormalWeb"/>
              <w:spacing w:before="0" w:beforeAutospacing="0" w:after="120" w:afterAutospacing="0"/>
              <w:rPr>
                <w:rFonts w:ascii="Arial" w:hAnsi="Arial" w:cs="Arial"/>
                <w:sz w:val="20"/>
                <w:szCs w:val="20"/>
              </w:rPr>
            </w:pPr>
            <w:r w:rsidRPr="00365F11">
              <w:rPr>
                <w:rFonts w:ascii="Arial" w:hAnsi="Arial" w:cs="Arial"/>
                <w:sz w:val="20"/>
                <w:szCs w:val="20"/>
              </w:rPr>
              <w:t>Burning desire to conform all of life to the Word of God.</w:t>
            </w:r>
            <w:r>
              <w:rPr>
                <w:rFonts w:ascii="Arial" w:hAnsi="Arial" w:cs="Arial"/>
                <w:sz w:val="20"/>
                <w:szCs w:val="20"/>
              </w:rPr>
              <w:t xml:space="preserve">  </w:t>
            </w:r>
            <w:r w:rsidRPr="00365F11">
              <w:rPr>
                <w:rFonts w:ascii="Arial" w:hAnsi="Arial" w:cs="Arial"/>
                <w:sz w:val="20"/>
                <w:szCs w:val="20"/>
              </w:rPr>
              <w:t xml:space="preserve">Includes ability to interact within a denominational context, within the broader worldwide church, and with significant public issues. </w:t>
            </w:r>
          </w:p>
          <w:p w14:paraId="6484C12C" w14:textId="26FB19B9" w:rsidR="00365F11" w:rsidRPr="005E5ACC" w:rsidRDefault="00365F11" w:rsidP="00E9420C">
            <w:pPr>
              <w:pStyle w:val="NormalWeb"/>
              <w:spacing w:before="0" w:beforeAutospacing="0" w:after="120" w:afterAutospacing="0"/>
              <w:rPr>
                <w:rFonts w:ascii="Arial" w:hAnsi="Arial" w:cs="Arial"/>
                <w:sz w:val="20"/>
                <w:szCs w:val="20"/>
              </w:rPr>
            </w:pPr>
          </w:p>
        </w:tc>
        <w:tc>
          <w:tcPr>
            <w:tcW w:w="1440" w:type="dxa"/>
            <w:tcBorders>
              <w:left w:val="single" w:sz="4" w:space="0" w:color="auto"/>
            </w:tcBorders>
          </w:tcPr>
          <w:p w14:paraId="53F3B170" w14:textId="424FC55C" w:rsidR="00365F11" w:rsidRPr="005E5ACC" w:rsidRDefault="003A3779" w:rsidP="00E9420C">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2CDFB37" w14:textId="77777777" w:rsidR="00365F11" w:rsidRDefault="003A3779" w:rsidP="00E9420C">
            <w:pPr>
              <w:pStyle w:val="Default"/>
              <w:rPr>
                <w:rFonts w:ascii="Arial" w:hAnsi="Arial" w:cs="Arial"/>
                <w:sz w:val="20"/>
                <w:szCs w:val="20"/>
              </w:rPr>
            </w:pPr>
            <w:r w:rsidRPr="003A3779">
              <w:rPr>
                <w:rFonts w:ascii="Arial" w:hAnsi="Arial" w:cs="Arial"/>
                <w:sz w:val="20"/>
                <w:szCs w:val="20"/>
              </w:rPr>
              <w:t xml:space="preserve">Church authority is ministerial and declarative; students will be exposed to the components of Reformed worship </w:t>
            </w:r>
            <w:proofErr w:type="gramStart"/>
            <w:r w:rsidRPr="003A3779">
              <w:rPr>
                <w:rFonts w:ascii="Arial" w:hAnsi="Arial" w:cs="Arial"/>
                <w:sz w:val="20"/>
                <w:szCs w:val="20"/>
              </w:rPr>
              <w:t>in order to</w:t>
            </w:r>
            <w:proofErr w:type="gramEnd"/>
            <w:r w:rsidRPr="003A3779">
              <w:rPr>
                <w:rFonts w:ascii="Arial" w:hAnsi="Arial" w:cs="Arial"/>
                <w:sz w:val="20"/>
                <w:szCs w:val="20"/>
              </w:rPr>
              <w:t xml:space="preserve"> effectively minister to God’s church as well as declare His glory to a watching world</w:t>
            </w:r>
            <w:r>
              <w:rPr>
                <w:rFonts w:ascii="Arial" w:hAnsi="Arial" w:cs="Arial"/>
                <w:sz w:val="20"/>
                <w:szCs w:val="20"/>
              </w:rPr>
              <w:t>.</w:t>
            </w:r>
          </w:p>
          <w:p w14:paraId="46EB0A93" w14:textId="7A4BA38B" w:rsidR="003A3779" w:rsidRPr="005E5ACC" w:rsidRDefault="003A3779" w:rsidP="00E9420C">
            <w:pPr>
              <w:pStyle w:val="Default"/>
              <w:rPr>
                <w:rFonts w:ascii="Arial" w:hAnsi="Arial" w:cs="Arial"/>
                <w:sz w:val="20"/>
                <w:szCs w:val="20"/>
              </w:rPr>
            </w:pPr>
          </w:p>
        </w:tc>
      </w:tr>
      <w:tr w:rsidR="003A3779" w:rsidRPr="00365F11" w14:paraId="068C50E0" w14:textId="77777777" w:rsidTr="003A3779">
        <w:tc>
          <w:tcPr>
            <w:tcW w:w="1620" w:type="dxa"/>
            <w:tcBorders>
              <w:right w:val="single" w:sz="4" w:space="0" w:color="auto"/>
            </w:tcBorders>
          </w:tcPr>
          <w:p w14:paraId="18AA6975" w14:textId="24ACB94B" w:rsidR="003A3779" w:rsidRPr="005E5ACC" w:rsidRDefault="003A3779" w:rsidP="003A3779">
            <w:pPr>
              <w:pStyle w:val="NormalWeb"/>
              <w:spacing w:before="0" w:beforeAutospacing="0" w:after="120" w:afterAutospacing="0"/>
              <w:rPr>
                <w:rFonts w:ascii="Arial" w:hAnsi="Arial" w:cs="Arial"/>
                <w:b/>
                <w:sz w:val="20"/>
                <w:szCs w:val="20"/>
              </w:rPr>
            </w:pPr>
            <w:r w:rsidRPr="005E5ACC">
              <w:rPr>
                <w:rFonts w:ascii="Arial" w:hAnsi="Arial" w:cs="Arial"/>
                <w:b/>
                <w:sz w:val="20"/>
                <w:szCs w:val="20"/>
              </w:rPr>
              <w:t>Winsomely Reformed</w:t>
            </w:r>
          </w:p>
        </w:tc>
        <w:tc>
          <w:tcPr>
            <w:tcW w:w="4950" w:type="dxa"/>
            <w:tcBorders>
              <w:left w:val="single" w:sz="4" w:space="0" w:color="auto"/>
              <w:right w:val="single" w:sz="4" w:space="0" w:color="auto"/>
            </w:tcBorders>
          </w:tcPr>
          <w:p w14:paraId="5C9C5E22" w14:textId="114D366F" w:rsidR="003A3779" w:rsidRPr="00365F11" w:rsidRDefault="003A3779" w:rsidP="003A3779">
            <w:pPr>
              <w:pStyle w:val="NormalWeb"/>
              <w:spacing w:before="0" w:beforeAutospacing="0" w:after="120" w:afterAutospacing="0"/>
              <w:rPr>
                <w:rFonts w:ascii="Arial" w:hAnsi="Arial" w:cs="Arial"/>
                <w:sz w:val="20"/>
                <w:szCs w:val="20"/>
              </w:rPr>
            </w:pPr>
            <w:r w:rsidRPr="005E5ACC">
              <w:rPr>
                <w:rFonts w:ascii="Arial" w:hAnsi="Arial" w:cs="Arial"/>
                <w:sz w:val="20"/>
                <w:szCs w:val="20"/>
              </w:rPr>
              <w:t>Embraces a winsomely Reformed ethos. (Includes an appropriate ecumenical spirit with other Christians, especially Evangelicals; a concern to present the Gospel in a God-honoring manner to non-Christians; and a truth-in-love attitude in disagreements.)</w:t>
            </w:r>
          </w:p>
        </w:tc>
        <w:tc>
          <w:tcPr>
            <w:tcW w:w="1440" w:type="dxa"/>
            <w:tcBorders>
              <w:left w:val="single" w:sz="4" w:space="0" w:color="auto"/>
            </w:tcBorders>
          </w:tcPr>
          <w:p w14:paraId="75D413C4" w14:textId="5A2E0A8A" w:rsidR="003A3779" w:rsidRDefault="003A3779" w:rsidP="003A377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520" w:type="dxa"/>
            <w:tcBorders>
              <w:left w:val="single" w:sz="4" w:space="0" w:color="auto"/>
            </w:tcBorders>
          </w:tcPr>
          <w:p w14:paraId="6407491A" w14:textId="335739E5" w:rsidR="003A3779" w:rsidRPr="003A3779" w:rsidRDefault="003A3779" w:rsidP="003A3779">
            <w:pPr>
              <w:pStyle w:val="Default"/>
              <w:rPr>
                <w:rFonts w:ascii="Arial" w:hAnsi="Arial" w:cs="Arial"/>
                <w:sz w:val="20"/>
                <w:szCs w:val="20"/>
              </w:rPr>
            </w:pPr>
            <w:r w:rsidRPr="003A3779">
              <w:rPr>
                <w:rFonts w:ascii="Arial" w:hAnsi="Arial" w:cs="Arial"/>
                <w:sz w:val="20"/>
                <w:szCs w:val="20"/>
              </w:rPr>
              <w:t>The student will be taught a love for the gospel rightly displays a winsome desire to worship the Lord and bring others to do so.</w:t>
            </w:r>
          </w:p>
        </w:tc>
      </w:tr>
      <w:tr w:rsidR="003A3779" w:rsidRPr="00365F11" w14:paraId="3BBE9AF5" w14:textId="77777777" w:rsidTr="003A3779">
        <w:tc>
          <w:tcPr>
            <w:tcW w:w="1620" w:type="dxa"/>
            <w:tcBorders>
              <w:right w:val="single" w:sz="4" w:space="0" w:color="auto"/>
            </w:tcBorders>
          </w:tcPr>
          <w:p w14:paraId="3039B134" w14:textId="77777777" w:rsidR="003A3779" w:rsidRPr="005E5ACC" w:rsidRDefault="003A3779" w:rsidP="003A3779">
            <w:pPr>
              <w:pStyle w:val="NormalWeb"/>
              <w:rPr>
                <w:rFonts w:ascii="Arial" w:hAnsi="Arial" w:cs="Arial"/>
                <w:b/>
                <w:sz w:val="20"/>
                <w:szCs w:val="20"/>
              </w:rPr>
            </w:pPr>
            <w:r>
              <w:rPr>
                <w:rFonts w:ascii="Arial" w:hAnsi="Arial" w:cs="Arial"/>
                <w:b/>
                <w:sz w:val="20"/>
                <w:szCs w:val="20"/>
              </w:rPr>
              <w:t>Pastoral Ministry</w:t>
            </w:r>
          </w:p>
          <w:p w14:paraId="3DB0CA89" w14:textId="77777777" w:rsidR="003A3779" w:rsidRPr="005E5ACC" w:rsidRDefault="003A3779" w:rsidP="003A3779">
            <w:pPr>
              <w:pStyle w:val="NormalWeb"/>
              <w:spacing w:before="0" w:beforeAutospacing="0" w:after="120" w:afterAutospacing="0"/>
              <w:rPr>
                <w:rFonts w:ascii="Arial" w:hAnsi="Arial" w:cs="Arial"/>
                <w:b/>
                <w:sz w:val="20"/>
                <w:szCs w:val="20"/>
              </w:rPr>
            </w:pPr>
          </w:p>
        </w:tc>
        <w:tc>
          <w:tcPr>
            <w:tcW w:w="4950" w:type="dxa"/>
            <w:tcBorders>
              <w:left w:val="single" w:sz="4" w:space="0" w:color="auto"/>
              <w:right w:val="single" w:sz="4" w:space="0" w:color="auto"/>
            </w:tcBorders>
          </w:tcPr>
          <w:p w14:paraId="4256B0E0" w14:textId="304FD87B" w:rsidR="003A3779" w:rsidRPr="005E5ACC" w:rsidRDefault="003A3779" w:rsidP="003A3779">
            <w:pPr>
              <w:pStyle w:val="NormalWeb"/>
              <w:spacing w:before="0" w:beforeAutospacing="0" w:after="120" w:afterAutospacing="0"/>
              <w:rPr>
                <w:rFonts w:ascii="Arial" w:hAnsi="Arial" w:cs="Arial"/>
                <w:sz w:val="20"/>
                <w:szCs w:val="20"/>
              </w:rPr>
            </w:pPr>
            <w:r w:rsidRPr="003A3779">
              <w:rPr>
                <w:rFonts w:ascii="Arial" w:hAnsi="Arial" w:cs="Arial"/>
                <w:sz w:val="20"/>
                <w:szCs w:val="20"/>
              </w:rPr>
              <w:t>Ability to minister the Word of God to hearts and lives of both churched and unchurched, to include preaching, teaching, leading in worship, leading, and</w:t>
            </w:r>
            <w:r>
              <w:rPr>
                <w:rFonts w:ascii="Arial" w:hAnsi="Arial" w:cs="Arial"/>
                <w:sz w:val="20"/>
                <w:szCs w:val="20"/>
              </w:rPr>
              <w:t xml:space="preserve"> </w:t>
            </w:r>
            <w:r w:rsidRPr="003A3779">
              <w:rPr>
                <w:rFonts w:ascii="Arial" w:hAnsi="Arial" w:cs="Arial"/>
                <w:sz w:val="20"/>
                <w:szCs w:val="20"/>
              </w:rPr>
              <w:t>shepherding the local congregation, aiding in spiritual maturity, concern for non-Christians.</w:t>
            </w:r>
            <w:r>
              <w:rPr>
                <w:sz w:val="18"/>
                <w:szCs w:val="18"/>
              </w:rPr>
              <w:t xml:space="preserve"> </w:t>
            </w:r>
          </w:p>
        </w:tc>
        <w:tc>
          <w:tcPr>
            <w:tcW w:w="1440" w:type="dxa"/>
            <w:tcBorders>
              <w:left w:val="single" w:sz="4" w:space="0" w:color="auto"/>
            </w:tcBorders>
          </w:tcPr>
          <w:p w14:paraId="12CC69AE" w14:textId="0230B031" w:rsidR="003A3779" w:rsidRDefault="003A3779" w:rsidP="003A377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6FEE5B1" w14:textId="6E204154" w:rsidR="003A3779" w:rsidRPr="003A3779" w:rsidRDefault="003A3779" w:rsidP="003A3779">
            <w:pPr>
              <w:pStyle w:val="Default"/>
              <w:rPr>
                <w:rFonts w:ascii="Arial" w:hAnsi="Arial" w:cs="Arial"/>
                <w:sz w:val="20"/>
                <w:szCs w:val="20"/>
              </w:rPr>
            </w:pPr>
            <w:proofErr w:type="gramStart"/>
            <w:r w:rsidRPr="003A3779">
              <w:rPr>
                <w:rFonts w:ascii="Arial" w:hAnsi="Arial" w:cs="Arial"/>
                <w:sz w:val="20"/>
                <w:szCs w:val="20"/>
              </w:rPr>
              <w:t>Particular shepherding</w:t>
            </w:r>
            <w:proofErr w:type="gramEnd"/>
            <w:r w:rsidRPr="003A3779">
              <w:rPr>
                <w:rFonts w:ascii="Arial" w:hAnsi="Arial" w:cs="Arial"/>
                <w:sz w:val="20"/>
                <w:szCs w:val="20"/>
              </w:rPr>
              <w:t xml:space="preserve"> issues of weddings, funerals, baptisms, and hymn selection will be covered in this course as well as the theology behind them; the student will demonstrate his understanding of these issues in written assignments and essays. </w:t>
            </w:r>
          </w:p>
        </w:tc>
      </w:tr>
    </w:tbl>
    <w:p w14:paraId="1F223EE5" w14:textId="3CF8B228" w:rsidR="00365F11" w:rsidRDefault="00365F11"/>
    <w:p w14:paraId="2BD785F8" w14:textId="063B41FB" w:rsidR="00825A91" w:rsidRDefault="00825A91"/>
    <w:p w14:paraId="2A5EE738" w14:textId="77777777" w:rsidR="00825A91" w:rsidRDefault="00825A91"/>
    <w:p w14:paraId="2AB52BCA" w14:textId="77777777" w:rsidR="0008408F" w:rsidRPr="00134E2F" w:rsidRDefault="0008408F" w:rsidP="0008408F">
      <w:pPr>
        <w:rPr>
          <w:vanish/>
        </w:rPr>
      </w:pPr>
    </w:p>
    <w:p w14:paraId="3A946E73" w14:textId="133EB2F0" w:rsidR="007B022F" w:rsidRPr="00134E2F" w:rsidRDefault="002054CC" w:rsidP="00145642">
      <w:pPr>
        <w:numPr>
          <w:ilvl w:val="0"/>
          <w:numId w:val="1"/>
        </w:numPr>
        <w:tabs>
          <w:tab w:val="num" w:pos="360"/>
        </w:tabs>
        <w:ind w:left="360"/>
      </w:pPr>
      <w:r w:rsidRPr="00134E2F">
        <w:rPr>
          <w:b/>
          <w:smallCaps/>
        </w:rPr>
        <w:t>Required Readings</w:t>
      </w:r>
      <w:r w:rsidR="00812DCF" w:rsidRPr="00134E2F">
        <w:rPr>
          <w:b/>
          <w:smallCaps/>
        </w:rPr>
        <w:t>.</w:t>
      </w:r>
      <w:r w:rsidR="00812DCF" w:rsidRPr="00134E2F">
        <w:t xml:space="preserve">  </w:t>
      </w:r>
      <w:r w:rsidR="00FC27E5" w:rsidRPr="00134E2F">
        <w:t>The reading requirement</w:t>
      </w:r>
      <w:r w:rsidR="00974CA7" w:rsidRPr="00134E2F">
        <w:t xml:space="preserve"> for this course is </w:t>
      </w:r>
      <w:r w:rsidR="00C72116" w:rsidRPr="00134E2F">
        <w:t xml:space="preserve">on par for a </w:t>
      </w:r>
      <w:proofErr w:type="gramStart"/>
      <w:r w:rsidR="00C72116" w:rsidRPr="00134E2F">
        <w:t>Master</w:t>
      </w:r>
      <w:r w:rsidR="000D34A6">
        <w:t>’</w:t>
      </w:r>
      <w:r w:rsidR="00C72116" w:rsidRPr="00134E2F">
        <w:t xml:space="preserve">s </w:t>
      </w:r>
      <w:r w:rsidR="00F745F1">
        <w:t>D</w:t>
      </w:r>
      <w:r w:rsidR="00C72116" w:rsidRPr="00134E2F">
        <w:t>egree</w:t>
      </w:r>
      <w:proofErr w:type="gramEnd"/>
      <w:r w:rsidR="00C72116" w:rsidRPr="00134E2F">
        <w:t xml:space="preserve"> course</w:t>
      </w:r>
      <w:r w:rsidR="00974CA7" w:rsidRPr="00134E2F">
        <w:t>, as is evident below</w:t>
      </w:r>
      <w:r w:rsidR="007B022F" w:rsidRPr="00134E2F">
        <w:t>.</w:t>
      </w:r>
      <w:r w:rsidR="00974CA7" w:rsidRPr="00134E2F">
        <w:t xml:space="preserve">  Students will be responsible for the reading assignment as the requirements of the course will demonstrate.</w:t>
      </w:r>
    </w:p>
    <w:p w14:paraId="6B5DF9A2" w14:textId="1D9AB954" w:rsidR="00520326" w:rsidRPr="00134E2F" w:rsidRDefault="00520326" w:rsidP="00520326">
      <w:pPr>
        <w:pStyle w:val="Default"/>
      </w:pPr>
    </w:p>
    <w:p w14:paraId="53C48BE1" w14:textId="227C6448" w:rsidR="007971C0" w:rsidRPr="00134E2F" w:rsidRDefault="007971C0" w:rsidP="00520326">
      <w:pPr>
        <w:pStyle w:val="Default"/>
        <w:rPr>
          <w:b/>
          <w:bCs/>
          <w:u w:val="single"/>
        </w:rPr>
      </w:pPr>
      <w:r w:rsidRPr="00134E2F">
        <w:tab/>
      </w:r>
      <w:r w:rsidRPr="00134E2F">
        <w:rPr>
          <w:b/>
          <w:bCs/>
          <w:u w:val="single"/>
        </w:rPr>
        <w:t xml:space="preserve">Due </w:t>
      </w:r>
      <w:r w:rsidR="0094422F">
        <w:rPr>
          <w:b/>
          <w:bCs/>
          <w:u w:val="single"/>
        </w:rPr>
        <w:t>February 17</w:t>
      </w:r>
      <w:r w:rsidRPr="00134E2F">
        <w:rPr>
          <w:b/>
          <w:bCs/>
          <w:u w:val="single"/>
        </w:rPr>
        <w:t>, 202</w:t>
      </w:r>
      <w:r w:rsidR="0094422F">
        <w:rPr>
          <w:b/>
          <w:bCs/>
          <w:u w:val="single"/>
        </w:rPr>
        <w:t>2</w:t>
      </w:r>
      <w:r w:rsidRPr="00134E2F">
        <w:rPr>
          <w:b/>
          <w:bCs/>
          <w:u w:val="single"/>
        </w:rPr>
        <w:t>:</w:t>
      </w:r>
    </w:p>
    <w:p w14:paraId="2EFA7696" w14:textId="77777777" w:rsidR="007971C0" w:rsidRPr="00134E2F" w:rsidRDefault="007971C0" w:rsidP="003A3779"/>
    <w:p w14:paraId="5DB22CE7" w14:textId="763D5478" w:rsidR="00897018" w:rsidRPr="00134E2F" w:rsidRDefault="00897018" w:rsidP="007971C0">
      <w:pPr>
        <w:numPr>
          <w:ilvl w:val="2"/>
          <w:numId w:val="3"/>
        </w:numPr>
        <w:rPr>
          <w:b/>
          <w:bCs/>
        </w:rPr>
      </w:pPr>
      <w:r w:rsidRPr="00134E2F">
        <w:rPr>
          <w:b/>
          <w:bCs/>
        </w:rPr>
        <w:t>Required</w:t>
      </w:r>
    </w:p>
    <w:p w14:paraId="2D9E0C50" w14:textId="5467DFB8" w:rsidR="00BB175F" w:rsidRPr="00134E2F" w:rsidRDefault="00BB175F" w:rsidP="00897018">
      <w:pPr>
        <w:ind w:left="1080"/>
        <w:rPr>
          <w:b/>
          <w:bCs/>
        </w:rPr>
      </w:pPr>
      <w:r w:rsidRPr="00134E2F">
        <w:rPr>
          <w:b/>
          <w:bCs/>
        </w:rPr>
        <w:t>Ryken, Philip Graham, Thomas, Derek W.H., and Duncan, J. Ligon III</w:t>
      </w:r>
      <w:r w:rsidR="00897018" w:rsidRPr="00134E2F">
        <w:rPr>
          <w:b/>
          <w:bCs/>
        </w:rPr>
        <w:t>, eds.</w:t>
      </w:r>
      <w:r w:rsidRPr="00134E2F">
        <w:rPr>
          <w:b/>
          <w:bCs/>
        </w:rPr>
        <w:t>,</w:t>
      </w:r>
      <w:r w:rsidRPr="00134E2F">
        <w:rPr>
          <w:b/>
          <w:bCs/>
          <w:i/>
          <w:iCs/>
        </w:rPr>
        <w:t xml:space="preserve"> Give Praise to God: A Vision for Reforming Worship. </w:t>
      </w:r>
      <w:r w:rsidRPr="00134E2F">
        <w:rPr>
          <w:b/>
          <w:bCs/>
        </w:rPr>
        <w:t>Phillipsburg, NJ: Presbyterian and Reformed, 20</w:t>
      </w:r>
      <w:r w:rsidR="00B2139E" w:rsidRPr="00134E2F">
        <w:rPr>
          <w:b/>
          <w:bCs/>
        </w:rPr>
        <w:t>03, 2011</w:t>
      </w:r>
      <w:r w:rsidRPr="00134E2F">
        <w:rPr>
          <w:b/>
          <w:bCs/>
        </w:rPr>
        <w:t>. (456 pages)</w:t>
      </w:r>
      <w:r w:rsidR="00981BB3" w:rsidRPr="00134E2F">
        <w:rPr>
          <w:b/>
          <w:bCs/>
        </w:rPr>
        <w:t xml:space="preserve"> </w:t>
      </w:r>
    </w:p>
    <w:p w14:paraId="1C29E306" w14:textId="77777777" w:rsidR="00B2139E" w:rsidRPr="00134E2F" w:rsidRDefault="00B2139E" w:rsidP="00BB175F">
      <w:pPr>
        <w:ind w:left="1080"/>
      </w:pPr>
    </w:p>
    <w:p w14:paraId="1A189042" w14:textId="44FFBDE7" w:rsidR="00BB175F" w:rsidRPr="00134E2F" w:rsidRDefault="00B2139E" w:rsidP="00BB175F">
      <w:pPr>
        <w:ind w:left="1080"/>
      </w:pPr>
      <w:r w:rsidRPr="00134E2F">
        <w:t>*</w:t>
      </w:r>
      <w:r w:rsidR="00BB175F" w:rsidRPr="00134E2F">
        <w:t xml:space="preserve">Dr. Duncan’s chapter has been </w:t>
      </w:r>
      <w:r w:rsidRPr="00134E2F">
        <w:t>edited</w:t>
      </w:r>
      <w:r w:rsidR="00BB175F" w:rsidRPr="00134E2F">
        <w:t xml:space="preserve"> and published separately as </w:t>
      </w:r>
      <w:r w:rsidR="00BB175F" w:rsidRPr="00134E2F">
        <w:rPr>
          <w:i/>
          <w:iCs/>
        </w:rPr>
        <w:t>Does God Care How We Wo</w:t>
      </w:r>
      <w:r w:rsidRPr="00134E2F">
        <w:rPr>
          <w:i/>
          <w:iCs/>
        </w:rPr>
        <w:t>r</w:t>
      </w:r>
      <w:r w:rsidR="00BB175F" w:rsidRPr="00134E2F">
        <w:rPr>
          <w:i/>
          <w:iCs/>
        </w:rPr>
        <w:t>ship?</w:t>
      </w:r>
      <w:r w:rsidRPr="00134E2F">
        <w:t xml:space="preserve"> Phillipsburg, NJ: Presbyterian and Reformed, 2020.</w:t>
      </w:r>
    </w:p>
    <w:p w14:paraId="19D33EE2" w14:textId="77777777" w:rsidR="000F5781" w:rsidRPr="00134E2F" w:rsidRDefault="000F5781" w:rsidP="00825A91"/>
    <w:p w14:paraId="4A065442" w14:textId="32EF9512" w:rsidR="00897018" w:rsidRPr="00134E2F" w:rsidRDefault="00897018" w:rsidP="007971C0">
      <w:pPr>
        <w:numPr>
          <w:ilvl w:val="2"/>
          <w:numId w:val="3"/>
        </w:numPr>
      </w:pPr>
      <w:r w:rsidRPr="00134E2F">
        <w:lastRenderedPageBreak/>
        <w:t>Recommended</w:t>
      </w:r>
    </w:p>
    <w:p w14:paraId="7F119262" w14:textId="19827C23" w:rsidR="00897018" w:rsidRPr="00134E2F" w:rsidRDefault="00897018" w:rsidP="00897018">
      <w:pPr>
        <w:pStyle w:val="ListParagraph"/>
        <w:ind w:left="1080"/>
      </w:pPr>
      <w:r w:rsidRPr="00134E2F">
        <w:t>Hall, David W. and Master, Jonathan L., eds.,</w:t>
      </w:r>
      <w:r w:rsidRPr="00134E2F">
        <w:rPr>
          <w:i/>
          <w:iCs/>
        </w:rPr>
        <w:t xml:space="preserve"> On Reforming Worship. </w:t>
      </w:r>
      <w:r w:rsidRPr="00134E2F">
        <w:t>Midway, GA: The Covenant Foundation, 2018. (269 pages)</w:t>
      </w:r>
    </w:p>
    <w:p w14:paraId="424258F8" w14:textId="77777777" w:rsidR="00825A91" w:rsidRPr="00134E2F" w:rsidRDefault="00825A91" w:rsidP="00520326">
      <w:pPr>
        <w:pStyle w:val="Default"/>
        <w:rPr>
          <w:b/>
          <w:bCs/>
          <w:u w:val="single"/>
        </w:rPr>
      </w:pPr>
    </w:p>
    <w:p w14:paraId="752657EC" w14:textId="6844B1E5" w:rsidR="007971C0" w:rsidRPr="00134E2F" w:rsidRDefault="007971C0" w:rsidP="007971C0">
      <w:pPr>
        <w:pStyle w:val="Default"/>
        <w:rPr>
          <w:b/>
          <w:bCs/>
          <w:u w:val="single"/>
        </w:rPr>
      </w:pPr>
      <w:r w:rsidRPr="00134E2F">
        <w:rPr>
          <w:b/>
          <w:bCs/>
        </w:rPr>
        <w:tab/>
      </w:r>
      <w:r w:rsidRPr="00134E2F">
        <w:rPr>
          <w:b/>
          <w:bCs/>
          <w:u w:val="single"/>
        </w:rPr>
        <w:t xml:space="preserve">Due </w:t>
      </w:r>
      <w:r w:rsidR="0094422F">
        <w:rPr>
          <w:b/>
          <w:bCs/>
          <w:u w:val="single"/>
        </w:rPr>
        <w:t>March 3</w:t>
      </w:r>
      <w:r w:rsidRPr="00134E2F">
        <w:rPr>
          <w:b/>
          <w:bCs/>
          <w:u w:val="single"/>
        </w:rPr>
        <w:t>, 202</w:t>
      </w:r>
      <w:r w:rsidR="0094422F">
        <w:rPr>
          <w:b/>
          <w:bCs/>
          <w:u w:val="single"/>
        </w:rPr>
        <w:t>2</w:t>
      </w:r>
      <w:r w:rsidRPr="00134E2F">
        <w:rPr>
          <w:b/>
          <w:bCs/>
          <w:u w:val="single"/>
        </w:rPr>
        <w:t>:</w:t>
      </w:r>
    </w:p>
    <w:p w14:paraId="65C1F75D" w14:textId="77777777" w:rsidR="007971C0" w:rsidRPr="00134E2F" w:rsidRDefault="007971C0" w:rsidP="007971C0">
      <w:pPr>
        <w:pStyle w:val="Default"/>
        <w:rPr>
          <w:b/>
          <w:bCs/>
          <w:u w:val="single"/>
        </w:rPr>
      </w:pPr>
    </w:p>
    <w:p w14:paraId="3A4DC196" w14:textId="77777777" w:rsidR="00331DF9" w:rsidRPr="00134E2F" w:rsidRDefault="00897018" w:rsidP="00897018">
      <w:pPr>
        <w:numPr>
          <w:ilvl w:val="2"/>
          <w:numId w:val="3"/>
        </w:numPr>
        <w:rPr>
          <w:b/>
          <w:bCs/>
        </w:rPr>
      </w:pPr>
      <w:r w:rsidRPr="00134E2F">
        <w:rPr>
          <w:b/>
          <w:bCs/>
        </w:rPr>
        <w:t>Required</w:t>
      </w:r>
    </w:p>
    <w:p w14:paraId="604A3A12" w14:textId="5AFAD933" w:rsidR="00331DF9" w:rsidRDefault="0094422F" w:rsidP="00331DF9">
      <w:pPr>
        <w:ind w:left="1080"/>
        <w:rPr>
          <w:b/>
          <w:bCs/>
        </w:rPr>
      </w:pPr>
      <w:r>
        <w:rPr>
          <w:b/>
          <w:bCs/>
        </w:rPr>
        <w:t xml:space="preserve">Cruse, Jonathan Landy, </w:t>
      </w:r>
      <w:r w:rsidRPr="0094422F">
        <w:rPr>
          <w:b/>
          <w:bCs/>
          <w:i/>
          <w:iCs/>
        </w:rPr>
        <w:t>What Happens When We Worship</w:t>
      </w:r>
      <w:r>
        <w:rPr>
          <w:b/>
          <w:bCs/>
        </w:rPr>
        <w:t>. Grand Rapids, MI: Reformation Heritage Books, 2020. (1</w:t>
      </w:r>
      <w:r w:rsidR="000D34A6">
        <w:rPr>
          <w:b/>
          <w:bCs/>
        </w:rPr>
        <w:t>89</w:t>
      </w:r>
      <w:r>
        <w:rPr>
          <w:b/>
          <w:bCs/>
        </w:rPr>
        <w:t xml:space="preserve"> pages)</w:t>
      </w:r>
    </w:p>
    <w:p w14:paraId="044E0954" w14:textId="77777777" w:rsidR="0094422F" w:rsidRPr="00134E2F" w:rsidRDefault="0094422F" w:rsidP="0094422F">
      <w:pPr>
        <w:rPr>
          <w:b/>
          <w:bCs/>
        </w:rPr>
      </w:pPr>
    </w:p>
    <w:p w14:paraId="4A7A5C75" w14:textId="77777777" w:rsidR="00897018" w:rsidRPr="00134E2F" w:rsidRDefault="00897018" w:rsidP="00897018">
      <w:pPr>
        <w:numPr>
          <w:ilvl w:val="2"/>
          <w:numId w:val="3"/>
        </w:numPr>
      </w:pPr>
      <w:r w:rsidRPr="00134E2F">
        <w:t>Recommended</w:t>
      </w:r>
    </w:p>
    <w:p w14:paraId="7BA71F6B" w14:textId="77777777" w:rsidR="0094422F" w:rsidRPr="0094422F" w:rsidRDefault="0094422F" w:rsidP="0094422F">
      <w:pPr>
        <w:pStyle w:val="ListParagraph"/>
        <w:ind w:left="1080"/>
      </w:pPr>
      <w:r w:rsidRPr="0094422F">
        <w:t>Johnson, Terry L,</w:t>
      </w:r>
      <w:r w:rsidRPr="0094422F">
        <w:rPr>
          <w:i/>
          <w:iCs/>
        </w:rPr>
        <w:t xml:space="preserve"> Worshipping with Calvin. </w:t>
      </w:r>
      <w:proofErr w:type="spellStart"/>
      <w:r w:rsidRPr="0094422F">
        <w:t>Welwyn</w:t>
      </w:r>
      <w:proofErr w:type="spellEnd"/>
      <w:r w:rsidRPr="0094422F">
        <w:t xml:space="preserve"> Garden City: EP Books, 2014. (310 pages) – usually cheaper at heritagebooks.org</w:t>
      </w:r>
    </w:p>
    <w:p w14:paraId="110AFAF1" w14:textId="77777777" w:rsidR="00825A91" w:rsidRPr="00134E2F" w:rsidRDefault="00825A91" w:rsidP="007971C0">
      <w:pPr>
        <w:pStyle w:val="Default"/>
        <w:rPr>
          <w:b/>
          <w:bCs/>
          <w:u w:val="single"/>
        </w:rPr>
      </w:pPr>
    </w:p>
    <w:p w14:paraId="5C13DEDD" w14:textId="2C12D0C8" w:rsidR="007971C0" w:rsidRPr="00134E2F" w:rsidRDefault="007971C0" w:rsidP="007971C0">
      <w:pPr>
        <w:pStyle w:val="Default"/>
        <w:rPr>
          <w:b/>
          <w:bCs/>
          <w:u w:val="single"/>
        </w:rPr>
      </w:pPr>
      <w:r w:rsidRPr="00134E2F">
        <w:rPr>
          <w:b/>
          <w:bCs/>
        </w:rPr>
        <w:tab/>
      </w:r>
      <w:r w:rsidRPr="00134E2F">
        <w:rPr>
          <w:b/>
          <w:bCs/>
          <w:u w:val="single"/>
        </w:rPr>
        <w:t xml:space="preserve">Due </w:t>
      </w:r>
      <w:r w:rsidR="0094422F">
        <w:rPr>
          <w:b/>
          <w:bCs/>
          <w:u w:val="single"/>
        </w:rPr>
        <w:t>March 24</w:t>
      </w:r>
      <w:r w:rsidR="0094422F" w:rsidRPr="00134E2F">
        <w:rPr>
          <w:b/>
          <w:bCs/>
          <w:u w:val="single"/>
        </w:rPr>
        <w:t>, 202</w:t>
      </w:r>
      <w:r w:rsidR="0094422F">
        <w:rPr>
          <w:b/>
          <w:bCs/>
          <w:u w:val="single"/>
        </w:rPr>
        <w:t>2</w:t>
      </w:r>
      <w:r w:rsidRPr="00134E2F">
        <w:rPr>
          <w:b/>
          <w:bCs/>
          <w:u w:val="single"/>
        </w:rPr>
        <w:t>:</w:t>
      </w:r>
    </w:p>
    <w:p w14:paraId="701E0C51" w14:textId="77777777" w:rsidR="00532712" w:rsidRPr="00134E2F" w:rsidRDefault="00532712" w:rsidP="00532712">
      <w:pPr>
        <w:pStyle w:val="ListParagraph"/>
      </w:pPr>
    </w:p>
    <w:p w14:paraId="1A98C7EE" w14:textId="2699E74C" w:rsidR="00897018" w:rsidRPr="00134E2F" w:rsidRDefault="00897018" w:rsidP="00331DF9">
      <w:pPr>
        <w:numPr>
          <w:ilvl w:val="2"/>
          <w:numId w:val="3"/>
        </w:numPr>
        <w:rPr>
          <w:b/>
          <w:bCs/>
        </w:rPr>
      </w:pPr>
      <w:r w:rsidRPr="00134E2F">
        <w:rPr>
          <w:b/>
          <w:bCs/>
        </w:rPr>
        <w:t>Required</w:t>
      </w:r>
    </w:p>
    <w:p w14:paraId="114F8A12" w14:textId="4D048ABE" w:rsidR="00331DF9" w:rsidRPr="00134E2F" w:rsidRDefault="00331DF9" w:rsidP="00331DF9">
      <w:pPr>
        <w:ind w:left="1080"/>
        <w:rPr>
          <w:b/>
          <w:bCs/>
        </w:rPr>
      </w:pPr>
      <w:r w:rsidRPr="00134E2F">
        <w:rPr>
          <w:b/>
          <w:bCs/>
        </w:rPr>
        <w:t>Old, Hughes Oliphant,</w:t>
      </w:r>
      <w:r w:rsidRPr="00134E2F">
        <w:rPr>
          <w:b/>
          <w:bCs/>
          <w:i/>
          <w:iCs/>
        </w:rPr>
        <w:t xml:space="preserve"> Worship: Reformed according to Scripture (Revised and Expanded Edition). </w:t>
      </w:r>
      <w:r w:rsidRPr="00134E2F">
        <w:rPr>
          <w:b/>
          <w:bCs/>
        </w:rPr>
        <w:t>Louisville, KY: Westminster John Knox Press, 2002. (176 pages)</w:t>
      </w:r>
    </w:p>
    <w:p w14:paraId="513BBC2B" w14:textId="77777777" w:rsidR="00897018" w:rsidRPr="00134E2F" w:rsidRDefault="00897018" w:rsidP="00897018">
      <w:pPr>
        <w:ind w:left="1080"/>
      </w:pPr>
    </w:p>
    <w:p w14:paraId="7BAE8FF7" w14:textId="77777777" w:rsidR="00897018" w:rsidRPr="00134E2F" w:rsidRDefault="00897018" w:rsidP="00897018">
      <w:pPr>
        <w:numPr>
          <w:ilvl w:val="2"/>
          <w:numId w:val="3"/>
        </w:numPr>
      </w:pPr>
      <w:r w:rsidRPr="00134E2F">
        <w:t>Recommended</w:t>
      </w:r>
    </w:p>
    <w:p w14:paraId="754A4380" w14:textId="0E86DA60" w:rsidR="00A56876" w:rsidRPr="00134E2F" w:rsidRDefault="007105D4" w:rsidP="00A56876">
      <w:pPr>
        <w:pStyle w:val="ListParagraph"/>
        <w:ind w:left="1080"/>
      </w:pPr>
      <w:proofErr w:type="spellStart"/>
      <w:r w:rsidRPr="00FB4C77">
        <w:t>Okholm</w:t>
      </w:r>
      <w:proofErr w:type="spellEnd"/>
      <w:r w:rsidRPr="00FB4C77">
        <w:t>, Dennis.,</w:t>
      </w:r>
      <w:r w:rsidRPr="00B3159B">
        <w:rPr>
          <w:i/>
          <w:iCs/>
        </w:rPr>
        <w:t xml:space="preserve"> Learning Theology through the Church’s Worship. </w:t>
      </w:r>
      <w:r w:rsidRPr="00FB4C77">
        <w:t>Grand Rapids, MI: Baker Academic, 2018. (225 pages)</w:t>
      </w:r>
    </w:p>
    <w:p w14:paraId="3C060077" w14:textId="77777777" w:rsidR="00825A91" w:rsidRPr="00134E2F" w:rsidRDefault="00825A91" w:rsidP="00960E81">
      <w:pPr>
        <w:pStyle w:val="Default"/>
        <w:spacing w:after="27"/>
      </w:pPr>
    </w:p>
    <w:p w14:paraId="07C1DAFA" w14:textId="0576832C" w:rsidR="003A3779" w:rsidRPr="00134E2F" w:rsidRDefault="003A3779" w:rsidP="003A3779">
      <w:pPr>
        <w:pStyle w:val="Default"/>
        <w:ind w:firstLine="720"/>
        <w:rPr>
          <w:b/>
          <w:bCs/>
          <w:u w:val="single"/>
        </w:rPr>
      </w:pPr>
      <w:r w:rsidRPr="00134E2F">
        <w:rPr>
          <w:b/>
          <w:bCs/>
          <w:u w:val="single"/>
        </w:rPr>
        <w:t xml:space="preserve">Due </w:t>
      </w:r>
      <w:r w:rsidR="0094422F">
        <w:rPr>
          <w:b/>
          <w:bCs/>
          <w:u w:val="single"/>
        </w:rPr>
        <w:t>April 7</w:t>
      </w:r>
      <w:r w:rsidR="0094422F" w:rsidRPr="00134E2F">
        <w:rPr>
          <w:b/>
          <w:bCs/>
          <w:u w:val="single"/>
        </w:rPr>
        <w:t>, 202</w:t>
      </w:r>
      <w:r w:rsidR="0094422F">
        <w:rPr>
          <w:b/>
          <w:bCs/>
          <w:u w:val="single"/>
        </w:rPr>
        <w:t>2</w:t>
      </w:r>
      <w:r w:rsidRPr="00134E2F">
        <w:rPr>
          <w:b/>
          <w:bCs/>
          <w:u w:val="single"/>
        </w:rPr>
        <w:t>:</w:t>
      </w:r>
    </w:p>
    <w:p w14:paraId="32FA4AB1" w14:textId="77777777" w:rsidR="003A3779" w:rsidRPr="00134E2F" w:rsidRDefault="003A3779" w:rsidP="003A3779">
      <w:pPr>
        <w:pStyle w:val="ListParagraph"/>
      </w:pPr>
    </w:p>
    <w:p w14:paraId="08F3A9B6" w14:textId="77777777" w:rsidR="00331DF9" w:rsidRPr="00134E2F" w:rsidRDefault="00897018" w:rsidP="00331DF9">
      <w:pPr>
        <w:numPr>
          <w:ilvl w:val="2"/>
          <w:numId w:val="3"/>
        </w:numPr>
        <w:rPr>
          <w:b/>
          <w:bCs/>
        </w:rPr>
      </w:pPr>
      <w:r w:rsidRPr="00134E2F">
        <w:rPr>
          <w:b/>
          <w:bCs/>
        </w:rPr>
        <w:t>Required</w:t>
      </w:r>
    </w:p>
    <w:p w14:paraId="4A1F7866" w14:textId="76B949B4" w:rsidR="00331DF9" w:rsidRPr="00134E2F" w:rsidRDefault="00331DF9" w:rsidP="00331DF9">
      <w:pPr>
        <w:ind w:left="1080"/>
        <w:rPr>
          <w:b/>
          <w:bCs/>
        </w:rPr>
      </w:pPr>
      <w:r w:rsidRPr="00134E2F">
        <w:rPr>
          <w:b/>
          <w:bCs/>
        </w:rPr>
        <w:t>Johnson, Terry L.</w:t>
      </w:r>
      <w:proofErr w:type="gramStart"/>
      <w:r w:rsidRPr="00134E2F">
        <w:rPr>
          <w:b/>
          <w:bCs/>
        </w:rPr>
        <w:t xml:space="preserve">, </w:t>
      </w:r>
      <w:r w:rsidRPr="00134E2F">
        <w:rPr>
          <w:b/>
          <w:bCs/>
          <w:i/>
          <w:iCs/>
        </w:rPr>
        <w:t xml:space="preserve"> Leading</w:t>
      </w:r>
      <w:proofErr w:type="gramEnd"/>
      <w:r w:rsidRPr="00134E2F">
        <w:rPr>
          <w:b/>
          <w:bCs/>
          <w:i/>
          <w:iCs/>
        </w:rPr>
        <w:t xml:space="preserve"> in Worship (3rd Edition). </w:t>
      </w:r>
      <w:proofErr w:type="spellStart"/>
      <w:r w:rsidRPr="00134E2F">
        <w:rPr>
          <w:b/>
          <w:bCs/>
        </w:rPr>
        <w:t>Welwyn</w:t>
      </w:r>
      <w:proofErr w:type="spellEnd"/>
      <w:r w:rsidRPr="00134E2F">
        <w:rPr>
          <w:b/>
          <w:bCs/>
        </w:rPr>
        <w:t xml:space="preserve"> Garden City: EP Books, 2019. (240 pages)</w:t>
      </w:r>
      <w:r w:rsidR="00DF3D3C">
        <w:rPr>
          <w:b/>
          <w:bCs/>
        </w:rPr>
        <w:t xml:space="preserve"> – usually cheaper at heritagebooks.org</w:t>
      </w:r>
    </w:p>
    <w:p w14:paraId="2A59BCE7" w14:textId="77777777" w:rsidR="00897018" w:rsidRPr="00134E2F" w:rsidRDefault="00897018" w:rsidP="000F5781"/>
    <w:p w14:paraId="55116673" w14:textId="1E533A74" w:rsidR="000F5781" w:rsidRPr="00134E2F" w:rsidRDefault="000F5781" w:rsidP="000F5781">
      <w:pPr>
        <w:numPr>
          <w:ilvl w:val="2"/>
          <w:numId w:val="3"/>
        </w:numPr>
      </w:pPr>
      <w:r w:rsidRPr="00134E2F">
        <w:t>Recommended</w:t>
      </w:r>
    </w:p>
    <w:p w14:paraId="458E0E1D" w14:textId="77777777" w:rsidR="00331DF9" w:rsidRPr="00134E2F" w:rsidRDefault="00331DF9" w:rsidP="00331DF9">
      <w:pPr>
        <w:ind w:left="1080"/>
      </w:pPr>
      <w:r w:rsidRPr="00134E2F">
        <w:t>Hughes, R. Kent,</w:t>
      </w:r>
      <w:r w:rsidRPr="00134E2F">
        <w:rPr>
          <w:i/>
          <w:iCs/>
        </w:rPr>
        <w:t xml:space="preserve"> The Pastor’s Book: A Comprehensive and Practical Guide to Pastoral Ministry. </w:t>
      </w:r>
      <w:r w:rsidRPr="00134E2F">
        <w:t>Wheaton, IL: Crossway, 2015. (437 pages)</w:t>
      </w:r>
    </w:p>
    <w:p w14:paraId="29AE4FFE" w14:textId="389E339F" w:rsidR="000F5781" w:rsidRDefault="000F5781" w:rsidP="00C376AF">
      <w:pPr>
        <w:pStyle w:val="ListParagraph"/>
        <w:ind w:left="1080"/>
      </w:pPr>
    </w:p>
    <w:p w14:paraId="37469B01" w14:textId="1D90BCE1" w:rsidR="0094422F" w:rsidRPr="00134E2F" w:rsidRDefault="0094422F" w:rsidP="0094422F">
      <w:pPr>
        <w:pStyle w:val="Default"/>
        <w:ind w:firstLine="720"/>
        <w:rPr>
          <w:b/>
          <w:bCs/>
          <w:u w:val="single"/>
        </w:rPr>
      </w:pPr>
      <w:r w:rsidRPr="00134E2F">
        <w:rPr>
          <w:b/>
          <w:bCs/>
          <w:u w:val="single"/>
        </w:rPr>
        <w:t xml:space="preserve">Due </w:t>
      </w:r>
      <w:r>
        <w:rPr>
          <w:b/>
          <w:bCs/>
          <w:u w:val="single"/>
        </w:rPr>
        <w:t>May 5</w:t>
      </w:r>
      <w:r w:rsidRPr="00134E2F">
        <w:rPr>
          <w:b/>
          <w:bCs/>
          <w:u w:val="single"/>
        </w:rPr>
        <w:t>, 202</w:t>
      </w:r>
      <w:r>
        <w:rPr>
          <w:b/>
          <w:bCs/>
          <w:u w:val="single"/>
        </w:rPr>
        <w:t>2</w:t>
      </w:r>
      <w:r w:rsidRPr="00134E2F">
        <w:rPr>
          <w:b/>
          <w:bCs/>
          <w:u w:val="single"/>
        </w:rPr>
        <w:t>:</w:t>
      </w:r>
    </w:p>
    <w:p w14:paraId="2AB5496F" w14:textId="217C55C3" w:rsidR="0094422F" w:rsidRDefault="0094422F" w:rsidP="0094422F">
      <w:pPr>
        <w:pStyle w:val="ListParagraph"/>
      </w:pPr>
    </w:p>
    <w:p w14:paraId="39F2CAFE" w14:textId="492E55FD" w:rsidR="0094422F" w:rsidRPr="0094422F" w:rsidRDefault="0094422F" w:rsidP="0094422F">
      <w:pPr>
        <w:numPr>
          <w:ilvl w:val="2"/>
          <w:numId w:val="3"/>
        </w:numPr>
        <w:rPr>
          <w:b/>
          <w:bCs/>
        </w:rPr>
      </w:pPr>
      <w:r w:rsidRPr="00134E2F">
        <w:rPr>
          <w:b/>
          <w:bCs/>
        </w:rPr>
        <w:t>Required</w:t>
      </w:r>
    </w:p>
    <w:p w14:paraId="460855B2" w14:textId="77777777" w:rsidR="0094422F" w:rsidRPr="00134E2F" w:rsidRDefault="0094422F" w:rsidP="0094422F">
      <w:pPr>
        <w:ind w:left="1080"/>
        <w:rPr>
          <w:b/>
          <w:bCs/>
        </w:rPr>
      </w:pPr>
      <w:r w:rsidRPr="00134E2F">
        <w:rPr>
          <w:b/>
          <w:bCs/>
        </w:rPr>
        <w:t xml:space="preserve">Chester, Tim, </w:t>
      </w:r>
      <w:r w:rsidRPr="00134E2F">
        <w:rPr>
          <w:b/>
          <w:bCs/>
          <w:i/>
          <w:iCs/>
        </w:rPr>
        <w:t>Truth We Can Touch: How Baptism and Communion Shape Our Lives</w:t>
      </w:r>
      <w:r w:rsidRPr="00134E2F">
        <w:rPr>
          <w:b/>
          <w:bCs/>
        </w:rPr>
        <w:t>. Wheaton, IL: Crossway, 2015. (155 pages)</w:t>
      </w:r>
    </w:p>
    <w:p w14:paraId="0B804802" w14:textId="77777777" w:rsidR="0094422F" w:rsidRPr="00134E2F" w:rsidRDefault="0094422F" w:rsidP="0094422F"/>
    <w:p w14:paraId="53571CBD" w14:textId="77777777" w:rsidR="0094422F" w:rsidRPr="00134E2F" w:rsidRDefault="0094422F" w:rsidP="0094422F">
      <w:pPr>
        <w:numPr>
          <w:ilvl w:val="2"/>
          <w:numId w:val="3"/>
        </w:numPr>
      </w:pPr>
      <w:r w:rsidRPr="00134E2F">
        <w:t>Recommended</w:t>
      </w:r>
    </w:p>
    <w:p w14:paraId="38A8386E" w14:textId="50D61A3A" w:rsidR="0094422F" w:rsidRPr="00134E2F" w:rsidRDefault="007105D4" w:rsidP="0094422F">
      <w:pPr>
        <w:pStyle w:val="ListParagraph"/>
        <w:ind w:left="1080"/>
      </w:pPr>
      <w:proofErr w:type="spellStart"/>
      <w:r w:rsidRPr="00134E2F">
        <w:t>Chapell</w:t>
      </w:r>
      <w:proofErr w:type="spellEnd"/>
      <w:r w:rsidRPr="00134E2F">
        <w:t xml:space="preserve">, </w:t>
      </w:r>
      <w:proofErr w:type="gramStart"/>
      <w:r w:rsidRPr="00134E2F">
        <w:t xml:space="preserve">Bryan, </w:t>
      </w:r>
      <w:r w:rsidRPr="00134E2F">
        <w:rPr>
          <w:i/>
          <w:iCs/>
        </w:rPr>
        <w:t xml:space="preserve"> Christ</w:t>
      </w:r>
      <w:proofErr w:type="gramEnd"/>
      <w:r w:rsidRPr="00134E2F">
        <w:rPr>
          <w:i/>
          <w:iCs/>
        </w:rPr>
        <w:t xml:space="preserve">-Centered Worship: Letting the Gospel Shape Our Practice.  </w:t>
      </w:r>
      <w:r w:rsidRPr="00134E2F">
        <w:t>Grand Rapids, MI: Baker Academic, 2009. (284 pages)</w:t>
      </w:r>
    </w:p>
    <w:p w14:paraId="282F3D12" w14:textId="77777777" w:rsidR="0094422F" w:rsidRPr="00134E2F" w:rsidRDefault="0094422F" w:rsidP="00C376AF">
      <w:pPr>
        <w:pStyle w:val="ListParagraph"/>
        <w:ind w:left="1080"/>
      </w:pPr>
    </w:p>
    <w:p w14:paraId="2A56485B" w14:textId="12D13A3D" w:rsidR="00960E81" w:rsidRPr="00134E2F" w:rsidRDefault="00825A91" w:rsidP="00825A91">
      <w:pPr>
        <w:ind w:firstLine="720"/>
        <w:rPr>
          <w:b/>
        </w:rPr>
      </w:pPr>
      <w:r w:rsidRPr="00134E2F">
        <w:rPr>
          <w:b/>
        </w:rPr>
        <w:t>1,</w:t>
      </w:r>
      <w:r w:rsidR="000D34A6">
        <w:rPr>
          <w:b/>
        </w:rPr>
        <w:t>20</w:t>
      </w:r>
      <w:r w:rsidR="007105D4">
        <w:rPr>
          <w:b/>
        </w:rPr>
        <w:t>1</w:t>
      </w:r>
      <w:r w:rsidRPr="00134E2F">
        <w:rPr>
          <w:b/>
        </w:rPr>
        <w:t xml:space="preserve"> Total Pages</w:t>
      </w:r>
    </w:p>
    <w:p w14:paraId="3F4520EF" w14:textId="46A9DC03" w:rsidR="00F745F1" w:rsidRPr="00F745F1" w:rsidRDefault="00C376AF" w:rsidP="00F745F1">
      <w:pPr>
        <w:numPr>
          <w:ilvl w:val="0"/>
          <w:numId w:val="2"/>
        </w:numPr>
        <w:rPr>
          <w:b/>
          <w:smallCaps/>
        </w:rPr>
      </w:pPr>
      <w:r w:rsidRPr="00134E2F">
        <w:rPr>
          <w:b/>
          <w:smallCaps/>
        </w:rPr>
        <w:lastRenderedPageBreak/>
        <w:t xml:space="preserve">Other Recommended </w:t>
      </w:r>
      <w:proofErr w:type="gramStart"/>
      <w:r w:rsidRPr="00134E2F">
        <w:rPr>
          <w:b/>
          <w:smallCaps/>
        </w:rPr>
        <w:t>Texts</w:t>
      </w:r>
      <w:r w:rsidR="00F745F1">
        <w:rPr>
          <w:b/>
          <w:smallCaps/>
        </w:rPr>
        <w:t xml:space="preserve">  </w:t>
      </w:r>
      <w:r w:rsidR="00F745F1" w:rsidRPr="00F745F1">
        <w:rPr>
          <w:b/>
          <w:smallCaps/>
        </w:rPr>
        <w:t>(</w:t>
      </w:r>
      <w:proofErr w:type="gramEnd"/>
      <w:r w:rsidR="00F745F1" w:rsidRPr="00F745F1">
        <w:rPr>
          <w:rFonts w:ascii="Times New Roman Bold" w:hAnsi="Times New Roman Bold"/>
          <w:b/>
        </w:rPr>
        <w:t>Biblical Theologies of Worship in Bold</w:t>
      </w:r>
      <w:r w:rsidR="00F745F1" w:rsidRPr="00F745F1">
        <w:rPr>
          <w:b/>
          <w:smallCaps/>
        </w:rPr>
        <w:t>):</w:t>
      </w:r>
    </w:p>
    <w:p w14:paraId="3C11A56B" w14:textId="77777777" w:rsidR="00F745F1" w:rsidRPr="00134E2F" w:rsidRDefault="00F745F1" w:rsidP="00C376AF">
      <w:pPr>
        <w:ind w:left="360"/>
        <w:rPr>
          <w:b/>
          <w:smallCaps/>
        </w:rPr>
      </w:pPr>
    </w:p>
    <w:p w14:paraId="010834A5" w14:textId="6FCF603F" w:rsidR="00DB51B4" w:rsidRPr="00134E2F" w:rsidRDefault="00DB51B4" w:rsidP="00C376AF">
      <w:pPr>
        <w:numPr>
          <w:ilvl w:val="2"/>
          <w:numId w:val="3"/>
        </w:numPr>
      </w:pPr>
      <w:r w:rsidRPr="00F745F1">
        <w:rPr>
          <w:b/>
          <w:bCs/>
        </w:rPr>
        <w:t xml:space="preserve">Block, Daniel I., </w:t>
      </w:r>
      <w:r w:rsidRPr="00F745F1">
        <w:rPr>
          <w:b/>
          <w:bCs/>
          <w:i/>
          <w:iCs/>
        </w:rPr>
        <w:t>For the Glory of God: Recovering a Biblical Theology of Worship</w:t>
      </w:r>
      <w:r w:rsidRPr="00F745F1">
        <w:rPr>
          <w:b/>
          <w:bCs/>
        </w:rPr>
        <w:t>.</w:t>
      </w:r>
      <w:r w:rsidRPr="00134E2F">
        <w:t xml:space="preserve"> Grand Rapids, MI: Baker Academic, 2014. (360 pages)</w:t>
      </w:r>
    </w:p>
    <w:p w14:paraId="01AC390B" w14:textId="77777777" w:rsidR="00960E81" w:rsidRPr="007117E0" w:rsidRDefault="00960E81" w:rsidP="00960E81">
      <w:pPr>
        <w:ind w:left="1080"/>
        <w:rPr>
          <w:sz w:val="16"/>
          <w:szCs w:val="16"/>
        </w:rPr>
      </w:pPr>
    </w:p>
    <w:p w14:paraId="30451C57" w14:textId="77777777" w:rsidR="00F745F1" w:rsidRPr="00134E2F" w:rsidRDefault="00F745F1" w:rsidP="00F745F1">
      <w:pPr>
        <w:numPr>
          <w:ilvl w:val="2"/>
          <w:numId w:val="3"/>
        </w:numPr>
      </w:pPr>
      <w:r w:rsidRPr="00F745F1">
        <w:rPr>
          <w:b/>
          <w:bCs/>
        </w:rPr>
        <w:t xml:space="preserve">Forrest, Kaiser, Whaley, </w:t>
      </w:r>
      <w:r w:rsidRPr="00F745F1">
        <w:rPr>
          <w:b/>
          <w:bCs/>
          <w:i/>
          <w:iCs/>
        </w:rPr>
        <w:t>Biblical Worship: Theology for God’s Glory</w:t>
      </w:r>
      <w:r w:rsidRPr="00F745F1">
        <w:rPr>
          <w:b/>
          <w:bCs/>
        </w:rPr>
        <w:t>.</w:t>
      </w:r>
      <w:r w:rsidRPr="00134E2F">
        <w:t xml:space="preserve"> Grand Rapids, MI: Kregel Publications, 2021. (544 pages)</w:t>
      </w:r>
    </w:p>
    <w:p w14:paraId="1B4C0FDE" w14:textId="77777777" w:rsidR="007117E0" w:rsidRPr="007117E0" w:rsidRDefault="007117E0" w:rsidP="007117E0">
      <w:pPr>
        <w:rPr>
          <w:sz w:val="16"/>
          <w:szCs w:val="16"/>
        </w:rPr>
      </w:pPr>
    </w:p>
    <w:p w14:paraId="58714241" w14:textId="77777777" w:rsidR="00F745F1" w:rsidRPr="00134E2F" w:rsidRDefault="00F745F1" w:rsidP="00F745F1">
      <w:pPr>
        <w:numPr>
          <w:ilvl w:val="2"/>
          <w:numId w:val="3"/>
        </w:numPr>
      </w:pPr>
      <w:r w:rsidRPr="00F745F1">
        <w:rPr>
          <w:b/>
          <w:bCs/>
        </w:rPr>
        <w:t xml:space="preserve">Peterson, David, </w:t>
      </w:r>
      <w:r w:rsidRPr="00F745F1">
        <w:rPr>
          <w:b/>
          <w:bCs/>
          <w:i/>
          <w:iCs/>
        </w:rPr>
        <w:t>Engaging with God: A Biblical Theology of Worship</w:t>
      </w:r>
      <w:r w:rsidRPr="00F745F1">
        <w:rPr>
          <w:b/>
          <w:bCs/>
        </w:rPr>
        <w:t>.</w:t>
      </w:r>
      <w:r w:rsidRPr="00134E2F">
        <w:t xml:space="preserve"> Grand Rapids, MI: Eerdmans, 1992. (278 pages)</w:t>
      </w:r>
    </w:p>
    <w:p w14:paraId="22D2D75D" w14:textId="77777777" w:rsidR="007117E0" w:rsidRPr="007117E0" w:rsidRDefault="007117E0" w:rsidP="007117E0">
      <w:pPr>
        <w:rPr>
          <w:sz w:val="16"/>
          <w:szCs w:val="16"/>
        </w:rPr>
      </w:pPr>
    </w:p>
    <w:p w14:paraId="3B7F83A4" w14:textId="53213B88" w:rsidR="00F745F1" w:rsidRDefault="00F745F1" w:rsidP="00F745F1">
      <w:pPr>
        <w:numPr>
          <w:ilvl w:val="2"/>
          <w:numId w:val="3"/>
        </w:numPr>
      </w:pPr>
      <w:r w:rsidRPr="00F745F1">
        <w:rPr>
          <w:b/>
          <w:bCs/>
        </w:rPr>
        <w:t>Ross, Allen P.,</w:t>
      </w:r>
      <w:r w:rsidRPr="00F745F1">
        <w:rPr>
          <w:b/>
          <w:bCs/>
          <w:i/>
          <w:iCs/>
        </w:rPr>
        <w:t xml:space="preserve"> Recalling the Hope of Glory.</w:t>
      </w:r>
      <w:r w:rsidRPr="00134E2F">
        <w:rPr>
          <w:i/>
          <w:iCs/>
        </w:rPr>
        <w:t xml:space="preserve">  </w:t>
      </w:r>
      <w:r w:rsidRPr="00134E2F">
        <w:t>Grand Rapids, MI: Kregel Publications, 2006. (477 pages)</w:t>
      </w:r>
    </w:p>
    <w:p w14:paraId="1CC6D969" w14:textId="6E474895" w:rsidR="00F745F1" w:rsidRPr="00134E2F" w:rsidRDefault="00F745F1" w:rsidP="00F745F1">
      <w:pPr>
        <w:ind w:left="1080"/>
      </w:pPr>
      <w:r>
        <w:t>---------------------------------------</w:t>
      </w:r>
    </w:p>
    <w:p w14:paraId="44AFE10F" w14:textId="4714FAB1" w:rsidR="00C376AF" w:rsidRPr="007117E0" w:rsidRDefault="00C376AF" w:rsidP="00C376AF">
      <w:pPr>
        <w:numPr>
          <w:ilvl w:val="2"/>
          <w:numId w:val="3"/>
        </w:numPr>
      </w:pPr>
      <w:r w:rsidRPr="007117E0">
        <w:t xml:space="preserve">Carson, </w:t>
      </w:r>
      <w:r w:rsidR="00DB51B4" w:rsidRPr="007117E0">
        <w:t>Ashton, Hughes, Keller</w:t>
      </w:r>
      <w:r w:rsidRPr="007117E0">
        <w:t>.,</w:t>
      </w:r>
      <w:r w:rsidRPr="007117E0">
        <w:rPr>
          <w:i/>
          <w:iCs/>
        </w:rPr>
        <w:t xml:space="preserve"> Worship</w:t>
      </w:r>
      <w:r w:rsidR="00DB51B4" w:rsidRPr="007117E0">
        <w:rPr>
          <w:i/>
          <w:iCs/>
        </w:rPr>
        <w:t xml:space="preserve"> by the Book.</w:t>
      </w:r>
      <w:r w:rsidRPr="007117E0">
        <w:rPr>
          <w:i/>
          <w:iCs/>
        </w:rPr>
        <w:t xml:space="preserve">  </w:t>
      </w:r>
      <w:r w:rsidRPr="007117E0">
        <w:t xml:space="preserve">Grand Rapids, MI: </w:t>
      </w:r>
      <w:r w:rsidR="00DB51B4" w:rsidRPr="007117E0">
        <w:t>Zondervan</w:t>
      </w:r>
      <w:r w:rsidRPr="007117E0">
        <w:t>, 20</w:t>
      </w:r>
      <w:r w:rsidR="00DB51B4" w:rsidRPr="007117E0">
        <w:t>02</w:t>
      </w:r>
      <w:r w:rsidRPr="007117E0">
        <w:t>. (2</w:t>
      </w:r>
      <w:r w:rsidR="00DB51B4" w:rsidRPr="007117E0">
        <w:t>38</w:t>
      </w:r>
      <w:r w:rsidRPr="007117E0">
        <w:t xml:space="preserve"> pages)</w:t>
      </w:r>
    </w:p>
    <w:p w14:paraId="0AE22BC7" w14:textId="77777777" w:rsidR="00960E81" w:rsidRPr="007117E0" w:rsidRDefault="00960E81" w:rsidP="00960E81">
      <w:pPr>
        <w:ind w:left="1080"/>
      </w:pPr>
    </w:p>
    <w:p w14:paraId="2B8A54D4" w14:textId="6E17A7A7" w:rsidR="007C032C" w:rsidRPr="007117E0" w:rsidRDefault="007A0FF7" w:rsidP="007C032C">
      <w:pPr>
        <w:numPr>
          <w:ilvl w:val="2"/>
          <w:numId w:val="3"/>
        </w:numPr>
      </w:pPr>
      <w:r w:rsidRPr="007117E0">
        <w:t xml:space="preserve">Croft, Brian and Adkins, Jason, </w:t>
      </w:r>
      <w:r w:rsidRPr="007117E0">
        <w:rPr>
          <w:i/>
          <w:iCs/>
        </w:rPr>
        <w:t>Gather God’s People: Understand, Plan, and Lead Worship in Your Local Church</w:t>
      </w:r>
      <w:r w:rsidRPr="007117E0">
        <w:t xml:space="preserve">. </w:t>
      </w:r>
      <w:r w:rsidR="007C032C" w:rsidRPr="007117E0">
        <w:t>Grand Rapids, MI: Zondervan, 2002. (106 pages)</w:t>
      </w:r>
    </w:p>
    <w:p w14:paraId="1A24318C" w14:textId="74E523E7" w:rsidR="007A0FF7" w:rsidRPr="007117E0" w:rsidRDefault="007A0FF7" w:rsidP="007C032C">
      <w:pPr>
        <w:ind w:left="720"/>
      </w:pPr>
    </w:p>
    <w:p w14:paraId="32151000" w14:textId="6D8AB180" w:rsidR="00DB51B4" w:rsidRPr="007117E0" w:rsidRDefault="00DB51B4" w:rsidP="00C376AF">
      <w:pPr>
        <w:numPr>
          <w:ilvl w:val="2"/>
          <w:numId w:val="3"/>
        </w:numPr>
      </w:pPr>
      <w:r w:rsidRPr="007117E0">
        <w:t xml:space="preserve">Hart, D.G. and </w:t>
      </w:r>
      <w:proofErr w:type="spellStart"/>
      <w:r w:rsidRPr="007117E0">
        <w:t>Muether</w:t>
      </w:r>
      <w:proofErr w:type="spellEnd"/>
      <w:r w:rsidRPr="007117E0">
        <w:t xml:space="preserve">, John R., </w:t>
      </w:r>
      <w:r w:rsidRPr="007117E0">
        <w:rPr>
          <w:i/>
          <w:iCs/>
        </w:rPr>
        <w:t xml:space="preserve">With Reverence and Awe. </w:t>
      </w:r>
      <w:r w:rsidRPr="007117E0">
        <w:t>Phillipsburg, NJ: Presbyterian and Reformed, 2002. (276 pages)</w:t>
      </w:r>
    </w:p>
    <w:p w14:paraId="7CC865F8" w14:textId="77777777" w:rsidR="00960E81" w:rsidRPr="007117E0" w:rsidRDefault="00960E81" w:rsidP="00960E81">
      <w:pPr>
        <w:ind w:left="1080"/>
      </w:pPr>
    </w:p>
    <w:p w14:paraId="6125C1C1" w14:textId="2EFCDFA5" w:rsidR="00B240CB" w:rsidRPr="007117E0" w:rsidRDefault="00DB51B4" w:rsidP="00B240CB">
      <w:pPr>
        <w:numPr>
          <w:ilvl w:val="2"/>
          <w:numId w:val="3"/>
        </w:numPr>
      </w:pPr>
      <w:r w:rsidRPr="007117E0">
        <w:t xml:space="preserve">Horton, Michael, </w:t>
      </w:r>
      <w:r w:rsidRPr="007117E0">
        <w:rPr>
          <w:i/>
          <w:iCs/>
        </w:rPr>
        <w:t>A Better Way: Rediscovering the Drama of God-Centered Worship.</w:t>
      </w:r>
      <w:r w:rsidRPr="007117E0">
        <w:t xml:space="preserve"> Grand Rapids, MI: Baker Academic, 2002. (231 pages)</w:t>
      </w:r>
    </w:p>
    <w:p w14:paraId="361C7CDB" w14:textId="77777777" w:rsidR="00960E81" w:rsidRPr="007117E0" w:rsidRDefault="00960E81" w:rsidP="00960E81">
      <w:pPr>
        <w:ind w:left="1080"/>
      </w:pPr>
    </w:p>
    <w:p w14:paraId="27F9BC39" w14:textId="7DEEB512" w:rsidR="00B240CB" w:rsidRPr="007117E0" w:rsidRDefault="00B240CB" w:rsidP="00B240CB">
      <w:pPr>
        <w:numPr>
          <w:ilvl w:val="2"/>
          <w:numId w:val="3"/>
        </w:numPr>
      </w:pPr>
      <w:r w:rsidRPr="007117E0">
        <w:t>Johnson, Terry L,</w:t>
      </w:r>
      <w:r w:rsidRPr="007117E0">
        <w:rPr>
          <w:i/>
          <w:iCs/>
        </w:rPr>
        <w:t xml:space="preserve"> Serving with Calvin. </w:t>
      </w:r>
      <w:proofErr w:type="spellStart"/>
      <w:r w:rsidRPr="007117E0">
        <w:t>Welwyn</w:t>
      </w:r>
      <w:proofErr w:type="spellEnd"/>
      <w:r w:rsidRPr="007117E0">
        <w:t xml:space="preserve"> Garden City: EP Books, 201</w:t>
      </w:r>
      <w:r w:rsidR="007A0FF7" w:rsidRPr="007117E0">
        <w:t>5</w:t>
      </w:r>
      <w:r w:rsidRPr="007117E0">
        <w:t>. (</w:t>
      </w:r>
      <w:r w:rsidR="007A0FF7" w:rsidRPr="007117E0">
        <w:t>227</w:t>
      </w:r>
      <w:r w:rsidRPr="007117E0">
        <w:t xml:space="preserve"> pages)</w:t>
      </w:r>
    </w:p>
    <w:p w14:paraId="55F5AA2D" w14:textId="77777777" w:rsidR="00960E81" w:rsidRPr="007117E0" w:rsidRDefault="00960E81" w:rsidP="00F745F1"/>
    <w:p w14:paraId="7CAA3A03" w14:textId="030E1312" w:rsidR="007117E0" w:rsidRPr="007117E0" w:rsidRDefault="007117E0" w:rsidP="00C376AF">
      <w:pPr>
        <w:numPr>
          <w:ilvl w:val="2"/>
          <w:numId w:val="3"/>
        </w:numPr>
      </w:pPr>
      <w:proofErr w:type="spellStart"/>
      <w:r w:rsidRPr="007117E0">
        <w:t>Merker</w:t>
      </w:r>
      <w:proofErr w:type="spellEnd"/>
      <w:r w:rsidRPr="007117E0">
        <w:t xml:space="preserve">, Matt, </w:t>
      </w:r>
      <w:r w:rsidRPr="007117E0">
        <w:rPr>
          <w:i/>
          <w:iCs/>
        </w:rPr>
        <w:t>Corporate Worship: How the Church Gathers as God’s People</w:t>
      </w:r>
      <w:r w:rsidRPr="007117E0">
        <w:t>. Wheaton, IL: Crossway, 2021. (143 pages)</w:t>
      </w:r>
    </w:p>
    <w:p w14:paraId="5C1E3796" w14:textId="77777777" w:rsidR="007117E0" w:rsidRPr="007117E0" w:rsidRDefault="007117E0" w:rsidP="007117E0">
      <w:pPr>
        <w:ind w:left="1080"/>
      </w:pPr>
    </w:p>
    <w:p w14:paraId="6BA31EA5" w14:textId="29E621C5" w:rsidR="00B81368" w:rsidRPr="007117E0" w:rsidRDefault="00B81368" w:rsidP="00C376AF">
      <w:pPr>
        <w:numPr>
          <w:ilvl w:val="2"/>
          <w:numId w:val="3"/>
        </w:numPr>
      </w:pPr>
      <w:r w:rsidRPr="007117E0">
        <w:t xml:space="preserve">Payne, Jon D., </w:t>
      </w:r>
      <w:r w:rsidRPr="007117E0">
        <w:rPr>
          <w:i/>
          <w:iCs/>
        </w:rPr>
        <w:t>In the Splendor of Holiness: Rediscovering the Beauty of Reformed Worship for the 21st Century</w:t>
      </w:r>
      <w:r w:rsidRPr="007117E0">
        <w:t xml:space="preserve">. White Hall, WV: Tolle </w:t>
      </w:r>
      <w:proofErr w:type="spellStart"/>
      <w:r w:rsidRPr="007117E0">
        <w:t>Lege</w:t>
      </w:r>
      <w:proofErr w:type="spellEnd"/>
      <w:r w:rsidRPr="007117E0">
        <w:t xml:space="preserve"> Press, 2008. (95 pages)</w:t>
      </w:r>
    </w:p>
    <w:p w14:paraId="0E4E9C48" w14:textId="77777777" w:rsidR="00960E81" w:rsidRPr="007117E0" w:rsidRDefault="00960E81" w:rsidP="00960E81">
      <w:pPr>
        <w:ind w:left="1080"/>
      </w:pPr>
    </w:p>
    <w:p w14:paraId="4DC89DD1" w14:textId="5846CD8A" w:rsidR="00B81368" w:rsidRPr="007117E0" w:rsidRDefault="00B81368" w:rsidP="00B81368">
      <w:pPr>
        <w:numPr>
          <w:ilvl w:val="2"/>
          <w:numId w:val="3"/>
        </w:numPr>
      </w:pPr>
      <w:r w:rsidRPr="007117E0">
        <w:t xml:space="preserve">Peterson, David G., </w:t>
      </w:r>
      <w:r w:rsidRPr="007117E0">
        <w:rPr>
          <w:i/>
          <w:iCs/>
        </w:rPr>
        <w:t>Encountering God Together</w:t>
      </w:r>
      <w:r w:rsidRPr="007117E0">
        <w:t>. Phillipsburg, NJ: Presbyterian and Reformed, 1996. (175 pages)</w:t>
      </w:r>
    </w:p>
    <w:p w14:paraId="3EA62222" w14:textId="245B404E" w:rsidR="00B81368" w:rsidRPr="007117E0" w:rsidRDefault="00B81368" w:rsidP="00960E81">
      <w:pPr>
        <w:ind w:left="1080"/>
      </w:pPr>
    </w:p>
    <w:p w14:paraId="325E63C4" w14:textId="3D76C6BC" w:rsidR="00B240CB" w:rsidRPr="007117E0" w:rsidRDefault="00B240CB" w:rsidP="00C376AF">
      <w:pPr>
        <w:numPr>
          <w:ilvl w:val="2"/>
          <w:numId w:val="3"/>
        </w:numPr>
      </w:pPr>
      <w:r w:rsidRPr="007117E0">
        <w:t xml:space="preserve">Pinson, J. Matthew, </w:t>
      </w:r>
      <w:r w:rsidRPr="007117E0">
        <w:rPr>
          <w:i/>
          <w:iCs/>
        </w:rPr>
        <w:t>Perspectives of Christian Worship: 5 Views</w:t>
      </w:r>
      <w:r w:rsidRPr="007117E0">
        <w:t>. Nashville, TN; B &amp; H Academic, 2009. (352 pages)</w:t>
      </w:r>
    </w:p>
    <w:p w14:paraId="10B2E17B" w14:textId="77777777" w:rsidR="00960E81" w:rsidRPr="007117E0" w:rsidRDefault="00960E81" w:rsidP="00960E81">
      <w:pPr>
        <w:ind w:left="1080"/>
      </w:pPr>
    </w:p>
    <w:p w14:paraId="2600395C" w14:textId="77777777" w:rsidR="00331DF9" w:rsidRPr="007117E0" w:rsidRDefault="00B81368" w:rsidP="00331DF9">
      <w:pPr>
        <w:numPr>
          <w:ilvl w:val="2"/>
          <w:numId w:val="3"/>
        </w:numPr>
      </w:pPr>
      <w:r w:rsidRPr="007117E0">
        <w:t>Rayburn, Robert G.</w:t>
      </w:r>
      <w:r w:rsidR="00960E81" w:rsidRPr="007117E0">
        <w:t>,</w:t>
      </w:r>
      <w:r w:rsidRPr="007117E0">
        <w:t xml:space="preserve"> </w:t>
      </w:r>
      <w:r w:rsidRPr="007117E0">
        <w:rPr>
          <w:i/>
          <w:iCs/>
        </w:rPr>
        <w:t>O Come, Let Us Worship</w:t>
      </w:r>
      <w:r w:rsidRPr="007117E0">
        <w:t xml:space="preserve">. </w:t>
      </w:r>
      <w:r w:rsidR="00960E81" w:rsidRPr="007117E0">
        <w:t>Grand Rapids, MI: Baker Academic, 2002. (279 pages)</w:t>
      </w:r>
    </w:p>
    <w:p w14:paraId="0AA9F537" w14:textId="77777777" w:rsidR="00331DF9" w:rsidRPr="007117E0" w:rsidRDefault="00331DF9" w:rsidP="00F745F1"/>
    <w:p w14:paraId="20BAE4F2" w14:textId="1011A639" w:rsidR="00960E81" w:rsidRPr="007117E0" w:rsidRDefault="00960E81" w:rsidP="00C376AF">
      <w:pPr>
        <w:numPr>
          <w:ilvl w:val="2"/>
          <w:numId w:val="3"/>
        </w:numPr>
      </w:pPr>
      <w:r w:rsidRPr="007117E0">
        <w:t xml:space="preserve">Greenville Seminary Theology Conference, </w:t>
      </w:r>
      <w:r w:rsidRPr="00F236BE">
        <w:rPr>
          <w:i/>
          <w:iCs/>
        </w:rPr>
        <w:t>The Worship of God: Reformed Concepts of Biblical Worship</w:t>
      </w:r>
      <w:r w:rsidRPr="007117E0">
        <w:t>. Ross-Shire, Scotland: Christian Focus Publications, 2005 (</w:t>
      </w:r>
      <w:r w:rsidR="00F745F1" w:rsidRPr="007117E0">
        <w:t>228 pages)</w:t>
      </w:r>
    </w:p>
    <w:p w14:paraId="5B5EA178" w14:textId="0CCE5CCD" w:rsidR="004C6D25" w:rsidRPr="00134E2F" w:rsidRDefault="005B37C1" w:rsidP="00145642">
      <w:pPr>
        <w:numPr>
          <w:ilvl w:val="0"/>
          <w:numId w:val="2"/>
        </w:numPr>
        <w:rPr>
          <w:b/>
          <w:smallCaps/>
        </w:rPr>
      </w:pPr>
      <w:r w:rsidRPr="00134E2F">
        <w:rPr>
          <w:b/>
          <w:smallCaps/>
        </w:rPr>
        <w:lastRenderedPageBreak/>
        <w:t>REQUIREMENTS</w:t>
      </w:r>
      <w:r w:rsidR="004C6D25" w:rsidRPr="00134E2F">
        <w:rPr>
          <w:b/>
          <w:smallCaps/>
        </w:rPr>
        <w:t>:</w:t>
      </w:r>
    </w:p>
    <w:p w14:paraId="58657280" w14:textId="77777777" w:rsidR="00F32E1F" w:rsidRPr="00134E2F" w:rsidRDefault="00F32E1F" w:rsidP="00F32E1F">
      <w:pPr>
        <w:ind w:left="360"/>
      </w:pPr>
    </w:p>
    <w:p w14:paraId="46E686A5" w14:textId="77777777" w:rsidR="00366F6B" w:rsidRPr="00134E2F" w:rsidRDefault="004C6D25" w:rsidP="00145642">
      <w:pPr>
        <w:numPr>
          <w:ilvl w:val="0"/>
          <w:numId w:val="12"/>
        </w:numPr>
        <w:rPr>
          <w:b/>
        </w:rPr>
      </w:pPr>
      <w:r w:rsidRPr="00134E2F">
        <w:rPr>
          <w:b/>
          <w:smallCaps/>
        </w:rPr>
        <w:t>Attendance</w:t>
      </w:r>
      <w:r w:rsidRPr="00134E2F">
        <w:t>:</w:t>
      </w:r>
      <w:r w:rsidR="00FD724D" w:rsidRPr="00134E2F">
        <w:t xml:space="preserve">  </w:t>
      </w:r>
      <w:r w:rsidR="000A36DD" w:rsidRPr="00134E2F">
        <w:rPr>
          <w:b/>
        </w:rPr>
        <w:t>Each student is</w:t>
      </w:r>
      <w:r w:rsidRPr="00134E2F">
        <w:rPr>
          <w:b/>
        </w:rPr>
        <w:t xml:space="preserve"> required to attend each class.</w:t>
      </w:r>
      <w:r w:rsidR="00FD724D" w:rsidRPr="00134E2F">
        <w:rPr>
          <w:b/>
        </w:rPr>
        <w:t xml:space="preserve">  </w:t>
      </w:r>
      <w:r w:rsidRPr="00134E2F">
        <w:rPr>
          <w:b/>
        </w:rPr>
        <w:t>If you know you cannot make it to a class session, notify me in advance.</w:t>
      </w:r>
      <w:r w:rsidR="005B37C1" w:rsidRPr="00134E2F">
        <w:t xml:space="preserve">  Pastors readily reflect that some of the most important lessons learned in seminary were learned from classmates.  </w:t>
      </w:r>
      <w:r w:rsidR="005C343E" w:rsidRPr="00134E2F">
        <w:t>Therefore,</w:t>
      </w:r>
      <w:r w:rsidR="005B37C1" w:rsidRPr="00134E2F">
        <w:t xml:space="preserve"> a portion of the final grade will be allotted to attendance and participation in the listening and feedback process.</w:t>
      </w:r>
    </w:p>
    <w:p w14:paraId="14C8423C" w14:textId="77777777" w:rsidR="002D0DBA" w:rsidRPr="00134E2F" w:rsidRDefault="002D0DBA" w:rsidP="008F447E">
      <w:pPr>
        <w:rPr>
          <w:b/>
        </w:rPr>
      </w:pPr>
    </w:p>
    <w:p w14:paraId="20FFA3A2" w14:textId="11DE00B8" w:rsidR="00E64245" w:rsidRPr="00134E2F" w:rsidRDefault="00E64245" w:rsidP="00360C1A">
      <w:pPr>
        <w:pStyle w:val="ListParagraph"/>
        <w:numPr>
          <w:ilvl w:val="0"/>
          <w:numId w:val="12"/>
        </w:numPr>
        <w:rPr>
          <w:smallCaps/>
        </w:rPr>
      </w:pPr>
      <w:bookmarkStart w:id="3" w:name="_Hlk15029330"/>
      <w:r w:rsidRPr="00134E2F">
        <w:rPr>
          <w:b/>
          <w:bCs/>
          <w:smallCaps/>
        </w:rPr>
        <w:t xml:space="preserve">Policy On Cheating </w:t>
      </w:r>
      <w:r w:rsidR="00360C1A" w:rsidRPr="00134E2F">
        <w:rPr>
          <w:b/>
          <w:bCs/>
          <w:smallCaps/>
        </w:rPr>
        <w:t>a</w:t>
      </w:r>
      <w:r w:rsidRPr="00134E2F">
        <w:rPr>
          <w:b/>
          <w:bCs/>
          <w:smallCaps/>
        </w:rPr>
        <w:t>nd Plagiarism</w:t>
      </w:r>
      <w:r w:rsidRPr="00134E2F">
        <w:rPr>
          <w:b/>
          <w:bCs/>
        </w:rPr>
        <w:t xml:space="preserve">:  </w:t>
      </w:r>
      <w:r w:rsidRPr="00134E2F">
        <w:t xml:space="preserve">Cheating is the use of another person’s work on behalf of your own work, with the assumption being that it is your work.  The MLA Handbook for Writers of Research Papers says, “To plagiarize is to give the impression that you have written or thought something that you have in fact borrowed from someone else.”  Plagiarism is the use of ideas, </w:t>
      </w:r>
      <w:proofErr w:type="gramStart"/>
      <w:r w:rsidRPr="00134E2F">
        <w:t>information</w:t>
      </w:r>
      <w:proofErr w:type="gramEnd"/>
      <w:r w:rsidRPr="00134E2F">
        <w:t xml:space="preserve"> and content from a particular source without giving credit to that source by footnoting the source or accounting for it in a bibliography.  Plagiarism is a Serious Violation of Academic Standards and will result in a grade of zero for that assignment.  Plagiarism, whether intentional or unintentional, is considered academic theft.  The RTS academic consequences of plagiarism are as follows: 1) First offense: The student must rewrite the </w:t>
      </w:r>
      <w:r w:rsidR="00C376AF" w:rsidRPr="00134E2F">
        <w:t>assignment</w:t>
      </w:r>
      <w:r w:rsidRPr="00134E2F">
        <w:t xml:space="preserve"> and receive no better than a passing “D” grade for it. 2) Second offense: The student fails the entire course and will result in a referral to the Academic Dean for Disciplinary Action.</w:t>
      </w:r>
    </w:p>
    <w:bookmarkEnd w:id="3"/>
    <w:p w14:paraId="41B0EEB5" w14:textId="77777777" w:rsidR="00E64245" w:rsidRPr="00134E2F" w:rsidRDefault="00E64245" w:rsidP="00E64245">
      <w:pPr>
        <w:ind w:left="720"/>
      </w:pPr>
    </w:p>
    <w:p w14:paraId="3BC26A93" w14:textId="2FD7B33A" w:rsidR="005B37C1" w:rsidRPr="00134E2F" w:rsidRDefault="00F6519D" w:rsidP="00E64245">
      <w:pPr>
        <w:numPr>
          <w:ilvl w:val="0"/>
          <w:numId w:val="1"/>
        </w:numPr>
      </w:pPr>
      <w:bookmarkStart w:id="4" w:name="_Hlk15029391"/>
      <w:r w:rsidRPr="00134E2F">
        <w:rPr>
          <w:b/>
          <w:bCs/>
          <w:smallCaps/>
        </w:rPr>
        <w:t xml:space="preserve">Policy </w:t>
      </w:r>
      <w:r w:rsidR="00360C1A" w:rsidRPr="00134E2F">
        <w:rPr>
          <w:b/>
          <w:bCs/>
          <w:smallCaps/>
        </w:rPr>
        <w:t>o</w:t>
      </w:r>
      <w:r w:rsidRPr="00134E2F">
        <w:rPr>
          <w:b/>
          <w:bCs/>
          <w:smallCaps/>
        </w:rPr>
        <w:t xml:space="preserve">n Grammar </w:t>
      </w:r>
      <w:r w:rsidR="00360C1A" w:rsidRPr="00134E2F">
        <w:rPr>
          <w:b/>
          <w:bCs/>
          <w:smallCaps/>
        </w:rPr>
        <w:t>a</w:t>
      </w:r>
      <w:r w:rsidRPr="00134E2F">
        <w:rPr>
          <w:b/>
          <w:bCs/>
          <w:smallCaps/>
        </w:rPr>
        <w:t>nd Spell Check</w:t>
      </w:r>
      <w:r w:rsidR="00E64245" w:rsidRPr="00134E2F">
        <w:rPr>
          <w:b/>
          <w:bCs/>
        </w:rPr>
        <w:t xml:space="preserve">: </w:t>
      </w:r>
      <w:r w:rsidR="00E64245" w:rsidRPr="00134E2F">
        <w:t>Any work turned in which appears to lack “proofing” or displays poor grammar will receive a penalty affecting the grade.</w:t>
      </w:r>
    </w:p>
    <w:p w14:paraId="01037358" w14:textId="77777777" w:rsidR="00B94670" w:rsidRPr="00134E2F" w:rsidRDefault="00B94670" w:rsidP="00B94670">
      <w:pPr>
        <w:ind w:left="720"/>
      </w:pPr>
    </w:p>
    <w:bookmarkEnd w:id="4"/>
    <w:p w14:paraId="77A92AB1" w14:textId="77777777" w:rsidR="00B94670" w:rsidRPr="00134E2F" w:rsidRDefault="00B94670" w:rsidP="00B94670">
      <w:pPr>
        <w:numPr>
          <w:ilvl w:val="0"/>
          <w:numId w:val="1"/>
        </w:numPr>
      </w:pPr>
      <w:r w:rsidRPr="00134E2F">
        <w:rPr>
          <w:b/>
          <w:bCs/>
          <w:smallCaps/>
        </w:rPr>
        <w:t xml:space="preserve">Policy on Late </w:t>
      </w:r>
      <w:r w:rsidRPr="00134E2F">
        <w:rPr>
          <w:b/>
          <w:smallCaps/>
        </w:rPr>
        <w:t>Assignments</w:t>
      </w:r>
      <w:r w:rsidRPr="00134E2F">
        <w:rPr>
          <w:smallCaps/>
        </w:rPr>
        <w:t>:</w:t>
      </w:r>
      <w:r w:rsidRPr="00134E2F">
        <w:t xml:space="preserve"> Late assignments will be dropped </w:t>
      </w:r>
      <w:r w:rsidRPr="00134E2F">
        <w:rPr>
          <w:b/>
        </w:rPr>
        <w:t>one full grade</w:t>
      </w:r>
      <w:r w:rsidRPr="00134E2F">
        <w:t xml:space="preserve"> on the above scale </w:t>
      </w:r>
      <w:r w:rsidRPr="00134E2F">
        <w:rPr>
          <w:b/>
          <w:bCs/>
        </w:rPr>
        <w:t>for each day</w:t>
      </w:r>
      <w:r w:rsidRPr="00134E2F">
        <w:t xml:space="preserve"> they are late.  For example, an assignment that is </w:t>
      </w:r>
      <w:r w:rsidRPr="00134E2F">
        <w:rPr>
          <w:b/>
          <w:bCs/>
        </w:rPr>
        <w:t xml:space="preserve">one day late </w:t>
      </w:r>
      <w:r w:rsidRPr="00134E2F">
        <w:t xml:space="preserve">will be dropped from an A to a B, </w:t>
      </w:r>
      <w:r w:rsidRPr="00134E2F">
        <w:rPr>
          <w:b/>
          <w:bCs/>
        </w:rPr>
        <w:t>two days late</w:t>
      </w:r>
      <w:r w:rsidRPr="00134E2F">
        <w:t xml:space="preserve"> will be dropped from an A to a C, and so on.  Missing assignments will be given a zero (0).  Late and Missing assignments are the primary reason for low course grades.</w:t>
      </w:r>
    </w:p>
    <w:p w14:paraId="523C3810" w14:textId="6EA5E3D0" w:rsidR="00B324FA" w:rsidRPr="00134E2F" w:rsidRDefault="00B324FA" w:rsidP="002D0DBA">
      <w:pPr>
        <w:rPr>
          <w:smallCaps/>
        </w:rPr>
      </w:pPr>
    </w:p>
    <w:p w14:paraId="1E1CB2F1" w14:textId="68C61BCE" w:rsidR="00B94670" w:rsidRPr="00134E2F" w:rsidRDefault="00B94670" w:rsidP="00B94670">
      <w:pPr>
        <w:pStyle w:val="ListParagraph"/>
        <w:numPr>
          <w:ilvl w:val="0"/>
          <w:numId w:val="12"/>
        </w:numPr>
        <w:rPr>
          <w:smallCaps/>
        </w:rPr>
      </w:pPr>
      <w:r w:rsidRPr="00134E2F">
        <w:rPr>
          <w:b/>
          <w:smallCaps/>
        </w:rPr>
        <w:t>All Written Work should have Name, Date, Course, and Assignment listed in the header (</w:t>
      </w:r>
      <w:r w:rsidRPr="00134E2F">
        <w:rPr>
          <w:b/>
        </w:rPr>
        <w:t>First Page Only</w:t>
      </w:r>
      <w:r w:rsidRPr="00134E2F">
        <w:rPr>
          <w:b/>
          <w:smallCaps/>
        </w:rPr>
        <w:t>) according to the following format:</w:t>
      </w:r>
    </w:p>
    <w:p w14:paraId="4E098990" w14:textId="77777777" w:rsidR="00B94670" w:rsidRPr="00134E2F" w:rsidRDefault="00B94670" w:rsidP="00B94670">
      <w:pPr>
        <w:pStyle w:val="ListParagraph"/>
        <w:ind w:left="0"/>
        <w:rPr>
          <w:b/>
        </w:rPr>
      </w:pPr>
    </w:p>
    <w:p w14:paraId="5EEF3420" w14:textId="75A274A1" w:rsidR="00B94670" w:rsidRPr="00134E2F" w:rsidRDefault="00B94670" w:rsidP="00B94670">
      <w:pPr>
        <w:tabs>
          <w:tab w:val="left" w:pos="5760"/>
        </w:tabs>
        <w:ind w:left="360"/>
      </w:pPr>
      <w:r w:rsidRPr="00134E2F">
        <w:t>Name of Student Here</w:t>
      </w:r>
      <w:r w:rsidRPr="00134E2F">
        <w:tab/>
        <w:t xml:space="preserve">           </w:t>
      </w:r>
      <w:r w:rsidR="00960E81" w:rsidRPr="00134E2F">
        <w:t xml:space="preserve">        Worship</w:t>
      </w:r>
      <w:r w:rsidRPr="00134E2F">
        <w:t xml:space="preserve"> 06PT5</w:t>
      </w:r>
      <w:r w:rsidR="00960E81" w:rsidRPr="00134E2F">
        <w:t>300</w:t>
      </w:r>
    </w:p>
    <w:p w14:paraId="19AF8F29" w14:textId="4E801FA0" w:rsidR="00B94670" w:rsidRPr="00134E2F" w:rsidRDefault="00960E81" w:rsidP="00B94670">
      <w:pPr>
        <w:ind w:left="360"/>
      </w:pPr>
      <w:r w:rsidRPr="00134E2F">
        <w:t xml:space="preserve">June 17, </w:t>
      </w:r>
      <w:proofErr w:type="gramStart"/>
      <w:r w:rsidRPr="00134E2F">
        <w:t>2021</w:t>
      </w:r>
      <w:proofErr w:type="gramEnd"/>
      <w:r w:rsidR="00B94670" w:rsidRPr="00134E2F">
        <w:tab/>
      </w:r>
      <w:r w:rsidR="00B94670" w:rsidRPr="00134E2F">
        <w:tab/>
      </w:r>
      <w:r w:rsidR="00B94670" w:rsidRPr="00134E2F">
        <w:tab/>
      </w:r>
      <w:r w:rsidR="00B94670" w:rsidRPr="00134E2F">
        <w:tab/>
      </w:r>
      <w:r w:rsidR="00B94670" w:rsidRPr="00134E2F">
        <w:tab/>
        <w:t xml:space="preserve">           </w:t>
      </w:r>
      <w:r w:rsidR="00B94670" w:rsidRPr="00134E2F">
        <w:tab/>
      </w:r>
      <w:r w:rsidR="00B94670" w:rsidRPr="00134E2F">
        <w:tab/>
      </w:r>
      <w:r w:rsidRPr="00134E2F">
        <w:t>Hughes</w:t>
      </w:r>
      <w:r w:rsidR="00B94670" w:rsidRPr="00134E2F">
        <w:t xml:space="preserve"> Reading Report</w:t>
      </w:r>
    </w:p>
    <w:p w14:paraId="7F13E212" w14:textId="77777777" w:rsidR="00B94670" w:rsidRPr="00134E2F" w:rsidRDefault="00B94670" w:rsidP="00B94670">
      <w:pPr>
        <w:pStyle w:val="ListParagraph"/>
        <w:ind w:left="0"/>
      </w:pPr>
    </w:p>
    <w:p w14:paraId="38D4C600" w14:textId="77777777" w:rsidR="00B94670" w:rsidRPr="00134E2F" w:rsidRDefault="00B94670" w:rsidP="00B94670">
      <w:pPr>
        <w:pStyle w:val="ListParagraph"/>
        <w:numPr>
          <w:ilvl w:val="0"/>
          <w:numId w:val="12"/>
        </w:numPr>
        <w:rPr>
          <w:smallCaps/>
        </w:rPr>
      </w:pPr>
      <w:r w:rsidRPr="00134E2F">
        <w:rPr>
          <w:b/>
          <w:smallCaps/>
        </w:rPr>
        <w:t>All Written Work is to be submitted in Microsoft Word (no PDF’s).</w:t>
      </w:r>
      <w:r w:rsidRPr="00134E2F">
        <w:rPr>
          <w:smallCaps/>
        </w:rPr>
        <w:t xml:space="preserve">  </w:t>
      </w:r>
    </w:p>
    <w:p w14:paraId="55BCB269" w14:textId="77777777" w:rsidR="00B94670" w:rsidRPr="00134E2F" w:rsidRDefault="00B94670" w:rsidP="00B94670">
      <w:pPr>
        <w:rPr>
          <w:smallCaps/>
        </w:rPr>
      </w:pPr>
    </w:p>
    <w:p w14:paraId="431539C4" w14:textId="056B7C5E" w:rsidR="00B94670" w:rsidRPr="00134E2F" w:rsidRDefault="00B94670" w:rsidP="00B94670">
      <w:pPr>
        <w:pStyle w:val="ListParagraph"/>
        <w:numPr>
          <w:ilvl w:val="0"/>
          <w:numId w:val="12"/>
        </w:numPr>
        <w:rPr>
          <w:smallCaps/>
        </w:rPr>
      </w:pPr>
      <w:r w:rsidRPr="00134E2F">
        <w:rPr>
          <w:b/>
          <w:smallCaps/>
        </w:rPr>
        <w:t>All Written Work is to be submitted in Times New Roman, 12 Point, Double-Spaced, One Inch Margins</w:t>
      </w:r>
      <w:r w:rsidR="001F2060">
        <w:rPr>
          <w:b/>
          <w:smallCaps/>
        </w:rPr>
        <w:t>, Single Sided</w:t>
      </w:r>
      <w:r w:rsidRPr="00134E2F">
        <w:rPr>
          <w:b/>
          <w:smallCaps/>
        </w:rPr>
        <w:t xml:space="preserve">.  </w:t>
      </w:r>
    </w:p>
    <w:p w14:paraId="2055E2F4" w14:textId="77777777" w:rsidR="00B94670" w:rsidRPr="00134E2F" w:rsidRDefault="00B94670" w:rsidP="00B94670">
      <w:pPr>
        <w:pStyle w:val="ListParagraph"/>
        <w:ind w:left="0"/>
        <w:rPr>
          <w:b/>
          <w:smallCaps/>
        </w:rPr>
      </w:pPr>
    </w:p>
    <w:p w14:paraId="19F080D0" w14:textId="77777777" w:rsidR="00B94670" w:rsidRPr="00134E2F" w:rsidRDefault="00B94670" w:rsidP="00B94670">
      <w:pPr>
        <w:pStyle w:val="ListParagraph"/>
        <w:numPr>
          <w:ilvl w:val="0"/>
          <w:numId w:val="12"/>
        </w:numPr>
        <w:rPr>
          <w:smallCaps/>
        </w:rPr>
      </w:pPr>
      <w:r w:rsidRPr="00134E2F">
        <w:rPr>
          <w:b/>
          <w:smallCaps/>
        </w:rPr>
        <w:t xml:space="preserve">As this is an Academic Course, each student will </w:t>
      </w:r>
      <w:r w:rsidRPr="00134E2F">
        <w:rPr>
          <w:b/>
          <w:smallCaps/>
          <w:u w:val="single"/>
        </w:rPr>
        <w:t>FOOTNOTE</w:t>
      </w:r>
      <w:r w:rsidRPr="00134E2F">
        <w:rPr>
          <w:b/>
          <w:smallCaps/>
        </w:rPr>
        <w:t xml:space="preserve"> all their work with any references they use from any other written text, audio, or internet source.</w:t>
      </w:r>
      <w:r w:rsidRPr="00134E2F">
        <w:rPr>
          <w:smallCaps/>
        </w:rPr>
        <w:t xml:space="preserve">  </w:t>
      </w:r>
    </w:p>
    <w:p w14:paraId="3A8A5AB1" w14:textId="77777777" w:rsidR="00B94670" w:rsidRPr="00134E2F" w:rsidRDefault="00B94670" w:rsidP="00B94670">
      <w:pPr>
        <w:rPr>
          <w:b/>
          <w:bCs/>
        </w:rPr>
      </w:pPr>
    </w:p>
    <w:p w14:paraId="6D2188C3" w14:textId="77777777" w:rsidR="00B94670" w:rsidRPr="00134E2F" w:rsidRDefault="00B94670" w:rsidP="002D0DBA">
      <w:pPr>
        <w:rPr>
          <w:smallCaps/>
        </w:rPr>
      </w:pPr>
    </w:p>
    <w:p w14:paraId="25772BFC" w14:textId="5DD83FD1" w:rsidR="002C6CB6" w:rsidRPr="00134E2F" w:rsidRDefault="00825A91" w:rsidP="00145642">
      <w:pPr>
        <w:numPr>
          <w:ilvl w:val="0"/>
          <w:numId w:val="2"/>
        </w:numPr>
        <w:rPr>
          <w:smallCaps/>
        </w:rPr>
      </w:pPr>
      <w:r w:rsidRPr="00134E2F">
        <w:rPr>
          <w:b/>
          <w:smallCaps/>
        </w:rPr>
        <w:lastRenderedPageBreak/>
        <w:t>Assignments</w:t>
      </w:r>
      <w:r w:rsidR="002D0DBA" w:rsidRPr="00134E2F">
        <w:rPr>
          <w:b/>
          <w:smallCaps/>
        </w:rPr>
        <w:t>:</w:t>
      </w:r>
    </w:p>
    <w:p w14:paraId="0F92F734" w14:textId="77777777" w:rsidR="00B94670" w:rsidRPr="00134E2F" w:rsidRDefault="00B94670" w:rsidP="00B94670">
      <w:r w:rsidRPr="00134E2F">
        <w:tab/>
      </w:r>
      <w:r w:rsidRPr="00134E2F">
        <w:tab/>
      </w:r>
    </w:p>
    <w:p w14:paraId="75186805" w14:textId="2EB30DB6" w:rsidR="00E9420C" w:rsidRPr="00134E2F" w:rsidRDefault="00E9420C" w:rsidP="00B94670">
      <w:pPr>
        <w:pStyle w:val="ListParagraph"/>
        <w:numPr>
          <w:ilvl w:val="0"/>
          <w:numId w:val="12"/>
        </w:numPr>
        <w:rPr>
          <w:smallCaps/>
        </w:rPr>
      </w:pPr>
      <w:r w:rsidRPr="00134E2F">
        <w:t>Class Participation:</w:t>
      </w:r>
      <w:r w:rsidRPr="00134E2F">
        <w:tab/>
      </w:r>
      <w:r w:rsidRPr="00134E2F">
        <w:tab/>
      </w:r>
      <w:r w:rsidR="00862304" w:rsidRPr="00134E2F">
        <w:t>1</w:t>
      </w:r>
      <w:r w:rsidRPr="00134E2F">
        <w:t>0% of total grade</w:t>
      </w:r>
      <w:r w:rsidRPr="00134E2F">
        <w:tab/>
      </w:r>
      <w:r w:rsidR="006B2799">
        <w:t>Weekly</w:t>
      </w:r>
    </w:p>
    <w:p w14:paraId="519CBDBA" w14:textId="55F24E3B" w:rsidR="00862304" w:rsidRPr="00134E2F" w:rsidRDefault="00862304" w:rsidP="00862304">
      <w:pPr>
        <w:pStyle w:val="ListParagraph"/>
        <w:numPr>
          <w:ilvl w:val="0"/>
          <w:numId w:val="12"/>
        </w:numPr>
        <w:rPr>
          <w:smallCaps/>
        </w:rPr>
      </w:pPr>
      <w:r w:rsidRPr="00134E2F">
        <w:t xml:space="preserve">Written Prayers: </w:t>
      </w:r>
      <w:r w:rsidRPr="00134E2F">
        <w:tab/>
      </w:r>
      <w:r w:rsidRPr="00134E2F">
        <w:tab/>
        <w:t xml:space="preserve">10% of total grade </w:t>
      </w:r>
      <w:r w:rsidRPr="00134E2F">
        <w:tab/>
      </w:r>
      <w:r w:rsidR="006B2799">
        <w:t>Weekly Feb. 10 – Mar. 10</w:t>
      </w:r>
    </w:p>
    <w:p w14:paraId="7834B982" w14:textId="14748A82" w:rsidR="00032367" w:rsidRPr="00134E2F" w:rsidRDefault="00032367" w:rsidP="00B94670">
      <w:pPr>
        <w:pStyle w:val="ListParagraph"/>
        <w:numPr>
          <w:ilvl w:val="0"/>
          <w:numId w:val="12"/>
        </w:numPr>
      </w:pPr>
      <w:r w:rsidRPr="00134E2F">
        <w:t>Liturgies</w:t>
      </w:r>
      <w:r w:rsidRPr="00134E2F">
        <w:tab/>
      </w:r>
      <w:r w:rsidRPr="00134E2F">
        <w:tab/>
      </w:r>
      <w:r w:rsidRPr="00134E2F">
        <w:tab/>
        <w:t>20% of total grade</w:t>
      </w:r>
      <w:r w:rsidRPr="00134E2F">
        <w:tab/>
      </w:r>
      <w:r w:rsidR="006B2799">
        <w:t>Weekly Mar. 24 – May 5</w:t>
      </w:r>
    </w:p>
    <w:p w14:paraId="14224DC0" w14:textId="52FA95AF" w:rsidR="00B94670" w:rsidRPr="00134E2F" w:rsidRDefault="00E9420C" w:rsidP="00B94670">
      <w:pPr>
        <w:pStyle w:val="ListParagraph"/>
        <w:numPr>
          <w:ilvl w:val="0"/>
          <w:numId w:val="12"/>
        </w:numPr>
        <w:rPr>
          <w:smallCaps/>
        </w:rPr>
      </w:pPr>
      <w:r w:rsidRPr="00134E2F">
        <w:t>Reading</w:t>
      </w:r>
      <w:r w:rsidR="00B94670" w:rsidRPr="00134E2F">
        <w:t xml:space="preserve"> Reports:</w:t>
      </w:r>
      <w:r w:rsidR="00B94670" w:rsidRPr="00134E2F">
        <w:tab/>
      </w:r>
      <w:r w:rsidR="00B94670" w:rsidRPr="00134E2F">
        <w:tab/>
      </w:r>
      <w:r w:rsidRPr="00134E2F">
        <w:t>2</w:t>
      </w:r>
      <w:r w:rsidR="00B94670" w:rsidRPr="00134E2F">
        <w:t>0% of total grade</w:t>
      </w:r>
      <w:r w:rsidR="00B94670" w:rsidRPr="00134E2F">
        <w:tab/>
      </w:r>
      <w:proofErr w:type="gramStart"/>
      <w:r w:rsidR="006B2799">
        <w:t>As</w:t>
      </w:r>
      <w:proofErr w:type="gramEnd"/>
      <w:r w:rsidR="006B2799">
        <w:t xml:space="preserve"> noted on Schedule</w:t>
      </w:r>
    </w:p>
    <w:p w14:paraId="7455AF6E" w14:textId="6AB2F7F4" w:rsidR="00862304" w:rsidRPr="00134E2F" w:rsidRDefault="002C5F7D" w:rsidP="00862304">
      <w:pPr>
        <w:pStyle w:val="ListParagraph"/>
        <w:numPr>
          <w:ilvl w:val="0"/>
          <w:numId w:val="1"/>
        </w:numPr>
        <w:rPr>
          <w:smallCaps/>
        </w:rPr>
      </w:pPr>
      <w:r w:rsidRPr="00134E2F">
        <w:t>Short Essays</w:t>
      </w:r>
      <w:r w:rsidR="00862304" w:rsidRPr="00134E2F">
        <w:tab/>
      </w:r>
      <w:r w:rsidR="00862304" w:rsidRPr="00134E2F">
        <w:tab/>
      </w:r>
      <w:r w:rsidR="00862304" w:rsidRPr="00134E2F">
        <w:tab/>
      </w:r>
      <w:r w:rsidR="00032367" w:rsidRPr="00134E2F">
        <w:t>2</w:t>
      </w:r>
      <w:r w:rsidR="00862304" w:rsidRPr="00134E2F">
        <w:t xml:space="preserve">0% of total grade </w:t>
      </w:r>
      <w:r w:rsidR="00862304" w:rsidRPr="00134E2F">
        <w:tab/>
      </w:r>
      <w:r w:rsidR="006B2799">
        <w:t>April 28</w:t>
      </w:r>
    </w:p>
    <w:p w14:paraId="0AFEE1D0" w14:textId="079C5BA5" w:rsidR="00B94670" w:rsidRPr="00134E2F" w:rsidRDefault="002C5F7D" w:rsidP="00862304">
      <w:pPr>
        <w:pStyle w:val="ListParagraph"/>
        <w:numPr>
          <w:ilvl w:val="0"/>
          <w:numId w:val="1"/>
        </w:numPr>
        <w:rPr>
          <w:smallCaps/>
        </w:rPr>
      </w:pPr>
      <w:r w:rsidRPr="00134E2F">
        <w:t>Term Paper</w:t>
      </w:r>
      <w:r w:rsidR="00B94670" w:rsidRPr="00134E2F">
        <w:tab/>
      </w:r>
      <w:r w:rsidR="00862304" w:rsidRPr="00134E2F">
        <w:tab/>
      </w:r>
      <w:r w:rsidR="00862304" w:rsidRPr="00134E2F">
        <w:tab/>
      </w:r>
      <w:r w:rsidR="00032367" w:rsidRPr="00134E2F">
        <w:t>2</w:t>
      </w:r>
      <w:r w:rsidR="00B94670" w:rsidRPr="00134E2F">
        <w:t xml:space="preserve">0% of total grade </w:t>
      </w:r>
      <w:r w:rsidR="00B94670" w:rsidRPr="00134E2F">
        <w:tab/>
      </w:r>
      <w:r w:rsidR="006B2799">
        <w:t>May 12</w:t>
      </w:r>
    </w:p>
    <w:p w14:paraId="6F29A7E0" w14:textId="2621C660" w:rsidR="00B94670" w:rsidRDefault="00B94670" w:rsidP="00B94670"/>
    <w:p w14:paraId="78C420BF" w14:textId="77777777" w:rsidR="006B2799" w:rsidRPr="00134E2F" w:rsidRDefault="006B2799" w:rsidP="00B94670"/>
    <w:p w14:paraId="2C1A28DF" w14:textId="77777777" w:rsidR="00B94670" w:rsidRPr="00134E2F" w:rsidRDefault="00B94670" w:rsidP="00B94670">
      <w:pPr>
        <w:numPr>
          <w:ilvl w:val="0"/>
          <w:numId w:val="1"/>
        </w:numPr>
        <w:ind w:left="360" w:firstLine="0"/>
      </w:pPr>
      <w:r w:rsidRPr="00134E2F">
        <w:rPr>
          <w:b/>
          <w:smallCaps/>
        </w:rPr>
        <w:t>Grading scale</w:t>
      </w:r>
      <w:r w:rsidRPr="00134E2F">
        <w:rPr>
          <w:smallCaps/>
        </w:rPr>
        <w:t>:</w:t>
      </w:r>
      <w:r w:rsidRPr="00134E2F">
        <w:t xml:space="preserve">  The standard RTS grading scale will be used:</w:t>
      </w:r>
    </w:p>
    <w:p w14:paraId="029ECD74" w14:textId="77777777" w:rsidR="00B94670" w:rsidRPr="00134E2F" w:rsidRDefault="00B94670" w:rsidP="00B94670">
      <w:pPr>
        <w:pStyle w:val="ListParagraph"/>
        <w:rPr>
          <w:b/>
          <w:smallCaps/>
        </w:rPr>
      </w:pPr>
    </w:p>
    <w:p w14:paraId="213C97D6" w14:textId="77777777" w:rsidR="00B94670" w:rsidRPr="00134E2F" w:rsidRDefault="00B94670" w:rsidP="00B94670">
      <w:pPr>
        <w:ind w:left="360"/>
      </w:pPr>
      <w:r w:rsidRPr="00134E2F">
        <w:rPr>
          <w:b/>
          <w:smallCaps/>
        </w:rPr>
        <w:t>A</w:t>
      </w:r>
      <w:r w:rsidRPr="00134E2F">
        <w:rPr>
          <w:b/>
          <w:smallCaps/>
        </w:rPr>
        <w:tab/>
      </w:r>
      <w:r w:rsidRPr="00134E2F">
        <w:rPr>
          <w:b/>
          <w:smallCaps/>
        </w:rPr>
        <w:tab/>
        <w:t>(97-100)</w:t>
      </w:r>
      <w:r w:rsidRPr="00134E2F">
        <w:rPr>
          <w:b/>
          <w:smallCaps/>
        </w:rPr>
        <w:tab/>
      </w:r>
      <w:r w:rsidRPr="00134E2F">
        <w:rPr>
          <w:b/>
          <w:smallCaps/>
        </w:rPr>
        <w:tab/>
        <w:t xml:space="preserve">4.00 </w:t>
      </w:r>
      <w:r w:rsidRPr="00134E2F">
        <w:rPr>
          <w:b/>
          <w:smallCaps/>
        </w:rPr>
        <w:tab/>
      </w:r>
      <w:r w:rsidRPr="00134E2F">
        <w:rPr>
          <w:b/>
          <w:smallCaps/>
        </w:rPr>
        <w:tab/>
        <w:t xml:space="preserve">C </w:t>
      </w:r>
      <w:r w:rsidRPr="00134E2F">
        <w:rPr>
          <w:b/>
          <w:smallCaps/>
        </w:rPr>
        <w:tab/>
        <w:t xml:space="preserve"> (80-82)</w:t>
      </w:r>
      <w:r w:rsidRPr="00134E2F">
        <w:rPr>
          <w:b/>
          <w:smallCaps/>
        </w:rPr>
        <w:tab/>
      </w:r>
      <w:r w:rsidRPr="00134E2F">
        <w:rPr>
          <w:b/>
          <w:smallCaps/>
        </w:rPr>
        <w:tab/>
        <w:t>2.00</w:t>
      </w:r>
    </w:p>
    <w:p w14:paraId="2C99A52B" w14:textId="77777777" w:rsidR="00B94670" w:rsidRPr="00134E2F" w:rsidRDefault="00B94670" w:rsidP="00B94670">
      <w:pPr>
        <w:ind w:left="360"/>
      </w:pPr>
      <w:r w:rsidRPr="00134E2F">
        <w:rPr>
          <w:b/>
          <w:smallCaps/>
        </w:rPr>
        <w:t xml:space="preserve">A - </w:t>
      </w:r>
      <w:r w:rsidRPr="00134E2F">
        <w:rPr>
          <w:b/>
          <w:smallCaps/>
        </w:rPr>
        <w:tab/>
      </w:r>
      <w:r w:rsidRPr="00134E2F">
        <w:rPr>
          <w:b/>
          <w:smallCaps/>
        </w:rPr>
        <w:tab/>
        <w:t>(94-96)</w:t>
      </w:r>
      <w:r w:rsidRPr="00134E2F">
        <w:rPr>
          <w:b/>
          <w:smallCaps/>
        </w:rPr>
        <w:tab/>
      </w:r>
      <w:r w:rsidRPr="00134E2F">
        <w:rPr>
          <w:b/>
          <w:smallCaps/>
        </w:rPr>
        <w:tab/>
      </w:r>
      <w:r w:rsidRPr="00134E2F">
        <w:rPr>
          <w:b/>
          <w:smallCaps/>
        </w:rPr>
        <w:tab/>
        <w:t>3.66</w:t>
      </w:r>
      <w:r w:rsidRPr="00134E2F">
        <w:rPr>
          <w:b/>
          <w:smallCaps/>
        </w:rPr>
        <w:tab/>
      </w:r>
      <w:r w:rsidRPr="00134E2F">
        <w:rPr>
          <w:b/>
          <w:smallCaps/>
        </w:rPr>
        <w:tab/>
        <w:t>C -</w:t>
      </w:r>
      <w:r w:rsidRPr="00134E2F">
        <w:rPr>
          <w:b/>
          <w:smallCaps/>
        </w:rPr>
        <w:tab/>
        <w:t>(78-79)</w:t>
      </w:r>
      <w:r w:rsidRPr="00134E2F">
        <w:rPr>
          <w:b/>
          <w:smallCaps/>
        </w:rPr>
        <w:tab/>
      </w:r>
      <w:r w:rsidRPr="00134E2F">
        <w:rPr>
          <w:b/>
          <w:smallCaps/>
        </w:rPr>
        <w:tab/>
      </w:r>
      <w:r w:rsidRPr="00134E2F">
        <w:rPr>
          <w:b/>
          <w:smallCaps/>
        </w:rPr>
        <w:tab/>
        <w:t>1.66</w:t>
      </w:r>
    </w:p>
    <w:p w14:paraId="1D62247C" w14:textId="77777777" w:rsidR="00B94670" w:rsidRPr="00134E2F" w:rsidRDefault="00B94670" w:rsidP="00B94670">
      <w:pPr>
        <w:ind w:left="360"/>
      </w:pPr>
      <w:r w:rsidRPr="00134E2F">
        <w:rPr>
          <w:b/>
          <w:smallCaps/>
        </w:rPr>
        <w:t xml:space="preserve">B + </w:t>
      </w:r>
      <w:r w:rsidRPr="00134E2F">
        <w:rPr>
          <w:b/>
          <w:smallCaps/>
        </w:rPr>
        <w:tab/>
        <w:t>(91-93)</w:t>
      </w:r>
      <w:r w:rsidRPr="00134E2F">
        <w:rPr>
          <w:b/>
          <w:smallCaps/>
        </w:rPr>
        <w:tab/>
      </w:r>
      <w:r w:rsidRPr="00134E2F">
        <w:rPr>
          <w:b/>
          <w:smallCaps/>
        </w:rPr>
        <w:tab/>
      </w:r>
      <w:r w:rsidRPr="00134E2F">
        <w:rPr>
          <w:b/>
          <w:smallCaps/>
        </w:rPr>
        <w:tab/>
        <w:t>3.33</w:t>
      </w:r>
      <w:r w:rsidRPr="00134E2F">
        <w:rPr>
          <w:b/>
          <w:smallCaps/>
        </w:rPr>
        <w:tab/>
      </w:r>
      <w:r w:rsidRPr="00134E2F">
        <w:rPr>
          <w:b/>
          <w:smallCaps/>
        </w:rPr>
        <w:tab/>
        <w:t xml:space="preserve">D + </w:t>
      </w:r>
      <w:r w:rsidRPr="00134E2F">
        <w:rPr>
          <w:b/>
          <w:smallCaps/>
        </w:rPr>
        <w:tab/>
        <w:t>(75-77)</w:t>
      </w:r>
      <w:r w:rsidRPr="00134E2F">
        <w:rPr>
          <w:b/>
          <w:smallCaps/>
        </w:rPr>
        <w:tab/>
      </w:r>
      <w:r w:rsidRPr="00134E2F">
        <w:rPr>
          <w:b/>
          <w:smallCaps/>
        </w:rPr>
        <w:tab/>
      </w:r>
      <w:r w:rsidRPr="00134E2F">
        <w:rPr>
          <w:b/>
          <w:smallCaps/>
        </w:rPr>
        <w:tab/>
        <w:t>1.33</w:t>
      </w:r>
    </w:p>
    <w:p w14:paraId="591E75EC" w14:textId="77777777" w:rsidR="00B94670" w:rsidRPr="00134E2F" w:rsidRDefault="00B94670" w:rsidP="00B94670">
      <w:pPr>
        <w:ind w:left="360"/>
      </w:pPr>
      <w:r w:rsidRPr="00134E2F">
        <w:rPr>
          <w:b/>
          <w:smallCaps/>
        </w:rPr>
        <w:t xml:space="preserve">B </w:t>
      </w:r>
      <w:r w:rsidRPr="00134E2F">
        <w:rPr>
          <w:b/>
          <w:smallCaps/>
        </w:rPr>
        <w:tab/>
        <w:t xml:space="preserve"> </w:t>
      </w:r>
      <w:r w:rsidRPr="00134E2F">
        <w:rPr>
          <w:b/>
          <w:smallCaps/>
        </w:rPr>
        <w:tab/>
        <w:t>(88-90)</w:t>
      </w:r>
      <w:r w:rsidRPr="00134E2F">
        <w:rPr>
          <w:b/>
          <w:smallCaps/>
        </w:rPr>
        <w:tab/>
      </w:r>
      <w:r w:rsidRPr="00134E2F">
        <w:rPr>
          <w:b/>
          <w:smallCaps/>
        </w:rPr>
        <w:tab/>
      </w:r>
      <w:r w:rsidRPr="00134E2F">
        <w:rPr>
          <w:b/>
          <w:smallCaps/>
        </w:rPr>
        <w:tab/>
        <w:t>3.00</w:t>
      </w:r>
      <w:r w:rsidRPr="00134E2F">
        <w:rPr>
          <w:b/>
          <w:smallCaps/>
        </w:rPr>
        <w:tab/>
      </w:r>
      <w:r w:rsidRPr="00134E2F">
        <w:rPr>
          <w:b/>
          <w:smallCaps/>
        </w:rPr>
        <w:tab/>
        <w:t xml:space="preserve">D </w:t>
      </w:r>
      <w:r w:rsidRPr="00134E2F">
        <w:rPr>
          <w:b/>
          <w:smallCaps/>
        </w:rPr>
        <w:tab/>
        <w:t xml:space="preserve"> (72-74)</w:t>
      </w:r>
      <w:r w:rsidRPr="00134E2F">
        <w:rPr>
          <w:b/>
          <w:smallCaps/>
        </w:rPr>
        <w:tab/>
      </w:r>
      <w:r w:rsidRPr="00134E2F">
        <w:rPr>
          <w:b/>
          <w:smallCaps/>
        </w:rPr>
        <w:tab/>
        <w:t>1.00</w:t>
      </w:r>
    </w:p>
    <w:p w14:paraId="009EC684" w14:textId="77777777" w:rsidR="00B94670" w:rsidRPr="00134E2F" w:rsidRDefault="00B94670" w:rsidP="00B94670">
      <w:pPr>
        <w:ind w:left="360"/>
      </w:pPr>
      <w:r w:rsidRPr="00134E2F">
        <w:rPr>
          <w:b/>
          <w:smallCaps/>
        </w:rPr>
        <w:t>B -</w:t>
      </w:r>
      <w:r w:rsidRPr="00134E2F">
        <w:rPr>
          <w:b/>
          <w:smallCaps/>
        </w:rPr>
        <w:tab/>
        <w:t xml:space="preserve"> </w:t>
      </w:r>
      <w:r w:rsidRPr="00134E2F">
        <w:rPr>
          <w:b/>
          <w:smallCaps/>
        </w:rPr>
        <w:tab/>
        <w:t>(86-87)</w:t>
      </w:r>
      <w:r w:rsidRPr="00134E2F">
        <w:rPr>
          <w:b/>
          <w:smallCaps/>
        </w:rPr>
        <w:tab/>
      </w:r>
      <w:r w:rsidRPr="00134E2F">
        <w:rPr>
          <w:b/>
          <w:smallCaps/>
        </w:rPr>
        <w:tab/>
      </w:r>
      <w:r w:rsidRPr="00134E2F">
        <w:rPr>
          <w:b/>
          <w:smallCaps/>
        </w:rPr>
        <w:tab/>
        <w:t>2.66</w:t>
      </w:r>
      <w:r w:rsidRPr="00134E2F">
        <w:rPr>
          <w:b/>
          <w:smallCaps/>
        </w:rPr>
        <w:tab/>
      </w:r>
      <w:r w:rsidRPr="00134E2F">
        <w:rPr>
          <w:b/>
          <w:smallCaps/>
        </w:rPr>
        <w:tab/>
        <w:t>D -</w:t>
      </w:r>
      <w:r w:rsidRPr="00134E2F">
        <w:rPr>
          <w:b/>
          <w:smallCaps/>
        </w:rPr>
        <w:tab/>
        <w:t xml:space="preserve"> (70-71)</w:t>
      </w:r>
      <w:r w:rsidRPr="00134E2F">
        <w:rPr>
          <w:b/>
          <w:smallCaps/>
        </w:rPr>
        <w:tab/>
      </w:r>
      <w:r w:rsidRPr="00134E2F">
        <w:rPr>
          <w:b/>
          <w:smallCaps/>
        </w:rPr>
        <w:tab/>
        <w:t>0.66</w:t>
      </w:r>
    </w:p>
    <w:p w14:paraId="66325904" w14:textId="77777777" w:rsidR="00B94670" w:rsidRPr="00134E2F" w:rsidRDefault="00B94670" w:rsidP="00B94670">
      <w:pPr>
        <w:ind w:left="360"/>
      </w:pPr>
      <w:r w:rsidRPr="00134E2F">
        <w:rPr>
          <w:b/>
          <w:smallCaps/>
        </w:rPr>
        <w:t xml:space="preserve">C + </w:t>
      </w:r>
      <w:r w:rsidRPr="00134E2F">
        <w:rPr>
          <w:b/>
          <w:smallCaps/>
        </w:rPr>
        <w:tab/>
        <w:t>(83-85)</w:t>
      </w:r>
      <w:r w:rsidRPr="00134E2F">
        <w:rPr>
          <w:b/>
          <w:smallCaps/>
        </w:rPr>
        <w:tab/>
      </w:r>
      <w:r w:rsidRPr="00134E2F">
        <w:rPr>
          <w:b/>
          <w:smallCaps/>
        </w:rPr>
        <w:tab/>
      </w:r>
      <w:r w:rsidRPr="00134E2F">
        <w:rPr>
          <w:b/>
          <w:smallCaps/>
        </w:rPr>
        <w:tab/>
        <w:t>2.33</w:t>
      </w:r>
      <w:r w:rsidRPr="00134E2F">
        <w:rPr>
          <w:b/>
          <w:smallCaps/>
        </w:rPr>
        <w:tab/>
      </w:r>
      <w:r w:rsidRPr="00134E2F">
        <w:rPr>
          <w:b/>
          <w:smallCaps/>
        </w:rPr>
        <w:tab/>
        <w:t xml:space="preserve">F </w:t>
      </w:r>
      <w:r w:rsidRPr="00134E2F">
        <w:rPr>
          <w:b/>
          <w:smallCaps/>
        </w:rPr>
        <w:tab/>
        <w:t xml:space="preserve"> (</w:t>
      </w:r>
      <w:r w:rsidRPr="00134E2F">
        <w:rPr>
          <w:b/>
        </w:rPr>
        <w:t>below 70</w:t>
      </w:r>
      <w:r w:rsidRPr="00134E2F">
        <w:rPr>
          <w:b/>
          <w:smallCaps/>
        </w:rPr>
        <w:t>)</w:t>
      </w:r>
      <w:r w:rsidRPr="00134E2F">
        <w:rPr>
          <w:b/>
          <w:smallCaps/>
        </w:rPr>
        <w:tab/>
      </w:r>
      <w:r w:rsidRPr="00134E2F">
        <w:rPr>
          <w:b/>
          <w:smallCaps/>
        </w:rPr>
        <w:tab/>
        <w:t>0.00</w:t>
      </w:r>
    </w:p>
    <w:p w14:paraId="5F03E573" w14:textId="45B27648" w:rsidR="00825A91" w:rsidRDefault="00825A91" w:rsidP="00B94670">
      <w:pPr>
        <w:spacing w:line="276" w:lineRule="auto"/>
      </w:pPr>
    </w:p>
    <w:p w14:paraId="6A70837E" w14:textId="77777777" w:rsidR="000D34A6" w:rsidRPr="00134E2F" w:rsidRDefault="000D34A6" w:rsidP="00B94670">
      <w:pPr>
        <w:spacing w:line="276" w:lineRule="auto"/>
      </w:pPr>
    </w:p>
    <w:p w14:paraId="7D0332E2" w14:textId="77777777" w:rsidR="000D34A6" w:rsidRDefault="000D34A6">
      <w:pPr>
        <w:rPr>
          <w:b/>
          <w:smallCaps/>
          <w:u w:val="single"/>
        </w:rPr>
      </w:pPr>
      <w:r>
        <w:rPr>
          <w:b/>
          <w:smallCaps/>
          <w:u w:val="single"/>
        </w:rPr>
        <w:br w:type="page"/>
      </w:r>
    </w:p>
    <w:p w14:paraId="6388D75B" w14:textId="17713A7E" w:rsidR="00F54A74" w:rsidRPr="00134E2F" w:rsidRDefault="00F54A74" w:rsidP="00F54A74">
      <w:pPr>
        <w:numPr>
          <w:ilvl w:val="0"/>
          <w:numId w:val="6"/>
        </w:numPr>
        <w:rPr>
          <w:b/>
        </w:rPr>
      </w:pPr>
      <w:r w:rsidRPr="00134E2F">
        <w:rPr>
          <w:b/>
          <w:smallCaps/>
          <w:u w:val="single"/>
        </w:rPr>
        <w:lastRenderedPageBreak/>
        <w:t xml:space="preserve">Written </w:t>
      </w:r>
      <w:r w:rsidR="00390B40" w:rsidRPr="00134E2F">
        <w:rPr>
          <w:b/>
          <w:smallCaps/>
          <w:u w:val="single"/>
        </w:rPr>
        <w:t xml:space="preserve">Pastoral </w:t>
      </w:r>
      <w:r w:rsidRPr="00134E2F">
        <w:rPr>
          <w:b/>
          <w:smallCaps/>
          <w:u w:val="single"/>
        </w:rPr>
        <w:t>Prayers</w:t>
      </w:r>
      <w:r w:rsidRPr="006B2799">
        <w:rPr>
          <w:b/>
        </w:rPr>
        <w:t xml:space="preserve"> </w:t>
      </w:r>
      <w:r w:rsidRPr="00134E2F">
        <w:rPr>
          <w:b/>
        </w:rPr>
        <w:t>(</w:t>
      </w:r>
      <w:r w:rsidR="007105D4">
        <w:rPr>
          <w:b/>
        </w:rPr>
        <w:t>5</w:t>
      </w:r>
      <w:r w:rsidRPr="00134E2F">
        <w:rPr>
          <w:b/>
        </w:rPr>
        <w:t xml:space="preserve"> papers, 1 </w:t>
      </w:r>
      <w:r w:rsidR="002C5F7D" w:rsidRPr="00134E2F">
        <w:rPr>
          <w:b/>
        </w:rPr>
        <w:t xml:space="preserve">full </w:t>
      </w:r>
      <w:r w:rsidRPr="00134E2F">
        <w:rPr>
          <w:b/>
        </w:rPr>
        <w:t>page each</w:t>
      </w:r>
      <w:r w:rsidR="00862304" w:rsidRPr="00134E2F">
        <w:rPr>
          <w:bCs/>
        </w:rPr>
        <w:t>, no more, no less</w:t>
      </w:r>
      <w:r w:rsidRPr="00134E2F">
        <w:rPr>
          <w:b/>
        </w:rPr>
        <w:t>)</w:t>
      </w:r>
      <w:r w:rsidR="006B2799">
        <w:rPr>
          <w:b/>
        </w:rPr>
        <w:t>:</w:t>
      </w:r>
    </w:p>
    <w:p w14:paraId="13BAA29E" w14:textId="77777777" w:rsidR="00F54A74" w:rsidRPr="00134E2F" w:rsidRDefault="00F54A74" w:rsidP="00F54A74">
      <w:pPr>
        <w:ind w:left="720"/>
        <w:rPr>
          <w:b/>
          <w:u w:val="single"/>
        </w:rPr>
      </w:pPr>
    </w:p>
    <w:p w14:paraId="3AD2B139" w14:textId="77777777" w:rsidR="00390B40" w:rsidRPr="00134E2F" w:rsidRDefault="00F54A74" w:rsidP="00390B40">
      <w:pPr>
        <w:pStyle w:val="Default"/>
        <w:numPr>
          <w:ilvl w:val="0"/>
          <w:numId w:val="45"/>
        </w:numPr>
      </w:pPr>
      <w:r w:rsidRPr="00134E2F">
        <w:t xml:space="preserve">The practice of extemporary praying is a good one and one for which our Puritan and Presbyterian forefathers fought hard to maintain. </w:t>
      </w:r>
      <w:r w:rsidR="00390B40" w:rsidRPr="00134E2F">
        <w:t xml:space="preserve"> </w:t>
      </w:r>
      <w:r w:rsidRPr="00134E2F">
        <w:t xml:space="preserve">But even these traditions called for what they termed “studied prayers”: prayers that had been planned and thought through and then delivered without notes. </w:t>
      </w:r>
      <w:r w:rsidR="00862304" w:rsidRPr="00134E2F">
        <w:t xml:space="preserve"> Prayers should be based on a text of Scripture.</w:t>
      </w:r>
    </w:p>
    <w:p w14:paraId="661344FC" w14:textId="1461A271" w:rsidR="00390B40" w:rsidRDefault="00390B40" w:rsidP="00390B40">
      <w:pPr>
        <w:pStyle w:val="Default"/>
        <w:ind w:left="720"/>
      </w:pPr>
    </w:p>
    <w:p w14:paraId="00A1848C" w14:textId="7A9C141B" w:rsidR="0094422F" w:rsidRPr="007105D4" w:rsidRDefault="007105D4" w:rsidP="007105D4">
      <w:pPr>
        <w:pStyle w:val="Default"/>
        <w:ind w:left="6480" w:firstLine="720"/>
        <w:rPr>
          <w:b/>
          <w:bCs/>
          <w:u w:val="single"/>
        </w:rPr>
      </w:pPr>
      <w:r w:rsidRPr="007105D4">
        <w:rPr>
          <w:b/>
          <w:bCs/>
          <w:u w:val="single"/>
        </w:rPr>
        <w:t>Due Dates</w:t>
      </w:r>
      <w:r w:rsidR="0094422F" w:rsidRPr="007105D4">
        <w:rPr>
          <w:b/>
          <w:bCs/>
          <w:u w:val="single"/>
        </w:rPr>
        <w:t>:</w:t>
      </w:r>
    </w:p>
    <w:p w14:paraId="4C02EB05" w14:textId="076F390D" w:rsidR="00390B40" w:rsidRPr="00134E2F" w:rsidRDefault="007105D4" w:rsidP="00390B40">
      <w:pPr>
        <w:pStyle w:val="Default"/>
        <w:ind w:left="720"/>
      </w:pPr>
      <w:r>
        <w:t xml:space="preserve">1) </w:t>
      </w:r>
      <w:r w:rsidR="00862304" w:rsidRPr="00134E2F">
        <w:t xml:space="preserve">Prayer related to the </w:t>
      </w:r>
      <w:r w:rsidR="00390B40" w:rsidRPr="00134E2F">
        <w:t>p</w:t>
      </w:r>
      <w:r w:rsidR="00862304" w:rsidRPr="00134E2F">
        <w:t>andemic</w:t>
      </w:r>
      <w:r w:rsidR="00390B40" w:rsidRPr="00134E2F">
        <w:t xml:space="preserve"> and our relationships.</w:t>
      </w:r>
      <w:r>
        <w:tab/>
      </w:r>
      <w:r>
        <w:tab/>
        <w:t>February 10</w:t>
      </w:r>
    </w:p>
    <w:p w14:paraId="7865A4F5" w14:textId="039CF7F6" w:rsidR="00862304" w:rsidRPr="00134E2F" w:rsidRDefault="007105D4" w:rsidP="00390B40">
      <w:pPr>
        <w:pStyle w:val="Default"/>
        <w:ind w:left="720"/>
      </w:pPr>
      <w:r>
        <w:t xml:space="preserve">2) </w:t>
      </w:r>
      <w:r w:rsidR="00862304" w:rsidRPr="00134E2F">
        <w:t xml:space="preserve">Prayer of </w:t>
      </w:r>
      <w:r w:rsidR="00390B40" w:rsidRPr="00134E2F">
        <w:t>g</w:t>
      </w:r>
      <w:r w:rsidR="00862304" w:rsidRPr="00134E2F">
        <w:t>ratefulness</w:t>
      </w:r>
      <w:r w:rsidR="00390B40" w:rsidRPr="00134E2F">
        <w:t xml:space="preserve"> (justification and adoption)</w:t>
      </w:r>
      <w:r>
        <w:tab/>
      </w:r>
      <w:r>
        <w:tab/>
      </w:r>
      <w:r>
        <w:tab/>
        <w:t>February 17</w:t>
      </w:r>
    </w:p>
    <w:p w14:paraId="4F4BF85C" w14:textId="4AB58946" w:rsidR="00862304" w:rsidRDefault="007105D4" w:rsidP="00390B40">
      <w:pPr>
        <w:pStyle w:val="Default"/>
        <w:ind w:left="720"/>
      </w:pPr>
      <w:r>
        <w:t xml:space="preserve">3) </w:t>
      </w:r>
      <w:r w:rsidR="00862304" w:rsidRPr="00134E2F">
        <w:t xml:space="preserve">Prayer </w:t>
      </w:r>
      <w:r w:rsidR="00390B40" w:rsidRPr="00134E2F">
        <w:t>for growth in grace (sanctification)</w:t>
      </w:r>
      <w:r>
        <w:tab/>
      </w:r>
      <w:r>
        <w:tab/>
      </w:r>
      <w:r>
        <w:tab/>
      </w:r>
      <w:r>
        <w:tab/>
        <w:t>February 24</w:t>
      </w:r>
    </w:p>
    <w:p w14:paraId="43D7D8C5" w14:textId="33C8351A" w:rsidR="007105D4" w:rsidRPr="00134E2F" w:rsidRDefault="007105D4" w:rsidP="00390B40">
      <w:pPr>
        <w:pStyle w:val="Default"/>
        <w:ind w:left="720"/>
      </w:pPr>
      <w:r>
        <w:t>4) Prayer for unbelieving friends and neighbors</w:t>
      </w:r>
      <w:r>
        <w:tab/>
      </w:r>
      <w:r>
        <w:tab/>
      </w:r>
      <w:r>
        <w:tab/>
        <w:t>March 3</w:t>
      </w:r>
    </w:p>
    <w:p w14:paraId="1E43ABD9" w14:textId="7BAC6B52" w:rsidR="00390B40" w:rsidRPr="00134E2F" w:rsidRDefault="007105D4" w:rsidP="00390B40">
      <w:pPr>
        <w:pStyle w:val="Default"/>
        <w:ind w:left="720"/>
      </w:pPr>
      <w:r>
        <w:t xml:space="preserve">5) </w:t>
      </w:r>
      <w:r w:rsidR="00390B40" w:rsidRPr="00134E2F">
        <w:t xml:space="preserve">Prayer for wisdom for </w:t>
      </w:r>
      <w:r>
        <w:t>future decisions (</w:t>
      </w:r>
      <w:r w:rsidR="00390B40" w:rsidRPr="00134E2F">
        <w:t>yet unknown</w:t>
      </w:r>
      <w:r>
        <w:t>)</w:t>
      </w:r>
      <w:r>
        <w:tab/>
      </w:r>
      <w:r>
        <w:tab/>
        <w:t>March 10</w:t>
      </w:r>
    </w:p>
    <w:p w14:paraId="0169C4D4" w14:textId="77777777" w:rsidR="00F54A74" w:rsidRPr="00134E2F" w:rsidRDefault="00F54A74" w:rsidP="00F54A74">
      <w:pPr>
        <w:pStyle w:val="Default"/>
        <w:ind w:left="720"/>
      </w:pPr>
    </w:p>
    <w:p w14:paraId="51B0B016" w14:textId="35E7643E" w:rsidR="00F54A74" w:rsidRPr="00134E2F" w:rsidRDefault="00F54A74" w:rsidP="00F54A74">
      <w:pPr>
        <w:pStyle w:val="Default"/>
        <w:numPr>
          <w:ilvl w:val="0"/>
          <w:numId w:val="45"/>
        </w:numPr>
      </w:pPr>
      <w:r w:rsidRPr="00134E2F">
        <w:rPr>
          <w:i/>
          <w:iCs/>
        </w:rPr>
        <w:t xml:space="preserve">How should I go about writing these prayers? </w:t>
      </w:r>
      <w:r w:rsidRPr="00134E2F">
        <w:t>(</w:t>
      </w:r>
      <w:r w:rsidR="006B2799">
        <w:t xml:space="preserve">Counsel </w:t>
      </w:r>
      <w:r w:rsidRPr="00134E2F">
        <w:t xml:space="preserve">from Derek Thomas) </w:t>
      </w:r>
    </w:p>
    <w:p w14:paraId="0260293E" w14:textId="1B254269" w:rsidR="00F54A74" w:rsidRPr="00134E2F" w:rsidRDefault="00F54A74" w:rsidP="00F54A74">
      <w:pPr>
        <w:pStyle w:val="Default"/>
        <w:ind w:left="720"/>
      </w:pPr>
      <w:r w:rsidRPr="00134E2F">
        <w:t>I suggest you take a Psalm and meditate on it. Then begin to formulate the ideas and word structures of the psalm, adapting them for suitability in 2</w:t>
      </w:r>
      <w:r w:rsidR="002C5F7D" w:rsidRPr="00134E2F">
        <w:t>1st</w:t>
      </w:r>
      <w:r w:rsidRPr="00134E2F">
        <w:t xml:space="preserve"> </w:t>
      </w:r>
      <w:r w:rsidR="002C5F7D" w:rsidRPr="00134E2F">
        <w:t>C</w:t>
      </w:r>
      <w:r w:rsidRPr="00134E2F">
        <w:t xml:space="preserve">entury parlance. Follow the order of thought in the psalm where appropriate. Grading someone’s prayers poses some problems. Still, a measure of objectivity will be attempted. Grading will depend on such things as style, wording, biblical content, structure. </w:t>
      </w:r>
    </w:p>
    <w:p w14:paraId="3E1AE805" w14:textId="77777777" w:rsidR="00F54A74" w:rsidRPr="00134E2F" w:rsidRDefault="00F54A74" w:rsidP="00F54A74">
      <w:pPr>
        <w:pStyle w:val="Default"/>
        <w:ind w:left="720"/>
      </w:pPr>
    </w:p>
    <w:p w14:paraId="2943E003" w14:textId="76EEE348" w:rsidR="00F54A74" w:rsidRPr="00134E2F" w:rsidRDefault="00F54A74" w:rsidP="00F54A74">
      <w:pPr>
        <w:pStyle w:val="Default"/>
        <w:numPr>
          <w:ilvl w:val="0"/>
          <w:numId w:val="45"/>
        </w:numPr>
      </w:pPr>
      <w:r w:rsidRPr="00134E2F">
        <w:t xml:space="preserve">Although I have not required these texts, I do recommend that you purchase </w:t>
      </w:r>
      <w:r w:rsidR="00390B40" w:rsidRPr="00134E2F">
        <w:t xml:space="preserve">some or </w:t>
      </w:r>
      <w:proofErr w:type="gramStart"/>
      <w:r w:rsidR="00390B40" w:rsidRPr="00134E2F">
        <w:t>all of</w:t>
      </w:r>
      <w:proofErr w:type="gramEnd"/>
      <w:r w:rsidR="00390B40" w:rsidRPr="00134E2F">
        <w:t xml:space="preserve"> </w:t>
      </w:r>
      <w:r w:rsidRPr="00134E2F">
        <w:t xml:space="preserve">the following books to assist you in public prayer. They will prove to be invaluable to most of you. </w:t>
      </w:r>
    </w:p>
    <w:p w14:paraId="0777207C" w14:textId="77777777" w:rsidR="00F54A74" w:rsidRPr="00134E2F" w:rsidRDefault="00F54A74" w:rsidP="00F54A74">
      <w:pPr>
        <w:pStyle w:val="Default"/>
        <w:rPr>
          <w:b/>
          <w:bCs/>
        </w:rPr>
      </w:pPr>
    </w:p>
    <w:p w14:paraId="0025FBDC" w14:textId="77777777" w:rsidR="00F54A74" w:rsidRPr="00134E2F" w:rsidRDefault="00F54A74" w:rsidP="00F54A74">
      <w:pPr>
        <w:pStyle w:val="Default"/>
        <w:numPr>
          <w:ilvl w:val="0"/>
          <w:numId w:val="48"/>
        </w:numPr>
      </w:pPr>
      <w:r w:rsidRPr="00134E2F">
        <w:rPr>
          <w:b/>
          <w:bCs/>
        </w:rPr>
        <w:t>Anderson, Maxwell, ed.,</w:t>
      </w:r>
      <w:r w:rsidRPr="00134E2F">
        <w:t xml:space="preserve"> </w:t>
      </w:r>
      <w:r w:rsidRPr="00134E2F">
        <w:rPr>
          <w:i/>
          <w:iCs/>
        </w:rPr>
        <w:t>Prayers of the People</w:t>
      </w:r>
      <w:r w:rsidRPr="00134E2F">
        <w:t>, New York, NY:</w:t>
      </w:r>
      <w:r w:rsidRPr="00134E2F">
        <w:rPr>
          <w:b/>
          <w:bCs/>
        </w:rPr>
        <w:t xml:space="preserve"> </w:t>
      </w:r>
      <w:r w:rsidRPr="00134E2F">
        <w:t>Redeemer Presbyterian Church, 2016.</w:t>
      </w:r>
    </w:p>
    <w:p w14:paraId="4C3BCCFC" w14:textId="77777777" w:rsidR="00F54A74" w:rsidRPr="00134E2F" w:rsidRDefault="00F54A74" w:rsidP="00F54A74">
      <w:pPr>
        <w:pStyle w:val="Default"/>
        <w:numPr>
          <w:ilvl w:val="0"/>
          <w:numId w:val="48"/>
        </w:numPr>
      </w:pPr>
      <w:r w:rsidRPr="00134E2F">
        <w:rPr>
          <w:b/>
          <w:bCs/>
        </w:rPr>
        <w:t>Bennett, Arthur</w:t>
      </w:r>
      <w:r w:rsidRPr="00134E2F">
        <w:t xml:space="preserve">, </w:t>
      </w:r>
      <w:r w:rsidRPr="00134E2F">
        <w:rPr>
          <w:i/>
          <w:iCs/>
        </w:rPr>
        <w:t>A Valley of Vision: A Collection of Puritan Prayers &amp; Devotions</w:t>
      </w:r>
      <w:r w:rsidRPr="00134E2F">
        <w:t xml:space="preserve">. Edinburgh: The Banner of Truth, 1975. </w:t>
      </w:r>
    </w:p>
    <w:p w14:paraId="3527A96D" w14:textId="27DF72F4" w:rsidR="000D34A6" w:rsidRPr="000D34A6" w:rsidRDefault="000D34A6" w:rsidP="00F54A74">
      <w:pPr>
        <w:pStyle w:val="ListParagraph"/>
        <w:numPr>
          <w:ilvl w:val="0"/>
          <w:numId w:val="48"/>
        </w:numPr>
        <w:rPr>
          <w:i/>
        </w:rPr>
      </w:pPr>
      <w:r w:rsidRPr="000D34A6">
        <w:rPr>
          <w:b/>
          <w:bCs/>
          <w:iCs/>
        </w:rPr>
        <w:t>Boa, Kenneth</w:t>
      </w:r>
      <w:r>
        <w:rPr>
          <w:iCs/>
        </w:rPr>
        <w:t xml:space="preserve">, </w:t>
      </w:r>
      <w:r w:rsidRPr="000D34A6">
        <w:rPr>
          <w:i/>
        </w:rPr>
        <w:t>Face to Face: Praying the Scriptures for Intimate Worship</w:t>
      </w:r>
      <w:r>
        <w:rPr>
          <w:iCs/>
        </w:rPr>
        <w:t xml:space="preserve">.  </w:t>
      </w:r>
      <w:r w:rsidRPr="00134E2F">
        <w:t xml:space="preserve">Grand Rapids, MI: </w:t>
      </w:r>
      <w:r>
        <w:t>Zondervan</w:t>
      </w:r>
      <w:r w:rsidRPr="00134E2F">
        <w:t>, 199</w:t>
      </w:r>
      <w:r>
        <w:t>7</w:t>
      </w:r>
      <w:r w:rsidRPr="00134E2F">
        <w:t>.</w:t>
      </w:r>
    </w:p>
    <w:p w14:paraId="6B3D7233" w14:textId="3486DF0C" w:rsidR="000D34A6" w:rsidRPr="000D34A6" w:rsidRDefault="000D34A6" w:rsidP="00F54A74">
      <w:pPr>
        <w:pStyle w:val="ListParagraph"/>
        <w:numPr>
          <w:ilvl w:val="0"/>
          <w:numId w:val="48"/>
        </w:numPr>
        <w:rPr>
          <w:i/>
        </w:rPr>
      </w:pPr>
      <w:r w:rsidRPr="000D34A6">
        <w:rPr>
          <w:b/>
          <w:bCs/>
          <w:iCs/>
        </w:rPr>
        <w:t>Edwards-Hoff, Joseph</w:t>
      </w:r>
      <w:r>
        <w:rPr>
          <w:iCs/>
        </w:rPr>
        <w:t xml:space="preserve">, </w:t>
      </w:r>
      <w:r w:rsidRPr="000D34A6">
        <w:rPr>
          <w:i/>
        </w:rPr>
        <w:t>Praying the Psalms</w:t>
      </w:r>
      <w:r>
        <w:rPr>
          <w:iCs/>
        </w:rPr>
        <w:t>. Las Vegas, NV: self-published, 2020.</w:t>
      </w:r>
    </w:p>
    <w:p w14:paraId="2269C6E3" w14:textId="22FFAD92" w:rsidR="000D34A6" w:rsidRPr="000D34A6" w:rsidRDefault="000D34A6" w:rsidP="00F54A74">
      <w:pPr>
        <w:pStyle w:val="ListParagraph"/>
        <w:numPr>
          <w:ilvl w:val="0"/>
          <w:numId w:val="48"/>
        </w:numPr>
        <w:rPr>
          <w:i/>
        </w:rPr>
      </w:pPr>
      <w:r w:rsidRPr="000D34A6">
        <w:rPr>
          <w:b/>
          <w:bCs/>
          <w:iCs/>
        </w:rPr>
        <w:t>Elmer, Robert (Ed.),</w:t>
      </w:r>
      <w:r>
        <w:rPr>
          <w:iCs/>
        </w:rPr>
        <w:t xml:space="preserve"> </w:t>
      </w:r>
      <w:r w:rsidRPr="000D34A6">
        <w:rPr>
          <w:i/>
        </w:rPr>
        <w:t>Piercing Heaven: Prayers of the Puritans</w:t>
      </w:r>
      <w:r>
        <w:rPr>
          <w:iCs/>
        </w:rPr>
        <w:t xml:space="preserve">. Bellingham, WA: </w:t>
      </w:r>
      <w:proofErr w:type="spellStart"/>
      <w:r>
        <w:rPr>
          <w:iCs/>
        </w:rPr>
        <w:t>Lexham</w:t>
      </w:r>
      <w:proofErr w:type="spellEnd"/>
      <w:r>
        <w:rPr>
          <w:iCs/>
        </w:rPr>
        <w:t xml:space="preserve"> Press, 2019.</w:t>
      </w:r>
    </w:p>
    <w:p w14:paraId="35EE58EB" w14:textId="4249C079" w:rsidR="00F54A74" w:rsidRPr="00134E2F" w:rsidRDefault="00F54A74" w:rsidP="00F54A74">
      <w:pPr>
        <w:pStyle w:val="ListParagraph"/>
        <w:numPr>
          <w:ilvl w:val="0"/>
          <w:numId w:val="48"/>
        </w:numPr>
        <w:rPr>
          <w:i/>
        </w:rPr>
      </w:pPr>
      <w:r w:rsidRPr="00134E2F">
        <w:rPr>
          <w:b/>
          <w:bCs/>
        </w:rPr>
        <w:t>Henry, Matthew</w:t>
      </w:r>
      <w:r w:rsidRPr="00134E2F">
        <w:t xml:space="preserve">, </w:t>
      </w:r>
      <w:r w:rsidRPr="00134E2F">
        <w:rPr>
          <w:i/>
          <w:iCs/>
        </w:rPr>
        <w:t>A Method for Prayer</w:t>
      </w:r>
      <w:r w:rsidRPr="00134E2F">
        <w:t>. Ross-shire: Christian Focus Publications, 1993.</w:t>
      </w:r>
    </w:p>
    <w:p w14:paraId="13D60278" w14:textId="35D5581B" w:rsidR="00F54A74" w:rsidRPr="00134E2F" w:rsidRDefault="00F54A74" w:rsidP="00F54A74">
      <w:pPr>
        <w:pStyle w:val="Default"/>
        <w:numPr>
          <w:ilvl w:val="0"/>
          <w:numId w:val="48"/>
        </w:numPr>
      </w:pPr>
      <w:r w:rsidRPr="00134E2F">
        <w:rPr>
          <w:b/>
          <w:bCs/>
        </w:rPr>
        <w:t>Old, Hughes Oliphant</w:t>
      </w:r>
      <w:r w:rsidRPr="00134E2F">
        <w:t xml:space="preserve">, </w:t>
      </w:r>
      <w:r w:rsidRPr="00134E2F">
        <w:rPr>
          <w:i/>
          <w:iCs/>
        </w:rPr>
        <w:t>Leading in Prayer: A Workbook for Worship</w:t>
      </w:r>
      <w:r w:rsidRPr="00134E2F">
        <w:t xml:space="preserve">. Grand Rapids, MI: Eerdmans, 1995. </w:t>
      </w:r>
    </w:p>
    <w:p w14:paraId="2A4C71F0" w14:textId="3E952C2D" w:rsidR="00F54A74" w:rsidRDefault="00F54A74" w:rsidP="00F54A74">
      <w:pPr>
        <w:pStyle w:val="Default"/>
        <w:numPr>
          <w:ilvl w:val="0"/>
          <w:numId w:val="48"/>
        </w:numPr>
      </w:pPr>
      <w:proofErr w:type="spellStart"/>
      <w:r w:rsidRPr="00134E2F">
        <w:rPr>
          <w:b/>
          <w:bCs/>
        </w:rPr>
        <w:t>Philliber</w:t>
      </w:r>
      <w:proofErr w:type="spellEnd"/>
      <w:r w:rsidRPr="00134E2F">
        <w:rPr>
          <w:b/>
          <w:bCs/>
        </w:rPr>
        <w:t xml:space="preserve">, Michael W., </w:t>
      </w:r>
      <w:r w:rsidRPr="00134E2F">
        <w:rPr>
          <w:i/>
          <w:iCs/>
        </w:rPr>
        <w:t>To You I Lift Up My Soul: Confessions and Prayers</w:t>
      </w:r>
      <w:r w:rsidRPr="00134E2F">
        <w:t>. White Blackbird Books, 2020.</w:t>
      </w:r>
    </w:p>
    <w:p w14:paraId="7BCC9D06" w14:textId="5D342546" w:rsidR="000D34A6" w:rsidRPr="00134E2F" w:rsidRDefault="000D34A6" w:rsidP="000D34A6">
      <w:pPr>
        <w:pStyle w:val="Default"/>
        <w:numPr>
          <w:ilvl w:val="0"/>
          <w:numId w:val="48"/>
        </w:numPr>
      </w:pPr>
      <w:r>
        <w:rPr>
          <w:b/>
          <w:bCs/>
        </w:rPr>
        <w:t xml:space="preserve">Plantinga, Cornelius, </w:t>
      </w:r>
      <w:r w:rsidRPr="000D34A6">
        <w:rPr>
          <w:i/>
          <w:iCs/>
        </w:rPr>
        <w:t>Morning and Evening Prayers</w:t>
      </w:r>
      <w:r>
        <w:t>.</w:t>
      </w:r>
      <w:r w:rsidRPr="000D34A6">
        <w:t xml:space="preserve"> </w:t>
      </w:r>
      <w:r w:rsidRPr="00134E2F">
        <w:t xml:space="preserve">Grand Rapids, MI: Eerdmans, 1995. </w:t>
      </w:r>
    </w:p>
    <w:p w14:paraId="33A6277E" w14:textId="76136C48" w:rsidR="00390B40" w:rsidRPr="00134E2F" w:rsidRDefault="00390B40" w:rsidP="00F54A74">
      <w:pPr>
        <w:pStyle w:val="Default"/>
      </w:pPr>
    </w:p>
    <w:p w14:paraId="622DF0A1" w14:textId="77777777" w:rsidR="008A61B2" w:rsidRPr="00134E2F" w:rsidRDefault="008A61B2" w:rsidP="00F54A74">
      <w:pPr>
        <w:pStyle w:val="Default"/>
      </w:pPr>
    </w:p>
    <w:p w14:paraId="03D2767D" w14:textId="77777777" w:rsidR="000D34A6" w:rsidRPr="00134E2F" w:rsidRDefault="000D34A6" w:rsidP="000D34A6">
      <w:pPr>
        <w:numPr>
          <w:ilvl w:val="0"/>
          <w:numId w:val="6"/>
        </w:numPr>
        <w:rPr>
          <w:b/>
        </w:rPr>
      </w:pPr>
      <w:r w:rsidRPr="00134E2F">
        <w:rPr>
          <w:b/>
          <w:smallCaps/>
          <w:u w:val="single"/>
        </w:rPr>
        <w:lastRenderedPageBreak/>
        <w:t>Liturgies</w:t>
      </w:r>
      <w:r w:rsidRPr="00134E2F">
        <w:rPr>
          <w:b/>
        </w:rPr>
        <w:t xml:space="preserve"> (6 bulletins, 2-4 pages each):</w:t>
      </w:r>
      <w:r w:rsidRPr="00134E2F">
        <w:rPr>
          <w:i/>
        </w:rPr>
        <w:t xml:space="preserve"> </w:t>
      </w:r>
    </w:p>
    <w:p w14:paraId="3C184864" w14:textId="77777777" w:rsidR="000D34A6" w:rsidRPr="00134E2F" w:rsidRDefault="000D34A6" w:rsidP="000D34A6">
      <w:pPr>
        <w:ind w:left="1080"/>
        <w:rPr>
          <w:b/>
          <w:u w:val="single"/>
        </w:rPr>
      </w:pPr>
    </w:p>
    <w:p w14:paraId="0A9DF9E6" w14:textId="77777777" w:rsidR="000D34A6" w:rsidRPr="00134E2F" w:rsidRDefault="000D34A6" w:rsidP="000D34A6">
      <w:pPr>
        <w:pStyle w:val="Default"/>
        <w:ind w:left="360"/>
      </w:pPr>
      <w:r w:rsidRPr="00134E2F">
        <w:t xml:space="preserve">Perhaps the best way to move from the theoretical to the practical for this topic is to fully plan a church service.  The student will create six complete liturgies (worship bulletins/orders of service.  One bulletin for each of the following service types are to be submitted: </w:t>
      </w:r>
    </w:p>
    <w:p w14:paraId="6988B0AA" w14:textId="77777777" w:rsidR="000D34A6" w:rsidRDefault="000D34A6" w:rsidP="000D34A6">
      <w:pPr>
        <w:pStyle w:val="Default"/>
        <w:ind w:left="360"/>
      </w:pPr>
    </w:p>
    <w:p w14:paraId="3BEE47DE" w14:textId="77777777" w:rsidR="000D34A6" w:rsidRPr="007105D4" w:rsidRDefault="000D34A6" w:rsidP="000D34A6">
      <w:pPr>
        <w:pStyle w:val="Default"/>
        <w:ind w:left="360"/>
        <w:rPr>
          <w:b/>
          <w:bCs/>
          <w:u w:val="single"/>
        </w:rPr>
      </w:pPr>
      <w:r>
        <w:tab/>
      </w:r>
      <w:r>
        <w:tab/>
      </w:r>
      <w:r>
        <w:tab/>
      </w:r>
      <w:r>
        <w:tab/>
      </w:r>
      <w:r>
        <w:tab/>
      </w:r>
      <w:r>
        <w:tab/>
      </w:r>
      <w:r>
        <w:tab/>
      </w:r>
      <w:r>
        <w:tab/>
      </w:r>
      <w:r>
        <w:tab/>
      </w:r>
      <w:r w:rsidRPr="007105D4">
        <w:rPr>
          <w:b/>
          <w:bCs/>
          <w:u w:val="single"/>
        </w:rPr>
        <w:t>Due Dates:</w:t>
      </w:r>
    </w:p>
    <w:p w14:paraId="3F47EEE2" w14:textId="77777777" w:rsidR="000D34A6" w:rsidRPr="00134E2F" w:rsidRDefault="000D34A6" w:rsidP="000D34A6">
      <w:pPr>
        <w:pStyle w:val="Default"/>
        <w:ind w:left="360"/>
      </w:pPr>
      <w:r w:rsidRPr="00134E2F">
        <w:t>1.) Regular Lord’s Day service.</w:t>
      </w:r>
      <w:r>
        <w:tab/>
      </w:r>
      <w:r>
        <w:tab/>
      </w:r>
      <w:r>
        <w:tab/>
      </w:r>
      <w:r>
        <w:tab/>
      </w:r>
      <w:r>
        <w:tab/>
        <w:t>March 24</w:t>
      </w:r>
    </w:p>
    <w:p w14:paraId="45A428C5" w14:textId="77777777" w:rsidR="000D34A6" w:rsidRPr="00134E2F" w:rsidRDefault="000D34A6" w:rsidP="000D34A6">
      <w:pPr>
        <w:pStyle w:val="Default"/>
        <w:ind w:left="360"/>
      </w:pPr>
      <w:r w:rsidRPr="00134E2F">
        <w:t>2.) Regular Lord’s Day service with Profession of Faith.</w:t>
      </w:r>
      <w:r>
        <w:tab/>
        <w:t>March 31</w:t>
      </w:r>
    </w:p>
    <w:p w14:paraId="45BCF125" w14:textId="77777777" w:rsidR="000D34A6" w:rsidRPr="00134E2F" w:rsidRDefault="000D34A6" w:rsidP="000D34A6">
      <w:pPr>
        <w:pStyle w:val="Default"/>
        <w:ind w:left="360"/>
      </w:pPr>
      <w:r w:rsidRPr="00134E2F">
        <w:t>3.) Regular Lord’s Day service with Baptism.</w:t>
      </w:r>
      <w:r>
        <w:tab/>
      </w:r>
      <w:r>
        <w:tab/>
      </w:r>
      <w:r>
        <w:tab/>
        <w:t>April 7</w:t>
      </w:r>
    </w:p>
    <w:p w14:paraId="7C7C01A3" w14:textId="77777777" w:rsidR="000D34A6" w:rsidRPr="00134E2F" w:rsidRDefault="000D34A6" w:rsidP="000D34A6">
      <w:pPr>
        <w:pStyle w:val="Default"/>
        <w:ind w:left="360"/>
      </w:pPr>
      <w:r w:rsidRPr="00134E2F">
        <w:t>4.) Regular Lord’s Day service with Lord’s Supper.</w:t>
      </w:r>
      <w:r>
        <w:tab/>
      </w:r>
      <w:r>
        <w:tab/>
        <w:t>April 14</w:t>
      </w:r>
    </w:p>
    <w:p w14:paraId="3C57CB51" w14:textId="77777777" w:rsidR="000D34A6" w:rsidRPr="00134E2F" w:rsidRDefault="000D34A6" w:rsidP="000D34A6">
      <w:pPr>
        <w:pStyle w:val="Default"/>
        <w:ind w:left="360"/>
      </w:pPr>
      <w:r w:rsidRPr="00134E2F">
        <w:t>5.) Wedding Service.</w:t>
      </w:r>
      <w:r>
        <w:tab/>
      </w:r>
      <w:r>
        <w:tab/>
      </w:r>
      <w:r>
        <w:tab/>
      </w:r>
      <w:r>
        <w:tab/>
      </w:r>
      <w:r>
        <w:tab/>
      </w:r>
      <w:r>
        <w:tab/>
        <w:t>April 28</w:t>
      </w:r>
    </w:p>
    <w:p w14:paraId="0F1FBB12" w14:textId="77777777" w:rsidR="000D34A6" w:rsidRPr="00134E2F" w:rsidRDefault="000D34A6" w:rsidP="000D34A6">
      <w:pPr>
        <w:pStyle w:val="Default"/>
        <w:ind w:left="360"/>
      </w:pPr>
      <w:r w:rsidRPr="00134E2F">
        <w:t>6.) Funeral &amp; Committal Service</w:t>
      </w:r>
      <w:r>
        <w:t>.</w:t>
      </w:r>
      <w:r>
        <w:tab/>
      </w:r>
      <w:r>
        <w:tab/>
      </w:r>
      <w:r>
        <w:tab/>
      </w:r>
      <w:r>
        <w:tab/>
      </w:r>
      <w:r>
        <w:tab/>
        <w:t>May 5</w:t>
      </w:r>
    </w:p>
    <w:p w14:paraId="4F585072" w14:textId="77777777" w:rsidR="000D34A6" w:rsidRPr="00134E2F" w:rsidRDefault="000D34A6" w:rsidP="000D34A6">
      <w:pPr>
        <w:pStyle w:val="Default"/>
        <w:ind w:left="360"/>
      </w:pPr>
    </w:p>
    <w:p w14:paraId="0A12F404" w14:textId="77777777" w:rsidR="000D34A6" w:rsidRPr="00134E2F" w:rsidRDefault="000D34A6" w:rsidP="000D34A6">
      <w:pPr>
        <w:pStyle w:val="Default"/>
        <w:ind w:left="360"/>
      </w:pPr>
      <w:r w:rsidRPr="007105D4">
        <w:rPr>
          <w:b/>
          <w:bCs/>
        </w:rPr>
        <w:t>A “Worship Guide” is also expected for each worship order of service.</w:t>
      </w:r>
      <w:r w:rsidRPr="00134E2F">
        <w:t xml:space="preserve"> In the guide you will explain the reasons you structured the service the way you did, include reference to historical Presbyterian worship, scriptural basis, elements, forms, circumstances, and rubric, etc.  Students would do well to reference books used in this course.</w:t>
      </w:r>
    </w:p>
    <w:p w14:paraId="142805B0" w14:textId="77777777" w:rsidR="000D34A6" w:rsidRPr="00134E2F" w:rsidRDefault="000D34A6" w:rsidP="000D34A6">
      <w:pPr>
        <w:pStyle w:val="Default"/>
        <w:ind w:left="360"/>
      </w:pPr>
    </w:p>
    <w:p w14:paraId="5E6EE84F" w14:textId="77777777" w:rsidR="000D34A6" w:rsidRPr="00134E2F" w:rsidRDefault="000D34A6" w:rsidP="000D34A6">
      <w:pPr>
        <w:pStyle w:val="Default"/>
        <w:ind w:left="360"/>
      </w:pPr>
      <w:r w:rsidRPr="00134E2F">
        <w:t>Be sure to integrate your worship order, structure, hymn selections, readings, and prayers with the chosen sermon texts.  Also consider the following questions:  In what way is the gospel present in this service?  How are you forming the congregation through this?  What consideration are you giving to the unbeliever/outsider?  What about children?  Are you seeking to engage only the intellect, or are you more focused on the "affections?"</w:t>
      </w:r>
    </w:p>
    <w:p w14:paraId="5FD30174" w14:textId="77777777" w:rsidR="000D34A6" w:rsidRPr="00134E2F" w:rsidRDefault="000D34A6" w:rsidP="000D34A6">
      <w:pPr>
        <w:pStyle w:val="Default"/>
        <w:ind w:left="360"/>
      </w:pPr>
    </w:p>
    <w:p w14:paraId="3CEBA86A" w14:textId="77777777" w:rsidR="000D34A6" w:rsidRPr="00134E2F" w:rsidRDefault="000D34A6" w:rsidP="000D34A6">
      <w:pPr>
        <w:pStyle w:val="Default"/>
        <w:ind w:left="360"/>
      </w:pPr>
      <w:r w:rsidRPr="00134E2F">
        <w:t>Students should rely heavily on their churches’ books of church order and directories for worship if applicable.  These liturgies should reflect the liturgical traditions of each student’s current church. Each liturgy will vary in length and content from student to student, depending upon each student’s ecclesial tradition.  Each liturgy should be drafted in such a way that it could be used in each student’s respective church and in their ministry.</w:t>
      </w:r>
    </w:p>
    <w:p w14:paraId="37A8CC37" w14:textId="77777777" w:rsidR="000D34A6" w:rsidRPr="00134E2F" w:rsidRDefault="000D34A6" w:rsidP="000D34A6">
      <w:pPr>
        <w:rPr>
          <w:i/>
        </w:rPr>
      </w:pPr>
    </w:p>
    <w:p w14:paraId="61AF2E6C" w14:textId="77777777" w:rsidR="000D34A6" w:rsidRPr="00134E2F" w:rsidRDefault="000D34A6" w:rsidP="000D34A6">
      <w:pPr>
        <w:pStyle w:val="Default"/>
        <w:numPr>
          <w:ilvl w:val="0"/>
          <w:numId w:val="45"/>
        </w:numPr>
      </w:pPr>
      <w:r w:rsidRPr="00134E2F">
        <w:t xml:space="preserve">Although I have not required these texts, I do recommend that you purchase some or </w:t>
      </w:r>
      <w:proofErr w:type="gramStart"/>
      <w:r w:rsidRPr="00134E2F">
        <w:t>all of</w:t>
      </w:r>
      <w:proofErr w:type="gramEnd"/>
      <w:r w:rsidRPr="00134E2F">
        <w:t xml:space="preserve"> the following books to assist you in preparing liturgies for the above services. They will prove to be invaluable to most of you. </w:t>
      </w:r>
    </w:p>
    <w:p w14:paraId="1894DA46" w14:textId="77777777" w:rsidR="000D34A6" w:rsidRPr="00134E2F" w:rsidRDefault="000D34A6" w:rsidP="000D34A6">
      <w:pPr>
        <w:pStyle w:val="Default"/>
        <w:rPr>
          <w:b/>
          <w:bCs/>
        </w:rPr>
      </w:pPr>
    </w:p>
    <w:p w14:paraId="21867EA2" w14:textId="77777777" w:rsidR="000D34A6" w:rsidRPr="00134E2F" w:rsidRDefault="000D34A6" w:rsidP="000D34A6">
      <w:pPr>
        <w:pStyle w:val="Default"/>
        <w:numPr>
          <w:ilvl w:val="0"/>
          <w:numId w:val="48"/>
        </w:numPr>
        <w:ind w:left="1080"/>
      </w:pPr>
      <w:r w:rsidRPr="00134E2F">
        <w:rPr>
          <w:b/>
          <w:bCs/>
        </w:rPr>
        <w:t xml:space="preserve">Gibson, Jonathan &amp; </w:t>
      </w:r>
      <w:proofErr w:type="spellStart"/>
      <w:r w:rsidRPr="00134E2F">
        <w:rPr>
          <w:b/>
          <w:bCs/>
        </w:rPr>
        <w:t>Earngey</w:t>
      </w:r>
      <w:proofErr w:type="spellEnd"/>
      <w:r w:rsidRPr="00134E2F">
        <w:rPr>
          <w:b/>
          <w:bCs/>
        </w:rPr>
        <w:t>, Mark</w:t>
      </w:r>
      <w:r w:rsidRPr="00134E2F">
        <w:t xml:space="preserve">, </w:t>
      </w:r>
      <w:r w:rsidRPr="00134E2F">
        <w:rPr>
          <w:i/>
          <w:iCs/>
        </w:rPr>
        <w:t>Reformation Worship: Liturgies from the Past for the Present</w:t>
      </w:r>
      <w:r w:rsidRPr="00134E2F">
        <w:t>. New Growth Press, 2018.</w:t>
      </w:r>
      <w:r>
        <w:t xml:space="preserve"> ($$$)</w:t>
      </w:r>
    </w:p>
    <w:p w14:paraId="3FB4C01A" w14:textId="77777777" w:rsidR="000D34A6" w:rsidRPr="00134E2F" w:rsidRDefault="000D34A6" w:rsidP="000D34A6">
      <w:pPr>
        <w:pStyle w:val="Default"/>
        <w:numPr>
          <w:ilvl w:val="0"/>
          <w:numId w:val="48"/>
        </w:numPr>
        <w:ind w:left="1080"/>
      </w:pPr>
      <w:proofErr w:type="spellStart"/>
      <w:r w:rsidRPr="00134E2F">
        <w:rPr>
          <w:b/>
          <w:bCs/>
        </w:rPr>
        <w:t>Curles</w:t>
      </w:r>
      <w:proofErr w:type="spellEnd"/>
      <w:r w:rsidRPr="00134E2F">
        <w:rPr>
          <w:b/>
          <w:bCs/>
        </w:rPr>
        <w:t>, Patrick</w:t>
      </w:r>
      <w:r w:rsidRPr="00134E2F">
        <w:t xml:space="preserve">, </w:t>
      </w:r>
      <w:r w:rsidRPr="00134E2F">
        <w:rPr>
          <w:i/>
          <w:iCs/>
        </w:rPr>
        <w:t>Book of Common Worship</w:t>
      </w:r>
      <w:r w:rsidRPr="00134E2F">
        <w:t xml:space="preserve">. </w:t>
      </w:r>
      <w:r w:rsidRPr="00134E2F">
        <w:rPr>
          <w:rStyle w:val="a-list-item"/>
        </w:rPr>
        <w:t>CreateSpace Independent Publishing Platform; 2nd edition, 2015</w:t>
      </w:r>
      <w:r w:rsidRPr="00134E2F">
        <w:t>. (</w:t>
      </w:r>
      <w:proofErr w:type="gramStart"/>
      <w:r w:rsidRPr="00134E2F">
        <w:t>available</w:t>
      </w:r>
      <w:proofErr w:type="gramEnd"/>
      <w:r w:rsidRPr="00134E2F">
        <w:t xml:space="preserve"> on Amazon).</w:t>
      </w:r>
    </w:p>
    <w:p w14:paraId="143A8894" w14:textId="77777777" w:rsidR="000D34A6" w:rsidRPr="00134E2F" w:rsidRDefault="000D34A6" w:rsidP="000D34A6">
      <w:pPr>
        <w:rPr>
          <w:b/>
        </w:rPr>
      </w:pPr>
    </w:p>
    <w:p w14:paraId="24965528" w14:textId="77777777" w:rsidR="000D34A6" w:rsidRPr="00134E2F" w:rsidRDefault="000D34A6" w:rsidP="000D34A6">
      <w:pPr>
        <w:ind w:firstLine="360"/>
        <w:rPr>
          <w:b/>
        </w:rPr>
      </w:pPr>
    </w:p>
    <w:p w14:paraId="689B76E3" w14:textId="77777777" w:rsidR="000D34A6" w:rsidRDefault="000D34A6">
      <w:pPr>
        <w:rPr>
          <w:b/>
          <w:smallCaps/>
          <w:u w:val="single"/>
        </w:rPr>
      </w:pPr>
      <w:r>
        <w:rPr>
          <w:b/>
          <w:smallCaps/>
          <w:u w:val="single"/>
        </w:rPr>
        <w:br w:type="page"/>
      </w:r>
    </w:p>
    <w:p w14:paraId="78DD61FD" w14:textId="16AC3C8C" w:rsidR="000E551E" w:rsidRPr="00134E2F" w:rsidRDefault="000E551E" w:rsidP="00145642">
      <w:pPr>
        <w:numPr>
          <w:ilvl w:val="0"/>
          <w:numId w:val="6"/>
        </w:numPr>
        <w:rPr>
          <w:b/>
        </w:rPr>
      </w:pPr>
      <w:r w:rsidRPr="00134E2F">
        <w:rPr>
          <w:b/>
          <w:smallCaps/>
          <w:u w:val="single"/>
        </w:rPr>
        <w:lastRenderedPageBreak/>
        <w:t>Reading Report</w:t>
      </w:r>
      <w:r w:rsidR="00555703" w:rsidRPr="00134E2F">
        <w:rPr>
          <w:b/>
          <w:smallCaps/>
          <w:u w:val="single"/>
        </w:rPr>
        <w:t>s</w:t>
      </w:r>
      <w:r w:rsidR="00E64245" w:rsidRPr="00134E2F">
        <w:rPr>
          <w:b/>
        </w:rPr>
        <w:t xml:space="preserve"> (</w:t>
      </w:r>
      <w:r w:rsidR="0094422F">
        <w:rPr>
          <w:b/>
        </w:rPr>
        <w:t>5</w:t>
      </w:r>
      <w:r w:rsidR="00E64245" w:rsidRPr="00134E2F">
        <w:rPr>
          <w:b/>
        </w:rPr>
        <w:t xml:space="preserve"> papers, </w:t>
      </w:r>
      <w:r w:rsidR="00E9420C" w:rsidRPr="00134E2F">
        <w:rPr>
          <w:b/>
        </w:rPr>
        <w:t>4</w:t>
      </w:r>
      <w:r w:rsidR="00E64245" w:rsidRPr="00134E2F">
        <w:rPr>
          <w:b/>
        </w:rPr>
        <w:t xml:space="preserve"> pages each):</w:t>
      </w:r>
    </w:p>
    <w:p w14:paraId="600523BD" w14:textId="77777777" w:rsidR="000E551E" w:rsidRPr="00134E2F" w:rsidRDefault="000E551E" w:rsidP="000E551E">
      <w:pPr>
        <w:ind w:left="1080"/>
      </w:pPr>
    </w:p>
    <w:p w14:paraId="4038FB2D" w14:textId="23280EE2" w:rsidR="00E6236E" w:rsidRPr="00134E2F" w:rsidRDefault="007B37CE" w:rsidP="003B135A">
      <w:pPr>
        <w:ind w:left="720"/>
      </w:pPr>
      <w:r w:rsidRPr="00134E2F">
        <w:t>E</w:t>
      </w:r>
      <w:r w:rsidR="000A36DD" w:rsidRPr="00134E2F">
        <w:t>ach student</w:t>
      </w:r>
      <w:r w:rsidR="00236322" w:rsidRPr="00134E2F">
        <w:t xml:space="preserve"> will turn in a Reading Report on the required reading textbooks</w:t>
      </w:r>
      <w:r w:rsidRPr="00134E2F">
        <w:t xml:space="preserve"> by </w:t>
      </w:r>
      <w:r w:rsidR="00E9420C" w:rsidRPr="00134E2F">
        <w:rPr>
          <w:b/>
          <w:bCs/>
        </w:rPr>
        <w:t>Ryken</w:t>
      </w:r>
      <w:r w:rsidRPr="00134E2F">
        <w:rPr>
          <w:b/>
          <w:bCs/>
        </w:rPr>
        <w:t xml:space="preserve">, </w:t>
      </w:r>
      <w:r w:rsidR="0094422F">
        <w:rPr>
          <w:b/>
          <w:bCs/>
        </w:rPr>
        <w:t>Cruse</w:t>
      </w:r>
      <w:r w:rsidR="00331DF9" w:rsidRPr="00134E2F">
        <w:rPr>
          <w:b/>
          <w:bCs/>
        </w:rPr>
        <w:t>, Old</w:t>
      </w:r>
      <w:r w:rsidR="00E9420C" w:rsidRPr="00134E2F">
        <w:rPr>
          <w:b/>
          <w:bCs/>
        </w:rPr>
        <w:t xml:space="preserve">, </w:t>
      </w:r>
      <w:r w:rsidR="000D34A6" w:rsidRPr="00134E2F">
        <w:rPr>
          <w:b/>
          <w:bCs/>
        </w:rPr>
        <w:t>Johnson</w:t>
      </w:r>
      <w:r w:rsidR="0094422F">
        <w:rPr>
          <w:b/>
          <w:bCs/>
        </w:rPr>
        <w:t xml:space="preserve">, </w:t>
      </w:r>
      <w:r w:rsidRPr="00134E2F">
        <w:rPr>
          <w:b/>
          <w:bCs/>
        </w:rPr>
        <w:t xml:space="preserve">and </w:t>
      </w:r>
      <w:r w:rsidR="000D34A6">
        <w:rPr>
          <w:b/>
          <w:bCs/>
        </w:rPr>
        <w:t>Chester</w:t>
      </w:r>
      <w:r w:rsidR="000E551E" w:rsidRPr="00134E2F">
        <w:t xml:space="preserve">.  Students will write a brief </w:t>
      </w:r>
      <w:r w:rsidR="00585BC0" w:rsidRPr="00134E2F">
        <w:t>report (approximately</w:t>
      </w:r>
      <w:r w:rsidR="00DA51C1" w:rsidRPr="00134E2F">
        <w:t xml:space="preserve"> </w:t>
      </w:r>
      <w:r w:rsidR="00331DF9" w:rsidRPr="00134E2F">
        <w:t>four</w:t>
      </w:r>
      <w:r w:rsidR="00DA51C1" w:rsidRPr="00134E2F">
        <w:t xml:space="preserve"> </w:t>
      </w:r>
      <w:r w:rsidR="00C03712" w:rsidRPr="00134E2F">
        <w:t>page</w:t>
      </w:r>
      <w:r w:rsidR="00585BC0" w:rsidRPr="00134E2F">
        <w:t>s)</w:t>
      </w:r>
      <w:r w:rsidR="00C03712" w:rsidRPr="00134E2F">
        <w:t xml:space="preserve"> </w:t>
      </w:r>
      <w:r w:rsidR="000E551E" w:rsidRPr="00134E2F">
        <w:t>following the form provided below.</w:t>
      </w:r>
      <w:r w:rsidR="00DB0394" w:rsidRPr="00134E2F">
        <w:t xml:space="preserve">  Students are to answer those questions and turn them in on </w:t>
      </w:r>
      <w:r w:rsidR="00DB0394" w:rsidRPr="00134E2F">
        <w:rPr>
          <w:b/>
          <w:bCs/>
          <w:u w:val="single"/>
        </w:rPr>
        <w:t xml:space="preserve">the date that </w:t>
      </w:r>
      <w:r w:rsidR="00CB7783">
        <w:rPr>
          <w:b/>
          <w:bCs/>
          <w:u w:val="single"/>
        </w:rPr>
        <w:t xml:space="preserve">the </w:t>
      </w:r>
      <w:r w:rsidR="00DB0394" w:rsidRPr="00134E2F">
        <w:rPr>
          <w:b/>
          <w:bCs/>
          <w:u w:val="single"/>
        </w:rPr>
        <w:t>book is covered in class</w:t>
      </w:r>
      <w:r w:rsidR="00DB0394" w:rsidRPr="00134E2F">
        <w:t xml:space="preserve">. </w:t>
      </w:r>
    </w:p>
    <w:p w14:paraId="1DDF61D3" w14:textId="34C1F3AB" w:rsidR="00480A2A" w:rsidRDefault="00480A2A" w:rsidP="002D0DBA">
      <w:pPr>
        <w:rPr>
          <w:i/>
        </w:rPr>
      </w:pPr>
    </w:p>
    <w:p w14:paraId="0FADBBB8" w14:textId="77777777" w:rsidR="000D0420" w:rsidRPr="00134E2F" w:rsidRDefault="000D0420" w:rsidP="002D0DBA">
      <w:pPr>
        <w:rPr>
          <w:i/>
        </w:rPr>
      </w:pPr>
    </w:p>
    <w:p w14:paraId="755A063F" w14:textId="2C6BA533" w:rsidR="00F54A74" w:rsidRPr="00134E2F" w:rsidRDefault="002C5F7D" w:rsidP="00F54A74">
      <w:pPr>
        <w:ind w:left="2520"/>
        <w:rPr>
          <w:b/>
          <w:bCs/>
          <w:smallCaps/>
          <w:lang w:eastAsia="ko-KR"/>
        </w:rPr>
      </w:pPr>
      <w:r w:rsidRPr="00134E2F">
        <w:rPr>
          <w:b/>
          <w:bCs/>
          <w:smallCaps/>
          <w:lang w:eastAsia="ko-KR"/>
        </w:rPr>
        <w:t>Worship</w:t>
      </w:r>
      <w:r w:rsidR="00F54A74" w:rsidRPr="00134E2F">
        <w:rPr>
          <w:b/>
          <w:bCs/>
          <w:smallCaps/>
          <w:lang w:eastAsia="ko-KR"/>
        </w:rPr>
        <w:t xml:space="preserve"> Reading Report</w:t>
      </w:r>
      <w:r w:rsidR="00F54A74" w:rsidRPr="00134E2F">
        <w:rPr>
          <w:b/>
          <w:bCs/>
          <w:lang w:eastAsia="ko-KR"/>
        </w:rPr>
        <w:t xml:space="preserve"> </w:t>
      </w:r>
      <w:r w:rsidR="00F54A74" w:rsidRPr="00134E2F">
        <w:rPr>
          <w:rStyle w:val="FootnoteReference"/>
          <w:b/>
          <w:bCs/>
          <w:lang w:eastAsia="ko-KR"/>
        </w:rPr>
        <w:footnoteReference w:id="1"/>
      </w:r>
    </w:p>
    <w:p w14:paraId="19AE8A56" w14:textId="77777777" w:rsidR="00F54A74" w:rsidRPr="00134E2F" w:rsidRDefault="00F54A74" w:rsidP="00F54A74">
      <w:pPr>
        <w:autoSpaceDE w:val="0"/>
        <w:autoSpaceDN w:val="0"/>
        <w:adjustRightInd w:val="0"/>
        <w:rPr>
          <w:b/>
          <w:bCs/>
          <w:lang w:eastAsia="ko-KR"/>
        </w:rPr>
      </w:pPr>
    </w:p>
    <w:p w14:paraId="57FDCB00" w14:textId="77777777" w:rsidR="00F54A74" w:rsidRPr="00134E2F" w:rsidRDefault="00F54A74" w:rsidP="00F54A74">
      <w:r w:rsidRPr="00134E2F">
        <w:rPr>
          <w:b/>
        </w:rPr>
        <w:t>Standard Header</w:t>
      </w:r>
      <w:r w:rsidRPr="00134E2F">
        <w:t xml:space="preserve"> (per example below):</w:t>
      </w:r>
    </w:p>
    <w:p w14:paraId="3E619CF6" w14:textId="77777777" w:rsidR="00F54A74" w:rsidRPr="00134E2F" w:rsidRDefault="00F54A74" w:rsidP="00F54A74">
      <w:pPr>
        <w:ind w:left="360"/>
        <w:rPr>
          <w:b/>
        </w:rPr>
      </w:pPr>
    </w:p>
    <w:p w14:paraId="41CF5AAA" w14:textId="77777777" w:rsidR="00F54A74" w:rsidRPr="00134E2F" w:rsidRDefault="00E40C6F" w:rsidP="00F54A74">
      <w:pPr>
        <w:rPr>
          <w:b/>
        </w:rPr>
      </w:pPr>
      <w:r>
        <w:rPr>
          <w:b/>
        </w:rPr>
        <w:pict w14:anchorId="0AF508AA">
          <v:rect id="_x0000_i1025" style="width:0;height:1.5pt" o:hralign="center" o:hrstd="t" o:hr="t" fillcolor="#a0a0a0" stroked="f"/>
        </w:pict>
      </w:r>
    </w:p>
    <w:p w14:paraId="4AD608AB" w14:textId="77777777" w:rsidR="00F54A74" w:rsidRPr="00134E2F" w:rsidRDefault="00F54A74" w:rsidP="00F54A74">
      <w:pPr>
        <w:pStyle w:val="ListParagraph"/>
        <w:tabs>
          <w:tab w:val="left" w:pos="5760"/>
        </w:tabs>
        <w:ind w:left="360"/>
      </w:pPr>
    </w:p>
    <w:p w14:paraId="10176AF4" w14:textId="77777777" w:rsidR="00F54A74" w:rsidRPr="00134E2F" w:rsidRDefault="00F54A74" w:rsidP="00F54A74">
      <w:pPr>
        <w:tabs>
          <w:tab w:val="left" w:pos="5760"/>
        </w:tabs>
        <w:ind w:left="360"/>
      </w:pPr>
      <w:r w:rsidRPr="00134E2F">
        <w:t>Name of Student Here</w:t>
      </w:r>
      <w:r w:rsidRPr="00134E2F">
        <w:tab/>
        <w:t xml:space="preserve">                   Worship 06PT5300</w:t>
      </w:r>
    </w:p>
    <w:p w14:paraId="6D6EDC84" w14:textId="0081D356" w:rsidR="00F54A74" w:rsidRPr="00134E2F" w:rsidRDefault="00F54A74" w:rsidP="00F54A74">
      <w:pPr>
        <w:ind w:left="360"/>
      </w:pPr>
      <w:r w:rsidRPr="00134E2F">
        <w:t xml:space="preserve">June 17, </w:t>
      </w:r>
      <w:proofErr w:type="gramStart"/>
      <w:r w:rsidRPr="00134E2F">
        <w:t>2021</w:t>
      </w:r>
      <w:proofErr w:type="gramEnd"/>
      <w:r w:rsidRPr="00134E2F">
        <w:tab/>
      </w:r>
      <w:r w:rsidRPr="00134E2F">
        <w:tab/>
      </w:r>
      <w:r w:rsidRPr="00134E2F">
        <w:tab/>
      </w:r>
      <w:r w:rsidRPr="00134E2F">
        <w:tab/>
      </w:r>
      <w:r w:rsidRPr="00134E2F">
        <w:tab/>
        <w:t xml:space="preserve">           </w:t>
      </w:r>
      <w:r w:rsidRPr="00134E2F">
        <w:tab/>
      </w:r>
      <w:r w:rsidRPr="00134E2F">
        <w:tab/>
      </w:r>
      <w:r w:rsidR="002C5F7D" w:rsidRPr="00134E2F">
        <w:t>Johnson</w:t>
      </w:r>
      <w:r w:rsidRPr="00134E2F">
        <w:t xml:space="preserve"> Reading Report</w:t>
      </w:r>
    </w:p>
    <w:p w14:paraId="510EB7E7" w14:textId="77777777" w:rsidR="00F54A74" w:rsidRPr="00134E2F" w:rsidRDefault="00F54A74" w:rsidP="00F54A74">
      <w:pPr>
        <w:rPr>
          <w:b/>
        </w:rPr>
      </w:pPr>
    </w:p>
    <w:p w14:paraId="3CB1EDD0" w14:textId="77777777" w:rsidR="00F54A74" w:rsidRPr="00134E2F" w:rsidRDefault="00F54A74" w:rsidP="00F54A74">
      <w:pPr>
        <w:jc w:val="center"/>
        <w:rPr>
          <w:b/>
        </w:rPr>
      </w:pPr>
      <w:r w:rsidRPr="00134E2F">
        <w:rPr>
          <w:b/>
        </w:rPr>
        <w:t>Title of Book</w:t>
      </w:r>
    </w:p>
    <w:p w14:paraId="585C1469" w14:textId="77777777" w:rsidR="00F54A74" w:rsidRPr="00134E2F" w:rsidRDefault="00F54A74" w:rsidP="00F54A74">
      <w:pPr>
        <w:autoSpaceDE w:val="0"/>
        <w:autoSpaceDN w:val="0"/>
        <w:adjustRightInd w:val="0"/>
        <w:rPr>
          <w:lang w:eastAsia="ko-KR"/>
        </w:rPr>
      </w:pPr>
    </w:p>
    <w:p w14:paraId="5F87DC01" w14:textId="1DE504D0"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Overview</w:t>
      </w:r>
      <w:r w:rsidRPr="00134E2F">
        <w:rPr>
          <w:lang w:eastAsia="ko-KR"/>
        </w:rPr>
        <w:t xml:space="preserve"> – Give an overview of the book, explaining its argument (not your reaction to its argument), including its theme, perspective, and approach. (</w:t>
      </w:r>
      <w:proofErr w:type="gramStart"/>
      <w:r w:rsidRPr="00134E2F">
        <w:rPr>
          <w:lang w:eastAsia="ko-KR"/>
        </w:rPr>
        <w:t>approximately</w:t>
      </w:r>
      <w:proofErr w:type="gramEnd"/>
      <w:r w:rsidR="00331DF9" w:rsidRPr="00134E2F">
        <w:rPr>
          <w:lang w:eastAsia="ko-KR"/>
        </w:rPr>
        <w:t xml:space="preserve"> 1</w:t>
      </w:r>
      <w:r w:rsidRPr="00134E2F">
        <w:rPr>
          <w:lang w:eastAsia="ko-KR"/>
        </w:rPr>
        <w:t xml:space="preserve"> page)</w:t>
      </w:r>
    </w:p>
    <w:p w14:paraId="53DEEAC8" w14:textId="37913619" w:rsidR="00F54A74" w:rsidRDefault="00F54A74" w:rsidP="00F54A74">
      <w:pPr>
        <w:autoSpaceDE w:val="0"/>
        <w:autoSpaceDN w:val="0"/>
        <w:adjustRightInd w:val="0"/>
        <w:rPr>
          <w:lang w:eastAsia="ko-KR"/>
        </w:rPr>
      </w:pPr>
    </w:p>
    <w:p w14:paraId="58D53D83" w14:textId="77777777" w:rsidR="000D34A6" w:rsidRPr="00134E2F" w:rsidRDefault="000D34A6" w:rsidP="00F54A74">
      <w:pPr>
        <w:autoSpaceDE w:val="0"/>
        <w:autoSpaceDN w:val="0"/>
        <w:adjustRightInd w:val="0"/>
        <w:rPr>
          <w:lang w:eastAsia="ko-KR"/>
        </w:rPr>
      </w:pPr>
    </w:p>
    <w:p w14:paraId="29E1D300" w14:textId="77777777"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Critique</w:t>
      </w:r>
      <w:r w:rsidRPr="00134E2F">
        <w:rPr>
          <w:lang w:eastAsia="ko-KR"/>
        </w:rPr>
        <w:t xml:space="preserve"> – Offer a brief critique of the book, including elements of strength and weakness. (</w:t>
      </w:r>
      <w:proofErr w:type="gramStart"/>
      <w:r w:rsidRPr="00134E2F">
        <w:rPr>
          <w:lang w:eastAsia="ko-KR"/>
        </w:rPr>
        <w:t>approximately</w:t>
      </w:r>
      <w:proofErr w:type="gramEnd"/>
      <w:r w:rsidRPr="00134E2F">
        <w:rPr>
          <w:lang w:eastAsia="ko-KR"/>
        </w:rPr>
        <w:t xml:space="preserve"> 1 page)</w:t>
      </w:r>
    </w:p>
    <w:p w14:paraId="5A46E1C6" w14:textId="07A5C208" w:rsidR="00F54A74" w:rsidRDefault="00F54A74" w:rsidP="00F54A74">
      <w:pPr>
        <w:autoSpaceDE w:val="0"/>
        <w:autoSpaceDN w:val="0"/>
        <w:adjustRightInd w:val="0"/>
        <w:rPr>
          <w:lang w:eastAsia="ko-KR"/>
        </w:rPr>
      </w:pPr>
    </w:p>
    <w:p w14:paraId="7D114E8C" w14:textId="77777777" w:rsidR="000D34A6" w:rsidRPr="00134E2F" w:rsidRDefault="000D34A6" w:rsidP="00F54A74">
      <w:pPr>
        <w:autoSpaceDE w:val="0"/>
        <w:autoSpaceDN w:val="0"/>
        <w:adjustRightInd w:val="0"/>
        <w:rPr>
          <w:lang w:eastAsia="ko-KR"/>
        </w:rPr>
      </w:pPr>
    </w:p>
    <w:p w14:paraId="6C505606" w14:textId="77777777"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Application</w:t>
      </w:r>
      <w:r w:rsidRPr="00134E2F">
        <w:rPr>
          <w:lang w:eastAsia="ko-KR"/>
        </w:rPr>
        <w:t xml:space="preserve"> – Offer some specific application to your own ministry demonstrating the value and relevance of the material in this book. (</w:t>
      </w:r>
      <w:proofErr w:type="gramStart"/>
      <w:r w:rsidRPr="00134E2F">
        <w:rPr>
          <w:lang w:eastAsia="ko-KR"/>
        </w:rPr>
        <w:t>approximately</w:t>
      </w:r>
      <w:proofErr w:type="gramEnd"/>
      <w:r w:rsidRPr="00134E2F">
        <w:rPr>
          <w:lang w:eastAsia="ko-KR"/>
        </w:rPr>
        <w:t xml:space="preserve"> 1 page)</w:t>
      </w:r>
    </w:p>
    <w:p w14:paraId="00CFB887" w14:textId="1BFF400E" w:rsidR="00F54A74" w:rsidRDefault="00F54A74" w:rsidP="00F54A74">
      <w:pPr>
        <w:rPr>
          <w:lang w:eastAsia="ko-KR"/>
        </w:rPr>
      </w:pPr>
    </w:p>
    <w:p w14:paraId="2A4921D8" w14:textId="77777777" w:rsidR="000D34A6" w:rsidRPr="00134E2F" w:rsidRDefault="000D34A6" w:rsidP="00F54A74">
      <w:pPr>
        <w:rPr>
          <w:lang w:eastAsia="ko-KR"/>
        </w:rPr>
      </w:pPr>
    </w:p>
    <w:p w14:paraId="57F32F31" w14:textId="7E6006F9" w:rsidR="00FE094B" w:rsidRDefault="00F54A74" w:rsidP="00FE094B">
      <w:pPr>
        <w:numPr>
          <w:ilvl w:val="0"/>
          <w:numId w:val="4"/>
        </w:numPr>
        <w:tabs>
          <w:tab w:val="clear" w:pos="1080"/>
          <w:tab w:val="num" w:pos="360"/>
        </w:tabs>
        <w:ind w:left="360"/>
      </w:pPr>
      <w:r w:rsidRPr="00134E2F">
        <w:rPr>
          <w:b/>
          <w:lang w:eastAsia="ko-KR"/>
        </w:rPr>
        <w:t>Best Quotes</w:t>
      </w:r>
      <w:r w:rsidRPr="00134E2F">
        <w:rPr>
          <w:lang w:eastAsia="ko-KR"/>
        </w:rPr>
        <w:t xml:space="preserve"> – Write significant quotes (single spaced; note page number in book where quote is found) as you come across them and then write a paragraph about each quote (double-spaced) explaining why you found this to be significant (</w:t>
      </w:r>
      <w:r w:rsidRPr="00134E2F">
        <w:rPr>
          <w:b/>
          <w:lang w:eastAsia="ko-KR"/>
        </w:rPr>
        <w:t>minimum of 3 needed</w:t>
      </w:r>
      <w:r w:rsidRPr="00134E2F">
        <w:rPr>
          <w:lang w:eastAsia="ko-KR"/>
        </w:rPr>
        <w:t>). (</w:t>
      </w:r>
      <w:proofErr w:type="gramStart"/>
      <w:r w:rsidRPr="00134E2F">
        <w:rPr>
          <w:lang w:eastAsia="ko-KR"/>
        </w:rPr>
        <w:t>approximately</w:t>
      </w:r>
      <w:proofErr w:type="gramEnd"/>
      <w:r w:rsidRPr="00134E2F">
        <w:rPr>
          <w:lang w:eastAsia="ko-KR"/>
        </w:rPr>
        <w:t xml:space="preserve"> </w:t>
      </w:r>
      <w:r w:rsidR="008A61B2" w:rsidRPr="00134E2F">
        <w:rPr>
          <w:lang w:eastAsia="ko-KR"/>
        </w:rPr>
        <w:t>1</w:t>
      </w:r>
      <w:r w:rsidRPr="00134E2F">
        <w:rPr>
          <w:lang w:eastAsia="ko-KR"/>
        </w:rPr>
        <w:t xml:space="preserve"> page).</w:t>
      </w:r>
    </w:p>
    <w:p w14:paraId="1C35B575" w14:textId="77777777" w:rsidR="007105D4" w:rsidRPr="00134E2F" w:rsidRDefault="007105D4" w:rsidP="007105D4">
      <w:pPr>
        <w:ind w:left="360"/>
      </w:pPr>
    </w:p>
    <w:p w14:paraId="766FBC21" w14:textId="77777777" w:rsidR="000D34A6" w:rsidRDefault="000D34A6">
      <w:pPr>
        <w:rPr>
          <w:b/>
          <w:smallCaps/>
          <w:u w:val="single"/>
        </w:rPr>
      </w:pPr>
      <w:r>
        <w:rPr>
          <w:b/>
          <w:smallCaps/>
          <w:u w:val="single"/>
        </w:rPr>
        <w:br w:type="page"/>
      </w:r>
    </w:p>
    <w:p w14:paraId="05378F36" w14:textId="77777777" w:rsidR="00981BB3" w:rsidRPr="00134E2F" w:rsidRDefault="00981BB3" w:rsidP="00862304">
      <w:pPr>
        <w:ind w:firstLine="360"/>
        <w:rPr>
          <w:b/>
        </w:rPr>
      </w:pPr>
    </w:p>
    <w:p w14:paraId="468D6315" w14:textId="63CC4857" w:rsidR="00B94670" w:rsidRPr="007105D4" w:rsidRDefault="00862304" w:rsidP="007105D4">
      <w:pPr>
        <w:numPr>
          <w:ilvl w:val="0"/>
          <w:numId w:val="6"/>
        </w:numPr>
        <w:rPr>
          <w:b/>
          <w:bCs/>
        </w:rPr>
      </w:pPr>
      <w:r w:rsidRPr="00134E2F">
        <w:rPr>
          <w:b/>
          <w:smallCaps/>
          <w:u w:val="single"/>
        </w:rPr>
        <w:t>Short Essays</w:t>
      </w:r>
      <w:r w:rsidR="00B94670" w:rsidRPr="00134E2F">
        <w:rPr>
          <w:b/>
        </w:rPr>
        <w:t xml:space="preserve"> (</w:t>
      </w:r>
      <w:r w:rsidR="00923017" w:rsidRPr="00134E2F">
        <w:rPr>
          <w:b/>
        </w:rPr>
        <w:t>2</w:t>
      </w:r>
      <w:r w:rsidRPr="00134E2F">
        <w:rPr>
          <w:b/>
        </w:rPr>
        <w:t xml:space="preserve"> papers, 5 pages each)</w:t>
      </w:r>
      <w:r w:rsidR="00B94670" w:rsidRPr="00134E2F">
        <w:rPr>
          <w:b/>
        </w:rPr>
        <w:t xml:space="preserve"> Due </w:t>
      </w:r>
      <w:r w:rsidR="007105D4">
        <w:rPr>
          <w:b/>
        </w:rPr>
        <w:t>April 28</w:t>
      </w:r>
    </w:p>
    <w:p w14:paraId="5ABB37F7" w14:textId="77777777" w:rsidR="007105D4" w:rsidRPr="00134E2F" w:rsidRDefault="007105D4" w:rsidP="007105D4">
      <w:pPr>
        <w:ind w:left="720"/>
      </w:pPr>
    </w:p>
    <w:p w14:paraId="6437A351" w14:textId="60327045" w:rsidR="00862304" w:rsidRPr="00134E2F" w:rsidRDefault="00862304" w:rsidP="00862304">
      <w:pPr>
        <w:pStyle w:val="Default"/>
        <w:ind w:left="360"/>
      </w:pPr>
      <w:proofErr w:type="gramStart"/>
      <w:r w:rsidRPr="00134E2F">
        <w:t>In order to</w:t>
      </w:r>
      <w:proofErr w:type="gramEnd"/>
      <w:r w:rsidRPr="00134E2F">
        <w:t xml:space="preserve"> assist you in your own preparation for ordination, ministry, and life, as well as to provide a meaningful outlet for interaction with the materials, philosophies, and issues in this course each student will submit the following essays: </w:t>
      </w:r>
    </w:p>
    <w:p w14:paraId="5A7CE250" w14:textId="0B1454EF" w:rsidR="00862304" w:rsidRPr="00134E2F" w:rsidRDefault="00862304" w:rsidP="00862304">
      <w:pPr>
        <w:pStyle w:val="Default"/>
        <w:ind w:left="360"/>
      </w:pPr>
    </w:p>
    <w:p w14:paraId="260B0A7A" w14:textId="77777777" w:rsidR="002C5F7D" w:rsidRPr="00134E2F" w:rsidRDefault="002C5F7D" w:rsidP="00862304">
      <w:pPr>
        <w:pStyle w:val="Default"/>
        <w:ind w:left="360"/>
      </w:pPr>
    </w:p>
    <w:p w14:paraId="45814C3E" w14:textId="04030A75" w:rsidR="00862304" w:rsidRPr="00134E2F" w:rsidRDefault="00862304" w:rsidP="00862304">
      <w:pPr>
        <w:pStyle w:val="Default"/>
        <w:ind w:left="360"/>
      </w:pPr>
      <w:r w:rsidRPr="00134E2F">
        <w:t xml:space="preserve">1. Compare and contrast the historic “Regulative Principle of Worship” with other philosophies of worship. The student will include the history, key proponents, biblical basis, and difficulties of each view. </w:t>
      </w:r>
    </w:p>
    <w:p w14:paraId="03B4D37E" w14:textId="313CCA53" w:rsidR="00862304" w:rsidRPr="00134E2F" w:rsidRDefault="00862304" w:rsidP="00862304">
      <w:pPr>
        <w:pStyle w:val="Default"/>
        <w:ind w:left="360"/>
      </w:pPr>
    </w:p>
    <w:p w14:paraId="042AA567" w14:textId="77777777" w:rsidR="008A61B2" w:rsidRPr="00134E2F" w:rsidRDefault="008A61B2" w:rsidP="00862304">
      <w:pPr>
        <w:pStyle w:val="Default"/>
        <w:ind w:left="360"/>
      </w:pPr>
    </w:p>
    <w:p w14:paraId="0C56BCFF" w14:textId="109D9FE6" w:rsidR="00862304" w:rsidRPr="00134E2F" w:rsidRDefault="00862304" w:rsidP="00862304">
      <w:pPr>
        <w:pStyle w:val="Default"/>
        <w:ind w:left="360"/>
      </w:pPr>
      <w:r w:rsidRPr="00134E2F">
        <w:t xml:space="preserve">2. </w:t>
      </w:r>
      <w:r w:rsidR="00FE094B" w:rsidRPr="00134E2F">
        <w:rPr>
          <w:bCs/>
        </w:rPr>
        <w:t>Interacting with your readings and class lectures, explain your view of music and singing in the church’s worship.</w:t>
      </w:r>
      <w:r w:rsidR="002C5F7D" w:rsidRPr="00134E2F">
        <w:rPr>
          <w:bCs/>
        </w:rPr>
        <w:t xml:space="preserve"> </w:t>
      </w:r>
      <w:r w:rsidR="00FE094B" w:rsidRPr="00134E2F">
        <w:rPr>
          <w:bCs/>
        </w:rPr>
        <w:t xml:space="preserve"> Include your views on the place of hymnody and psalmody in public worship</w:t>
      </w:r>
      <w:r w:rsidRPr="00134E2F">
        <w:t xml:space="preserve">. </w:t>
      </w:r>
    </w:p>
    <w:p w14:paraId="7D7C3D40" w14:textId="4AB6222B" w:rsidR="00862304" w:rsidRPr="00134E2F" w:rsidRDefault="00862304" w:rsidP="00862304">
      <w:pPr>
        <w:pStyle w:val="Default"/>
        <w:ind w:left="360"/>
      </w:pPr>
    </w:p>
    <w:p w14:paraId="4849A6CF" w14:textId="65C1B9A8" w:rsidR="009051A9" w:rsidRPr="00134E2F" w:rsidRDefault="009051A9" w:rsidP="00862304">
      <w:pPr>
        <w:pStyle w:val="Default"/>
        <w:ind w:left="360"/>
      </w:pPr>
    </w:p>
    <w:p w14:paraId="53FC55CB" w14:textId="77777777" w:rsidR="008A61B2" w:rsidRPr="00134E2F" w:rsidRDefault="008A61B2" w:rsidP="00862304">
      <w:pPr>
        <w:pStyle w:val="Default"/>
        <w:ind w:left="360"/>
      </w:pPr>
    </w:p>
    <w:p w14:paraId="2C2E3A21" w14:textId="2497131E" w:rsidR="001E18E5" w:rsidRPr="00134E2F" w:rsidRDefault="009051A9" w:rsidP="001E18E5">
      <w:pPr>
        <w:numPr>
          <w:ilvl w:val="0"/>
          <w:numId w:val="6"/>
        </w:numPr>
        <w:rPr>
          <w:b/>
        </w:rPr>
      </w:pPr>
      <w:r w:rsidRPr="00134E2F">
        <w:rPr>
          <w:b/>
          <w:smallCaps/>
          <w:u w:val="single"/>
        </w:rPr>
        <w:t>Term Paper</w:t>
      </w:r>
      <w:r w:rsidR="001E18E5" w:rsidRPr="00134E2F">
        <w:rPr>
          <w:b/>
        </w:rPr>
        <w:t xml:space="preserve"> (</w:t>
      </w:r>
      <w:r w:rsidR="008A61B2" w:rsidRPr="00134E2F">
        <w:rPr>
          <w:b/>
        </w:rPr>
        <w:t>10</w:t>
      </w:r>
      <w:r w:rsidR="0086556A">
        <w:rPr>
          <w:b/>
        </w:rPr>
        <w:t>+</w:t>
      </w:r>
      <w:r w:rsidR="008A61B2" w:rsidRPr="00134E2F">
        <w:rPr>
          <w:b/>
        </w:rPr>
        <w:t>2</w:t>
      </w:r>
      <w:r w:rsidR="001E18E5" w:rsidRPr="00134E2F">
        <w:rPr>
          <w:b/>
        </w:rPr>
        <w:t xml:space="preserve"> pages) Due </w:t>
      </w:r>
      <w:r w:rsidR="007105D4">
        <w:rPr>
          <w:b/>
        </w:rPr>
        <w:t>May 12</w:t>
      </w:r>
    </w:p>
    <w:p w14:paraId="2B0589A6" w14:textId="77777777" w:rsidR="001E18E5" w:rsidRPr="00134E2F" w:rsidRDefault="001E18E5" w:rsidP="00816276">
      <w:pPr>
        <w:pStyle w:val="Default"/>
        <w:ind w:left="360"/>
      </w:pPr>
    </w:p>
    <w:p w14:paraId="1137BDF6" w14:textId="258C8FBB" w:rsidR="00862304" w:rsidRPr="00134E2F" w:rsidRDefault="00862304" w:rsidP="00816276">
      <w:pPr>
        <w:pStyle w:val="Default"/>
        <w:ind w:left="360"/>
      </w:pPr>
      <w:r w:rsidRPr="00134E2F">
        <w:t xml:space="preserve">Describe in sufficient detail your own </w:t>
      </w:r>
      <w:r w:rsidR="007117E0" w:rsidRPr="00134E2F">
        <w:t>Theology of Public Worship</w:t>
      </w:r>
      <w:r w:rsidRPr="00134E2F">
        <w:t xml:space="preserve">. </w:t>
      </w:r>
      <w:r w:rsidR="00816276" w:rsidRPr="00134E2F">
        <w:t xml:space="preserve">While this is somewhat subjective to </w:t>
      </w:r>
      <w:proofErr w:type="gramStart"/>
      <w:r w:rsidR="00816276" w:rsidRPr="00134E2F">
        <w:t>each individual</w:t>
      </w:r>
      <w:proofErr w:type="gramEnd"/>
      <w:r w:rsidR="00816276" w:rsidRPr="00134E2F">
        <w:t xml:space="preserve">, you will need to fully defend your stance especially where it may differ from Reformed </w:t>
      </w:r>
      <w:r w:rsidR="007117E0">
        <w:t>T</w:t>
      </w:r>
      <w:r w:rsidR="00816276" w:rsidRPr="00134E2F">
        <w:t>heology of Worship.</w:t>
      </w:r>
    </w:p>
    <w:p w14:paraId="529160C6" w14:textId="77777777" w:rsidR="00816276" w:rsidRPr="00134E2F" w:rsidRDefault="00816276" w:rsidP="00816276">
      <w:pPr>
        <w:pStyle w:val="Default"/>
        <w:ind w:left="360"/>
      </w:pPr>
    </w:p>
    <w:p w14:paraId="715D832C" w14:textId="2A1F3BBC" w:rsidR="00B94670" w:rsidRPr="00134E2F" w:rsidRDefault="00862304" w:rsidP="00862304">
      <w:pPr>
        <w:ind w:left="360"/>
      </w:pPr>
      <w:r w:rsidRPr="00134E2F">
        <w:t xml:space="preserve">The best essays will include copious use of Scripture, theologians, and creedal statements. Be sure to </w:t>
      </w:r>
      <w:proofErr w:type="gramStart"/>
      <w:r w:rsidRPr="00134E2F">
        <w:t>make reference</w:t>
      </w:r>
      <w:proofErr w:type="gramEnd"/>
      <w:r w:rsidRPr="00134E2F">
        <w:t xml:space="preserve"> to and interact with both the lectures and assigned readings for this course.</w:t>
      </w:r>
      <w:r w:rsidR="008A61B2" w:rsidRPr="00134E2F">
        <w:t xml:space="preserve">  The paper should interact with and cite no fewer than ten sources.</w:t>
      </w:r>
    </w:p>
    <w:p w14:paraId="65942AF5" w14:textId="0040D552" w:rsidR="008A61B2" w:rsidRPr="00134E2F" w:rsidRDefault="008A61B2" w:rsidP="00862304">
      <w:pPr>
        <w:ind w:left="360"/>
      </w:pPr>
    </w:p>
    <w:p w14:paraId="524455DF" w14:textId="434EBE0F" w:rsidR="008A61B2" w:rsidRPr="00134E2F" w:rsidRDefault="008A61B2" w:rsidP="00862304">
      <w:pPr>
        <w:ind w:left="360"/>
        <w:rPr>
          <w:b/>
          <w:bCs/>
          <w:smallCaps/>
          <w:lang w:eastAsia="ko-KR"/>
        </w:rPr>
      </w:pPr>
      <w:r w:rsidRPr="00134E2F">
        <w:t xml:space="preserve">As part of the assignment, each student must have a pastor read the paper and then discuss it together. </w:t>
      </w:r>
      <w:r w:rsidR="002C5F7D" w:rsidRPr="00134E2F">
        <w:t xml:space="preserve"> </w:t>
      </w:r>
      <w:r w:rsidRPr="00134E2F">
        <w:t xml:space="preserve">The pastor should be from the church where the student worships. </w:t>
      </w:r>
      <w:r w:rsidR="002C5F7D" w:rsidRPr="00134E2F">
        <w:t xml:space="preserve"> </w:t>
      </w:r>
      <w:r w:rsidRPr="00134E2F">
        <w:t>The final submission should include a written summary of that discussion and the pastor’s feedback.</w:t>
      </w:r>
    </w:p>
    <w:p w14:paraId="4B8B68B2" w14:textId="77777777" w:rsidR="00391F2D" w:rsidRPr="00134E2F" w:rsidRDefault="00391F2D" w:rsidP="00B94670">
      <w:pPr>
        <w:rPr>
          <w:i/>
        </w:rPr>
      </w:pPr>
    </w:p>
    <w:p w14:paraId="55108C8C" w14:textId="77777777" w:rsidR="00134E2F" w:rsidRPr="00134E2F" w:rsidRDefault="00134E2F" w:rsidP="00F6519D">
      <w:pPr>
        <w:rPr>
          <w:b/>
          <w:smallCaps/>
        </w:rPr>
      </w:pPr>
    </w:p>
    <w:p w14:paraId="144594F7" w14:textId="77777777" w:rsidR="0094422F" w:rsidRDefault="0094422F">
      <w:pPr>
        <w:rPr>
          <w:b/>
          <w:smallCaps/>
          <w:sz w:val="28"/>
          <w:szCs w:val="28"/>
        </w:rPr>
      </w:pPr>
      <w:r>
        <w:rPr>
          <w:b/>
          <w:smallCaps/>
          <w:sz w:val="28"/>
          <w:szCs w:val="28"/>
        </w:rPr>
        <w:br w:type="page"/>
      </w:r>
    </w:p>
    <w:p w14:paraId="136139C9" w14:textId="62CAAC6C" w:rsidR="00F6519D" w:rsidRPr="007117E0" w:rsidRDefault="00134E2F" w:rsidP="00F6519D">
      <w:pPr>
        <w:rPr>
          <w:b/>
          <w:smallCaps/>
          <w:sz w:val="28"/>
          <w:szCs w:val="28"/>
        </w:rPr>
      </w:pPr>
      <w:r w:rsidRPr="007117E0">
        <w:rPr>
          <w:b/>
          <w:smallCaps/>
          <w:sz w:val="28"/>
          <w:szCs w:val="28"/>
        </w:rPr>
        <w:lastRenderedPageBreak/>
        <w:t>Class schedule</w:t>
      </w:r>
    </w:p>
    <w:p w14:paraId="13F291EA" w14:textId="5AF1A136" w:rsidR="00F6519D" w:rsidRPr="00134E2F" w:rsidRDefault="00F6519D" w:rsidP="00B26655">
      <w:pPr>
        <w:autoSpaceDE w:val="0"/>
        <w:autoSpaceDN w:val="0"/>
        <w:adjustRightInd w:val="0"/>
        <w:rPr>
          <w:b/>
          <w:smallCaps/>
        </w:rPr>
      </w:pPr>
    </w:p>
    <w:p w14:paraId="7C0262E9" w14:textId="6CB87E97" w:rsidR="00B26655" w:rsidRPr="00134E2F" w:rsidRDefault="0094422F" w:rsidP="00C74048">
      <w:pPr>
        <w:tabs>
          <w:tab w:val="left" w:pos="2880"/>
        </w:tabs>
        <w:autoSpaceDE w:val="0"/>
        <w:autoSpaceDN w:val="0"/>
        <w:adjustRightInd w:val="0"/>
        <w:spacing w:line="276" w:lineRule="auto"/>
        <w:rPr>
          <w:b/>
          <w:u w:val="single"/>
        </w:rPr>
      </w:pPr>
      <w:r w:rsidRPr="0094422F">
        <w:rPr>
          <w:b/>
          <w:u w:val="single"/>
        </w:rPr>
        <w:t>February 3</w:t>
      </w:r>
      <w:r w:rsidR="00B26655" w:rsidRPr="00134E2F">
        <w:rPr>
          <w:b/>
        </w:rPr>
        <w:tab/>
      </w:r>
      <w:r w:rsidR="00B26655" w:rsidRPr="00134E2F">
        <w:tab/>
      </w:r>
      <w:r w:rsidR="00B26655" w:rsidRPr="00134E2F">
        <w:tab/>
      </w:r>
      <w:r w:rsidR="00B26655" w:rsidRPr="00134E2F">
        <w:tab/>
      </w:r>
      <w:r w:rsidR="00B26655" w:rsidRPr="00134E2F">
        <w:tab/>
      </w:r>
      <w:r w:rsidR="00390B40" w:rsidRPr="00134E2F">
        <w:rPr>
          <w:b/>
          <w:u w:val="single"/>
        </w:rPr>
        <w:t>Assignments</w:t>
      </w:r>
    </w:p>
    <w:p w14:paraId="3740B003" w14:textId="1F332DC5" w:rsidR="00B26655" w:rsidRPr="00134E2F" w:rsidRDefault="00590037" w:rsidP="00C74048">
      <w:pPr>
        <w:numPr>
          <w:ilvl w:val="0"/>
          <w:numId w:val="10"/>
        </w:numPr>
        <w:tabs>
          <w:tab w:val="left" w:pos="2880"/>
        </w:tabs>
        <w:autoSpaceDE w:val="0"/>
        <w:autoSpaceDN w:val="0"/>
        <w:adjustRightInd w:val="0"/>
        <w:spacing w:line="276" w:lineRule="auto"/>
      </w:pPr>
      <w:r w:rsidRPr="00134E2F">
        <w:t xml:space="preserve">Introduction to </w:t>
      </w:r>
      <w:r w:rsidR="00981BB3" w:rsidRPr="00134E2F">
        <w:t>the Course</w:t>
      </w:r>
      <w:r w:rsidRPr="00134E2F">
        <w:tab/>
      </w:r>
      <w:r w:rsidRPr="00134E2F">
        <w:tab/>
      </w:r>
      <w:r w:rsidRPr="00134E2F">
        <w:tab/>
      </w:r>
      <w:r w:rsidRPr="00134E2F">
        <w:tab/>
      </w:r>
    </w:p>
    <w:p w14:paraId="3455F3A5" w14:textId="74BD4A15" w:rsidR="00B26655" w:rsidRDefault="00981BB3" w:rsidP="00C74048">
      <w:pPr>
        <w:numPr>
          <w:ilvl w:val="0"/>
          <w:numId w:val="10"/>
        </w:numPr>
        <w:tabs>
          <w:tab w:val="left" w:pos="2880"/>
        </w:tabs>
        <w:autoSpaceDE w:val="0"/>
        <w:autoSpaceDN w:val="0"/>
        <w:adjustRightInd w:val="0"/>
        <w:spacing w:line="276" w:lineRule="auto"/>
      </w:pPr>
      <w:r w:rsidRPr="00134E2F">
        <w:t>Why Study Worship?</w:t>
      </w:r>
      <w:r w:rsidR="00590037" w:rsidRPr="00134E2F">
        <w:tab/>
      </w:r>
      <w:r w:rsidR="00590037" w:rsidRPr="00134E2F">
        <w:tab/>
      </w:r>
      <w:r w:rsidR="00B26655" w:rsidRPr="00134E2F">
        <w:tab/>
      </w:r>
    </w:p>
    <w:p w14:paraId="1CD00643" w14:textId="738CEAEA" w:rsidR="0094422F" w:rsidRDefault="0094422F" w:rsidP="0094422F">
      <w:pPr>
        <w:tabs>
          <w:tab w:val="left" w:pos="2880"/>
        </w:tabs>
        <w:autoSpaceDE w:val="0"/>
        <w:autoSpaceDN w:val="0"/>
        <w:adjustRightInd w:val="0"/>
        <w:spacing w:line="276" w:lineRule="auto"/>
      </w:pPr>
    </w:p>
    <w:p w14:paraId="001D0427" w14:textId="00DCF78D" w:rsidR="0094422F" w:rsidRPr="0094422F" w:rsidRDefault="0094422F" w:rsidP="0094422F">
      <w:pPr>
        <w:tabs>
          <w:tab w:val="left" w:pos="2880"/>
        </w:tabs>
        <w:autoSpaceDE w:val="0"/>
        <w:autoSpaceDN w:val="0"/>
        <w:adjustRightInd w:val="0"/>
        <w:spacing w:line="276" w:lineRule="auto"/>
        <w:rPr>
          <w:b/>
          <w:u w:val="single"/>
        </w:rPr>
      </w:pPr>
      <w:r w:rsidRPr="0094422F">
        <w:rPr>
          <w:b/>
          <w:u w:val="single"/>
        </w:rPr>
        <w:t>February 10</w:t>
      </w:r>
      <w:r w:rsidRPr="00134E2F">
        <w:rPr>
          <w:b/>
        </w:rPr>
        <w:tab/>
      </w:r>
      <w:r w:rsidRPr="00134E2F">
        <w:tab/>
      </w:r>
      <w:r w:rsidRPr="00134E2F">
        <w:tab/>
      </w:r>
      <w:r w:rsidRPr="00134E2F">
        <w:tab/>
      </w:r>
      <w:r w:rsidRPr="00134E2F">
        <w:tab/>
      </w:r>
      <w:r w:rsidRPr="00134E2F">
        <w:rPr>
          <w:b/>
          <w:u w:val="single"/>
        </w:rPr>
        <w:t>Assignments</w:t>
      </w:r>
    </w:p>
    <w:p w14:paraId="71A1BD34" w14:textId="096F99EA" w:rsidR="0094422F" w:rsidRDefault="00981BB3" w:rsidP="0094422F">
      <w:pPr>
        <w:numPr>
          <w:ilvl w:val="0"/>
          <w:numId w:val="10"/>
        </w:numPr>
        <w:tabs>
          <w:tab w:val="left" w:pos="2880"/>
        </w:tabs>
        <w:autoSpaceDE w:val="0"/>
        <w:autoSpaceDN w:val="0"/>
        <w:adjustRightInd w:val="0"/>
        <w:spacing w:line="276" w:lineRule="auto"/>
      </w:pPr>
      <w:r w:rsidRPr="00134E2F">
        <w:t>What is Worship?</w:t>
      </w:r>
      <w:r w:rsidR="00B26655" w:rsidRPr="00134E2F">
        <w:tab/>
      </w:r>
      <w:r w:rsidR="00B26655" w:rsidRPr="00134E2F">
        <w:tab/>
      </w:r>
      <w:r w:rsidR="00B26655" w:rsidRPr="00134E2F">
        <w:rPr>
          <w:b/>
        </w:rPr>
        <w:tab/>
      </w:r>
      <w:r w:rsidR="0094422F">
        <w:rPr>
          <w:b/>
        </w:rPr>
        <w:tab/>
      </w:r>
      <w:r w:rsidR="0094422F">
        <w:rPr>
          <w:b/>
        </w:rPr>
        <w:tab/>
      </w:r>
      <w:r w:rsidR="0094422F" w:rsidRPr="00134E2F">
        <w:t>Pastoral Prayer</w:t>
      </w:r>
      <w:r w:rsidR="0094422F">
        <w:t xml:space="preserve"> # 1</w:t>
      </w:r>
    </w:p>
    <w:p w14:paraId="196B09C6" w14:textId="77777777" w:rsidR="0094422F" w:rsidRDefault="0094422F" w:rsidP="0094422F">
      <w:pPr>
        <w:tabs>
          <w:tab w:val="left" w:pos="2880"/>
        </w:tabs>
        <w:autoSpaceDE w:val="0"/>
        <w:autoSpaceDN w:val="0"/>
        <w:adjustRightInd w:val="0"/>
        <w:spacing w:line="276" w:lineRule="auto"/>
      </w:pPr>
    </w:p>
    <w:p w14:paraId="2821B2AE" w14:textId="3A62B93C" w:rsidR="0094422F" w:rsidRPr="0094422F" w:rsidRDefault="0094422F" w:rsidP="0094422F">
      <w:pPr>
        <w:tabs>
          <w:tab w:val="left" w:pos="2880"/>
        </w:tabs>
        <w:autoSpaceDE w:val="0"/>
        <w:autoSpaceDN w:val="0"/>
        <w:adjustRightInd w:val="0"/>
        <w:spacing w:line="276" w:lineRule="auto"/>
        <w:rPr>
          <w:b/>
          <w:u w:val="single"/>
        </w:rPr>
      </w:pPr>
      <w:r w:rsidRPr="0094422F">
        <w:rPr>
          <w:b/>
          <w:u w:val="single"/>
        </w:rPr>
        <w:t>February 17</w:t>
      </w:r>
      <w:r w:rsidRPr="00134E2F">
        <w:rPr>
          <w:b/>
        </w:rPr>
        <w:tab/>
      </w:r>
      <w:r w:rsidRPr="00134E2F">
        <w:tab/>
      </w:r>
      <w:r w:rsidRPr="00134E2F">
        <w:tab/>
      </w:r>
      <w:r w:rsidRPr="00134E2F">
        <w:tab/>
      </w:r>
      <w:r w:rsidRPr="00134E2F">
        <w:tab/>
      </w:r>
      <w:r w:rsidRPr="00134E2F">
        <w:rPr>
          <w:b/>
          <w:u w:val="single"/>
        </w:rPr>
        <w:t>Assignments</w:t>
      </w:r>
    </w:p>
    <w:p w14:paraId="0144F241" w14:textId="6792E202" w:rsidR="00B26655" w:rsidRPr="00134E2F" w:rsidRDefault="0094422F" w:rsidP="0094422F">
      <w:pPr>
        <w:numPr>
          <w:ilvl w:val="0"/>
          <w:numId w:val="10"/>
        </w:numPr>
        <w:tabs>
          <w:tab w:val="left" w:pos="2880"/>
        </w:tabs>
        <w:autoSpaceDE w:val="0"/>
        <w:autoSpaceDN w:val="0"/>
        <w:adjustRightInd w:val="0"/>
        <w:spacing w:line="276" w:lineRule="auto"/>
      </w:pPr>
      <w:r w:rsidRPr="00134E2F">
        <w:t xml:space="preserve">Why do we Worship? </w:t>
      </w:r>
      <w:r w:rsidR="00B26655" w:rsidRPr="0094422F">
        <w:rPr>
          <w:b/>
        </w:rPr>
        <w:tab/>
      </w:r>
      <w:r w:rsidR="00B26655" w:rsidRPr="0094422F">
        <w:rPr>
          <w:b/>
        </w:rPr>
        <w:tab/>
      </w:r>
      <w:r>
        <w:rPr>
          <w:b/>
        </w:rPr>
        <w:tab/>
      </w:r>
      <w:r>
        <w:rPr>
          <w:b/>
        </w:rPr>
        <w:tab/>
      </w:r>
      <w:r>
        <w:rPr>
          <w:b/>
        </w:rPr>
        <w:tab/>
      </w:r>
      <w:r w:rsidRPr="00134E2F">
        <w:t>Pastoral Prayer</w:t>
      </w:r>
      <w:r>
        <w:t xml:space="preserve"> # 2</w:t>
      </w:r>
    </w:p>
    <w:p w14:paraId="118F88FD" w14:textId="21F82290" w:rsidR="00590037" w:rsidRPr="00134E2F" w:rsidRDefault="004C6798" w:rsidP="00C74048">
      <w:pPr>
        <w:numPr>
          <w:ilvl w:val="0"/>
          <w:numId w:val="10"/>
        </w:numPr>
        <w:tabs>
          <w:tab w:val="left" w:pos="2880"/>
        </w:tabs>
        <w:autoSpaceDE w:val="0"/>
        <w:autoSpaceDN w:val="0"/>
        <w:adjustRightInd w:val="0"/>
        <w:spacing w:line="276" w:lineRule="auto"/>
      </w:pPr>
      <w:r w:rsidRPr="00134E2F">
        <w:t>Ryken</w:t>
      </w:r>
      <w:r w:rsidR="00590037" w:rsidRPr="00134E2F">
        <w:t xml:space="preserve"> Book Review</w:t>
      </w:r>
      <w:r w:rsidR="00590037" w:rsidRPr="00134E2F">
        <w:tab/>
      </w:r>
      <w:r w:rsidR="00590037" w:rsidRPr="00134E2F">
        <w:tab/>
      </w:r>
      <w:r w:rsidR="00590037" w:rsidRPr="00134E2F">
        <w:tab/>
      </w:r>
      <w:r w:rsidR="00590037" w:rsidRPr="00134E2F">
        <w:tab/>
      </w:r>
      <w:r w:rsidR="00590037" w:rsidRPr="00134E2F">
        <w:tab/>
      </w:r>
      <w:r w:rsidR="0094422F" w:rsidRPr="0094422F">
        <w:t>Ryken Book Report</w:t>
      </w:r>
    </w:p>
    <w:p w14:paraId="4C15A87B" w14:textId="77777777" w:rsidR="00B26655" w:rsidRPr="00134E2F" w:rsidRDefault="00B26655" w:rsidP="00C74048">
      <w:pPr>
        <w:tabs>
          <w:tab w:val="left" w:pos="2880"/>
        </w:tabs>
        <w:autoSpaceDE w:val="0"/>
        <w:autoSpaceDN w:val="0"/>
        <w:adjustRightInd w:val="0"/>
        <w:spacing w:line="276" w:lineRule="auto"/>
      </w:pPr>
    </w:p>
    <w:p w14:paraId="54B7830F" w14:textId="5BE80289" w:rsidR="0094422F" w:rsidRPr="0094422F" w:rsidRDefault="0094422F" w:rsidP="0094422F">
      <w:pPr>
        <w:tabs>
          <w:tab w:val="left" w:pos="2880"/>
        </w:tabs>
        <w:autoSpaceDE w:val="0"/>
        <w:autoSpaceDN w:val="0"/>
        <w:adjustRightInd w:val="0"/>
        <w:spacing w:line="276" w:lineRule="auto"/>
        <w:rPr>
          <w:b/>
          <w:u w:val="single"/>
        </w:rPr>
      </w:pPr>
      <w:r w:rsidRPr="0094422F">
        <w:rPr>
          <w:b/>
          <w:u w:val="single"/>
        </w:rPr>
        <w:t>February 24</w:t>
      </w:r>
      <w:r w:rsidRPr="0094422F">
        <w:rPr>
          <w:b/>
        </w:rPr>
        <w:tab/>
      </w:r>
      <w:r w:rsidRPr="00134E2F">
        <w:tab/>
      </w:r>
      <w:r w:rsidRPr="00134E2F">
        <w:tab/>
      </w:r>
      <w:r w:rsidRPr="00134E2F">
        <w:tab/>
      </w:r>
      <w:r w:rsidRPr="00134E2F">
        <w:tab/>
      </w:r>
      <w:r w:rsidRPr="0094422F">
        <w:rPr>
          <w:b/>
          <w:u w:val="single"/>
        </w:rPr>
        <w:t>Assignments</w:t>
      </w:r>
    </w:p>
    <w:p w14:paraId="5CEDCA0A" w14:textId="48B1532F" w:rsidR="0094422F" w:rsidRPr="0094422F" w:rsidRDefault="0094422F" w:rsidP="00C74048">
      <w:pPr>
        <w:numPr>
          <w:ilvl w:val="0"/>
          <w:numId w:val="10"/>
        </w:numPr>
        <w:tabs>
          <w:tab w:val="left" w:pos="2880"/>
        </w:tabs>
        <w:autoSpaceDE w:val="0"/>
        <w:autoSpaceDN w:val="0"/>
        <w:adjustRightInd w:val="0"/>
        <w:spacing w:line="276" w:lineRule="auto"/>
      </w:pPr>
      <w:r w:rsidRPr="00134E2F">
        <w:t>How do we Worship? Reading the Bible</w:t>
      </w:r>
      <w:r w:rsidRPr="0094422F">
        <w:rPr>
          <w:b/>
        </w:rPr>
        <w:tab/>
      </w:r>
      <w:r w:rsidRPr="0094422F">
        <w:rPr>
          <w:b/>
        </w:rPr>
        <w:tab/>
      </w:r>
      <w:r>
        <w:rPr>
          <w:b/>
        </w:rPr>
        <w:tab/>
      </w:r>
      <w:r w:rsidRPr="00134E2F">
        <w:t>Pastoral Prayer</w:t>
      </w:r>
      <w:r>
        <w:t xml:space="preserve"> # 3</w:t>
      </w:r>
    </w:p>
    <w:p w14:paraId="3BE28927" w14:textId="0B3720B1" w:rsidR="0094422F" w:rsidRPr="0094422F" w:rsidRDefault="0094422F" w:rsidP="00C74048">
      <w:pPr>
        <w:numPr>
          <w:ilvl w:val="0"/>
          <w:numId w:val="10"/>
        </w:numPr>
        <w:tabs>
          <w:tab w:val="left" w:pos="2880"/>
        </w:tabs>
        <w:autoSpaceDE w:val="0"/>
        <w:autoSpaceDN w:val="0"/>
        <w:adjustRightInd w:val="0"/>
        <w:spacing w:line="276" w:lineRule="auto"/>
      </w:pPr>
      <w:r w:rsidRPr="00134E2F">
        <w:t>How do we Worship? Preaching the Bible</w:t>
      </w:r>
      <w:r w:rsidRPr="00134E2F">
        <w:rPr>
          <w:b/>
        </w:rPr>
        <w:tab/>
      </w:r>
    </w:p>
    <w:p w14:paraId="368E1AE4" w14:textId="5607FB1F" w:rsidR="00B26655" w:rsidRPr="0094422F" w:rsidRDefault="00981BB3" w:rsidP="0094422F">
      <w:pPr>
        <w:numPr>
          <w:ilvl w:val="0"/>
          <w:numId w:val="10"/>
        </w:numPr>
        <w:tabs>
          <w:tab w:val="left" w:pos="2880"/>
        </w:tabs>
        <w:autoSpaceDE w:val="0"/>
        <w:autoSpaceDN w:val="0"/>
        <w:adjustRightInd w:val="0"/>
        <w:spacing w:line="276" w:lineRule="auto"/>
      </w:pPr>
      <w:r w:rsidRPr="00134E2F">
        <w:t>How do we Worship? Praying the Bible</w:t>
      </w:r>
      <w:r w:rsidR="00C74048" w:rsidRPr="00134E2F">
        <w:tab/>
      </w:r>
      <w:r w:rsidR="00C74048" w:rsidRPr="00134E2F">
        <w:tab/>
      </w:r>
      <w:r w:rsidRPr="00134E2F">
        <w:tab/>
      </w:r>
      <w:r w:rsidR="00B26655" w:rsidRPr="00134E2F">
        <w:rPr>
          <w:b/>
        </w:rPr>
        <w:tab/>
      </w:r>
      <w:r w:rsidRPr="0094422F">
        <w:rPr>
          <w:b/>
        </w:rPr>
        <w:tab/>
      </w:r>
    </w:p>
    <w:p w14:paraId="5E2B005D" w14:textId="7869177F" w:rsidR="0094422F" w:rsidRDefault="0094422F" w:rsidP="0094422F">
      <w:pPr>
        <w:tabs>
          <w:tab w:val="left" w:pos="2880"/>
        </w:tabs>
        <w:autoSpaceDE w:val="0"/>
        <w:autoSpaceDN w:val="0"/>
        <w:adjustRightInd w:val="0"/>
        <w:spacing w:line="276" w:lineRule="auto"/>
      </w:pPr>
    </w:p>
    <w:p w14:paraId="72B76822" w14:textId="5B4FA08B" w:rsidR="0094422F" w:rsidRPr="0094422F" w:rsidRDefault="0094422F" w:rsidP="0094422F">
      <w:pPr>
        <w:tabs>
          <w:tab w:val="left" w:pos="2880"/>
        </w:tabs>
        <w:autoSpaceDE w:val="0"/>
        <w:autoSpaceDN w:val="0"/>
        <w:adjustRightInd w:val="0"/>
        <w:spacing w:line="276" w:lineRule="auto"/>
        <w:rPr>
          <w:b/>
          <w:u w:val="single"/>
        </w:rPr>
      </w:pPr>
      <w:r w:rsidRPr="0094422F">
        <w:rPr>
          <w:b/>
          <w:bCs/>
          <w:u w:val="single"/>
        </w:rPr>
        <w:t>March 3</w:t>
      </w:r>
      <w:r w:rsidRPr="0094422F">
        <w:rPr>
          <w:b/>
        </w:rPr>
        <w:tab/>
      </w:r>
      <w:r w:rsidRPr="00134E2F">
        <w:tab/>
      </w:r>
      <w:r w:rsidRPr="00134E2F">
        <w:tab/>
      </w:r>
      <w:r w:rsidRPr="00134E2F">
        <w:tab/>
      </w:r>
      <w:r w:rsidRPr="00134E2F">
        <w:tab/>
      </w:r>
      <w:r w:rsidRPr="0094422F">
        <w:rPr>
          <w:b/>
          <w:u w:val="single"/>
        </w:rPr>
        <w:t>Assignments</w:t>
      </w:r>
    </w:p>
    <w:p w14:paraId="4013E843" w14:textId="1402F28E" w:rsidR="0094422F" w:rsidRPr="0094422F" w:rsidRDefault="0094422F" w:rsidP="00C74048">
      <w:pPr>
        <w:numPr>
          <w:ilvl w:val="0"/>
          <w:numId w:val="10"/>
        </w:numPr>
        <w:tabs>
          <w:tab w:val="left" w:pos="2880"/>
        </w:tabs>
        <w:autoSpaceDE w:val="0"/>
        <w:autoSpaceDN w:val="0"/>
        <w:adjustRightInd w:val="0"/>
        <w:spacing w:line="276" w:lineRule="auto"/>
      </w:pPr>
      <w:r w:rsidRPr="00134E2F">
        <w:t>How do we Worship? Singing the Bible</w:t>
      </w:r>
      <w:r w:rsidRPr="00134E2F">
        <w:rPr>
          <w:b/>
        </w:rPr>
        <w:tab/>
      </w:r>
      <w:r>
        <w:rPr>
          <w:b/>
        </w:rPr>
        <w:tab/>
      </w:r>
      <w:r>
        <w:rPr>
          <w:b/>
        </w:rPr>
        <w:tab/>
      </w:r>
      <w:r w:rsidRPr="00134E2F">
        <w:t>Pastoral Prayer</w:t>
      </w:r>
      <w:r>
        <w:t xml:space="preserve"> # 4</w:t>
      </w:r>
    </w:p>
    <w:p w14:paraId="65F30B27" w14:textId="2FD7AA68" w:rsidR="00B26655" w:rsidRDefault="00981BB3" w:rsidP="00C74048">
      <w:pPr>
        <w:numPr>
          <w:ilvl w:val="0"/>
          <w:numId w:val="10"/>
        </w:numPr>
        <w:tabs>
          <w:tab w:val="left" w:pos="2880"/>
        </w:tabs>
        <w:autoSpaceDE w:val="0"/>
        <w:autoSpaceDN w:val="0"/>
        <w:adjustRightInd w:val="0"/>
        <w:spacing w:line="276" w:lineRule="auto"/>
      </w:pPr>
      <w:r w:rsidRPr="00134E2F">
        <w:t>How do we Worship? Seeing the Bible</w:t>
      </w:r>
      <w:r w:rsidR="00590037" w:rsidRPr="00134E2F">
        <w:tab/>
      </w:r>
      <w:r w:rsidR="00590037" w:rsidRPr="00134E2F">
        <w:tab/>
      </w:r>
      <w:r w:rsidRPr="00134E2F">
        <w:tab/>
      </w:r>
    </w:p>
    <w:p w14:paraId="1A11C28D" w14:textId="02BB13B9" w:rsidR="0094422F" w:rsidRPr="00134E2F" w:rsidRDefault="0094422F" w:rsidP="0094422F">
      <w:pPr>
        <w:numPr>
          <w:ilvl w:val="0"/>
          <w:numId w:val="10"/>
        </w:numPr>
        <w:tabs>
          <w:tab w:val="left" w:pos="2880"/>
        </w:tabs>
        <w:autoSpaceDE w:val="0"/>
        <w:autoSpaceDN w:val="0"/>
        <w:adjustRightInd w:val="0"/>
        <w:spacing w:line="276" w:lineRule="auto"/>
      </w:pPr>
      <w:r>
        <w:t>Cruse</w:t>
      </w:r>
      <w:r w:rsidRPr="00134E2F">
        <w:t xml:space="preserve"> Book Review</w:t>
      </w:r>
      <w:r w:rsidRPr="0094422F">
        <w:rPr>
          <w:b/>
        </w:rPr>
        <w:tab/>
      </w:r>
      <w:r w:rsidRPr="0094422F">
        <w:rPr>
          <w:b/>
        </w:rPr>
        <w:tab/>
      </w:r>
      <w:r w:rsidRPr="0094422F">
        <w:rPr>
          <w:b/>
        </w:rPr>
        <w:tab/>
      </w:r>
      <w:r w:rsidRPr="0094422F">
        <w:rPr>
          <w:b/>
        </w:rPr>
        <w:tab/>
      </w:r>
      <w:r w:rsidRPr="0094422F">
        <w:rPr>
          <w:b/>
        </w:rPr>
        <w:tab/>
      </w:r>
      <w:r>
        <w:rPr>
          <w:bCs/>
        </w:rPr>
        <w:t>Cruse</w:t>
      </w:r>
      <w:r w:rsidRPr="0094422F">
        <w:rPr>
          <w:bCs/>
        </w:rPr>
        <w:t xml:space="preserve"> Book Report</w:t>
      </w:r>
    </w:p>
    <w:p w14:paraId="1FE8693A" w14:textId="016BC4D3" w:rsidR="0094422F" w:rsidRDefault="0094422F" w:rsidP="0094422F">
      <w:pPr>
        <w:tabs>
          <w:tab w:val="left" w:pos="2880"/>
        </w:tabs>
        <w:autoSpaceDE w:val="0"/>
        <w:autoSpaceDN w:val="0"/>
        <w:adjustRightInd w:val="0"/>
        <w:spacing w:line="276" w:lineRule="auto"/>
      </w:pPr>
    </w:p>
    <w:p w14:paraId="1E6A9138" w14:textId="321C6746" w:rsidR="0094422F" w:rsidRPr="00134E2F" w:rsidRDefault="0094422F" w:rsidP="0094422F">
      <w:pPr>
        <w:tabs>
          <w:tab w:val="left" w:pos="2880"/>
        </w:tabs>
        <w:autoSpaceDE w:val="0"/>
        <w:autoSpaceDN w:val="0"/>
        <w:adjustRightInd w:val="0"/>
        <w:spacing w:line="276" w:lineRule="auto"/>
      </w:pPr>
      <w:r w:rsidRPr="0094422F">
        <w:rPr>
          <w:b/>
          <w:bCs/>
          <w:u w:val="single"/>
        </w:rPr>
        <w:t>March 10</w:t>
      </w:r>
      <w:r w:rsidRPr="0094422F">
        <w:rPr>
          <w:b/>
        </w:rPr>
        <w:tab/>
      </w:r>
      <w:r w:rsidRPr="00134E2F">
        <w:tab/>
      </w:r>
      <w:r w:rsidRPr="00134E2F">
        <w:tab/>
      </w:r>
      <w:r w:rsidRPr="00134E2F">
        <w:tab/>
      </w:r>
      <w:r w:rsidRPr="00134E2F">
        <w:tab/>
      </w:r>
      <w:r w:rsidRPr="0094422F">
        <w:rPr>
          <w:b/>
          <w:u w:val="single"/>
        </w:rPr>
        <w:t>Assignments</w:t>
      </w:r>
    </w:p>
    <w:p w14:paraId="434A8C02" w14:textId="75C84445" w:rsidR="00B26655" w:rsidRPr="0094422F" w:rsidRDefault="0094422F" w:rsidP="0094422F">
      <w:pPr>
        <w:numPr>
          <w:ilvl w:val="0"/>
          <w:numId w:val="10"/>
        </w:numPr>
        <w:tabs>
          <w:tab w:val="left" w:pos="2880"/>
        </w:tabs>
        <w:autoSpaceDE w:val="0"/>
        <w:autoSpaceDN w:val="0"/>
        <w:adjustRightInd w:val="0"/>
        <w:spacing w:line="276" w:lineRule="auto"/>
      </w:pPr>
      <w:r w:rsidRPr="00134E2F">
        <w:t>Worship in the Old Testament</w:t>
      </w:r>
      <w:r w:rsidRPr="0094422F">
        <w:t xml:space="preserve"> </w:t>
      </w:r>
      <w:r>
        <w:tab/>
      </w:r>
      <w:r>
        <w:tab/>
      </w:r>
      <w:r>
        <w:tab/>
      </w:r>
      <w:r>
        <w:tab/>
      </w:r>
      <w:r w:rsidRPr="00134E2F">
        <w:t>Pastoral Prayer</w:t>
      </w:r>
      <w:r>
        <w:t xml:space="preserve"> # 5</w:t>
      </w:r>
    </w:p>
    <w:p w14:paraId="3C305A40" w14:textId="06B2C1AC" w:rsidR="00B26655" w:rsidRDefault="00B26655" w:rsidP="00C74048">
      <w:pPr>
        <w:tabs>
          <w:tab w:val="left" w:pos="2880"/>
        </w:tabs>
        <w:autoSpaceDE w:val="0"/>
        <w:autoSpaceDN w:val="0"/>
        <w:adjustRightInd w:val="0"/>
        <w:spacing w:line="276" w:lineRule="auto"/>
      </w:pPr>
    </w:p>
    <w:p w14:paraId="12BCA3C7" w14:textId="76169753" w:rsidR="0094422F" w:rsidRDefault="0094422F" w:rsidP="00C74048">
      <w:pPr>
        <w:tabs>
          <w:tab w:val="left" w:pos="2880"/>
        </w:tabs>
        <w:autoSpaceDE w:val="0"/>
        <w:autoSpaceDN w:val="0"/>
        <w:adjustRightInd w:val="0"/>
        <w:spacing w:line="276" w:lineRule="auto"/>
        <w:rPr>
          <w:b/>
          <w:u w:val="single"/>
        </w:rPr>
      </w:pPr>
      <w:r w:rsidRPr="0094422F">
        <w:rPr>
          <w:b/>
          <w:bCs/>
          <w:u w:val="single"/>
        </w:rPr>
        <w:t>March 17</w:t>
      </w:r>
      <w:r w:rsidRPr="0094422F">
        <w:rPr>
          <w:b/>
        </w:rPr>
        <w:tab/>
      </w:r>
      <w:r w:rsidRPr="00134E2F">
        <w:tab/>
      </w:r>
      <w:r w:rsidRPr="00134E2F">
        <w:tab/>
      </w:r>
      <w:r w:rsidRPr="00134E2F">
        <w:tab/>
      </w:r>
      <w:r w:rsidRPr="00134E2F">
        <w:tab/>
      </w:r>
      <w:r>
        <w:rPr>
          <w:b/>
          <w:u w:val="single"/>
        </w:rPr>
        <w:t>Reading Week</w:t>
      </w:r>
    </w:p>
    <w:p w14:paraId="5BB84030" w14:textId="77777777" w:rsidR="0094422F" w:rsidRPr="00134E2F" w:rsidRDefault="0094422F" w:rsidP="00C74048">
      <w:pPr>
        <w:tabs>
          <w:tab w:val="left" w:pos="2880"/>
        </w:tabs>
        <w:autoSpaceDE w:val="0"/>
        <w:autoSpaceDN w:val="0"/>
        <w:adjustRightInd w:val="0"/>
        <w:spacing w:line="276" w:lineRule="auto"/>
      </w:pPr>
    </w:p>
    <w:p w14:paraId="2603209E" w14:textId="2AF37BFF" w:rsidR="00B26655" w:rsidRPr="00134E2F" w:rsidRDefault="0094422F" w:rsidP="0094422F">
      <w:pPr>
        <w:tabs>
          <w:tab w:val="left" w:pos="2880"/>
        </w:tabs>
        <w:autoSpaceDE w:val="0"/>
        <w:autoSpaceDN w:val="0"/>
        <w:adjustRightInd w:val="0"/>
        <w:spacing w:line="276" w:lineRule="auto"/>
      </w:pPr>
      <w:r w:rsidRPr="0094422F">
        <w:rPr>
          <w:b/>
          <w:bCs/>
          <w:u w:val="single"/>
        </w:rPr>
        <w:t>March 24</w:t>
      </w:r>
      <w:r w:rsidRPr="0094422F">
        <w:rPr>
          <w:b/>
        </w:rPr>
        <w:tab/>
      </w:r>
      <w:r w:rsidRPr="00134E2F">
        <w:tab/>
      </w:r>
      <w:r w:rsidRPr="00134E2F">
        <w:tab/>
      </w:r>
      <w:r w:rsidRPr="00134E2F">
        <w:tab/>
      </w:r>
      <w:r w:rsidRPr="00134E2F">
        <w:tab/>
      </w:r>
      <w:r w:rsidRPr="0094422F">
        <w:rPr>
          <w:b/>
          <w:u w:val="single"/>
        </w:rPr>
        <w:t>Assignments</w:t>
      </w:r>
      <w:r w:rsidR="00B26655" w:rsidRPr="00134E2F">
        <w:tab/>
      </w:r>
      <w:r w:rsidR="00B26655" w:rsidRPr="00134E2F">
        <w:tab/>
      </w:r>
      <w:r w:rsidR="00B26655" w:rsidRPr="00134E2F">
        <w:tab/>
      </w:r>
      <w:r w:rsidR="00B26655" w:rsidRPr="00134E2F">
        <w:tab/>
      </w:r>
    </w:p>
    <w:p w14:paraId="30602B6C" w14:textId="6F1D9E24" w:rsidR="0094422F" w:rsidRDefault="0094422F" w:rsidP="0094422F">
      <w:pPr>
        <w:numPr>
          <w:ilvl w:val="0"/>
          <w:numId w:val="10"/>
        </w:numPr>
        <w:tabs>
          <w:tab w:val="left" w:pos="2880"/>
        </w:tabs>
        <w:autoSpaceDE w:val="0"/>
        <w:autoSpaceDN w:val="0"/>
        <w:adjustRightInd w:val="0"/>
        <w:spacing w:line="276" w:lineRule="auto"/>
      </w:pPr>
      <w:r w:rsidRPr="00134E2F">
        <w:t>Worship in the New Testament</w:t>
      </w:r>
      <w:r w:rsidR="00777143" w:rsidRPr="00134E2F">
        <w:tab/>
      </w:r>
      <w:r w:rsidR="00777143" w:rsidRPr="00134E2F">
        <w:tab/>
      </w:r>
      <w:r w:rsidR="00777143" w:rsidRPr="00134E2F">
        <w:tab/>
      </w:r>
      <w:r>
        <w:tab/>
        <w:t>Liturgy # 1</w:t>
      </w:r>
    </w:p>
    <w:p w14:paraId="0080217F" w14:textId="77777777" w:rsidR="0094422F" w:rsidRDefault="0094422F" w:rsidP="0094422F">
      <w:pPr>
        <w:numPr>
          <w:ilvl w:val="0"/>
          <w:numId w:val="10"/>
        </w:numPr>
        <w:tabs>
          <w:tab w:val="left" w:pos="2880"/>
        </w:tabs>
        <w:autoSpaceDE w:val="0"/>
        <w:autoSpaceDN w:val="0"/>
        <w:adjustRightInd w:val="0"/>
        <w:spacing w:line="276" w:lineRule="auto"/>
      </w:pPr>
      <w:r w:rsidRPr="00134E2F">
        <w:t>Old Book Review</w:t>
      </w:r>
      <w:r w:rsidRPr="0094422F">
        <w:rPr>
          <w:b/>
        </w:rPr>
        <w:tab/>
      </w:r>
      <w:r w:rsidRPr="0094422F">
        <w:rPr>
          <w:b/>
        </w:rPr>
        <w:tab/>
      </w:r>
      <w:r w:rsidRPr="0094422F">
        <w:rPr>
          <w:b/>
        </w:rPr>
        <w:tab/>
      </w:r>
      <w:r w:rsidRPr="0094422F">
        <w:rPr>
          <w:b/>
        </w:rPr>
        <w:tab/>
      </w:r>
      <w:r w:rsidRPr="0094422F">
        <w:rPr>
          <w:b/>
        </w:rPr>
        <w:tab/>
      </w:r>
      <w:r w:rsidRPr="0094422F">
        <w:rPr>
          <w:bCs/>
        </w:rPr>
        <w:t>Old Book Report</w:t>
      </w:r>
    </w:p>
    <w:p w14:paraId="5046C7C2" w14:textId="77777777" w:rsidR="0094422F" w:rsidRDefault="0094422F" w:rsidP="0094422F">
      <w:pPr>
        <w:tabs>
          <w:tab w:val="left" w:pos="2880"/>
        </w:tabs>
        <w:autoSpaceDE w:val="0"/>
        <w:autoSpaceDN w:val="0"/>
        <w:adjustRightInd w:val="0"/>
        <w:spacing w:line="276" w:lineRule="auto"/>
        <w:ind w:left="360"/>
      </w:pPr>
    </w:p>
    <w:p w14:paraId="3D2000D0" w14:textId="6C761621" w:rsidR="0094422F" w:rsidRPr="00134E2F" w:rsidRDefault="0094422F" w:rsidP="0094422F">
      <w:pPr>
        <w:tabs>
          <w:tab w:val="left" w:pos="2880"/>
        </w:tabs>
        <w:autoSpaceDE w:val="0"/>
        <w:autoSpaceDN w:val="0"/>
        <w:adjustRightInd w:val="0"/>
        <w:spacing w:line="276" w:lineRule="auto"/>
      </w:pPr>
      <w:r w:rsidRPr="0094422F">
        <w:rPr>
          <w:b/>
          <w:bCs/>
          <w:u w:val="single"/>
        </w:rPr>
        <w:t>March 31</w:t>
      </w:r>
      <w:r w:rsidRPr="0094422F">
        <w:rPr>
          <w:b/>
        </w:rPr>
        <w:tab/>
      </w:r>
      <w:r w:rsidRPr="00134E2F">
        <w:tab/>
      </w:r>
      <w:r w:rsidRPr="00134E2F">
        <w:tab/>
      </w:r>
      <w:r w:rsidRPr="00134E2F">
        <w:tab/>
      </w:r>
      <w:r w:rsidRPr="00134E2F">
        <w:tab/>
      </w:r>
      <w:r w:rsidRPr="0094422F">
        <w:rPr>
          <w:b/>
          <w:u w:val="single"/>
        </w:rPr>
        <w:t>Assignments</w:t>
      </w:r>
    </w:p>
    <w:p w14:paraId="4E4FE0C9" w14:textId="40A104D5" w:rsidR="0094422F" w:rsidRPr="00134E2F" w:rsidRDefault="0094422F" w:rsidP="0094422F">
      <w:pPr>
        <w:numPr>
          <w:ilvl w:val="0"/>
          <w:numId w:val="10"/>
        </w:numPr>
        <w:tabs>
          <w:tab w:val="left" w:pos="2880"/>
        </w:tabs>
        <w:autoSpaceDE w:val="0"/>
        <w:autoSpaceDN w:val="0"/>
        <w:adjustRightInd w:val="0"/>
        <w:spacing w:line="276" w:lineRule="auto"/>
      </w:pPr>
      <w:r w:rsidRPr="00134E2F">
        <w:t>History of Christian Worship</w:t>
      </w:r>
      <w:r w:rsidRPr="0094422F">
        <w:t xml:space="preserve"> </w:t>
      </w:r>
      <w:r>
        <w:tab/>
      </w:r>
      <w:r>
        <w:tab/>
      </w:r>
      <w:r>
        <w:tab/>
      </w:r>
      <w:r>
        <w:tab/>
        <w:t>Liturgy # 2</w:t>
      </w:r>
    </w:p>
    <w:p w14:paraId="274ACAD0" w14:textId="696F6EE3" w:rsidR="00B26655" w:rsidRPr="0094422F" w:rsidRDefault="0094422F" w:rsidP="0094422F">
      <w:pPr>
        <w:numPr>
          <w:ilvl w:val="0"/>
          <w:numId w:val="10"/>
        </w:numPr>
        <w:tabs>
          <w:tab w:val="left" w:pos="2880"/>
        </w:tabs>
        <w:autoSpaceDE w:val="0"/>
        <w:autoSpaceDN w:val="0"/>
        <w:adjustRightInd w:val="0"/>
        <w:spacing w:line="276" w:lineRule="auto"/>
      </w:pPr>
      <w:r w:rsidRPr="00134E2F">
        <w:t xml:space="preserve">Qualities of Biblical Worship </w:t>
      </w:r>
      <w:r w:rsidRPr="00134E2F">
        <w:tab/>
      </w:r>
      <w:r w:rsidR="00590037" w:rsidRPr="00134E2F">
        <w:rPr>
          <w:b/>
        </w:rPr>
        <w:tab/>
      </w:r>
      <w:r w:rsidR="00590037" w:rsidRPr="00134E2F">
        <w:rPr>
          <w:b/>
        </w:rPr>
        <w:tab/>
      </w:r>
      <w:r w:rsidR="00590037" w:rsidRPr="00134E2F">
        <w:rPr>
          <w:b/>
        </w:rPr>
        <w:tab/>
      </w:r>
      <w:r w:rsidR="00590037" w:rsidRPr="00134E2F">
        <w:rPr>
          <w:b/>
        </w:rPr>
        <w:tab/>
      </w:r>
      <w:r w:rsidR="004C6798" w:rsidRPr="00134E2F">
        <w:rPr>
          <w:bCs/>
        </w:rPr>
        <w:t xml:space="preserve"> </w:t>
      </w:r>
    </w:p>
    <w:p w14:paraId="7E60896C" w14:textId="5884F1E3" w:rsidR="0094422F" w:rsidRDefault="0094422F" w:rsidP="0094422F">
      <w:pPr>
        <w:tabs>
          <w:tab w:val="left" w:pos="2880"/>
        </w:tabs>
        <w:autoSpaceDE w:val="0"/>
        <w:autoSpaceDN w:val="0"/>
        <w:adjustRightInd w:val="0"/>
        <w:spacing w:line="276" w:lineRule="auto"/>
        <w:ind w:left="360"/>
        <w:rPr>
          <w:bCs/>
        </w:rPr>
      </w:pPr>
    </w:p>
    <w:p w14:paraId="7F4082D4" w14:textId="795CBF79" w:rsidR="0094422F" w:rsidRPr="00134E2F" w:rsidRDefault="0094422F" w:rsidP="0094422F">
      <w:pPr>
        <w:tabs>
          <w:tab w:val="left" w:pos="2880"/>
        </w:tabs>
        <w:autoSpaceDE w:val="0"/>
        <w:autoSpaceDN w:val="0"/>
        <w:adjustRightInd w:val="0"/>
        <w:spacing w:line="276" w:lineRule="auto"/>
      </w:pPr>
      <w:r w:rsidRPr="0094422F">
        <w:rPr>
          <w:b/>
          <w:bCs/>
          <w:u w:val="single"/>
        </w:rPr>
        <w:t>April 7</w:t>
      </w:r>
      <w:r w:rsidRPr="0094422F">
        <w:rPr>
          <w:b/>
        </w:rPr>
        <w:tab/>
      </w:r>
      <w:r w:rsidRPr="00134E2F">
        <w:tab/>
      </w:r>
      <w:r w:rsidRPr="00134E2F">
        <w:tab/>
      </w:r>
      <w:r w:rsidRPr="00134E2F">
        <w:tab/>
      </w:r>
      <w:r w:rsidRPr="00134E2F">
        <w:tab/>
      </w:r>
      <w:r w:rsidRPr="0094422F">
        <w:rPr>
          <w:b/>
          <w:u w:val="single"/>
        </w:rPr>
        <w:t>Assignments</w:t>
      </w:r>
    </w:p>
    <w:p w14:paraId="52130C26" w14:textId="5196D13D" w:rsidR="0094422F" w:rsidRDefault="0094422F" w:rsidP="0094422F">
      <w:pPr>
        <w:numPr>
          <w:ilvl w:val="0"/>
          <w:numId w:val="10"/>
        </w:numPr>
        <w:tabs>
          <w:tab w:val="left" w:pos="2880"/>
        </w:tabs>
        <w:autoSpaceDE w:val="0"/>
        <w:autoSpaceDN w:val="0"/>
        <w:adjustRightInd w:val="0"/>
        <w:spacing w:line="276" w:lineRule="auto"/>
      </w:pPr>
      <w:r>
        <w:t xml:space="preserve">The </w:t>
      </w:r>
      <w:r w:rsidRPr="00134E2F">
        <w:t>Regulative Principle of Worship</w:t>
      </w:r>
      <w:r w:rsidRPr="00134E2F">
        <w:tab/>
      </w:r>
      <w:r w:rsidRPr="00134E2F">
        <w:tab/>
      </w:r>
      <w:r w:rsidRPr="00134E2F">
        <w:tab/>
      </w:r>
      <w:r>
        <w:t>Liturgy # 3</w:t>
      </w:r>
    </w:p>
    <w:p w14:paraId="59FDF3B9" w14:textId="2A4DB020" w:rsidR="0094422F" w:rsidRDefault="0094422F" w:rsidP="0094422F">
      <w:pPr>
        <w:numPr>
          <w:ilvl w:val="0"/>
          <w:numId w:val="10"/>
        </w:numPr>
        <w:tabs>
          <w:tab w:val="left" w:pos="2880"/>
        </w:tabs>
        <w:autoSpaceDE w:val="0"/>
        <w:autoSpaceDN w:val="0"/>
        <w:adjustRightInd w:val="0"/>
        <w:spacing w:line="276" w:lineRule="auto"/>
      </w:pPr>
      <w:r w:rsidRPr="00134E2F">
        <w:t>Element</w:t>
      </w:r>
      <w:r>
        <w:t xml:space="preserve">s, Forms, </w:t>
      </w:r>
      <w:r w:rsidRPr="00134E2F">
        <w:t>and Circumstances</w:t>
      </w:r>
    </w:p>
    <w:p w14:paraId="79383468" w14:textId="7C3F7CAD" w:rsidR="0094422F" w:rsidRDefault="0094422F" w:rsidP="0094422F">
      <w:pPr>
        <w:numPr>
          <w:ilvl w:val="0"/>
          <w:numId w:val="10"/>
        </w:numPr>
        <w:tabs>
          <w:tab w:val="left" w:pos="2880"/>
        </w:tabs>
        <w:autoSpaceDE w:val="0"/>
        <w:autoSpaceDN w:val="0"/>
        <w:adjustRightInd w:val="0"/>
        <w:spacing w:line="276" w:lineRule="auto"/>
      </w:pPr>
      <w:r w:rsidRPr="00134E2F">
        <w:t>Johnson Book Review</w:t>
      </w:r>
      <w:r w:rsidRPr="00134E2F">
        <w:tab/>
      </w:r>
      <w:r w:rsidRPr="00134E2F">
        <w:tab/>
      </w:r>
      <w:r>
        <w:tab/>
      </w:r>
      <w:r>
        <w:tab/>
      </w:r>
      <w:r>
        <w:tab/>
      </w:r>
      <w:r w:rsidRPr="0094422F">
        <w:t>Johnson Book Report</w:t>
      </w:r>
    </w:p>
    <w:p w14:paraId="27D7E33E" w14:textId="1D92B613" w:rsidR="0094422F" w:rsidRDefault="0094422F" w:rsidP="0094422F">
      <w:pPr>
        <w:tabs>
          <w:tab w:val="left" w:pos="2880"/>
        </w:tabs>
        <w:autoSpaceDE w:val="0"/>
        <w:autoSpaceDN w:val="0"/>
        <w:adjustRightInd w:val="0"/>
        <w:spacing w:line="276" w:lineRule="auto"/>
      </w:pPr>
    </w:p>
    <w:p w14:paraId="205FBC10" w14:textId="77777777" w:rsidR="0094422F" w:rsidRDefault="0094422F" w:rsidP="0094422F">
      <w:pPr>
        <w:tabs>
          <w:tab w:val="left" w:pos="2880"/>
        </w:tabs>
        <w:autoSpaceDE w:val="0"/>
        <w:autoSpaceDN w:val="0"/>
        <w:adjustRightInd w:val="0"/>
        <w:spacing w:line="276" w:lineRule="auto"/>
      </w:pPr>
    </w:p>
    <w:p w14:paraId="3492CD17" w14:textId="314AD0A7" w:rsidR="0094422F" w:rsidRPr="00134E2F" w:rsidRDefault="0094422F" w:rsidP="0094422F">
      <w:pPr>
        <w:tabs>
          <w:tab w:val="left" w:pos="2880"/>
        </w:tabs>
        <w:autoSpaceDE w:val="0"/>
        <w:autoSpaceDN w:val="0"/>
        <w:adjustRightInd w:val="0"/>
        <w:spacing w:line="276" w:lineRule="auto"/>
      </w:pPr>
      <w:r>
        <w:rPr>
          <w:b/>
          <w:bCs/>
          <w:u w:val="single"/>
        </w:rPr>
        <w:t>A</w:t>
      </w:r>
      <w:r w:rsidRPr="0094422F">
        <w:rPr>
          <w:b/>
          <w:bCs/>
          <w:u w:val="single"/>
        </w:rPr>
        <w:t xml:space="preserve">pril </w:t>
      </w:r>
      <w:r>
        <w:rPr>
          <w:b/>
          <w:bCs/>
          <w:u w:val="single"/>
        </w:rPr>
        <w:t>14</w:t>
      </w:r>
      <w:r w:rsidRPr="0094422F">
        <w:rPr>
          <w:b/>
        </w:rPr>
        <w:tab/>
      </w:r>
      <w:r w:rsidRPr="00134E2F">
        <w:tab/>
      </w:r>
      <w:r w:rsidRPr="00134E2F">
        <w:tab/>
      </w:r>
      <w:r w:rsidRPr="00134E2F">
        <w:tab/>
      </w:r>
      <w:r w:rsidRPr="00134E2F">
        <w:tab/>
      </w:r>
      <w:r w:rsidRPr="0094422F">
        <w:rPr>
          <w:b/>
          <w:u w:val="single"/>
        </w:rPr>
        <w:t>Assignments</w:t>
      </w:r>
    </w:p>
    <w:p w14:paraId="5C9888A4" w14:textId="58F0C785" w:rsidR="0094422F" w:rsidRPr="00134E2F" w:rsidRDefault="0094422F" w:rsidP="0094422F">
      <w:pPr>
        <w:numPr>
          <w:ilvl w:val="0"/>
          <w:numId w:val="10"/>
        </w:numPr>
        <w:tabs>
          <w:tab w:val="left" w:pos="2880"/>
        </w:tabs>
        <w:autoSpaceDE w:val="0"/>
        <w:autoSpaceDN w:val="0"/>
        <w:adjustRightInd w:val="0"/>
        <w:spacing w:line="276" w:lineRule="auto"/>
      </w:pPr>
      <w:r>
        <w:t>What Worship Looks Like</w:t>
      </w:r>
      <w:r>
        <w:tab/>
      </w:r>
      <w:r>
        <w:tab/>
      </w:r>
      <w:r>
        <w:tab/>
      </w:r>
      <w:r>
        <w:tab/>
        <w:t>Liturgy # 4</w:t>
      </w:r>
    </w:p>
    <w:p w14:paraId="62BEEB4B" w14:textId="3D4FF601" w:rsidR="0094422F" w:rsidRDefault="0094422F" w:rsidP="0094422F">
      <w:pPr>
        <w:tabs>
          <w:tab w:val="left" w:pos="2880"/>
        </w:tabs>
        <w:autoSpaceDE w:val="0"/>
        <w:autoSpaceDN w:val="0"/>
        <w:adjustRightInd w:val="0"/>
        <w:spacing w:line="276" w:lineRule="auto"/>
        <w:ind w:left="360"/>
      </w:pPr>
      <w:r>
        <w:t xml:space="preserve">(The </w:t>
      </w:r>
      <w:r w:rsidRPr="00134E2F">
        <w:t>Parts of the Worship Service</w:t>
      </w:r>
      <w:r>
        <w:t>)</w:t>
      </w:r>
    </w:p>
    <w:p w14:paraId="532D138A" w14:textId="4DBD06F8" w:rsidR="00C74048" w:rsidRPr="00134E2F" w:rsidRDefault="0094422F" w:rsidP="0094422F">
      <w:pPr>
        <w:tabs>
          <w:tab w:val="left" w:pos="2880"/>
        </w:tabs>
        <w:autoSpaceDE w:val="0"/>
        <w:autoSpaceDN w:val="0"/>
        <w:adjustRightInd w:val="0"/>
        <w:spacing w:line="276" w:lineRule="auto"/>
      </w:pPr>
      <w:r w:rsidRPr="00134E2F">
        <w:tab/>
      </w:r>
      <w:r w:rsidRPr="00134E2F">
        <w:tab/>
      </w:r>
      <w:r w:rsidRPr="00134E2F">
        <w:tab/>
      </w:r>
      <w:r w:rsidRPr="00134E2F">
        <w:tab/>
      </w:r>
      <w:r w:rsidRPr="00134E2F">
        <w:tab/>
      </w:r>
      <w:r w:rsidR="00390B40" w:rsidRPr="00134E2F">
        <w:tab/>
      </w:r>
      <w:r w:rsidR="00390B40" w:rsidRPr="00134E2F">
        <w:tab/>
      </w:r>
      <w:r w:rsidR="00390B40" w:rsidRPr="00134E2F">
        <w:tab/>
      </w:r>
    </w:p>
    <w:p w14:paraId="12D7C139" w14:textId="5F7A063E" w:rsidR="00390B40" w:rsidRPr="00134E2F" w:rsidRDefault="0094422F" w:rsidP="0094422F">
      <w:pPr>
        <w:tabs>
          <w:tab w:val="left" w:pos="2880"/>
        </w:tabs>
        <w:autoSpaceDE w:val="0"/>
        <w:autoSpaceDN w:val="0"/>
        <w:adjustRightInd w:val="0"/>
        <w:spacing w:line="276" w:lineRule="auto"/>
      </w:pPr>
      <w:r w:rsidRPr="0094422F">
        <w:rPr>
          <w:b/>
          <w:bCs/>
          <w:u w:val="single"/>
        </w:rPr>
        <w:t xml:space="preserve">April </w:t>
      </w:r>
      <w:r>
        <w:rPr>
          <w:b/>
          <w:bCs/>
          <w:u w:val="single"/>
        </w:rPr>
        <w:t>21</w:t>
      </w:r>
      <w:r w:rsidRPr="0094422F">
        <w:rPr>
          <w:b/>
        </w:rPr>
        <w:tab/>
      </w:r>
      <w:r w:rsidRPr="00134E2F">
        <w:tab/>
      </w:r>
      <w:r w:rsidRPr="00134E2F">
        <w:tab/>
      </w:r>
      <w:r w:rsidRPr="00134E2F">
        <w:tab/>
      </w:r>
      <w:r w:rsidRPr="00134E2F">
        <w:tab/>
      </w:r>
      <w:r>
        <w:rPr>
          <w:b/>
          <w:u w:val="single"/>
        </w:rPr>
        <w:t>No Class</w:t>
      </w:r>
      <w:r w:rsidR="00390B40" w:rsidRPr="00134E2F">
        <w:tab/>
      </w:r>
      <w:r w:rsidR="00390B40" w:rsidRPr="00134E2F">
        <w:tab/>
      </w:r>
      <w:r w:rsidR="00390B40" w:rsidRPr="00134E2F">
        <w:tab/>
      </w:r>
      <w:r w:rsidR="00390B40" w:rsidRPr="00134E2F">
        <w:tab/>
      </w:r>
    </w:p>
    <w:p w14:paraId="5C1BF779" w14:textId="77777777" w:rsidR="0094422F" w:rsidRPr="00134E2F" w:rsidRDefault="0094422F" w:rsidP="0094422F">
      <w:pPr>
        <w:tabs>
          <w:tab w:val="left" w:pos="2880"/>
        </w:tabs>
        <w:autoSpaceDE w:val="0"/>
        <w:autoSpaceDN w:val="0"/>
        <w:adjustRightInd w:val="0"/>
        <w:spacing w:line="276" w:lineRule="auto"/>
      </w:pPr>
    </w:p>
    <w:p w14:paraId="5C5DB091" w14:textId="41F0ECA9" w:rsidR="0094422F" w:rsidRPr="0094422F" w:rsidRDefault="0094422F" w:rsidP="0094422F">
      <w:pPr>
        <w:tabs>
          <w:tab w:val="left" w:pos="2880"/>
        </w:tabs>
        <w:autoSpaceDE w:val="0"/>
        <w:autoSpaceDN w:val="0"/>
        <w:adjustRightInd w:val="0"/>
        <w:spacing w:line="276" w:lineRule="auto"/>
      </w:pPr>
      <w:r>
        <w:rPr>
          <w:b/>
          <w:bCs/>
          <w:u w:val="single"/>
        </w:rPr>
        <w:t>A</w:t>
      </w:r>
      <w:r w:rsidRPr="0094422F">
        <w:rPr>
          <w:b/>
          <w:bCs/>
          <w:u w:val="single"/>
        </w:rPr>
        <w:t xml:space="preserve">pril </w:t>
      </w:r>
      <w:r>
        <w:rPr>
          <w:b/>
          <w:bCs/>
          <w:u w:val="single"/>
        </w:rPr>
        <w:t>28</w:t>
      </w:r>
      <w:r w:rsidRPr="0094422F">
        <w:rPr>
          <w:b/>
        </w:rPr>
        <w:tab/>
      </w:r>
      <w:r w:rsidRPr="00134E2F">
        <w:tab/>
      </w:r>
      <w:r w:rsidRPr="00134E2F">
        <w:tab/>
      </w:r>
      <w:r w:rsidRPr="00134E2F">
        <w:tab/>
      </w:r>
      <w:r w:rsidRPr="00134E2F">
        <w:tab/>
      </w:r>
      <w:r w:rsidRPr="0094422F">
        <w:rPr>
          <w:b/>
          <w:u w:val="single"/>
        </w:rPr>
        <w:t>Assignments</w:t>
      </w:r>
      <w:r>
        <w:rPr>
          <w:bCs/>
        </w:rPr>
        <w:tab/>
      </w:r>
      <w:r>
        <w:rPr>
          <w:bCs/>
        </w:rPr>
        <w:tab/>
      </w:r>
      <w:r>
        <w:rPr>
          <w:bCs/>
        </w:rPr>
        <w:tab/>
      </w:r>
    </w:p>
    <w:p w14:paraId="6E1220F9" w14:textId="3F9D58BC" w:rsidR="0094422F" w:rsidRDefault="0094422F" w:rsidP="0094422F">
      <w:pPr>
        <w:numPr>
          <w:ilvl w:val="0"/>
          <w:numId w:val="10"/>
        </w:numPr>
        <w:tabs>
          <w:tab w:val="left" w:pos="2880"/>
        </w:tabs>
        <w:autoSpaceDE w:val="0"/>
        <w:autoSpaceDN w:val="0"/>
        <w:adjustRightInd w:val="0"/>
        <w:spacing w:line="276" w:lineRule="auto"/>
      </w:pPr>
      <w:r>
        <w:rPr>
          <w:bCs/>
        </w:rPr>
        <w:t>Psalms, Hymns, &amp; Spiritual Songs</w:t>
      </w:r>
      <w:r>
        <w:rPr>
          <w:bCs/>
        </w:rPr>
        <w:tab/>
      </w:r>
      <w:r>
        <w:rPr>
          <w:bCs/>
        </w:rPr>
        <w:tab/>
      </w:r>
      <w:r>
        <w:rPr>
          <w:bCs/>
        </w:rPr>
        <w:tab/>
      </w:r>
      <w:r>
        <w:t>Liturgy # 5</w:t>
      </w:r>
    </w:p>
    <w:p w14:paraId="1261EC02" w14:textId="133AB670" w:rsidR="0094422F" w:rsidRPr="0094422F" w:rsidRDefault="0094422F" w:rsidP="0094422F">
      <w:pPr>
        <w:tabs>
          <w:tab w:val="left" w:pos="2880"/>
        </w:tabs>
        <w:autoSpaceDE w:val="0"/>
        <w:autoSpaceDN w:val="0"/>
        <w:adjustRightInd w:val="0"/>
        <w:spacing w:line="276" w:lineRule="auto"/>
        <w:ind w:left="360"/>
        <w:rPr>
          <w:b/>
          <w:bCs/>
          <w:i/>
          <w:iCs/>
        </w:rPr>
      </w:pPr>
      <w:r w:rsidRPr="0094422F">
        <w:rPr>
          <w:b/>
          <w:bCs/>
          <w:i/>
          <w:iCs/>
        </w:rPr>
        <w:t>(</w:t>
      </w:r>
      <w:proofErr w:type="gramStart"/>
      <w:r w:rsidRPr="0094422F">
        <w:rPr>
          <w:b/>
          <w:bCs/>
          <w:i/>
          <w:iCs/>
        </w:rPr>
        <w:t>possible</w:t>
      </w:r>
      <w:proofErr w:type="gramEnd"/>
      <w:r w:rsidRPr="0094422F">
        <w:rPr>
          <w:b/>
          <w:bCs/>
          <w:i/>
          <w:iCs/>
        </w:rPr>
        <w:t xml:space="preserve"> guest speaker)</w:t>
      </w:r>
    </w:p>
    <w:p w14:paraId="56FBE8F4" w14:textId="2BB4601E" w:rsidR="0094422F" w:rsidRDefault="0094422F" w:rsidP="0094422F">
      <w:pPr>
        <w:numPr>
          <w:ilvl w:val="0"/>
          <w:numId w:val="10"/>
        </w:numPr>
        <w:tabs>
          <w:tab w:val="left" w:pos="2880"/>
        </w:tabs>
        <w:autoSpaceDE w:val="0"/>
        <w:autoSpaceDN w:val="0"/>
        <w:adjustRightInd w:val="0"/>
        <w:spacing w:line="276" w:lineRule="auto"/>
      </w:pPr>
      <w:r w:rsidRPr="00134E2F">
        <w:t xml:space="preserve">Lord’s Day Worship </w:t>
      </w:r>
      <w:r>
        <w:tab/>
      </w:r>
      <w:r>
        <w:tab/>
      </w:r>
      <w:r>
        <w:tab/>
      </w:r>
      <w:r>
        <w:tab/>
      </w:r>
      <w:r>
        <w:tab/>
      </w:r>
      <w:r w:rsidRPr="0094422F">
        <w:rPr>
          <w:bCs/>
        </w:rPr>
        <w:t>Short Essay Papers</w:t>
      </w:r>
    </w:p>
    <w:p w14:paraId="786FA6F6" w14:textId="419176AF" w:rsidR="00390B40" w:rsidRDefault="00390B40" w:rsidP="00390B40">
      <w:pPr>
        <w:tabs>
          <w:tab w:val="left" w:pos="2880"/>
        </w:tabs>
        <w:autoSpaceDE w:val="0"/>
        <w:autoSpaceDN w:val="0"/>
        <w:adjustRightInd w:val="0"/>
        <w:spacing w:line="276" w:lineRule="auto"/>
      </w:pPr>
    </w:p>
    <w:p w14:paraId="362C108D" w14:textId="50747344" w:rsidR="0094422F" w:rsidRPr="0094422F" w:rsidRDefault="0094422F" w:rsidP="0094422F">
      <w:pPr>
        <w:tabs>
          <w:tab w:val="left" w:pos="2880"/>
        </w:tabs>
        <w:autoSpaceDE w:val="0"/>
        <w:autoSpaceDN w:val="0"/>
        <w:adjustRightInd w:val="0"/>
        <w:spacing w:line="276" w:lineRule="auto"/>
        <w:rPr>
          <w:b/>
          <w:bCs/>
          <w:u w:val="single"/>
        </w:rPr>
      </w:pPr>
      <w:r>
        <w:rPr>
          <w:b/>
          <w:bCs/>
          <w:u w:val="single"/>
        </w:rPr>
        <w:t>May 5</w:t>
      </w:r>
      <w:r w:rsidRPr="0094422F">
        <w:rPr>
          <w:b/>
        </w:rPr>
        <w:tab/>
      </w:r>
      <w:r w:rsidRPr="00134E2F">
        <w:tab/>
      </w:r>
      <w:r w:rsidRPr="00134E2F">
        <w:tab/>
      </w:r>
      <w:r w:rsidRPr="00134E2F">
        <w:tab/>
      </w:r>
      <w:r w:rsidRPr="00134E2F">
        <w:tab/>
      </w:r>
      <w:r w:rsidRPr="0094422F">
        <w:rPr>
          <w:b/>
          <w:u w:val="single"/>
        </w:rPr>
        <w:t>Assignments</w:t>
      </w:r>
    </w:p>
    <w:p w14:paraId="1E6CE922" w14:textId="5CF0F2A9" w:rsidR="0094422F" w:rsidRPr="00134E2F" w:rsidRDefault="0094422F" w:rsidP="0094422F">
      <w:pPr>
        <w:numPr>
          <w:ilvl w:val="0"/>
          <w:numId w:val="10"/>
        </w:numPr>
        <w:tabs>
          <w:tab w:val="left" w:pos="2880"/>
        </w:tabs>
        <w:autoSpaceDE w:val="0"/>
        <w:autoSpaceDN w:val="0"/>
        <w:adjustRightInd w:val="0"/>
        <w:spacing w:line="276" w:lineRule="auto"/>
      </w:pPr>
      <w:r>
        <w:t xml:space="preserve">Sacraments: </w:t>
      </w:r>
      <w:r w:rsidRPr="00134E2F">
        <w:t>Baptism</w:t>
      </w:r>
      <w:r w:rsidRPr="00134E2F">
        <w:tab/>
      </w:r>
      <w:r w:rsidRPr="00134E2F">
        <w:tab/>
      </w:r>
      <w:r w:rsidRPr="00134E2F">
        <w:tab/>
      </w:r>
      <w:r w:rsidRPr="00134E2F">
        <w:tab/>
      </w:r>
      <w:r w:rsidRPr="00134E2F">
        <w:tab/>
      </w:r>
      <w:r>
        <w:t>Liturgy # 6</w:t>
      </w:r>
    </w:p>
    <w:p w14:paraId="53388FB2" w14:textId="229A27B8" w:rsidR="0094422F" w:rsidRDefault="0094422F" w:rsidP="0094422F">
      <w:pPr>
        <w:numPr>
          <w:ilvl w:val="0"/>
          <w:numId w:val="10"/>
        </w:numPr>
        <w:tabs>
          <w:tab w:val="left" w:pos="2880"/>
        </w:tabs>
        <w:autoSpaceDE w:val="0"/>
        <w:autoSpaceDN w:val="0"/>
        <w:adjustRightInd w:val="0"/>
        <w:spacing w:line="276" w:lineRule="auto"/>
      </w:pPr>
      <w:r>
        <w:t xml:space="preserve">Sacraments: </w:t>
      </w:r>
      <w:r w:rsidRPr="00134E2F">
        <w:t>Lord’s Supper</w:t>
      </w:r>
      <w:r w:rsidRPr="00134E2F">
        <w:tab/>
      </w:r>
      <w:r w:rsidRPr="00134E2F">
        <w:tab/>
      </w:r>
      <w:r w:rsidRPr="00134E2F">
        <w:tab/>
      </w:r>
      <w:r w:rsidRPr="00134E2F">
        <w:tab/>
      </w:r>
    </w:p>
    <w:p w14:paraId="3BED9168" w14:textId="77777777" w:rsidR="0094422F" w:rsidRPr="0094422F" w:rsidRDefault="0094422F" w:rsidP="0094422F">
      <w:pPr>
        <w:numPr>
          <w:ilvl w:val="0"/>
          <w:numId w:val="10"/>
        </w:numPr>
        <w:tabs>
          <w:tab w:val="left" w:pos="2880"/>
        </w:tabs>
        <w:autoSpaceDE w:val="0"/>
        <w:autoSpaceDN w:val="0"/>
        <w:adjustRightInd w:val="0"/>
        <w:spacing w:line="276" w:lineRule="auto"/>
      </w:pPr>
      <w:r>
        <w:t>Chester</w:t>
      </w:r>
      <w:r w:rsidRPr="00134E2F">
        <w:t xml:space="preserve"> Book Review</w:t>
      </w:r>
      <w:r w:rsidRPr="0094422F">
        <w:rPr>
          <w:b/>
        </w:rPr>
        <w:tab/>
      </w:r>
      <w:r w:rsidRPr="0094422F">
        <w:rPr>
          <w:b/>
        </w:rPr>
        <w:tab/>
      </w:r>
      <w:r w:rsidRPr="0094422F">
        <w:rPr>
          <w:b/>
        </w:rPr>
        <w:tab/>
      </w:r>
      <w:r w:rsidRPr="0094422F">
        <w:rPr>
          <w:b/>
        </w:rPr>
        <w:tab/>
      </w:r>
      <w:r w:rsidRPr="0094422F">
        <w:rPr>
          <w:b/>
        </w:rPr>
        <w:tab/>
      </w:r>
      <w:r>
        <w:rPr>
          <w:bCs/>
        </w:rPr>
        <w:t>Chester</w:t>
      </w:r>
      <w:r w:rsidRPr="0094422F">
        <w:rPr>
          <w:bCs/>
        </w:rPr>
        <w:t xml:space="preserve"> Book Report</w:t>
      </w:r>
    </w:p>
    <w:p w14:paraId="39B35FFA" w14:textId="77777777" w:rsidR="0094422F" w:rsidRPr="00134E2F" w:rsidRDefault="0094422F" w:rsidP="0094422F">
      <w:pPr>
        <w:tabs>
          <w:tab w:val="left" w:pos="2880"/>
        </w:tabs>
        <w:autoSpaceDE w:val="0"/>
        <w:autoSpaceDN w:val="0"/>
        <w:adjustRightInd w:val="0"/>
        <w:spacing w:line="276" w:lineRule="auto"/>
        <w:ind w:left="360"/>
      </w:pPr>
    </w:p>
    <w:p w14:paraId="696BDAA9" w14:textId="0C929D42" w:rsidR="0094422F" w:rsidRPr="0094422F" w:rsidRDefault="0094422F" w:rsidP="0094422F">
      <w:pPr>
        <w:tabs>
          <w:tab w:val="left" w:pos="2880"/>
        </w:tabs>
        <w:autoSpaceDE w:val="0"/>
        <w:autoSpaceDN w:val="0"/>
        <w:adjustRightInd w:val="0"/>
        <w:spacing w:line="276" w:lineRule="auto"/>
        <w:rPr>
          <w:b/>
          <w:bCs/>
          <w:u w:val="single"/>
        </w:rPr>
      </w:pPr>
      <w:r>
        <w:rPr>
          <w:b/>
          <w:bCs/>
          <w:u w:val="single"/>
        </w:rPr>
        <w:t>May 12</w:t>
      </w:r>
      <w:r w:rsidRPr="0094422F">
        <w:rPr>
          <w:b/>
        </w:rPr>
        <w:tab/>
      </w:r>
      <w:r w:rsidRPr="00134E2F">
        <w:tab/>
      </w:r>
      <w:r w:rsidRPr="00134E2F">
        <w:tab/>
      </w:r>
      <w:r w:rsidRPr="00134E2F">
        <w:tab/>
      </w:r>
      <w:r w:rsidRPr="00134E2F">
        <w:tab/>
      </w:r>
      <w:r w:rsidRPr="0094422F">
        <w:rPr>
          <w:b/>
          <w:u w:val="single"/>
        </w:rPr>
        <w:t>Assignments</w:t>
      </w:r>
    </w:p>
    <w:p w14:paraId="2BF8F894" w14:textId="0EF28E05" w:rsidR="0094422F" w:rsidRPr="00134E2F" w:rsidRDefault="0094422F" w:rsidP="0094422F">
      <w:pPr>
        <w:numPr>
          <w:ilvl w:val="0"/>
          <w:numId w:val="10"/>
        </w:numPr>
        <w:tabs>
          <w:tab w:val="left" w:pos="2880"/>
        </w:tabs>
        <w:autoSpaceDE w:val="0"/>
        <w:autoSpaceDN w:val="0"/>
        <w:adjustRightInd w:val="0"/>
        <w:spacing w:line="276" w:lineRule="auto"/>
      </w:pPr>
      <w:r w:rsidRPr="00134E2F">
        <w:t>Weddings</w:t>
      </w:r>
      <w:r>
        <w:tab/>
      </w:r>
      <w:r>
        <w:tab/>
      </w:r>
      <w:r>
        <w:tab/>
      </w:r>
      <w:r>
        <w:tab/>
      </w:r>
      <w:r>
        <w:tab/>
      </w:r>
    </w:p>
    <w:p w14:paraId="0964FE91" w14:textId="0A3F16EF" w:rsidR="0094422F" w:rsidRDefault="0094422F" w:rsidP="0094422F">
      <w:pPr>
        <w:numPr>
          <w:ilvl w:val="0"/>
          <w:numId w:val="10"/>
        </w:numPr>
        <w:tabs>
          <w:tab w:val="left" w:pos="2880"/>
        </w:tabs>
        <w:autoSpaceDE w:val="0"/>
        <w:autoSpaceDN w:val="0"/>
        <w:adjustRightInd w:val="0"/>
        <w:spacing w:line="276" w:lineRule="auto"/>
      </w:pPr>
      <w:r w:rsidRPr="00134E2F">
        <w:t>Funerals</w:t>
      </w:r>
      <w:r w:rsidRPr="00134E2F">
        <w:rPr>
          <w:bCs/>
        </w:rPr>
        <w:tab/>
      </w:r>
      <w:r w:rsidRPr="00134E2F">
        <w:rPr>
          <w:bCs/>
        </w:rPr>
        <w:tab/>
      </w:r>
      <w:r w:rsidRPr="00134E2F">
        <w:rPr>
          <w:bCs/>
        </w:rPr>
        <w:tab/>
      </w:r>
      <w:r w:rsidRPr="00134E2F">
        <w:rPr>
          <w:bCs/>
        </w:rPr>
        <w:tab/>
      </w:r>
      <w:r w:rsidRPr="00134E2F">
        <w:rPr>
          <w:bCs/>
        </w:rPr>
        <w:tab/>
      </w:r>
    </w:p>
    <w:p w14:paraId="69B07928" w14:textId="4DF4CF31" w:rsidR="0094422F" w:rsidRPr="00134E2F" w:rsidRDefault="0094422F" w:rsidP="0094422F">
      <w:pPr>
        <w:numPr>
          <w:ilvl w:val="0"/>
          <w:numId w:val="10"/>
        </w:numPr>
        <w:tabs>
          <w:tab w:val="left" w:pos="2880"/>
        </w:tabs>
        <w:autoSpaceDE w:val="0"/>
        <w:autoSpaceDN w:val="0"/>
        <w:adjustRightInd w:val="0"/>
        <w:spacing w:line="276" w:lineRule="auto"/>
      </w:pPr>
      <w:r w:rsidRPr="00134E2F">
        <w:t>Class Evaluations</w:t>
      </w:r>
      <w:r>
        <w:tab/>
      </w:r>
      <w:r>
        <w:tab/>
      </w:r>
      <w:r>
        <w:tab/>
      </w:r>
      <w:r>
        <w:tab/>
      </w:r>
      <w:r>
        <w:tab/>
        <w:t>Term Paper</w:t>
      </w:r>
    </w:p>
    <w:p w14:paraId="173D0BF7" w14:textId="49060070" w:rsidR="00F6519D" w:rsidRPr="00134E2F" w:rsidRDefault="00F6519D" w:rsidP="00F6519D">
      <w:pPr>
        <w:tabs>
          <w:tab w:val="left" w:pos="2880"/>
        </w:tabs>
        <w:autoSpaceDE w:val="0"/>
        <w:autoSpaceDN w:val="0"/>
        <w:adjustRightInd w:val="0"/>
      </w:pPr>
    </w:p>
    <w:sectPr w:rsidR="00F6519D" w:rsidRPr="00134E2F" w:rsidSect="00DB63FD">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DE590" w14:textId="77777777" w:rsidR="007C0CAE" w:rsidRDefault="007C0CAE">
      <w:r>
        <w:separator/>
      </w:r>
    </w:p>
  </w:endnote>
  <w:endnote w:type="continuationSeparator" w:id="0">
    <w:p w14:paraId="2DC552DD" w14:textId="77777777" w:rsidR="007C0CAE" w:rsidRDefault="007C0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antGarde Bk BT">
    <w:charset w:val="00"/>
    <w:family w:val="swiss"/>
    <w:pitch w:val="variable"/>
    <w:sig w:usb0="00000087" w:usb1="00000000" w:usb2="00000000" w:usb3="00000000" w:csb0="0000001B"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7D20" w14:textId="4CF76C75" w:rsidR="00981BB3" w:rsidRPr="00C02F46" w:rsidRDefault="00981BB3">
    <w:pPr>
      <w:pStyle w:val="Footer"/>
      <w:rPr>
        <w:rFonts w:ascii="Arial Narrow" w:hAnsi="Arial Narrow"/>
        <w:b/>
        <w:sz w:val="20"/>
        <w:szCs w:val="20"/>
      </w:rPr>
    </w:pPr>
    <w:r>
      <w:rPr>
        <w:rFonts w:ascii="Arial Narrow" w:hAnsi="Arial Narrow"/>
        <w:b/>
        <w:sz w:val="20"/>
        <w:szCs w:val="20"/>
      </w:rPr>
      <w:t>Worship</w:t>
    </w:r>
    <w:r>
      <w:rPr>
        <w:rFonts w:ascii="Arial Narrow" w:hAnsi="Arial Narrow"/>
        <w:sz w:val="20"/>
        <w:szCs w:val="20"/>
      </w:rPr>
      <w:t xml:space="preserve">    06P</w:t>
    </w:r>
    <w:r w:rsidRPr="00C02F46">
      <w:rPr>
        <w:rFonts w:ascii="Arial Narrow" w:hAnsi="Arial Narrow"/>
        <w:sz w:val="20"/>
        <w:szCs w:val="20"/>
      </w:rPr>
      <w:t>T5</w:t>
    </w:r>
    <w:r>
      <w:rPr>
        <w:rFonts w:ascii="Arial Narrow" w:hAnsi="Arial Narrow"/>
        <w:sz w:val="20"/>
        <w:szCs w:val="20"/>
      </w:rPr>
      <w:t>300</w:t>
    </w:r>
    <w:r w:rsidRPr="00C02F46">
      <w:rPr>
        <w:rFonts w:ascii="Arial Narrow" w:hAnsi="Arial Narrow"/>
        <w:sz w:val="20"/>
        <w:szCs w:val="20"/>
      </w:rPr>
      <w:tab/>
    </w:r>
    <w:r w:rsidRPr="00C02F46">
      <w:rPr>
        <w:rFonts w:ascii="Arial Narrow" w:hAnsi="Arial Narrow"/>
        <w:sz w:val="20"/>
        <w:szCs w:val="20"/>
      </w:rPr>
      <w:tab/>
      <w:t xml:space="preserve">Course Syllabus, </w:t>
    </w:r>
    <w:r w:rsidRPr="00C02F46">
      <w:rPr>
        <w:rFonts w:ascii="Arial Narrow" w:hAnsi="Arial Narrow"/>
        <w:b/>
        <w:sz w:val="20"/>
        <w:szCs w:val="20"/>
      </w:rPr>
      <w:t xml:space="preserve">Pg. </w:t>
    </w:r>
    <w:r w:rsidRPr="00C02F46">
      <w:rPr>
        <w:rStyle w:val="PageNumber"/>
        <w:rFonts w:ascii="Arial Narrow" w:hAnsi="Arial Narrow"/>
        <w:b/>
        <w:sz w:val="20"/>
        <w:szCs w:val="20"/>
      </w:rPr>
      <w:fldChar w:fldCharType="begin"/>
    </w:r>
    <w:r w:rsidRPr="00C02F46">
      <w:rPr>
        <w:rStyle w:val="PageNumber"/>
        <w:rFonts w:ascii="Arial Narrow" w:hAnsi="Arial Narrow"/>
        <w:b/>
        <w:sz w:val="20"/>
        <w:szCs w:val="20"/>
      </w:rPr>
      <w:instrText xml:space="preserve"> PAGE </w:instrText>
    </w:r>
    <w:r w:rsidRPr="00C02F46">
      <w:rPr>
        <w:rStyle w:val="PageNumber"/>
        <w:rFonts w:ascii="Arial Narrow" w:hAnsi="Arial Narrow"/>
        <w:b/>
        <w:sz w:val="20"/>
        <w:szCs w:val="20"/>
      </w:rPr>
      <w:fldChar w:fldCharType="separate"/>
    </w:r>
    <w:r>
      <w:rPr>
        <w:rStyle w:val="PageNumber"/>
        <w:rFonts w:ascii="Arial Narrow" w:hAnsi="Arial Narrow"/>
        <w:b/>
        <w:noProof/>
        <w:sz w:val="20"/>
        <w:szCs w:val="20"/>
      </w:rPr>
      <w:t>14</w:t>
    </w:r>
    <w:r w:rsidRPr="00C02F46">
      <w:rPr>
        <w:rStyle w:val="PageNumber"/>
        <w:rFonts w:ascii="Arial Narrow" w:hAnsi="Arial Narrow"/>
        <w:b/>
        <w:sz w:val="20"/>
        <w:szCs w:val="20"/>
      </w:rPr>
      <w:fldChar w:fldCharType="end"/>
    </w:r>
    <w:r>
      <w:rPr>
        <w:rFonts w:ascii="Arial Narrow" w:hAnsi="Arial Narrow"/>
        <w:b/>
        <w:sz w:val="20"/>
        <w:szCs w:val="20"/>
      </w:rPr>
      <w:t xml:space="preserve"> of 1</w:t>
    </w:r>
    <w:r w:rsidR="006B2799">
      <w:rPr>
        <w:rFonts w:ascii="Arial Narrow" w:hAnsi="Arial Narrow"/>
        <w:b/>
        <w:sz w:val="20"/>
        <w:szCs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19884" w14:textId="77777777" w:rsidR="007C0CAE" w:rsidRDefault="007C0CAE">
      <w:r>
        <w:separator/>
      </w:r>
    </w:p>
  </w:footnote>
  <w:footnote w:type="continuationSeparator" w:id="0">
    <w:p w14:paraId="35DF5BFD" w14:textId="77777777" w:rsidR="007C0CAE" w:rsidRDefault="007C0CAE">
      <w:r>
        <w:continuationSeparator/>
      </w:r>
    </w:p>
  </w:footnote>
  <w:footnote w:id="1">
    <w:p w14:paraId="2D8DF802" w14:textId="77777777" w:rsidR="00981BB3" w:rsidRDefault="00981BB3" w:rsidP="00F54A74">
      <w:pPr>
        <w:pStyle w:val="FootnoteText"/>
      </w:pPr>
      <w:r w:rsidRPr="00C72116">
        <w:rPr>
          <w:rStyle w:val="FootnoteReference"/>
          <w:b/>
        </w:rPr>
        <w:footnoteRef/>
      </w:r>
      <w:r w:rsidRPr="00C72116">
        <w:rPr>
          <w:b/>
        </w:rPr>
        <w:t xml:space="preserve"> </w:t>
      </w:r>
      <w:r>
        <w:t>This form is an adaptation from the Communications course taught by Professor Larry Kirk of Reformed Theological Seminary in Orland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FB872F"/>
    <w:multiLevelType w:val="hybridMultilevel"/>
    <w:tmpl w:val="B612655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43414"/>
    <w:multiLevelType w:val="multilevel"/>
    <w:tmpl w:val="3484F50C"/>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AvantGarde Bk BT"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AvantGarde Bk BT"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1803C3C"/>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42F1EA0"/>
    <w:multiLevelType w:val="hybridMultilevel"/>
    <w:tmpl w:val="7908AA5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F7C72"/>
    <w:multiLevelType w:val="hybridMultilevel"/>
    <w:tmpl w:val="E6A863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B6DEB"/>
    <w:multiLevelType w:val="hybridMultilevel"/>
    <w:tmpl w:val="F01C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DC159D"/>
    <w:multiLevelType w:val="multilevel"/>
    <w:tmpl w:val="B656793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104D15FB"/>
    <w:multiLevelType w:val="hybridMultilevel"/>
    <w:tmpl w:val="F2B2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A2856"/>
    <w:multiLevelType w:val="hybridMultilevel"/>
    <w:tmpl w:val="25048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E2554"/>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1F3073"/>
    <w:multiLevelType w:val="hybridMultilevel"/>
    <w:tmpl w:val="BE08B5B4"/>
    <w:lvl w:ilvl="0" w:tplc="2D383BC6">
      <w:start w:val="1"/>
      <w:numFmt w:val="bullet"/>
      <w:lvlText w:val=""/>
      <w:lvlJc w:val="left"/>
      <w:pPr>
        <w:ind w:left="144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3D50A6C"/>
    <w:multiLevelType w:val="hybridMultilevel"/>
    <w:tmpl w:val="26667F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A07040"/>
    <w:multiLevelType w:val="hybridMultilevel"/>
    <w:tmpl w:val="3306F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814612A"/>
    <w:multiLevelType w:val="hybridMultilevel"/>
    <w:tmpl w:val="350E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FD2824"/>
    <w:multiLevelType w:val="hybridMultilevel"/>
    <w:tmpl w:val="3C3640EC"/>
    <w:lvl w:ilvl="0" w:tplc="04090005">
      <w:start w:val="1"/>
      <w:numFmt w:val="bullet"/>
      <w:lvlText w:val=""/>
      <w:lvlJc w:val="left"/>
      <w:pPr>
        <w:ind w:left="1440" w:hanging="360"/>
      </w:pPr>
      <w:rPr>
        <w:rFonts w:ascii="Wingdings" w:hAnsi="Wingdings"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772711"/>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C13745"/>
    <w:multiLevelType w:val="multilevel"/>
    <w:tmpl w:val="1296570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decimal"/>
      <w:lvlText w:val="%7."/>
      <w:lvlJc w:val="left"/>
      <w:pPr>
        <w:ind w:left="4680" w:hanging="360"/>
      </w:pPr>
      <w:rPr>
        <w:rFonts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1487EB6"/>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22F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8D3A70"/>
    <w:multiLevelType w:val="hybridMultilevel"/>
    <w:tmpl w:val="54DA9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8D6EFF"/>
    <w:multiLevelType w:val="hybridMultilevel"/>
    <w:tmpl w:val="EE8C1D9A"/>
    <w:lvl w:ilvl="0" w:tplc="2D383BC6">
      <w:start w:val="1"/>
      <w:numFmt w:val="bullet"/>
      <w:lvlText w:val=""/>
      <w:lvlJc w:val="left"/>
      <w:pPr>
        <w:ind w:left="144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364D4F"/>
    <w:multiLevelType w:val="hybridMultilevel"/>
    <w:tmpl w:val="16DA0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350740"/>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37394866"/>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0314F33"/>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BE7ADD"/>
    <w:multiLevelType w:val="multilevel"/>
    <w:tmpl w:val="A948B536"/>
    <w:lvl w:ilvl="0">
      <w:start w:val="1"/>
      <w:numFmt w:val="bullet"/>
      <w:lvlText w:val=""/>
      <w:lvlJc w:val="left"/>
      <w:pPr>
        <w:tabs>
          <w:tab w:val="num" w:pos="1440"/>
        </w:tabs>
        <w:ind w:left="1440" w:hanging="360"/>
      </w:pPr>
      <w:rPr>
        <w:rFonts w:ascii="Symbol" w:hAnsi="Symbol"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6" w15:restartNumberingAfterBreak="0">
    <w:nsid w:val="41A179E4"/>
    <w:multiLevelType w:val="singleLevel"/>
    <w:tmpl w:val="04090001"/>
    <w:lvl w:ilvl="0">
      <w:start w:val="1"/>
      <w:numFmt w:val="bullet"/>
      <w:lvlText w:val=""/>
      <w:lvlJc w:val="left"/>
      <w:pPr>
        <w:ind w:left="720" w:hanging="360"/>
      </w:pPr>
      <w:rPr>
        <w:rFonts w:ascii="Symbol" w:hAnsi="Symbol" w:hint="default"/>
      </w:rPr>
    </w:lvl>
  </w:abstractNum>
  <w:abstractNum w:abstractNumId="27" w15:restartNumberingAfterBreak="0">
    <w:nsid w:val="4407712E"/>
    <w:multiLevelType w:val="hybridMultilevel"/>
    <w:tmpl w:val="A09E6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E230E3"/>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C592F63"/>
    <w:multiLevelType w:val="multilevel"/>
    <w:tmpl w:val="36D84752"/>
    <w:lvl w:ilvl="0">
      <w:start w:val="1"/>
      <w:numFmt w:val="bullet"/>
      <w:lvlText w:val="o"/>
      <w:lvlJc w:val="left"/>
      <w:pPr>
        <w:tabs>
          <w:tab w:val="num" w:pos="1440"/>
        </w:tabs>
        <w:ind w:left="1440" w:hanging="360"/>
      </w:pPr>
      <w:rPr>
        <w:rFonts w:ascii="Courier New" w:hAnsi="Courier New" w:cs="Courier New"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30" w15:restartNumberingAfterBreak="0">
    <w:nsid w:val="4E1D06A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BB181D"/>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1C714F0"/>
    <w:multiLevelType w:val="hybridMultilevel"/>
    <w:tmpl w:val="90CED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E866F6"/>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57CC6989"/>
    <w:multiLevelType w:val="hybridMultilevel"/>
    <w:tmpl w:val="F1029238"/>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8144005"/>
    <w:multiLevelType w:val="hybridMultilevel"/>
    <w:tmpl w:val="844E3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6C6C9F"/>
    <w:multiLevelType w:val="hybridMultilevel"/>
    <w:tmpl w:val="7A56C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1D37AE"/>
    <w:multiLevelType w:val="hybridMultilevel"/>
    <w:tmpl w:val="7D48D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75A15"/>
    <w:multiLevelType w:val="hybridMultilevel"/>
    <w:tmpl w:val="1C82F6D6"/>
    <w:lvl w:ilvl="0" w:tplc="2D383BC6">
      <w:start w:val="1"/>
      <w:numFmt w:val="bullet"/>
      <w:lvlText w:val=""/>
      <w:lvlJc w:val="left"/>
      <w:pPr>
        <w:ind w:left="108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9B50E75"/>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74183A"/>
    <w:multiLevelType w:val="hybridMultilevel"/>
    <w:tmpl w:val="1A0C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B61E83"/>
    <w:multiLevelType w:val="hybridMultilevel"/>
    <w:tmpl w:val="A038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401943"/>
    <w:multiLevelType w:val="hybridMultilevel"/>
    <w:tmpl w:val="2F065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89687A"/>
    <w:multiLevelType w:val="multilevel"/>
    <w:tmpl w:val="83F8447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713BB3"/>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B38628B"/>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F437270"/>
    <w:multiLevelType w:val="hybridMultilevel"/>
    <w:tmpl w:val="F9AA7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6"/>
  </w:num>
  <w:num w:numId="3">
    <w:abstractNumId w:val="28"/>
  </w:num>
  <w:num w:numId="4">
    <w:abstractNumId w:val="34"/>
  </w:num>
  <w:num w:numId="5">
    <w:abstractNumId w:val="1"/>
  </w:num>
  <w:num w:numId="6">
    <w:abstractNumId w:val="17"/>
  </w:num>
  <w:num w:numId="7">
    <w:abstractNumId w:val="22"/>
  </w:num>
  <w:num w:numId="8">
    <w:abstractNumId w:val="2"/>
  </w:num>
  <w:num w:numId="9">
    <w:abstractNumId w:val="38"/>
  </w:num>
  <w:num w:numId="10">
    <w:abstractNumId w:val="23"/>
  </w:num>
  <w:num w:numId="11">
    <w:abstractNumId w:val="44"/>
  </w:num>
  <w:num w:numId="12">
    <w:abstractNumId w:val="42"/>
  </w:num>
  <w:num w:numId="13">
    <w:abstractNumId w:val="36"/>
  </w:num>
  <w:num w:numId="14">
    <w:abstractNumId w:val="8"/>
  </w:num>
  <w:num w:numId="15">
    <w:abstractNumId w:val="13"/>
  </w:num>
  <w:num w:numId="16">
    <w:abstractNumId w:val="29"/>
  </w:num>
  <w:num w:numId="17">
    <w:abstractNumId w:val="25"/>
  </w:num>
  <w:num w:numId="18">
    <w:abstractNumId w:val="11"/>
  </w:num>
  <w:num w:numId="19">
    <w:abstractNumId w:val="19"/>
  </w:num>
  <w:num w:numId="20">
    <w:abstractNumId w:val="12"/>
  </w:num>
  <w:num w:numId="21">
    <w:abstractNumId w:val="35"/>
  </w:num>
  <w:num w:numId="22">
    <w:abstractNumId w:val="5"/>
  </w:num>
  <w:num w:numId="23">
    <w:abstractNumId w:val="37"/>
  </w:num>
  <w:num w:numId="24">
    <w:abstractNumId w:val="27"/>
  </w:num>
  <w:num w:numId="25">
    <w:abstractNumId w:val="0"/>
  </w:num>
  <w:num w:numId="26">
    <w:abstractNumId w:val="41"/>
  </w:num>
  <w:num w:numId="27">
    <w:abstractNumId w:val="21"/>
  </w:num>
  <w:num w:numId="28">
    <w:abstractNumId w:val="4"/>
  </w:num>
  <w:num w:numId="29">
    <w:abstractNumId w:val="47"/>
  </w:num>
  <w:num w:numId="30">
    <w:abstractNumId w:val="30"/>
  </w:num>
  <w:num w:numId="31">
    <w:abstractNumId w:val="45"/>
  </w:num>
  <w:num w:numId="32">
    <w:abstractNumId w:val="18"/>
  </w:num>
  <w:num w:numId="33">
    <w:abstractNumId w:val="24"/>
  </w:num>
  <w:num w:numId="34">
    <w:abstractNumId w:val="6"/>
  </w:num>
  <w:num w:numId="35">
    <w:abstractNumId w:val="33"/>
  </w:num>
  <w:num w:numId="36">
    <w:abstractNumId w:val="46"/>
  </w:num>
  <w:num w:numId="37">
    <w:abstractNumId w:val="31"/>
  </w:num>
  <w:num w:numId="38">
    <w:abstractNumId w:val="43"/>
  </w:num>
  <w:num w:numId="39">
    <w:abstractNumId w:val="9"/>
  </w:num>
  <w:num w:numId="40">
    <w:abstractNumId w:val="39"/>
  </w:num>
  <w:num w:numId="41">
    <w:abstractNumId w:val="15"/>
  </w:num>
  <w:num w:numId="42">
    <w:abstractNumId w:val="32"/>
  </w:num>
  <w:num w:numId="43">
    <w:abstractNumId w:val="3"/>
  </w:num>
  <w:num w:numId="44">
    <w:abstractNumId w:val="40"/>
  </w:num>
  <w:num w:numId="45">
    <w:abstractNumId w:val="7"/>
  </w:num>
  <w:num w:numId="46">
    <w:abstractNumId w:val="20"/>
  </w:num>
  <w:num w:numId="47">
    <w:abstractNumId w:val="10"/>
  </w:num>
  <w:num w:numId="4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MzYyMjCzNDAwMjBW0lEKTi0uzszPAykwMqgFAEwatmUtAAAA"/>
  </w:docVars>
  <w:rsids>
    <w:rsidRoot w:val="00FC31FA"/>
    <w:rsid w:val="00001DA3"/>
    <w:rsid w:val="000026D6"/>
    <w:rsid w:val="00005823"/>
    <w:rsid w:val="000067DA"/>
    <w:rsid w:val="000170E3"/>
    <w:rsid w:val="00032367"/>
    <w:rsid w:val="00035179"/>
    <w:rsid w:val="00042272"/>
    <w:rsid w:val="00043A91"/>
    <w:rsid w:val="00046EC4"/>
    <w:rsid w:val="00050717"/>
    <w:rsid w:val="00062871"/>
    <w:rsid w:val="00071F6C"/>
    <w:rsid w:val="00072EC2"/>
    <w:rsid w:val="00076C80"/>
    <w:rsid w:val="000813EF"/>
    <w:rsid w:val="000822EC"/>
    <w:rsid w:val="0008408F"/>
    <w:rsid w:val="000843BA"/>
    <w:rsid w:val="0009636F"/>
    <w:rsid w:val="000A0074"/>
    <w:rsid w:val="000A228B"/>
    <w:rsid w:val="000A2903"/>
    <w:rsid w:val="000A329A"/>
    <w:rsid w:val="000A36DD"/>
    <w:rsid w:val="000A462B"/>
    <w:rsid w:val="000B05F2"/>
    <w:rsid w:val="000B108C"/>
    <w:rsid w:val="000B4C27"/>
    <w:rsid w:val="000B7D42"/>
    <w:rsid w:val="000C2347"/>
    <w:rsid w:val="000C37CC"/>
    <w:rsid w:val="000C399F"/>
    <w:rsid w:val="000C4097"/>
    <w:rsid w:val="000C771D"/>
    <w:rsid w:val="000D0420"/>
    <w:rsid w:val="000D193F"/>
    <w:rsid w:val="000D34A6"/>
    <w:rsid w:val="000D3A70"/>
    <w:rsid w:val="000D6932"/>
    <w:rsid w:val="000E3D38"/>
    <w:rsid w:val="000E551E"/>
    <w:rsid w:val="000E6387"/>
    <w:rsid w:val="000F4D92"/>
    <w:rsid w:val="000F4DFA"/>
    <w:rsid w:val="000F5781"/>
    <w:rsid w:val="000F61DF"/>
    <w:rsid w:val="000F7B16"/>
    <w:rsid w:val="0010099C"/>
    <w:rsid w:val="001014DF"/>
    <w:rsid w:val="001020C9"/>
    <w:rsid w:val="0011324E"/>
    <w:rsid w:val="00116892"/>
    <w:rsid w:val="00122225"/>
    <w:rsid w:val="001250F8"/>
    <w:rsid w:val="00134E2F"/>
    <w:rsid w:val="001372A8"/>
    <w:rsid w:val="00142E4E"/>
    <w:rsid w:val="00145642"/>
    <w:rsid w:val="001478CD"/>
    <w:rsid w:val="00170D90"/>
    <w:rsid w:val="00174793"/>
    <w:rsid w:val="00181DCE"/>
    <w:rsid w:val="00185B0C"/>
    <w:rsid w:val="00187DA9"/>
    <w:rsid w:val="00194E68"/>
    <w:rsid w:val="00197A60"/>
    <w:rsid w:val="001A50F1"/>
    <w:rsid w:val="001B027E"/>
    <w:rsid w:val="001B24C2"/>
    <w:rsid w:val="001B27D2"/>
    <w:rsid w:val="001B492F"/>
    <w:rsid w:val="001B4A17"/>
    <w:rsid w:val="001B6549"/>
    <w:rsid w:val="001D592D"/>
    <w:rsid w:val="001E18E5"/>
    <w:rsid w:val="001E26BE"/>
    <w:rsid w:val="001F2060"/>
    <w:rsid w:val="001F5CF2"/>
    <w:rsid w:val="0020240A"/>
    <w:rsid w:val="00204658"/>
    <w:rsid w:val="002054CC"/>
    <w:rsid w:val="00211D95"/>
    <w:rsid w:val="00215A6A"/>
    <w:rsid w:val="0021649B"/>
    <w:rsid w:val="002208A2"/>
    <w:rsid w:val="002261BE"/>
    <w:rsid w:val="00230A5E"/>
    <w:rsid w:val="002343D6"/>
    <w:rsid w:val="00236066"/>
    <w:rsid w:val="00236322"/>
    <w:rsid w:val="0024474E"/>
    <w:rsid w:val="00245558"/>
    <w:rsid w:val="00246581"/>
    <w:rsid w:val="002473A8"/>
    <w:rsid w:val="00250467"/>
    <w:rsid w:val="00264656"/>
    <w:rsid w:val="0026700C"/>
    <w:rsid w:val="002743F7"/>
    <w:rsid w:val="002838FD"/>
    <w:rsid w:val="002900B4"/>
    <w:rsid w:val="002B0664"/>
    <w:rsid w:val="002B6698"/>
    <w:rsid w:val="002B7AC6"/>
    <w:rsid w:val="002C0311"/>
    <w:rsid w:val="002C22C8"/>
    <w:rsid w:val="002C5F7D"/>
    <w:rsid w:val="002C6CB6"/>
    <w:rsid w:val="002D0DBA"/>
    <w:rsid w:val="002D3867"/>
    <w:rsid w:val="002D678C"/>
    <w:rsid w:val="002E126F"/>
    <w:rsid w:val="002E4279"/>
    <w:rsid w:val="002E4FA5"/>
    <w:rsid w:val="002E71AB"/>
    <w:rsid w:val="002E7A3F"/>
    <w:rsid w:val="002F5A91"/>
    <w:rsid w:val="002F7410"/>
    <w:rsid w:val="003001A8"/>
    <w:rsid w:val="003051E7"/>
    <w:rsid w:val="0030605F"/>
    <w:rsid w:val="00320852"/>
    <w:rsid w:val="00331DF9"/>
    <w:rsid w:val="00335476"/>
    <w:rsid w:val="003367FF"/>
    <w:rsid w:val="00343E8B"/>
    <w:rsid w:val="00351A63"/>
    <w:rsid w:val="00354EBB"/>
    <w:rsid w:val="00355E02"/>
    <w:rsid w:val="00355F27"/>
    <w:rsid w:val="003600E3"/>
    <w:rsid w:val="00360C1A"/>
    <w:rsid w:val="00365F11"/>
    <w:rsid w:val="00366F6B"/>
    <w:rsid w:val="003706B9"/>
    <w:rsid w:val="00371ED0"/>
    <w:rsid w:val="00374D9E"/>
    <w:rsid w:val="003853A1"/>
    <w:rsid w:val="0039027F"/>
    <w:rsid w:val="00390B40"/>
    <w:rsid w:val="00391F2D"/>
    <w:rsid w:val="00392877"/>
    <w:rsid w:val="003973CD"/>
    <w:rsid w:val="003A3779"/>
    <w:rsid w:val="003A419F"/>
    <w:rsid w:val="003B135A"/>
    <w:rsid w:val="003B5CD8"/>
    <w:rsid w:val="003B7AE5"/>
    <w:rsid w:val="003C6A44"/>
    <w:rsid w:val="003C7E73"/>
    <w:rsid w:val="003D1E1A"/>
    <w:rsid w:val="003D3F29"/>
    <w:rsid w:val="003D60FF"/>
    <w:rsid w:val="003D6E28"/>
    <w:rsid w:val="003E3865"/>
    <w:rsid w:val="003F08DE"/>
    <w:rsid w:val="003F7BA8"/>
    <w:rsid w:val="004012FA"/>
    <w:rsid w:val="004228BF"/>
    <w:rsid w:val="004236BF"/>
    <w:rsid w:val="004249CC"/>
    <w:rsid w:val="00432F32"/>
    <w:rsid w:val="004351F2"/>
    <w:rsid w:val="004372B9"/>
    <w:rsid w:val="00456661"/>
    <w:rsid w:val="00477CEB"/>
    <w:rsid w:val="00480A2A"/>
    <w:rsid w:val="00484CC1"/>
    <w:rsid w:val="00485351"/>
    <w:rsid w:val="0049312F"/>
    <w:rsid w:val="00493E9F"/>
    <w:rsid w:val="00494599"/>
    <w:rsid w:val="00494A25"/>
    <w:rsid w:val="0049557E"/>
    <w:rsid w:val="004A3F28"/>
    <w:rsid w:val="004A4701"/>
    <w:rsid w:val="004C01F1"/>
    <w:rsid w:val="004C0C5D"/>
    <w:rsid w:val="004C2C54"/>
    <w:rsid w:val="004C6798"/>
    <w:rsid w:val="004C6D25"/>
    <w:rsid w:val="004C6E2B"/>
    <w:rsid w:val="004D06C8"/>
    <w:rsid w:val="004D1A36"/>
    <w:rsid w:val="004D68E5"/>
    <w:rsid w:val="004E28FD"/>
    <w:rsid w:val="004E3CCF"/>
    <w:rsid w:val="004E757B"/>
    <w:rsid w:val="004F123F"/>
    <w:rsid w:val="004F3673"/>
    <w:rsid w:val="004F72CA"/>
    <w:rsid w:val="005009C2"/>
    <w:rsid w:val="00517037"/>
    <w:rsid w:val="00520326"/>
    <w:rsid w:val="00520B96"/>
    <w:rsid w:val="00526A8D"/>
    <w:rsid w:val="00532712"/>
    <w:rsid w:val="00553B33"/>
    <w:rsid w:val="0055401A"/>
    <w:rsid w:val="00555703"/>
    <w:rsid w:val="0055608C"/>
    <w:rsid w:val="00563196"/>
    <w:rsid w:val="005723CE"/>
    <w:rsid w:val="00582BF5"/>
    <w:rsid w:val="00585BC0"/>
    <w:rsid w:val="00590037"/>
    <w:rsid w:val="005959FE"/>
    <w:rsid w:val="00595E8A"/>
    <w:rsid w:val="005971F8"/>
    <w:rsid w:val="005A1027"/>
    <w:rsid w:val="005A1DE4"/>
    <w:rsid w:val="005A7A45"/>
    <w:rsid w:val="005B37C1"/>
    <w:rsid w:val="005C343E"/>
    <w:rsid w:val="005C67E2"/>
    <w:rsid w:val="005D0D75"/>
    <w:rsid w:val="005D1B38"/>
    <w:rsid w:val="005D68E9"/>
    <w:rsid w:val="005E18C3"/>
    <w:rsid w:val="005E4850"/>
    <w:rsid w:val="00610DCD"/>
    <w:rsid w:val="006129D8"/>
    <w:rsid w:val="00622D58"/>
    <w:rsid w:val="006231CF"/>
    <w:rsid w:val="00623925"/>
    <w:rsid w:val="00624462"/>
    <w:rsid w:val="00640132"/>
    <w:rsid w:val="0064095B"/>
    <w:rsid w:val="00661A82"/>
    <w:rsid w:val="00663DFB"/>
    <w:rsid w:val="006702B0"/>
    <w:rsid w:val="00671818"/>
    <w:rsid w:val="006746FB"/>
    <w:rsid w:val="00677A14"/>
    <w:rsid w:val="00685B29"/>
    <w:rsid w:val="00686662"/>
    <w:rsid w:val="00687CBA"/>
    <w:rsid w:val="00690D75"/>
    <w:rsid w:val="00692DA3"/>
    <w:rsid w:val="00696E67"/>
    <w:rsid w:val="006A7BE8"/>
    <w:rsid w:val="006A7C59"/>
    <w:rsid w:val="006B24F2"/>
    <w:rsid w:val="006B2799"/>
    <w:rsid w:val="006B4C8A"/>
    <w:rsid w:val="006B51C1"/>
    <w:rsid w:val="006D1E41"/>
    <w:rsid w:val="006D26B7"/>
    <w:rsid w:val="006E34BA"/>
    <w:rsid w:val="006E71B1"/>
    <w:rsid w:val="006F6EC0"/>
    <w:rsid w:val="006F7411"/>
    <w:rsid w:val="00700B18"/>
    <w:rsid w:val="00701309"/>
    <w:rsid w:val="007105D4"/>
    <w:rsid w:val="007117E0"/>
    <w:rsid w:val="00713504"/>
    <w:rsid w:val="007136C9"/>
    <w:rsid w:val="00716396"/>
    <w:rsid w:val="007178F2"/>
    <w:rsid w:val="00717D1F"/>
    <w:rsid w:val="00723E80"/>
    <w:rsid w:val="007253A3"/>
    <w:rsid w:val="00732EB8"/>
    <w:rsid w:val="007400D6"/>
    <w:rsid w:val="00744611"/>
    <w:rsid w:val="007462B1"/>
    <w:rsid w:val="00750DA3"/>
    <w:rsid w:val="00751F59"/>
    <w:rsid w:val="0075336E"/>
    <w:rsid w:val="007557BD"/>
    <w:rsid w:val="007649B7"/>
    <w:rsid w:val="0077599E"/>
    <w:rsid w:val="00775E8B"/>
    <w:rsid w:val="00777143"/>
    <w:rsid w:val="00777DB6"/>
    <w:rsid w:val="00781A9D"/>
    <w:rsid w:val="007839C6"/>
    <w:rsid w:val="00784384"/>
    <w:rsid w:val="0079013D"/>
    <w:rsid w:val="007971C0"/>
    <w:rsid w:val="007A0FF7"/>
    <w:rsid w:val="007A1085"/>
    <w:rsid w:val="007A3310"/>
    <w:rsid w:val="007B022F"/>
    <w:rsid w:val="007B21BE"/>
    <w:rsid w:val="007B37CE"/>
    <w:rsid w:val="007C032C"/>
    <w:rsid w:val="007C0CAE"/>
    <w:rsid w:val="007C1C0E"/>
    <w:rsid w:val="007C33D6"/>
    <w:rsid w:val="007C794C"/>
    <w:rsid w:val="007D01DD"/>
    <w:rsid w:val="007E1114"/>
    <w:rsid w:val="007F1E0A"/>
    <w:rsid w:val="007F4B31"/>
    <w:rsid w:val="007F5219"/>
    <w:rsid w:val="00806550"/>
    <w:rsid w:val="008125B1"/>
    <w:rsid w:val="00812A16"/>
    <w:rsid w:val="00812DCF"/>
    <w:rsid w:val="00816276"/>
    <w:rsid w:val="00824A54"/>
    <w:rsid w:val="00825A91"/>
    <w:rsid w:val="008330CC"/>
    <w:rsid w:val="0084247D"/>
    <w:rsid w:val="00862304"/>
    <w:rsid w:val="0086556A"/>
    <w:rsid w:val="008746E0"/>
    <w:rsid w:val="0087748B"/>
    <w:rsid w:val="008775BC"/>
    <w:rsid w:val="00885A8D"/>
    <w:rsid w:val="008959CB"/>
    <w:rsid w:val="00897018"/>
    <w:rsid w:val="008A3582"/>
    <w:rsid w:val="008A61B2"/>
    <w:rsid w:val="008C6F78"/>
    <w:rsid w:val="008D23E4"/>
    <w:rsid w:val="008E18CD"/>
    <w:rsid w:val="008F36B2"/>
    <w:rsid w:val="008F3E87"/>
    <w:rsid w:val="008F447E"/>
    <w:rsid w:val="008F5AA8"/>
    <w:rsid w:val="009051A9"/>
    <w:rsid w:val="009131AB"/>
    <w:rsid w:val="00921B87"/>
    <w:rsid w:val="00921D26"/>
    <w:rsid w:val="00923017"/>
    <w:rsid w:val="00923D80"/>
    <w:rsid w:val="0092408C"/>
    <w:rsid w:val="009258B2"/>
    <w:rsid w:val="009379EB"/>
    <w:rsid w:val="009428CD"/>
    <w:rsid w:val="00943407"/>
    <w:rsid w:val="0094422F"/>
    <w:rsid w:val="00953439"/>
    <w:rsid w:val="009551D0"/>
    <w:rsid w:val="00960E81"/>
    <w:rsid w:val="00970412"/>
    <w:rsid w:val="00971C4C"/>
    <w:rsid w:val="009740B8"/>
    <w:rsid w:val="00974CA7"/>
    <w:rsid w:val="00975049"/>
    <w:rsid w:val="00975C49"/>
    <w:rsid w:val="00976A10"/>
    <w:rsid w:val="009811E3"/>
    <w:rsid w:val="00981B9E"/>
    <w:rsid w:val="00981BB3"/>
    <w:rsid w:val="00987BF4"/>
    <w:rsid w:val="009902E0"/>
    <w:rsid w:val="00993B3C"/>
    <w:rsid w:val="009A2741"/>
    <w:rsid w:val="009A4BB0"/>
    <w:rsid w:val="009A55C5"/>
    <w:rsid w:val="009B0E31"/>
    <w:rsid w:val="009C1EBE"/>
    <w:rsid w:val="009C724D"/>
    <w:rsid w:val="009C7AF6"/>
    <w:rsid w:val="009D0507"/>
    <w:rsid w:val="009E68B4"/>
    <w:rsid w:val="009F534A"/>
    <w:rsid w:val="009F5BD0"/>
    <w:rsid w:val="00A07B19"/>
    <w:rsid w:val="00A10A1A"/>
    <w:rsid w:val="00A230EA"/>
    <w:rsid w:val="00A23CB7"/>
    <w:rsid w:val="00A30CB3"/>
    <w:rsid w:val="00A36A40"/>
    <w:rsid w:val="00A3731A"/>
    <w:rsid w:val="00A50A53"/>
    <w:rsid w:val="00A533F5"/>
    <w:rsid w:val="00A538CC"/>
    <w:rsid w:val="00A55C29"/>
    <w:rsid w:val="00A55CC3"/>
    <w:rsid w:val="00A56876"/>
    <w:rsid w:val="00A76C43"/>
    <w:rsid w:val="00A86641"/>
    <w:rsid w:val="00A933CB"/>
    <w:rsid w:val="00A93A95"/>
    <w:rsid w:val="00A97D8D"/>
    <w:rsid w:val="00AA7B74"/>
    <w:rsid w:val="00AB7B39"/>
    <w:rsid w:val="00AC6D41"/>
    <w:rsid w:val="00AD0AFC"/>
    <w:rsid w:val="00AD3753"/>
    <w:rsid w:val="00AD6D95"/>
    <w:rsid w:val="00AE0701"/>
    <w:rsid w:val="00AF1E7B"/>
    <w:rsid w:val="00AF261E"/>
    <w:rsid w:val="00AF3BAA"/>
    <w:rsid w:val="00AF406E"/>
    <w:rsid w:val="00AF4D71"/>
    <w:rsid w:val="00AF6626"/>
    <w:rsid w:val="00B008E3"/>
    <w:rsid w:val="00B01584"/>
    <w:rsid w:val="00B16F46"/>
    <w:rsid w:val="00B2139E"/>
    <w:rsid w:val="00B225EB"/>
    <w:rsid w:val="00B240CB"/>
    <w:rsid w:val="00B2498B"/>
    <w:rsid w:val="00B26655"/>
    <w:rsid w:val="00B324FA"/>
    <w:rsid w:val="00B3491C"/>
    <w:rsid w:val="00B43D0F"/>
    <w:rsid w:val="00B462C2"/>
    <w:rsid w:val="00B51255"/>
    <w:rsid w:val="00B559AC"/>
    <w:rsid w:val="00B5642E"/>
    <w:rsid w:val="00B6737A"/>
    <w:rsid w:val="00B7142A"/>
    <w:rsid w:val="00B71822"/>
    <w:rsid w:val="00B809C2"/>
    <w:rsid w:val="00B81368"/>
    <w:rsid w:val="00B83449"/>
    <w:rsid w:val="00B853FD"/>
    <w:rsid w:val="00B91703"/>
    <w:rsid w:val="00B92CAE"/>
    <w:rsid w:val="00B93FF5"/>
    <w:rsid w:val="00B94670"/>
    <w:rsid w:val="00B979E4"/>
    <w:rsid w:val="00BA167D"/>
    <w:rsid w:val="00BA74FB"/>
    <w:rsid w:val="00BB175F"/>
    <w:rsid w:val="00BB1C4F"/>
    <w:rsid w:val="00BB3BD2"/>
    <w:rsid w:val="00BB5BD1"/>
    <w:rsid w:val="00BC487A"/>
    <w:rsid w:val="00BD08D0"/>
    <w:rsid w:val="00BD5714"/>
    <w:rsid w:val="00BD5B29"/>
    <w:rsid w:val="00BF373C"/>
    <w:rsid w:val="00C01B6D"/>
    <w:rsid w:val="00C02F46"/>
    <w:rsid w:val="00C03712"/>
    <w:rsid w:val="00C05E2C"/>
    <w:rsid w:val="00C075F0"/>
    <w:rsid w:val="00C07791"/>
    <w:rsid w:val="00C129E7"/>
    <w:rsid w:val="00C20013"/>
    <w:rsid w:val="00C225D3"/>
    <w:rsid w:val="00C376AF"/>
    <w:rsid w:val="00C444CC"/>
    <w:rsid w:val="00C47AC5"/>
    <w:rsid w:val="00C53E51"/>
    <w:rsid w:val="00C5504C"/>
    <w:rsid w:val="00C72116"/>
    <w:rsid w:val="00C7235D"/>
    <w:rsid w:val="00C74048"/>
    <w:rsid w:val="00C74E07"/>
    <w:rsid w:val="00C86570"/>
    <w:rsid w:val="00C87CA1"/>
    <w:rsid w:val="00C908BC"/>
    <w:rsid w:val="00C9465D"/>
    <w:rsid w:val="00C95AA2"/>
    <w:rsid w:val="00CA27AE"/>
    <w:rsid w:val="00CA2CD3"/>
    <w:rsid w:val="00CB25FF"/>
    <w:rsid w:val="00CB2C68"/>
    <w:rsid w:val="00CB7783"/>
    <w:rsid w:val="00CC1217"/>
    <w:rsid w:val="00CC1527"/>
    <w:rsid w:val="00CC320C"/>
    <w:rsid w:val="00CC44FA"/>
    <w:rsid w:val="00CC7A2D"/>
    <w:rsid w:val="00CD0A7D"/>
    <w:rsid w:val="00CD4A60"/>
    <w:rsid w:val="00CD561F"/>
    <w:rsid w:val="00CE1F30"/>
    <w:rsid w:val="00CE2540"/>
    <w:rsid w:val="00CE4711"/>
    <w:rsid w:val="00CE5E22"/>
    <w:rsid w:val="00CE6420"/>
    <w:rsid w:val="00CF29E2"/>
    <w:rsid w:val="00CF4670"/>
    <w:rsid w:val="00D10171"/>
    <w:rsid w:val="00D156F8"/>
    <w:rsid w:val="00D17CC5"/>
    <w:rsid w:val="00D22516"/>
    <w:rsid w:val="00D306AB"/>
    <w:rsid w:val="00D3152C"/>
    <w:rsid w:val="00D33D02"/>
    <w:rsid w:val="00D44DF0"/>
    <w:rsid w:val="00D46674"/>
    <w:rsid w:val="00D50E2F"/>
    <w:rsid w:val="00D5330C"/>
    <w:rsid w:val="00D5433B"/>
    <w:rsid w:val="00D61E50"/>
    <w:rsid w:val="00D660FB"/>
    <w:rsid w:val="00D66EBC"/>
    <w:rsid w:val="00D83D1C"/>
    <w:rsid w:val="00D85D2D"/>
    <w:rsid w:val="00D95A67"/>
    <w:rsid w:val="00DA51C1"/>
    <w:rsid w:val="00DB0394"/>
    <w:rsid w:val="00DB51B4"/>
    <w:rsid w:val="00DB63FD"/>
    <w:rsid w:val="00DC2272"/>
    <w:rsid w:val="00DC6736"/>
    <w:rsid w:val="00DD0503"/>
    <w:rsid w:val="00DD07D4"/>
    <w:rsid w:val="00DD3B7D"/>
    <w:rsid w:val="00DD67B8"/>
    <w:rsid w:val="00DD761C"/>
    <w:rsid w:val="00DE1D97"/>
    <w:rsid w:val="00DE66B7"/>
    <w:rsid w:val="00DF3D3C"/>
    <w:rsid w:val="00DF511A"/>
    <w:rsid w:val="00E029E0"/>
    <w:rsid w:val="00E02B0B"/>
    <w:rsid w:val="00E101C1"/>
    <w:rsid w:val="00E15F9F"/>
    <w:rsid w:val="00E20455"/>
    <w:rsid w:val="00E214C8"/>
    <w:rsid w:val="00E217EB"/>
    <w:rsid w:val="00E21ED4"/>
    <w:rsid w:val="00E3063A"/>
    <w:rsid w:val="00E40C6F"/>
    <w:rsid w:val="00E42353"/>
    <w:rsid w:val="00E433E9"/>
    <w:rsid w:val="00E43A49"/>
    <w:rsid w:val="00E43DE7"/>
    <w:rsid w:val="00E6220E"/>
    <w:rsid w:val="00E6236E"/>
    <w:rsid w:val="00E64245"/>
    <w:rsid w:val="00E646F7"/>
    <w:rsid w:val="00E67D58"/>
    <w:rsid w:val="00E84583"/>
    <w:rsid w:val="00E932F3"/>
    <w:rsid w:val="00E9335D"/>
    <w:rsid w:val="00E9420C"/>
    <w:rsid w:val="00E945C3"/>
    <w:rsid w:val="00E952F7"/>
    <w:rsid w:val="00E954E5"/>
    <w:rsid w:val="00E96BCE"/>
    <w:rsid w:val="00E97338"/>
    <w:rsid w:val="00EA0787"/>
    <w:rsid w:val="00EB17D9"/>
    <w:rsid w:val="00EB357B"/>
    <w:rsid w:val="00EB73A9"/>
    <w:rsid w:val="00EC2882"/>
    <w:rsid w:val="00EC302A"/>
    <w:rsid w:val="00EC40FE"/>
    <w:rsid w:val="00EC4E9D"/>
    <w:rsid w:val="00ED276D"/>
    <w:rsid w:val="00EE6DBC"/>
    <w:rsid w:val="00F03C5D"/>
    <w:rsid w:val="00F1187A"/>
    <w:rsid w:val="00F16F91"/>
    <w:rsid w:val="00F21327"/>
    <w:rsid w:val="00F22704"/>
    <w:rsid w:val="00F236BE"/>
    <w:rsid w:val="00F25541"/>
    <w:rsid w:val="00F303DE"/>
    <w:rsid w:val="00F32725"/>
    <w:rsid w:val="00F32AC9"/>
    <w:rsid w:val="00F32E1F"/>
    <w:rsid w:val="00F33BF0"/>
    <w:rsid w:val="00F3798A"/>
    <w:rsid w:val="00F40AC6"/>
    <w:rsid w:val="00F448C9"/>
    <w:rsid w:val="00F467D2"/>
    <w:rsid w:val="00F51BA0"/>
    <w:rsid w:val="00F54A74"/>
    <w:rsid w:val="00F54B12"/>
    <w:rsid w:val="00F61B39"/>
    <w:rsid w:val="00F64B9B"/>
    <w:rsid w:val="00F6519D"/>
    <w:rsid w:val="00F7036E"/>
    <w:rsid w:val="00F745F1"/>
    <w:rsid w:val="00F76B2F"/>
    <w:rsid w:val="00F8356F"/>
    <w:rsid w:val="00F90261"/>
    <w:rsid w:val="00F94693"/>
    <w:rsid w:val="00FA1246"/>
    <w:rsid w:val="00FA27FE"/>
    <w:rsid w:val="00FA5369"/>
    <w:rsid w:val="00FB22D1"/>
    <w:rsid w:val="00FB4FF5"/>
    <w:rsid w:val="00FC0DEF"/>
    <w:rsid w:val="00FC147E"/>
    <w:rsid w:val="00FC27E5"/>
    <w:rsid w:val="00FC31FA"/>
    <w:rsid w:val="00FC63AD"/>
    <w:rsid w:val="00FC6690"/>
    <w:rsid w:val="00FD36C6"/>
    <w:rsid w:val="00FD724D"/>
    <w:rsid w:val="00FE094B"/>
    <w:rsid w:val="00FE7839"/>
    <w:rsid w:val="00FF41A9"/>
    <w:rsid w:val="00FF709A"/>
    <w:rsid w:val="00FF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7E3BDA3"/>
  <w15:chartTrackingRefBased/>
  <w15:docId w15:val="{65DE6EF1-56E9-4ED3-B135-FEE957AA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31FA"/>
    <w:rPr>
      <w:sz w:val="24"/>
      <w:szCs w:val="24"/>
    </w:rPr>
  </w:style>
  <w:style w:type="paragraph" w:styleId="Heading1">
    <w:name w:val="heading 1"/>
    <w:basedOn w:val="Normal"/>
    <w:next w:val="Normal"/>
    <w:qFormat/>
    <w:rsid w:val="001B6549"/>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B654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50467"/>
    <w:pPr>
      <w:jc w:val="center"/>
    </w:pPr>
    <w:rPr>
      <w:b/>
      <w:sz w:val="36"/>
      <w:szCs w:val="20"/>
    </w:rPr>
  </w:style>
  <w:style w:type="paragraph" w:styleId="Subtitle">
    <w:name w:val="Subtitle"/>
    <w:basedOn w:val="Normal"/>
    <w:qFormat/>
    <w:rsid w:val="00250467"/>
    <w:pPr>
      <w:jc w:val="center"/>
    </w:pPr>
    <w:rPr>
      <w:b/>
      <w:sz w:val="28"/>
      <w:szCs w:val="20"/>
    </w:rPr>
  </w:style>
  <w:style w:type="paragraph" w:styleId="Header">
    <w:name w:val="header"/>
    <w:basedOn w:val="Normal"/>
    <w:rsid w:val="00250467"/>
    <w:pPr>
      <w:tabs>
        <w:tab w:val="center" w:pos="4320"/>
        <w:tab w:val="right" w:pos="8640"/>
      </w:tabs>
    </w:pPr>
    <w:rPr>
      <w:sz w:val="20"/>
      <w:szCs w:val="20"/>
    </w:rPr>
  </w:style>
  <w:style w:type="character" w:styleId="Hyperlink">
    <w:name w:val="Hyperlink"/>
    <w:rsid w:val="004C6D25"/>
    <w:rPr>
      <w:color w:val="0000FF"/>
      <w:u w:val="single"/>
    </w:rPr>
  </w:style>
  <w:style w:type="paragraph" w:styleId="Footer">
    <w:name w:val="footer"/>
    <w:basedOn w:val="Normal"/>
    <w:rsid w:val="00C02F46"/>
    <w:pPr>
      <w:tabs>
        <w:tab w:val="center" w:pos="4320"/>
        <w:tab w:val="right" w:pos="8640"/>
      </w:tabs>
    </w:pPr>
  </w:style>
  <w:style w:type="character" w:styleId="PageNumber">
    <w:name w:val="page number"/>
    <w:basedOn w:val="DefaultParagraphFont"/>
    <w:rsid w:val="00C02F46"/>
  </w:style>
  <w:style w:type="paragraph" w:styleId="FootnoteText">
    <w:name w:val="footnote text"/>
    <w:basedOn w:val="Normal"/>
    <w:semiHidden/>
    <w:rsid w:val="007557BD"/>
    <w:rPr>
      <w:sz w:val="20"/>
      <w:szCs w:val="20"/>
    </w:rPr>
  </w:style>
  <w:style w:type="character" w:styleId="FootnoteReference">
    <w:name w:val="footnote reference"/>
    <w:semiHidden/>
    <w:rsid w:val="007557BD"/>
    <w:rPr>
      <w:vertAlign w:val="superscript"/>
    </w:rPr>
  </w:style>
  <w:style w:type="paragraph" w:styleId="BalloonText">
    <w:name w:val="Balloon Text"/>
    <w:basedOn w:val="Normal"/>
    <w:link w:val="BalloonTextChar"/>
    <w:rsid w:val="004E28FD"/>
    <w:rPr>
      <w:rFonts w:ascii="Tahoma" w:hAnsi="Tahoma" w:cs="Tahoma"/>
      <w:sz w:val="16"/>
      <w:szCs w:val="16"/>
    </w:rPr>
  </w:style>
  <w:style w:type="character" w:customStyle="1" w:styleId="BalloonTextChar">
    <w:name w:val="Balloon Text Char"/>
    <w:link w:val="BalloonText"/>
    <w:rsid w:val="004E28FD"/>
    <w:rPr>
      <w:rFonts w:ascii="Tahoma" w:hAnsi="Tahoma" w:cs="Tahoma"/>
      <w:sz w:val="16"/>
      <w:szCs w:val="16"/>
    </w:rPr>
  </w:style>
  <w:style w:type="character" w:customStyle="1" w:styleId="apple-converted-space">
    <w:name w:val="apple-converted-space"/>
    <w:basedOn w:val="DefaultParagraphFont"/>
    <w:rsid w:val="00236322"/>
  </w:style>
  <w:style w:type="paragraph" w:styleId="ListParagraph">
    <w:name w:val="List Paragraph"/>
    <w:basedOn w:val="Normal"/>
    <w:uiPriority w:val="34"/>
    <w:qFormat/>
    <w:rsid w:val="00236322"/>
    <w:pPr>
      <w:ind w:left="720"/>
    </w:pPr>
  </w:style>
  <w:style w:type="paragraph" w:styleId="NormalWeb">
    <w:name w:val="Normal (Web)"/>
    <w:basedOn w:val="Normal"/>
    <w:rsid w:val="00484CC1"/>
    <w:pPr>
      <w:spacing w:before="100" w:beforeAutospacing="1" w:after="100" w:afterAutospacing="1"/>
    </w:pPr>
    <w:rPr>
      <w:rFonts w:eastAsia="Times New Roman"/>
    </w:rPr>
  </w:style>
  <w:style w:type="character" w:customStyle="1" w:styleId="a-size-large">
    <w:name w:val="a-size-large"/>
    <w:basedOn w:val="DefaultParagraphFont"/>
    <w:rsid w:val="00C075F0"/>
  </w:style>
  <w:style w:type="character" w:customStyle="1" w:styleId="a-size-medium">
    <w:name w:val="a-size-medium"/>
    <w:basedOn w:val="DefaultParagraphFont"/>
    <w:rsid w:val="00C075F0"/>
  </w:style>
  <w:style w:type="character" w:customStyle="1" w:styleId="author">
    <w:name w:val="author"/>
    <w:basedOn w:val="DefaultParagraphFont"/>
    <w:rsid w:val="00C075F0"/>
  </w:style>
  <w:style w:type="character" w:customStyle="1" w:styleId="coursenumber">
    <w:name w:val="course_number"/>
    <w:basedOn w:val="DefaultParagraphFont"/>
    <w:rsid w:val="00CC1527"/>
  </w:style>
  <w:style w:type="paragraph" w:customStyle="1" w:styleId="Default">
    <w:name w:val="Default"/>
    <w:rsid w:val="00AB7B39"/>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9811E3"/>
    <w:rPr>
      <w:color w:val="605E5C"/>
      <w:shd w:val="clear" w:color="auto" w:fill="E1DFDD"/>
    </w:rPr>
  </w:style>
  <w:style w:type="character" w:customStyle="1" w:styleId="a-list-item">
    <w:name w:val="a-list-item"/>
    <w:basedOn w:val="DefaultParagraphFont"/>
    <w:rsid w:val="008162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8042">
      <w:bodyDiv w:val="1"/>
      <w:marLeft w:val="0"/>
      <w:marRight w:val="0"/>
      <w:marTop w:val="0"/>
      <w:marBottom w:val="0"/>
      <w:divBdr>
        <w:top w:val="none" w:sz="0" w:space="0" w:color="auto"/>
        <w:left w:val="none" w:sz="0" w:space="0" w:color="auto"/>
        <w:bottom w:val="none" w:sz="0" w:space="0" w:color="auto"/>
        <w:right w:val="none" w:sz="0" w:space="0" w:color="auto"/>
      </w:divBdr>
    </w:div>
    <w:div w:id="1316254736">
      <w:bodyDiv w:val="1"/>
      <w:marLeft w:val="0"/>
      <w:marRight w:val="0"/>
      <w:marTop w:val="0"/>
      <w:marBottom w:val="0"/>
      <w:divBdr>
        <w:top w:val="none" w:sz="0" w:space="0" w:color="auto"/>
        <w:left w:val="none" w:sz="0" w:space="0" w:color="auto"/>
        <w:bottom w:val="none" w:sz="0" w:space="0" w:color="auto"/>
        <w:right w:val="none" w:sz="0" w:space="0" w:color="auto"/>
      </w:divBdr>
    </w:div>
    <w:div w:id="1852835490">
      <w:bodyDiv w:val="1"/>
      <w:marLeft w:val="0"/>
      <w:marRight w:val="0"/>
      <w:marTop w:val="0"/>
      <w:marBottom w:val="0"/>
      <w:divBdr>
        <w:top w:val="none" w:sz="0" w:space="0" w:color="auto"/>
        <w:left w:val="none" w:sz="0" w:space="0" w:color="auto"/>
        <w:bottom w:val="none" w:sz="0" w:space="0" w:color="auto"/>
        <w:right w:val="none" w:sz="0" w:space="0" w:color="auto"/>
      </w:divBdr>
      <w:divsChild>
        <w:div w:id="423889001">
          <w:marLeft w:val="0"/>
          <w:marRight w:val="0"/>
          <w:marTop w:val="0"/>
          <w:marBottom w:val="0"/>
          <w:divBdr>
            <w:top w:val="none" w:sz="0" w:space="0" w:color="auto"/>
            <w:left w:val="none" w:sz="0" w:space="0" w:color="auto"/>
            <w:bottom w:val="none" w:sz="0" w:space="0" w:color="auto"/>
            <w:right w:val="none" w:sz="0" w:space="0" w:color="auto"/>
          </w:divBdr>
        </w:div>
        <w:div w:id="991251948">
          <w:marLeft w:val="0"/>
          <w:marRight w:val="0"/>
          <w:marTop w:val="0"/>
          <w:marBottom w:val="0"/>
          <w:divBdr>
            <w:top w:val="none" w:sz="0" w:space="0" w:color="auto"/>
            <w:left w:val="none" w:sz="0" w:space="0" w:color="auto"/>
            <w:bottom w:val="none" w:sz="0" w:space="0" w:color="auto"/>
            <w:right w:val="none" w:sz="0" w:space="0" w:color="auto"/>
          </w:divBdr>
        </w:div>
      </w:divsChild>
    </w:div>
    <w:div w:id="1965886076">
      <w:bodyDiv w:val="1"/>
      <w:marLeft w:val="0"/>
      <w:marRight w:val="0"/>
      <w:marTop w:val="0"/>
      <w:marBottom w:val="0"/>
      <w:divBdr>
        <w:top w:val="none" w:sz="0" w:space="0" w:color="auto"/>
        <w:left w:val="none" w:sz="0" w:space="0" w:color="auto"/>
        <w:bottom w:val="none" w:sz="0" w:space="0" w:color="auto"/>
        <w:right w:val="none" w:sz="0" w:space="0" w:color="auto"/>
      </w:divBdr>
      <w:divsChild>
        <w:div w:id="1048842005">
          <w:marLeft w:val="0"/>
          <w:marRight w:val="0"/>
          <w:marTop w:val="0"/>
          <w:marBottom w:val="0"/>
          <w:divBdr>
            <w:top w:val="none" w:sz="0" w:space="0" w:color="auto"/>
            <w:left w:val="none" w:sz="0" w:space="0" w:color="auto"/>
            <w:bottom w:val="none" w:sz="0" w:space="0" w:color="auto"/>
            <w:right w:val="none" w:sz="0" w:space="0" w:color="auto"/>
          </w:divBdr>
        </w:div>
        <w:div w:id="376902083">
          <w:marLeft w:val="0"/>
          <w:marRight w:val="0"/>
          <w:marTop w:val="0"/>
          <w:marBottom w:val="0"/>
          <w:divBdr>
            <w:top w:val="none" w:sz="0" w:space="0" w:color="auto"/>
            <w:left w:val="none" w:sz="0" w:space="0" w:color="auto"/>
            <w:bottom w:val="none" w:sz="0" w:space="0" w:color="auto"/>
            <w:right w:val="none" w:sz="0" w:space="0" w:color="auto"/>
          </w:divBdr>
        </w:div>
        <w:div w:id="1750883446">
          <w:marLeft w:val="0"/>
          <w:marRight w:val="0"/>
          <w:marTop w:val="0"/>
          <w:marBottom w:val="0"/>
          <w:divBdr>
            <w:top w:val="none" w:sz="0" w:space="0" w:color="auto"/>
            <w:left w:val="none" w:sz="0" w:space="0" w:color="auto"/>
            <w:bottom w:val="none" w:sz="0" w:space="0" w:color="auto"/>
            <w:right w:val="none" w:sz="0" w:space="0" w:color="auto"/>
          </w:divBdr>
        </w:div>
        <w:div w:id="955677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otomachills.org/dr-david-silvernail" TargetMode="External"/><Relationship Id="rId4" Type="http://schemas.openxmlformats.org/officeDocument/2006/relationships/settings" Target="settings.xml"/><Relationship Id="rId9" Type="http://schemas.openxmlformats.org/officeDocument/2006/relationships/hyperlink" Target="mailto:dsilvernail@potomachil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AA2A7-C9DA-448C-A587-AC9EDD49D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996</Words>
  <Characters>21419</Characters>
  <Application>Microsoft Office Word</Application>
  <DocSecurity>4</DocSecurity>
  <Lines>178</Lines>
  <Paragraphs>50</Paragraphs>
  <ScaleCrop>false</ScaleCrop>
  <HeadingPairs>
    <vt:vector size="2" baseType="variant">
      <vt:variant>
        <vt:lpstr>Title</vt:lpstr>
      </vt:variant>
      <vt:variant>
        <vt:i4>1</vt:i4>
      </vt:variant>
    </vt:vector>
  </HeadingPairs>
  <TitlesOfParts>
    <vt:vector size="1" baseType="lpstr">
      <vt:lpstr>6OT508/01</vt:lpstr>
    </vt:vector>
  </TitlesOfParts>
  <Company>Living Hope Presbyterian Church</Company>
  <LinksUpToDate>false</LinksUpToDate>
  <CharactersWithSpaces>25365</CharactersWithSpaces>
  <SharedDoc>false</SharedDoc>
  <HLinks>
    <vt:vector size="18" baseType="variant">
      <vt:variant>
        <vt:i4>3014702</vt:i4>
      </vt:variant>
      <vt:variant>
        <vt:i4>6</vt:i4>
      </vt:variant>
      <vt:variant>
        <vt:i4>0</vt:i4>
      </vt:variant>
      <vt:variant>
        <vt:i4>5</vt:i4>
      </vt:variant>
      <vt:variant>
        <vt:lpwstr>http://www.potomachills.org/dr-david-silvernail</vt:lpwstr>
      </vt:variant>
      <vt:variant>
        <vt:lpwstr/>
      </vt:variant>
      <vt:variant>
        <vt:i4>3473422</vt:i4>
      </vt:variant>
      <vt:variant>
        <vt:i4>3</vt:i4>
      </vt:variant>
      <vt:variant>
        <vt:i4>0</vt:i4>
      </vt:variant>
      <vt:variant>
        <vt:i4>5</vt:i4>
      </vt:variant>
      <vt:variant>
        <vt:lpwstr>mailto:dsilvernail@potomachills.org</vt:lpwstr>
      </vt:variant>
      <vt:variant>
        <vt:lpwstr/>
      </vt:variant>
      <vt:variant>
        <vt:i4>3473422</vt:i4>
      </vt:variant>
      <vt:variant>
        <vt:i4>0</vt:i4>
      </vt:variant>
      <vt:variant>
        <vt:i4>0</vt:i4>
      </vt:variant>
      <vt:variant>
        <vt:i4>5</vt:i4>
      </vt:variant>
      <vt:variant>
        <vt:lpwstr>mailto:dsilvernail@potomachi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OT508/01</dc:title>
  <dc:subject/>
  <dc:creator>Dr David V. Silvernail</dc:creator>
  <cp:keywords/>
  <dc:description/>
  <cp:lastModifiedBy>Jennifer McGahey</cp:lastModifiedBy>
  <cp:revision>2</cp:revision>
  <cp:lastPrinted>2021-11-17T19:37:00Z</cp:lastPrinted>
  <dcterms:created xsi:type="dcterms:W3CDTF">2021-11-17T19:37:00Z</dcterms:created>
  <dcterms:modified xsi:type="dcterms:W3CDTF">2021-11-17T19:37:00Z</dcterms:modified>
</cp:coreProperties>
</file>